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B7D5B" w14:textId="043FCC00" w:rsidR="00923F69" w:rsidRPr="007404EF" w:rsidRDefault="00923F69" w:rsidP="000F74CE">
      <w:pPr>
        <w:jc w:val="center"/>
      </w:pPr>
      <w:r w:rsidRPr="007404EF">
        <w:rPr>
          <w:noProof/>
          <w:lang w:val="en-US"/>
        </w:rPr>
        <w:drawing>
          <wp:inline distT="0" distB="0" distL="0" distR="0" wp14:anchorId="767AE691" wp14:editId="2108804A">
            <wp:extent cx="990600" cy="1211502"/>
            <wp:effectExtent l="0" t="0" r="0" b="8255"/>
            <wp:docPr id="2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5452" cy="1229666"/>
                    </a:xfrm>
                    <a:prstGeom prst="rect">
                      <a:avLst/>
                    </a:prstGeom>
                    <a:noFill/>
                    <a:ln>
                      <a:noFill/>
                    </a:ln>
                  </pic:spPr>
                </pic:pic>
              </a:graphicData>
            </a:graphic>
          </wp:inline>
        </w:drawing>
      </w:r>
    </w:p>
    <w:p w14:paraId="1E81DB64" w14:textId="77777777" w:rsidR="000F74CE" w:rsidRPr="007404EF" w:rsidRDefault="000F74CE" w:rsidP="000F74CE">
      <w:pPr>
        <w:jc w:val="center"/>
      </w:pPr>
    </w:p>
    <w:p w14:paraId="3994C66E" w14:textId="77777777" w:rsidR="00923F69" w:rsidRPr="007404EF" w:rsidRDefault="00923F69" w:rsidP="00923F69">
      <w:pPr>
        <w:jc w:val="center"/>
        <w:rPr>
          <w:b/>
          <w:sz w:val="32"/>
        </w:rPr>
      </w:pPr>
      <w:r w:rsidRPr="007404EF">
        <w:rPr>
          <w:b/>
          <w:sz w:val="32"/>
        </w:rPr>
        <w:t>UNIVERSITI KUALA LUMPUR</w:t>
      </w:r>
    </w:p>
    <w:p w14:paraId="1B8D308C" w14:textId="77777777" w:rsidR="00923F69" w:rsidRPr="007404EF" w:rsidRDefault="00923F69" w:rsidP="00923F69">
      <w:pPr>
        <w:jc w:val="center"/>
        <w:rPr>
          <w:b/>
          <w:sz w:val="28"/>
          <w:szCs w:val="20"/>
        </w:rPr>
      </w:pPr>
      <w:r w:rsidRPr="007404EF">
        <w:rPr>
          <w:b/>
          <w:sz w:val="28"/>
          <w:szCs w:val="20"/>
        </w:rPr>
        <w:t>MALAYSIAN INSTITUTE OF INFORMATION TECHNOLOGY</w:t>
      </w:r>
    </w:p>
    <w:p w14:paraId="128C2262" w14:textId="77777777" w:rsidR="00923F69" w:rsidRPr="007404EF" w:rsidRDefault="00923F69" w:rsidP="00923F69">
      <w:pPr>
        <w:jc w:val="center"/>
        <w:rPr>
          <w:b/>
          <w:sz w:val="28"/>
          <w:szCs w:val="20"/>
        </w:rPr>
      </w:pPr>
    </w:p>
    <w:p w14:paraId="250FD3EF" w14:textId="29A199C5" w:rsidR="00923F69" w:rsidRPr="007404EF" w:rsidRDefault="00370571" w:rsidP="00923F69">
      <w:pPr>
        <w:jc w:val="center"/>
        <w:rPr>
          <w:b/>
          <w:sz w:val="28"/>
          <w:szCs w:val="20"/>
        </w:rPr>
      </w:pPr>
      <w:r w:rsidRPr="007404EF">
        <w:rPr>
          <w:b/>
          <w:sz w:val="28"/>
          <w:szCs w:val="20"/>
        </w:rPr>
        <w:t>I-WORKING SPACE WITH ELECTRICAL APPLIANCES CONTROLLER</w:t>
      </w:r>
    </w:p>
    <w:p w14:paraId="6B42327E" w14:textId="77777777" w:rsidR="00923F69" w:rsidRPr="007404EF" w:rsidRDefault="00923F69" w:rsidP="00923F69">
      <w:pPr>
        <w:jc w:val="center"/>
        <w:rPr>
          <w:b/>
          <w:sz w:val="28"/>
          <w:szCs w:val="20"/>
        </w:rPr>
      </w:pPr>
    </w:p>
    <w:p w14:paraId="6597EE3A" w14:textId="35017463" w:rsidR="00923F69" w:rsidRPr="007404EF" w:rsidRDefault="00370571" w:rsidP="00923F69">
      <w:pPr>
        <w:jc w:val="center"/>
        <w:rPr>
          <w:b/>
          <w:sz w:val="28"/>
          <w:szCs w:val="20"/>
        </w:rPr>
      </w:pPr>
      <w:r w:rsidRPr="007404EF">
        <w:rPr>
          <w:b/>
          <w:sz w:val="28"/>
          <w:szCs w:val="20"/>
        </w:rPr>
        <w:t>FINAL YEAR PROJECT 1</w:t>
      </w:r>
    </w:p>
    <w:p w14:paraId="109B1AFD" w14:textId="2BA31774" w:rsidR="00923F69" w:rsidRPr="007404EF" w:rsidRDefault="00370571" w:rsidP="00923F69">
      <w:pPr>
        <w:jc w:val="center"/>
        <w:rPr>
          <w:b/>
          <w:sz w:val="28"/>
          <w:szCs w:val="20"/>
        </w:rPr>
      </w:pPr>
      <w:r w:rsidRPr="007404EF">
        <w:rPr>
          <w:b/>
          <w:sz w:val="28"/>
          <w:szCs w:val="20"/>
        </w:rPr>
        <w:t>RESEARCH PROPOSAL</w:t>
      </w:r>
    </w:p>
    <w:p w14:paraId="29670F50" w14:textId="77777777" w:rsidR="00923F69" w:rsidRPr="007404EF" w:rsidRDefault="00923F69" w:rsidP="00923F69">
      <w:pPr>
        <w:jc w:val="center"/>
        <w:rPr>
          <w:b/>
          <w:sz w:val="28"/>
          <w:szCs w:val="20"/>
        </w:rPr>
      </w:pPr>
    </w:p>
    <w:p w14:paraId="71C33AC3" w14:textId="77777777" w:rsidR="00923F69" w:rsidRPr="007404EF" w:rsidRDefault="00923F69" w:rsidP="00923F69">
      <w:pPr>
        <w:jc w:val="center"/>
        <w:rPr>
          <w:b/>
          <w:sz w:val="28"/>
          <w:szCs w:val="20"/>
        </w:rPr>
      </w:pPr>
      <w:r w:rsidRPr="007404EF">
        <w:rPr>
          <w:b/>
          <w:sz w:val="28"/>
          <w:szCs w:val="20"/>
        </w:rPr>
        <w:t>MODULE: IDB 30102 RESEARCH METHODOLOGY</w:t>
      </w:r>
    </w:p>
    <w:p w14:paraId="69B24EB6" w14:textId="5773C9CE" w:rsidR="00923F69" w:rsidRPr="007404EF" w:rsidRDefault="00923F69" w:rsidP="00923F69">
      <w:pPr>
        <w:jc w:val="center"/>
        <w:rPr>
          <w:b/>
          <w:sz w:val="28"/>
          <w:szCs w:val="20"/>
        </w:rPr>
      </w:pPr>
      <w:r w:rsidRPr="007404EF">
        <w:rPr>
          <w:b/>
          <w:sz w:val="28"/>
          <w:szCs w:val="20"/>
        </w:rPr>
        <w:t xml:space="preserve">PREPARED BY: </w:t>
      </w:r>
      <w:r w:rsidR="00370571" w:rsidRPr="007404EF">
        <w:rPr>
          <w:b/>
          <w:sz w:val="28"/>
          <w:szCs w:val="20"/>
        </w:rPr>
        <w:t>ANUAR BIN ROZMAN (52221119269)</w:t>
      </w:r>
    </w:p>
    <w:p w14:paraId="78829054" w14:textId="3995092C" w:rsidR="00923F69" w:rsidRPr="007404EF" w:rsidRDefault="00923F69" w:rsidP="00923F69">
      <w:pPr>
        <w:pStyle w:val="ListParagraph"/>
        <w:ind w:left="0" w:firstLine="720"/>
        <w:jc w:val="center"/>
        <w:rPr>
          <w:b/>
          <w:sz w:val="28"/>
          <w:szCs w:val="20"/>
        </w:rPr>
      </w:pPr>
      <w:r w:rsidRPr="007404EF">
        <w:rPr>
          <w:b/>
          <w:sz w:val="28"/>
          <w:szCs w:val="20"/>
        </w:rPr>
        <w:t xml:space="preserve">PREPARED FOR: DR ADIDAH </w:t>
      </w:r>
      <w:r w:rsidR="00CD52E6">
        <w:rPr>
          <w:b/>
          <w:sz w:val="28"/>
          <w:szCs w:val="20"/>
        </w:rPr>
        <w:t xml:space="preserve">BINTI </w:t>
      </w:r>
      <w:r w:rsidRPr="007404EF">
        <w:rPr>
          <w:b/>
          <w:sz w:val="28"/>
          <w:szCs w:val="20"/>
        </w:rPr>
        <w:t>LAJIS</w:t>
      </w:r>
    </w:p>
    <w:p w14:paraId="43E7DC27" w14:textId="77777777" w:rsidR="00923F69" w:rsidRPr="007404EF" w:rsidRDefault="00923F69" w:rsidP="00923F69">
      <w:pPr>
        <w:pStyle w:val="ListParagraph"/>
        <w:ind w:left="0" w:firstLine="720"/>
        <w:jc w:val="center"/>
        <w:rPr>
          <w:b/>
          <w:sz w:val="28"/>
          <w:szCs w:val="20"/>
        </w:rPr>
      </w:pPr>
    </w:p>
    <w:p w14:paraId="3E7A8247" w14:textId="149A8227" w:rsidR="00923F69" w:rsidRPr="007404EF" w:rsidRDefault="00923F69" w:rsidP="00923F69">
      <w:pPr>
        <w:pStyle w:val="ListParagraph"/>
        <w:ind w:left="0" w:firstLine="720"/>
        <w:jc w:val="center"/>
        <w:rPr>
          <w:b/>
          <w:sz w:val="28"/>
          <w:szCs w:val="20"/>
        </w:rPr>
      </w:pPr>
      <w:r w:rsidRPr="007404EF">
        <w:rPr>
          <w:b/>
          <w:sz w:val="28"/>
          <w:szCs w:val="20"/>
        </w:rPr>
        <w:t>SUPERVISED BY:</w:t>
      </w:r>
      <w:r w:rsidR="00370571" w:rsidRPr="007404EF">
        <w:rPr>
          <w:b/>
          <w:sz w:val="28"/>
          <w:szCs w:val="20"/>
        </w:rPr>
        <w:t xml:space="preserve"> SAYED AZIZ BIN SAYED HUSSIN, TS.</w:t>
      </w:r>
    </w:p>
    <w:p w14:paraId="671743F9" w14:textId="066C086D" w:rsidR="00923F69" w:rsidRPr="007404EF" w:rsidRDefault="00923F69" w:rsidP="00923F69">
      <w:pPr>
        <w:jc w:val="center"/>
        <w:rPr>
          <w:b/>
          <w:sz w:val="28"/>
          <w:szCs w:val="20"/>
        </w:rPr>
        <w:sectPr w:rsidR="00923F69" w:rsidRPr="007404EF" w:rsidSect="000F74CE">
          <w:footerReference w:type="default" r:id="rId9"/>
          <w:pgSz w:w="12240" w:h="15840"/>
          <w:pgMar w:top="2268" w:right="1440" w:bottom="1440" w:left="2268" w:header="720" w:footer="720" w:gutter="0"/>
          <w:cols w:space="720"/>
          <w:titlePg/>
          <w:docGrid w:linePitch="360"/>
        </w:sectPr>
      </w:pPr>
      <w:r w:rsidRPr="007404EF">
        <w:rPr>
          <w:b/>
          <w:sz w:val="28"/>
          <w:szCs w:val="20"/>
        </w:rPr>
        <w:t>J</w:t>
      </w:r>
      <w:r w:rsidR="00370571" w:rsidRPr="007404EF">
        <w:rPr>
          <w:b/>
          <w:sz w:val="28"/>
          <w:szCs w:val="20"/>
        </w:rPr>
        <w:t>AN</w:t>
      </w:r>
      <w:r w:rsidRPr="007404EF">
        <w:rPr>
          <w:b/>
          <w:sz w:val="28"/>
          <w:szCs w:val="20"/>
        </w:rPr>
        <w:t xml:space="preserve"> 20</w:t>
      </w:r>
      <w:r w:rsidR="00370571" w:rsidRPr="007404EF">
        <w:rPr>
          <w:b/>
          <w:sz w:val="28"/>
          <w:szCs w:val="20"/>
        </w:rPr>
        <w:t>22</w:t>
      </w:r>
    </w:p>
    <w:p w14:paraId="0C71F896" w14:textId="77777777" w:rsidR="0080669B" w:rsidRPr="007404EF" w:rsidRDefault="0045589B" w:rsidP="0045589B">
      <w:pPr>
        <w:jc w:val="center"/>
        <w:rPr>
          <w:b/>
          <w:szCs w:val="18"/>
        </w:rPr>
      </w:pPr>
      <w:r w:rsidRPr="007404EF">
        <w:rPr>
          <w:b/>
          <w:szCs w:val="18"/>
        </w:rPr>
        <w:lastRenderedPageBreak/>
        <w:t>DECLARATION</w:t>
      </w:r>
    </w:p>
    <w:p w14:paraId="0AB8E07B" w14:textId="77777777" w:rsidR="0045589B" w:rsidRPr="007404EF" w:rsidRDefault="0045589B" w:rsidP="0045589B">
      <w:pPr>
        <w:rPr>
          <w:b/>
          <w:szCs w:val="18"/>
        </w:rPr>
      </w:pPr>
    </w:p>
    <w:p w14:paraId="7F3A3021" w14:textId="77777777" w:rsidR="0045589B" w:rsidRPr="007404EF" w:rsidRDefault="0045589B" w:rsidP="0045589B">
      <w:pPr>
        <w:rPr>
          <w:b/>
          <w:szCs w:val="18"/>
        </w:rPr>
      </w:pPr>
    </w:p>
    <w:p w14:paraId="7235C0F0" w14:textId="19FAB68D" w:rsidR="0045589B" w:rsidRPr="007404EF" w:rsidRDefault="0045589B" w:rsidP="00C16B3B">
      <w:pPr>
        <w:jc w:val="center"/>
        <w:rPr>
          <w:bCs/>
          <w:szCs w:val="18"/>
        </w:rPr>
      </w:pPr>
      <w:r w:rsidRPr="007404EF">
        <w:rPr>
          <w:bCs/>
          <w:szCs w:val="18"/>
        </w:rPr>
        <w:t xml:space="preserve">I hereby declare that I carried out the work reported in this report in the Computer Engineering Section, Malaysian Institute of Information Technology, </w:t>
      </w:r>
      <w:proofErr w:type="spellStart"/>
      <w:proofErr w:type="gramStart"/>
      <w:r w:rsidR="003961CC" w:rsidRPr="003961CC">
        <w:rPr>
          <w:bCs/>
          <w:szCs w:val="18"/>
          <w:highlight w:val="yellow"/>
        </w:rPr>
        <w:t>Universiti</w:t>
      </w:r>
      <w:proofErr w:type="spellEnd"/>
      <w:r w:rsidR="00D91375" w:rsidRPr="003961CC">
        <w:rPr>
          <w:bCs/>
          <w:szCs w:val="18"/>
          <w:highlight w:val="yellow"/>
        </w:rPr>
        <w:t xml:space="preserve"> </w:t>
      </w:r>
      <w:r w:rsidRPr="00D91375">
        <w:rPr>
          <w:bCs/>
          <w:szCs w:val="18"/>
          <w:highlight w:val="green"/>
        </w:rPr>
        <w:t xml:space="preserve"> Kuala</w:t>
      </w:r>
      <w:proofErr w:type="gramEnd"/>
      <w:r w:rsidRPr="00D91375">
        <w:rPr>
          <w:bCs/>
          <w:szCs w:val="18"/>
          <w:highlight w:val="green"/>
        </w:rPr>
        <w:t xml:space="preserve"> Lumpur</w:t>
      </w:r>
      <w:r w:rsidRPr="007404EF">
        <w:rPr>
          <w:bCs/>
          <w:szCs w:val="18"/>
        </w:rPr>
        <w:t xml:space="preserve"> under the supervision of </w:t>
      </w:r>
      <w:r w:rsidR="00C16B3B" w:rsidRPr="007404EF">
        <w:rPr>
          <w:bCs/>
          <w:szCs w:val="18"/>
        </w:rPr>
        <w:t xml:space="preserve"> </w:t>
      </w:r>
      <w:r w:rsidR="00C16B3B" w:rsidRPr="007404EF">
        <w:rPr>
          <w:b/>
          <w:szCs w:val="18"/>
        </w:rPr>
        <w:t xml:space="preserve">Ts. </w:t>
      </w:r>
      <w:r w:rsidRPr="007404EF">
        <w:rPr>
          <w:b/>
          <w:szCs w:val="18"/>
        </w:rPr>
        <w:t xml:space="preserve"> Sayed Aziz Bin Sayed </w:t>
      </w:r>
      <w:proofErr w:type="spellStart"/>
      <w:r w:rsidRPr="007404EF">
        <w:rPr>
          <w:b/>
          <w:szCs w:val="18"/>
        </w:rPr>
        <w:t>Hussin</w:t>
      </w:r>
      <w:proofErr w:type="spellEnd"/>
      <w:r w:rsidRPr="007404EF">
        <w:rPr>
          <w:bCs/>
          <w:szCs w:val="18"/>
        </w:rPr>
        <w:t>. I honestly affirm that, to the best of my knowledge, no portion of this report has ever been presented in a previous application for a degree award here or elsewhere. All sources of information used have been properly credited.</w:t>
      </w:r>
    </w:p>
    <w:p w14:paraId="6E320969" w14:textId="77777777" w:rsidR="0045589B" w:rsidRPr="007404EF" w:rsidRDefault="0045589B" w:rsidP="0045589B">
      <w:pPr>
        <w:jc w:val="center"/>
        <w:rPr>
          <w:bCs/>
          <w:szCs w:val="18"/>
        </w:rPr>
      </w:pPr>
    </w:p>
    <w:p w14:paraId="2F0A1739" w14:textId="77777777" w:rsidR="0045589B" w:rsidRPr="007404EF" w:rsidRDefault="0045589B" w:rsidP="0045589B">
      <w:pPr>
        <w:jc w:val="center"/>
        <w:rPr>
          <w:bCs/>
          <w:szCs w:val="18"/>
        </w:rPr>
      </w:pPr>
    </w:p>
    <w:p w14:paraId="71983731" w14:textId="77777777" w:rsidR="0045589B" w:rsidRPr="007404EF" w:rsidRDefault="0045589B" w:rsidP="0045589B">
      <w:pPr>
        <w:jc w:val="center"/>
        <w:rPr>
          <w:bCs/>
          <w:szCs w:val="18"/>
        </w:rPr>
      </w:pPr>
      <w:r w:rsidRPr="007404EF">
        <w:rPr>
          <w:bCs/>
          <w:szCs w:val="18"/>
        </w:rPr>
        <w:t>……………………………..</w:t>
      </w:r>
    </w:p>
    <w:p w14:paraId="2444F039" w14:textId="77777777" w:rsidR="0045589B" w:rsidRPr="007404EF" w:rsidRDefault="0045589B" w:rsidP="0045589B">
      <w:pPr>
        <w:jc w:val="center"/>
        <w:rPr>
          <w:bCs/>
          <w:szCs w:val="18"/>
        </w:rPr>
      </w:pPr>
      <w:r w:rsidRPr="007404EF">
        <w:rPr>
          <w:bCs/>
          <w:szCs w:val="18"/>
        </w:rPr>
        <w:t>ANUAR BIN ROZMAN</w:t>
      </w:r>
    </w:p>
    <w:p w14:paraId="23CF5D4E" w14:textId="67DE9C57" w:rsidR="0045589B" w:rsidRPr="007404EF" w:rsidRDefault="0045589B" w:rsidP="0045589B">
      <w:pPr>
        <w:jc w:val="center"/>
        <w:rPr>
          <w:bCs/>
          <w:szCs w:val="18"/>
        </w:rPr>
        <w:sectPr w:rsidR="0045589B" w:rsidRPr="007404EF" w:rsidSect="00D56022">
          <w:footerReference w:type="default" r:id="rId10"/>
          <w:pgSz w:w="12240" w:h="15840"/>
          <w:pgMar w:top="2268" w:right="1440" w:bottom="1440" w:left="2268" w:header="720" w:footer="720" w:gutter="0"/>
          <w:cols w:space="720"/>
          <w:docGrid w:linePitch="360"/>
        </w:sectPr>
      </w:pPr>
      <w:r w:rsidRPr="007404EF">
        <w:rPr>
          <w:bCs/>
          <w:szCs w:val="18"/>
        </w:rPr>
        <w:t>52221119269</w:t>
      </w:r>
    </w:p>
    <w:p w14:paraId="1548350A" w14:textId="77777777" w:rsidR="0080669B" w:rsidRPr="007404EF" w:rsidRDefault="00F34DDD" w:rsidP="00F34DDD">
      <w:pPr>
        <w:jc w:val="center"/>
        <w:rPr>
          <w:b/>
          <w:bCs/>
        </w:rPr>
      </w:pPr>
      <w:r w:rsidRPr="007404EF">
        <w:rPr>
          <w:b/>
          <w:bCs/>
        </w:rPr>
        <w:lastRenderedPageBreak/>
        <w:t>APPROVAL</w:t>
      </w:r>
    </w:p>
    <w:p w14:paraId="198D2B23" w14:textId="77777777" w:rsidR="00F34DDD" w:rsidRPr="007404EF" w:rsidRDefault="00F34DDD" w:rsidP="00F34DDD">
      <w:pPr>
        <w:jc w:val="center"/>
      </w:pPr>
    </w:p>
    <w:p w14:paraId="7222AF37" w14:textId="61A6B059" w:rsidR="002D41FD" w:rsidRPr="007404EF" w:rsidRDefault="002D41FD" w:rsidP="0098029F">
      <w:pPr>
        <w:jc w:val="both"/>
      </w:pPr>
      <w:r w:rsidRPr="007404EF">
        <w:t xml:space="preserve">We have supervised and examined this report and </w:t>
      </w:r>
      <w:r w:rsidRPr="00D91375">
        <w:rPr>
          <w:highlight w:val="green"/>
        </w:rPr>
        <w:t>verif</w:t>
      </w:r>
      <w:r w:rsidR="0098029F" w:rsidRPr="00D91375">
        <w:rPr>
          <w:highlight w:val="green"/>
        </w:rPr>
        <w:t>ied</w:t>
      </w:r>
      <w:r w:rsidRPr="007404EF">
        <w:t xml:space="preserve"> that it meets the program and </w:t>
      </w:r>
    </w:p>
    <w:p w14:paraId="6F1367C5" w14:textId="481B03BC" w:rsidR="00F34DDD" w:rsidRPr="007404EF" w:rsidRDefault="002D41FD" w:rsidP="002D41FD">
      <w:pPr>
        <w:jc w:val="both"/>
      </w:pPr>
      <w:r w:rsidRPr="007404EF">
        <w:t>University's requirements for the Bachelor of Computer Engineering Technology (Computer Systems) with Honours.</w:t>
      </w:r>
    </w:p>
    <w:p w14:paraId="7CD64C94" w14:textId="77777777" w:rsidR="002D41FD" w:rsidRPr="007404EF" w:rsidRDefault="002D41FD" w:rsidP="002D41FD">
      <w:pPr>
        <w:jc w:val="both"/>
      </w:pPr>
    </w:p>
    <w:p w14:paraId="1E192003" w14:textId="77777777" w:rsidR="002D41FD" w:rsidRPr="007404EF" w:rsidRDefault="002D41FD" w:rsidP="002D41FD">
      <w:pPr>
        <w:jc w:val="both"/>
      </w:pPr>
    </w:p>
    <w:p w14:paraId="7459F2A4" w14:textId="77777777" w:rsidR="002D41FD" w:rsidRPr="007404EF" w:rsidRDefault="002D41FD" w:rsidP="002D41FD">
      <w:pPr>
        <w:jc w:val="both"/>
      </w:pPr>
    </w:p>
    <w:tbl>
      <w:tblPr>
        <w:tblStyle w:val="TableGrid"/>
        <w:tblpPr w:leftFromText="180" w:rightFromText="180" w:vertAnchor="text" w:horzAnchor="margin" w:tblpY="472"/>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2930"/>
        <w:gridCol w:w="1838"/>
        <w:gridCol w:w="3827"/>
      </w:tblGrid>
      <w:tr w:rsidR="007404EF" w:rsidRPr="007404EF" w14:paraId="11E8F24A" w14:textId="77777777" w:rsidTr="000058C5">
        <w:trPr>
          <w:trHeight w:val="975"/>
        </w:trPr>
        <w:tc>
          <w:tcPr>
            <w:tcW w:w="756" w:type="dxa"/>
          </w:tcPr>
          <w:p w14:paraId="486E7333" w14:textId="77777777" w:rsidR="00D56022" w:rsidRPr="007404EF" w:rsidRDefault="00D56022" w:rsidP="00D56022">
            <w:pPr>
              <w:jc w:val="both"/>
            </w:pPr>
            <w:r w:rsidRPr="007404EF">
              <w:t>Date:</w:t>
            </w:r>
          </w:p>
        </w:tc>
        <w:tc>
          <w:tcPr>
            <w:tcW w:w="2930" w:type="dxa"/>
          </w:tcPr>
          <w:p w14:paraId="5046473D" w14:textId="77777777" w:rsidR="00D56022" w:rsidRPr="007404EF" w:rsidRDefault="00D56022" w:rsidP="00D56022">
            <w:pPr>
              <w:jc w:val="both"/>
            </w:pPr>
          </w:p>
        </w:tc>
        <w:tc>
          <w:tcPr>
            <w:tcW w:w="1838" w:type="dxa"/>
          </w:tcPr>
          <w:p w14:paraId="3327D597" w14:textId="77777777" w:rsidR="00D56022" w:rsidRPr="007404EF" w:rsidRDefault="00D56022" w:rsidP="00D56022">
            <w:pPr>
              <w:jc w:val="right"/>
            </w:pPr>
            <w:r w:rsidRPr="007404EF">
              <w:t xml:space="preserve">Signature: </w:t>
            </w:r>
          </w:p>
        </w:tc>
        <w:tc>
          <w:tcPr>
            <w:tcW w:w="3827" w:type="dxa"/>
          </w:tcPr>
          <w:p w14:paraId="1A39C0F3" w14:textId="77777777" w:rsidR="00D56022" w:rsidRPr="007404EF" w:rsidRDefault="00D56022" w:rsidP="00D56022">
            <w:pPr>
              <w:jc w:val="both"/>
            </w:pPr>
          </w:p>
          <w:p w14:paraId="34ABDB82" w14:textId="46B5B6D4" w:rsidR="00D56022" w:rsidRPr="007404EF" w:rsidRDefault="000058C5" w:rsidP="00D56022">
            <w:pPr>
              <w:jc w:val="both"/>
            </w:pPr>
            <w:r>
              <w:t xml:space="preserve">            </w:t>
            </w:r>
            <w:bookmarkStart w:id="0" w:name="_GoBack"/>
            <w:bookmarkEnd w:id="0"/>
            <w:r>
              <w:rPr>
                <w:noProof/>
                <w:lang w:val="en-US"/>
              </w:rPr>
              <w:drawing>
                <wp:inline distT="0" distB="0" distL="0" distR="0" wp14:anchorId="2E25B2F3" wp14:editId="774ED95C">
                  <wp:extent cx="847619" cy="514286"/>
                  <wp:effectExtent l="0" t="0" r="0" b="63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a:stretch>
                            <a:fillRect/>
                          </a:stretch>
                        </pic:blipFill>
                        <pic:spPr>
                          <a:xfrm>
                            <a:off x="0" y="0"/>
                            <a:ext cx="847619" cy="514286"/>
                          </a:xfrm>
                          <a:prstGeom prst="rect">
                            <a:avLst/>
                          </a:prstGeom>
                        </pic:spPr>
                      </pic:pic>
                    </a:graphicData>
                  </a:graphic>
                </wp:inline>
              </w:drawing>
            </w:r>
            <w:r>
              <w:t xml:space="preserve"> </w:t>
            </w:r>
          </w:p>
          <w:p w14:paraId="4010CAAA" w14:textId="77777777" w:rsidR="00D56022" w:rsidRPr="007404EF" w:rsidRDefault="00D56022" w:rsidP="00D56022">
            <w:pPr>
              <w:jc w:val="both"/>
            </w:pPr>
          </w:p>
          <w:p w14:paraId="5F3BBDB0" w14:textId="77777777" w:rsidR="00D56022" w:rsidRPr="007404EF" w:rsidRDefault="00D56022" w:rsidP="00D56022">
            <w:pPr>
              <w:jc w:val="both"/>
            </w:pPr>
            <w:r w:rsidRPr="007404EF">
              <w:t>…………………………………...</w:t>
            </w:r>
          </w:p>
        </w:tc>
      </w:tr>
      <w:tr w:rsidR="007404EF" w:rsidRPr="007404EF" w14:paraId="0EFD3DA8" w14:textId="77777777" w:rsidTr="00D56022">
        <w:trPr>
          <w:trHeight w:val="975"/>
        </w:trPr>
        <w:tc>
          <w:tcPr>
            <w:tcW w:w="756" w:type="dxa"/>
          </w:tcPr>
          <w:p w14:paraId="30A3C332" w14:textId="77777777" w:rsidR="00D56022" w:rsidRPr="007404EF" w:rsidRDefault="00D56022" w:rsidP="00D56022">
            <w:pPr>
              <w:jc w:val="both"/>
            </w:pPr>
          </w:p>
        </w:tc>
        <w:tc>
          <w:tcPr>
            <w:tcW w:w="2930" w:type="dxa"/>
          </w:tcPr>
          <w:p w14:paraId="1584257D" w14:textId="77777777" w:rsidR="00D56022" w:rsidRPr="007404EF" w:rsidRDefault="00D56022" w:rsidP="00D56022">
            <w:pPr>
              <w:jc w:val="both"/>
            </w:pPr>
          </w:p>
        </w:tc>
        <w:tc>
          <w:tcPr>
            <w:tcW w:w="1838" w:type="dxa"/>
          </w:tcPr>
          <w:p w14:paraId="099EFB77" w14:textId="77777777" w:rsidR="00D56022" w:rsidRPr="007404EF" w:rsidRDefault="00D56022" w:rsidP="00D56022">
            <w:pPr>
              <w:jc w:val="right"/>
            </w:pPr>
            <w:r w:rsidRPr="007404EF">
              <w:t>Supervisor:</w:t>
            </w:r>
          </w:p>
        </w:tc>
        <w:tc>
          <w:tcPr>
            <w:tcW w:w="3827" w:type="dxa"/>
          </w:tcPr>
          <w:p w14:paraId="3321A98C" w14:textId="77777777" w:rsidR="00D56022" w:rsidRPr="007404EF" w:rsidRDefault="00D56022" w:rsidP="00D56022">
            <w:pPr>
              <w:jc w:val="both"/>
            </w:pPr>
          </w:p>
          <w:p w14:paraId="2D7224DF" w14:textId="3FEFDFA6" w:rsidR="00D56022" w:rsidRPr="007404EF" w:rsidRDefault="00C16B3B" w:rsidP="00D56022">
            <w:pPr>
              <w:jc w:val="both"/>
            </w:pPr>
            <w:r w:rsidRPr="007404EF">
              <w:t>Ts.</w:t>
            </w:r>
            <w:r w:rsidR="00D56022" w:rsidRPr="007404EF">
              <w:t xml:space="preserve"> Sayed Aziz Bin Sayed </w:t>
            </w:r>
            <w:proofErr w:type="spellStart"/>
            <w:r w:rsidR="00D56022" w:rsidRPr="007404EF">
              <w:t>Hussin</w:t>
            </w:r>
            <w:proofErr w:type="spellEnd"/>
          </w:p>
        </w:tc>
      </w:tr>
      <w:tr w:rsidR="007404EF" w:rsidRPr="007404EF" w14:paraId="60526FC9" w14:textId="77777777" w:rsidTr="00D56022">
        <w:trPr>
          <w:trHeight w:val="975"/>
        </w:trPr>
        <w:tc>
          <w:tcPr>
            <w:tcW w:w="756" w:type="dxa"/>
          </w:tcPr>
          <w:p w14:paraId="243303D1" w14:textId="77777777" w:rsidR="00D56022" w:rsidRPr="007404EF" w:rsidRDefault="00D56022" w:rsidP="00D56022">
            <w:pPr>
              <w:jc w:val="both"/>
            </w:pPr>
          </w:p>
        </w:tc>
        <w:tc>
          <w:tcPr>
            <w:tcW w:w="2930" w:type="dxa"/>
          </w:tcPr>
          <w:p w14:paraId="54261BBA" w14:textId="77777777" w:rsidR="00D56022" w:rsidRPr="007404EF" w:rsidRDefault="00D56022" w:rsidP="00D56022">
            <w:pPr>
              <w:jc w:val="both"/>
            </w:pPr>
          </w:p>
        </w:tc>
        <w:tc>
          <w:tcPr>
            <w:tcW w:w="1838" w:type="dxa"/>
          </w:tcPr>
          <w:p w14:paraId="55028E41" w14:textId="77777777" w:rsidR="00D56022" w:rsidRPr="007404EF" w:rsidRDefault="00D56022" w:rsidP="00D56022">
            <w:pPr>
              <w:jc w:val="right"/>
            </w:pPr>
            <w:r w:rsidRPr="007404EF">
              <w:t>Official Stamp:</w:t>
            </w:r>
          </w:p>
        </w:tc>
        <w:tc>
          <w:tcPr>
            <w:tcW w:w="3827" w:type="dxa"/>
          </w:tcPr>
          <w:p w14:paraId="5E182BBA" w14:textId="77777777" w:rsidR="00D56022" w:rsidRPr="007404EF" w:rsidRDefault="00D56022" w:rsidP="00D56022">
            <w:pPr>
              <w:jc w:val="both"/>
            </w:pPr>
          </w:p>
        </w:tc>
      </w:tr>
      <w:tr w:rsidR="007404EF" w:rsidRPr="007404EF" w14:paraId="7F847505" w14:textId="77777777" w:rsidTr="00D56022">
        <w:trPr>
          <w:trHeight w:val="975"/>
        </w:trPr>
        <w:tc>
          <w:tcPr>
            <w:tcW w:w="756" w:type="dxa"/>
          </w:tcPr>
          <w:p w14:paraId="55975D77" w14:textId="77777777" w:rsidR="00D56022" w:rsidRPr="007404EF" w:rsidRDefault="00D56022" w:rsidP="00D56022">
            <w:pPr>
              <w:jc w:val="both"/>
            </w:pPr>
          </w:p>
        </w:tc>
        <w:tc>
          <w:tcPr>
            <w:tcW w:w="2930" w:type="dxa"/>
          </w:tcPr>
          <w:p w14:paraId="2AE98A34" w14:textId="77777777" w:rsidR="00D56022" w:rsidRPr="007404EF" w:rsidRDefault="00D56022" w:rsidP="00D56022">
            <w:pPr>
              <w:jc w:val="both"/>
            </w:pPr>
          </w:p>
        </w:tc>
        <w:tc>
          <w:tcPr>
            <w:tcW w:w="1838" w:type="dxa"/>
          </w:tcPr>
          <w:p w14:paraId="5C67BCEA" w14:textId="77777777" w:rsidR="00D56022" w:rsidRPr="007404EF" w:rsidRDefault="00D56022" w:rsidP="00D56022">
            <w:pPr>
              <w:jc w:val="right"/>
            </w:pPr>
          </w:p>
        </w:tc>
        <w:tc>
          <w:tcPr>
            <w:tcW w:w="3827" w:type="dxa"/>
          </w:tcPr>
          <w:p w14:paraId="12C7368D" w14:textId="77777777" w:rsidR="00D56022" w:rsidRPr="007404EF" w:rsidRDefault="00D56022" w:rsidP="00D56022">
            <w:pPr>
              <w:jc w:val="both"/>
            </w:pPr>
          </w:p>
        </w:tc>
      </w:tr>
      <w:tr w:rsidR="007404EF" w:rsidRPr="007404EF" w14:paraId="5CAD82E2" w14:textId="77777777" w:rsidTr="00D56022">
        <w:trPr>
          <w:trHeight w:val="975"/>
        </w:trPr>
        <w:tc>
          <w:tcPr>
            <w:tcW w:w="756" w:type="dxa"/>
          </w:tcPr>
          <w:p w14:paraId="178A2AB1" w14:textId="77777777" w:rsidR="00D56022" w:rsidRPr="007404EF" w:rsidRDefault="00D56022" w:rsidP="00D56022">
            <w:pPr>
              <w:jc w:val="both"/>
            </w:pPr>
            <w:r w:rsidRPr="007404EF">
              <w:t>Date:</w:t>
            </w:r>
          </w:p>
        </w:tc>
        <w:tc>
          <w:tcPr>
            <w:tcW w:w="2930" w:type="dxa"/>
          </w:tcPr>
          <w:p w14:paraId="2A94951B" w14:textId="77777777" w:rsidR="00D56022" w:rsidRPr="007404EF" w:rsidRDefault="00D56022" w:rsidP="00D56022">
            <w:pPr>
              <w:jc w:val="both"/>
            </w:pPr>
          </w:p>
        </w:tc>
        <w:tc>
          <w:tcPr>
            <w:tcW w:w="1838" w:type="dxa"/>
          </w:tcPr>
          <w:p w14:paraId="2128E741" w14:textId="77777777" w:rsidR="00D56022" w:rsidRPr="007404EF" w:rsidRDefault="00D56022" w:rsidP="00D56022">
            <w:pPr>
              <w:jc w:val="right"/>
            </w:pPr>
            <w:r w:rsidRPr="007404EF">
              <w:t xml:space="preserve">Signature: </w:t>
            </w:r>
          </w:p>
        </w:tc>
        <w:tc>
          <w:tcPr>
            <w:tcW w:w="3827" w:type="dxa"/>
          </w:tcPr>
          <w:p w14:paraId="393C762A" w14:textId="77777777" w:rsidR="00D56022" w:rsidRPr="007404EF" w:rsidRDefault="00D56022" w:rsidP="00D56022">
            <w:pPr>
              <w:jc w:val="both"/>
            </w:pPr>
          </w:p>
          <w:p w14:paraId="5F8E0305" w14:textId="77777777" w:rsidR="00D56022" w:rsidRPr="007404EF" w:rsidRDefault="00D56022" w:rsidP="00D56022">
            <w:pPr>
              <w:jc w:val="both"/>
            </w:pPr>
          </w:p>
          <w:p w14:paraId="6616C7E2" w14:textId="77777777" w:rsidR="00D56022" w:rsidRPr="007404EF" w:rsidRDefault="00D56022" w:rsidP="00D56022">
            <w:pPr>
              <w:jc w:val="both"/>
            </w:pPr>
          </w:p>
          <w:p w14:paraId="12FF069D" w14:textId="77777777" w:rsidR="00D56022" w:rsidRPr="007404EF" w:rsidRDefault="00D56022" w:rsidP="00D56022">
            <w:pPr>
              <w:jc w:val="both"/>
            </w:pPr>
            <w:r w:rsidRPr="007404EF">
              <w:t>…………………………………...</w:t>
            </w:r>
          </w:p>
        </w:tc>
      </w:tr>
      <w:tr w:rsidR="007404EF" w:rsidRPr="007404EF" w14:paraId="5B4BE96C" w14:textId="77777777" w:rsidTr="00D56022">
        <w:trPr>
          <w:trHeight w:val="975"/>
        </w:trPr>
        <w:tc>
          <w:tcPr>
            <w:tcW w:w="756" w:type="dxa"/>
          </w:tcPr>
          <w:p w14:paraId="07830DBE" w14:textId="77777777" w:rsidR="00D56022" w:rsidRPr="007404EF" w:rsidRDefault="00D56022" w:rsidP="00D56022">
            <w:pPr>
              <w:jc w:val="both"/>
            </w:pPr>
          </w:p>
        </w:tc>
        <w:tc>
          <w:tcPr>
            <w:tcW w:w="2930" w:type="dxa"/>
          </w:tcPr>
          <w:p w14:paraId="49B2EC3E" w14:textId="77777777" w:rsidR="00D56022" w:rsidRPr="007404EF" w:rsidRDefault="00D56022" w:rsidP="00D56022">
            <w:pPr>
              <w:jc w:val="both"/>
            </w:pPr>
          </w:p>
        </w:tc>
        <w:tc>
          <w:tcPr>
            <w:tcW w:w="1838" w:type="dxa"/>
          </w:tcPr>
          <w:p w14:paraId="701DE588" w14:textId="77777777" w:rsidR="00D56022" w:rsidRPr="007404EF" w:rsidRDefault="00D56022" w:rsidP="00D56022">
            <w:pPr>
              <w:jc w:val="right"/>
            </w:pPr>
            <w:r w:rsidRPr="007404EF">
              <w:t>Assessor:</w:t>
            </w:r>
          </w:p>
        </w:tc>
        <w:tc>
          <w:tcPr>
            <w:tcW w:w="3827" w:type="dxa"/>
          </w:tcPr>
          <w:p w14:paraId="45FB7889" w14:textId="77777777" w:rsidR="00D56022" w:rsidRPr="007404EF" w:rsidRDefault="00D56022" w:rsidP="00D56022">
            <w:pPr>
              <w:jc w:val="both"/>
            </w:pPr>
          </w:p>
        </w:tc>
      </w:tr>
      <w:tr w:rsidR="007404EF" w:rsidRPr="007404EF" w14:paraId="5BC026A2" w14:textId="77777777" w:rsidTr="00D56022">
        <w:trPr>
          <w:trHeight w:val="975"/>
        </w:trPr>
        <w:tc>
          <w:tcPr>
            <w:tcW w:w="756" w:type="dxa"/>
          </w:tcPr>
          <w:p w14:paraId="0A46C348" w14:textId="77777777" w:rsidR="00D56022" w:rsidRPr="007404EF" w:rsidRDefault="00D56022" w:rsidP="00D56022">
            <w:pPr>
              <w:jc w:val="both"/>
            </w:pPr>
          </w:p>
        </w:tc>
        <w:tc>
          <w:tcPr>
            <w:tcW w:w="2930" w:type="dxa"/>
          </w:tcPr>
          <w:p w14:paraId="57BE5BF9" w14:textId="77777777" w:rsidR="00D56022" w:rsidRPr="007404EF" w:rsidRDefault="00D56022" w:rsidP="00D56022">
            <w:pPr>
              <w:jc w:val="both"/>
            </w:pPr>
          </w:p>
        </w:tc>
        <w:tc>
          <w:tcPr>
            <w:tcW w:w="1838" w:type="dxa"/>
          </w:tcPr>
          <w:p w14:paraId="3CDB4FDA" w14:textId="77777777" w:rsidR="00D56022" w:rsidRPr="007404EF" w:rsidRDefault="00D56022" w:rsidP="00D56022">
            <w:pPr>
              <w:jc w:val="right"/>
            </w:pPr>
            <w:r w:rsidRPr="007404EF">
              <w:t>Official Stamp:</w:t>
            </w:r>
          </w:p>
        </w:tc>
        <w:tc>
          <w:tcPr>
            <w:tcW w:w="3827" w:type="dxa"/>
          </w:tcPr>
          <w:p w14:paraId="4493235B" w14:textId="77777777" w:rsidR="00D56022" w:rsidRPr="007404EF" w:rsidRDefault="00D56022" w:rsidP="00D56022">
            <w:pPr>
              <w:jc w:val="both"/>
            </w:pPr>
          </w:p>
        </w:tc>
      </w:tr>
    </w:tbl>
    <w:p w14:paraId="657F8185" w14:textId="77777777" w:rsidR="002D41FD" w:rsidRPr="007404EF" w:rsidRDefault="002D41FD" w:rsidP="002D41FD">
      <w:pPr>
        <w:jc w:val="both"/>
      </w:pPr>
    </w:p>
    <w:p w14:paraId="5D9A4712" w14:textId="1865A34D" w:rsidR="002D41FD" w:rsidRPr="007404EF" w:rsidRDefault="002D41FD" w:rsidP="002D41FD">
      <w:pPr>
        <w:jc w:val="both"/>
        <w:sectPr w:rsidR="002D41FD" w:rsidRPr="007404EF" w:rsidSect="00D56022">
          <w:footerReference w:type="default" r:id="rId12"/>
          <w:pgSz w:w="12240" w:h="15840"/>
          <w:pgMar w:top="2268" w:right="1440" w:bottom="1440" w:left="2268" w:header="720" w:footer="720" w:gutter="0"/>
          <w:cols w:space="720"/>
          <w:docGrid w:linePitch="360"/>
        </w:sectPr>
      </w:pPr>
    </w:p>
    <w:p w14:paraId="681F7137" w14:textId="77777777" w:rsidR="0080669B" w:rsidRPr="007404EF" w:rsidRDefault="00782E5F" w:rsidP="00782E5F">
      <w:pPr>
        <w:jc w:val="center"/>
        <w:rPr>
          <w:b/>
          <w:bCs/>
        </w:rPr>
      </w:pPr>
      <w:r w:rsidRPr="007404EF">
        <w:rPr>
          <w:b/>
          <w:bCs/>
        </w:rPr>
        <w:lastRenderedPageBreak/>
        <w:t>DEDICATION</w:t>
      </w:r>
    </w:p>
    <w:p w14:paraId="3336A42F" w14:textId="77777777" w:rsidR="00782E5F" w:rsidRPr="007404EF" w:rsidRDefault="00782E5F" w:rsidP="00782E5F">
      <w:pPr>
        <w:jc w:val="center"/>
      </w:pPr>
    </w:p>
    <w:p w14:paraId="707E457E" w14:textId="77777777" w:rsidR="0080669B" w:rsidRPr="007404EF" w:rsidRDefault="006F7151" w:rsidP="00680DEF">
      <w:pPr>
        <w:jc w:val="both"/>
      </w:pPr>
      <w:r w:rsidRPr="007404EF">
        <w:t xml:space="preserve">My final project will be dedicated to my wonderful mother, </w:t>
      </w:r>
      <w:proofErr w:type="spellStart"/>
      <w:r w:rsidRPr="007404EF">
        <w:t>Ipah</w:t>
      </w:r>
      <w:proofErr w:type="spellEnd"/>
      <w:r w:rsidRPr="007404EF">
        <w:t xml:space="preserve"> </w:t>
      </w:r>
      <w:proofErr w:type="spellStart"/>
      <w:r w:rsidRPr="007404EF">
        <w:t>Binti</w:t>
      </w:r>
      <w:proofErr w:type="spellEnd"/>
      <w:r w:rsidRPr="007404EF">
        <w:t xml:space="preserve"> </w:t>
      </w:r>
      <w:proofErr w:type="spellStart"/>
      <w:r w:rsidRPr="007404EF">
        <w:t>Abd</w:t>
      </w:r>
      <w:proofErr w:type="spellEnd"/>
      <w:r w:rsidRPr="007404EF">
        <w:t xml:space="preserve"> Rahman, who has been an inspiration to me and has given me strength when I was on the verge of giving up, and who continues to support me morally, emotionally, and financially. </w:t>
      </w:r>
    </w:p>
    <w:p w14:paraId="51E0F22C" w14:textId="68E447A0" w:rsidR="006F7151" w:rsidRPr="007404EF" w:rsidRDefault="006F7151" w:rsidP="00C16B3B">
      <w:pPr>
        <w:jc w:val="both"/>
        <w:sectPr w:rsidR="006F7151" w:rsidRPr="007404EF" w:rsidSect="00D56022">
          <w:footerReference w:type="default" r:id="rId13"/>
          <w:pgSz w:w="12240" w:h="15840"/>
          <w:pgMar w:top="2268" w:right="1440" w:bottom="1440" w:left="2268" w:header="720" w:footer="720" w:gutter="0"/>
          <w:cols w:space="720"/>
          <w:docGrid w:linePitch="360"/>
        </w:sectPr>
      </w:pPr>
      <w:r w:rsidRPr="007404EF">
        <w:tab/>
      </w:r>
      <w:r w:rsidR="00C30367" w:rsidRPr="007404EF">
        <w:t xml:space="preserve">Keep in mind to thank my supervisor, </w:t>
      </w:r>
      <w:r w:rsidR="00C16B3B" w:rsidRPr="007404EF">
        <w:t>Ts.</w:t>
      </w:r>
      <w:r w:rsidR="00C30367" w:rsidRPr="007404EF">
        <w:t xml:space="preserve"> Sayed Aziz Bin Sayed </w:t>
      </w:r>
      <w:proofErr w:type="spellStart"/>
      <w:r w:rsidR="00C30367" w:rsidRPr="007404EF">
        <w:t>Hussin</w:t>
      </w:r>
      <w:proofErr w:type="spellEnd"/>
      <w:r w:rsidR="00C30367" w:rsidRPr="007404EF">
        <w:t xml:space="preserve">, and co-supervisor, </w:t>
      </w:r>
      <w:proofErr w:type="spellStart"/>
      <w:r w:rsidR="00C30367" w:rsidRPr="007404EF">
        <w:t>Dr.</w:t>
      </w:r>
      <w:proofErr w:type="spellEnd"/>
      <w:r w:rsidR="00C30367" w:rsidRPr="007404EF">
        <w:t xml:space="preserve"> </w:t>
      </w:r>
      <w:proofErr w:type="spellStart"/>
      <w:r w:rsidR="00C30367" w:rsidRPr="007404EF">
        <w:t>Adidah</w:t>
      </w:r>
      <w:proofErr w:type="spellEnd"/>
      <w:r w:rsidR="00C30367" w:rsidRPr="007404EF">
        <w:t xml:space="preserve"> </w:t>
      </w:r>
      <w:proofErr w:type="spellStart"/>
      <w:r w:rsidR="00C30367" w:rsidRPr="007404EF">
        <w:t>Lajis</w:t>
      </w:r>
      <w:proofErr w:type="spellEnd"/>
      <w:r w:rsidR="00C30367" w:rsidRPr="007404EF">
        <w:t>, for their help and support in putting this research together. I also dedicated this final year project to all of my lecturers and friends who helped me accomplish it by educating me and correcting my mistakes.</w:t>
      </w:r>
    </w:p>
    <w:p w14:paraId="17FDDBD4" w14:textId="77777777" w:rsidR="0080669B" w:rsidRPr="007404EF" w:rsidRDefault="00680DEF" w:rsidP="00680DEF">
      <w:pPr>
        <w:jc w:val="center"/>
        <w:rPr>
          <w:b/>
          <w:bCs/>
        </w:rPr>
      </w:pPr>
      <w:r w:rsidRPr="007404EF">
        <w:rPr>
          <w:b/>
          <w:bCs/>
        </w:rPr>
        <w:lastRenderedPageBreak/>
        <w:t>ACKNOWLEDGEMENT</w:t>
      </w:r>
    </w:p>
    <w:p w14:paraId="4078E981" w14:textId="77777777" w:rsidR="00680DEF" w:rsidRPr="007404EF" w:rsidRDefault="00680DEF" w:rsidP="00680DEF">
      <w:pPr>
        <w:jc w:val="center"/>
      </w:pPr>
    </w:p>
    <w:p w14:paraId="5F427F39" w14:textId="77777777" w:rsidR="00680DEF" w:rsidRPr="007404EF" w:rsidRDefault="00680DEF" w:rsidP="00680DEF">
      <w:pPr>
        <w:jc w:val="center"/>
      </w:pPr>
    </w:p>
    <w:p w14:paraId="343F34B9" w14:textId="1390574C" w:rsidR="00680DEF" w:rsidRPr="007404EF" w:rsidRDefault="00680DEF" w:rsidP="00136182">
      <w:pPr>
        <w:jc w:val="both"/>
      </w:pPr>
      <w:proofErr w:type="spellStart"/>
      <w:r w:rsidRPr="007404EF">
        <w:t>Bismillahirahmanirrahim</w:t>
      </w:r>
      <w:proofErr w:type="spellEnd"/>
      <w:r w:rsidRPr="007404EF">
        <w:t>, praise to Allah S.W.T that had been given to me,</w:t>
      </w:r>
      <w:r w:rsidR="00906DFE" w:rsidRPr="007404EF">
        <w:t xml:space="preserve"> </w:t>
      </w:r>
      <w:r w:rsidR="001142F9" w:rsidRPr="007404EF">
        <w:t>health,</w:t>
      </w:r>
      <w:r w:rsidR="00906DFE" w:rsidRPr="007404EF">
        <w:t xml:space="preserve"> and ideas during the completion of this research. Without Him, I could not stay patient in writing this project from the first page to the last page. I would like to express my special thanks to my supervisor, </w:t>
      </w:r>
      <w:r w:rsidR="00C16B3B" w:rsidRPr="007404EF">
        <w:t>Ts.</w:t>
      </w:r>
      <w:r w:rsidR="00906DFE" w:rsidRPr="007404EF">
        <w:t xml:space="preserve"> Sayed Aziz Bin Sayed </w:t>
      </w:r>
      <w:proofErr w:type="spellStart"/>
      <w:r w:rsidR="00906DFE" w:rsidRPr="007404EF">
        <w:t>Hussin</w:t>
      </w:r>
      <w:proofErr w:type="spellEnd"/>
      <w:r w:rsidR="00906DFE" w:rsidRPr="007404EF">
        <w:t xml:space="preserve"> and co-supervisor, </w:t>
      </w:r>
      <w:proofErr w:type="spellStart"/>
      <w:r w:rsidR="00906DFE" w:rsidRPr="007404EF">
        <w:t>Dr.</w:t>
      </w:r>
      <w:proofErr w:type="spellEnd"/>
      <w:r w:rsidR="00906DFE" w:rsidRPr="007404EF">
        <w:t xml:space="preserve"> </w:t>
      </w:r>
      <w:proofErr w:type="spellStart"/>
      <w:r w:rsidR="001142F9" w:rsidRPr="007404EF">
        <w:t>Adidah</w:t>
      </w:r>
      <w:proofErr w:type="spellEnd"/>
      <w:r w:rsidR="001142F9" w:rsidRPr="007404EF">
        <w:t xml:space="preserve"> </w:t>
      </w:r>
      <w:proofErr w:type="spellStart"/>
      <w:r w:rsidR="00C16B3B" w:rsidRPr="007404EF">
        <w:t>Lajis</w:t>
      </w:r>
      <w:proofErr w:type="spellEnd"/>
      <w:r w:rsidR="00C16B3B" w:rsidRPr="007404EF">
        <w:t xml:space="preserve"> </w:t>
      </w:r>
      <w:r w:rsidR="001142F9" w:rsidRPr="007404EF">
        <w:t>who</w:t>
      </w:r>
      <w:r w:rsidR="00906DFE" w:rsidRPr="007404EF">
        <w:t xml:space="preserve"> always patient wi</w:t>
      </w:r>
      <w:r w:rsidR="00136182" w:rsidRPr="007404EF">
        <w:t>th me. Thank you for always having</w:t>
      </w:r>
      <w:r w:rsidR="00906DFE" w:rsidRPr="007404EF">
        <w:t xml:space="preserve"> time to check my project progress and project proposal. I am </w:t>
      </w:r>
      <w:r w:rsidR="001142F9" w:rsidRPr="007404EF">
        <w:t>deeply indebted to him for everything that he does to help me complet</w:t>
      </w:r>
      <w:r w:rsidR="00136182" w:rsidRPr="007404EF">
        <w:t>e</w:t>
      </w:r>
      <w:r w:rsidR="001142F9" w:rsidRPr="007404EF">
        <w:t xml:space="preserve"> this </w:t>
      </w:r>
      <w:r w:rsidR="00C56E8F" w:rsidRPr="007404EF">
        <w:t>research</w:t>
      </w:r>
      <w:r w:rsidR="001142F9" w:rsidRPr="007404EF">
        <w:t xml:space="preserve">.  A special </w:t>
      </w:r>
      <w:r w:rsidR="00D56022" w:rsidRPr="007404EF">
        <w:t>thanks</w:t>
      </w:r>
      <w:r w:rsidR="001142F9" w:rsidRPr="007404EF">
        <w:t xml:space="preserve"> to my coordinator, </w:t>
      </w:r>
      <w:r w:rsidR="00C16B3B" w:rsidRPr="007404EF">
        <w:t>Mr</w:t>
      </w:r>
      <w:r w:rsidR="001142F9" w:rsidRPr="007404EF">
        <w:t xml:space="preserve"> </w:t>
      </w:r>
      <w:proofErr w:type="spellStart"/>
      <w:r w:rsidR="001142F9" w:rsidRPr="007404EF">
        <w:t>Sallehin</w:t>
      </w:r>
      <w:proofErr w:type="spellEnd"/>
      <w:r w:rsidR="001142F9" w:rsidRPr="007404EF">
        <w:t xml:space="preserve"> Bin </w:t>
      </w:r>
      <w:proofErr w:type="spellStart"/>
      <w:r w:rsidR="001142F9" w:rsidRPr="007404EF">
        <w:t>Mohd</w:t>
      </w:r>
      <w:proofErr w:type="spellEnd"/>
      <w:r w:rsidR="001142F9" w:rsidRPr="007404EF">
        <w:t xml:space="preserve"> </w:t>
      </w:r>
      <w:proofErr w:type="spellStart"/>
      <w:r w:rsidR="001142F9" w:rsidRPr="007404EF">
        <w:t>Kassim</w:t>
      </w:r>
      <w:proofErr w:type="spellEnd"/>
      <w:r w:rsidR="001142F9" w:rsidRPr="007404EF">
        <w:t xml:space="preserve"> for helping me directly or indirectly in completing this research.   </w:t>
      </w:r>
    </w:p>
    <w:p w14:paraId="7EF99E02" w14:textId="1D75B302" w:rsidR="001142F9" w:rsidRPr="007404EF" w:rsidRDefault="001142F9" w:rsidP="00136182">
      <w:pPr>
        <w:ind w:firstLine="720"/>
        <w:jc w:val="both"/>
        <w:sectPr w:rsidR="001142F9" w:rsidRPr="007404EF" w:rsidSect="007B2D2C">
          <w:footerReference w:type="default" r:id="rId14"/>
          <w:pgSz w:w="12240" w:h="15840"/>
          <w:pgMar w:top="2268" w:right="1440" w:bottom="1440" w:left="2268" w:header="720" w:footer="720" w:gutter="0"/>
          <w:cols w:space="720"/>
          <w:docGrid w:linePitch="360"/>
        </w:sectPr>
      </w:pPr>
      <w:r w:rsidRPr="007404EF">
        <w:t>My heartfelt thanks to my family, especially my parents for their support and also encourag</w:t>
      </w:r>
      <w:r w:rsidR="00136182" w:rsidRPr="007404EF">
        <w:t>ing</w:t>
      </w:r>
      <w:r w:rsidRPr="007404EF">
        <w:t xml:space="preserve"> me to complete this research</w:t>
      </w:r>
      <w:r w:rsidR="00C56E8F" w:rsidRPr="007404EF">
        <w:t>. Gratitude to all my friend</w:t>
      </w:r>
      <w:r w:rsidR="00C16B3B" w:rsidRPr="007404EF">
        <w:t>s</w:t>
      </w:r>
      <w:r w:rsidR="00C56E8F" w:rsidRPr="007404EF">
        <w:t xml:space="preserve"> that have been helping me in completing this research. Suggestions, comments, and encouragement are much appreciated. </w:t>
      </w:r>
    </w:p>
    <w:p w14:paraId="2869F752" w14:textId="77777777" w:rsidR="0080669B" w:rsidRPr="007404EF" w:rsidRDefault="00E1054D" w:rsidP="00E1054D">
      <w:pPr>
        <w:jc w:val="center"/>
        <w:rPr>
          <w:b/>
          <w:bCs/>
        </w:rPr>
      </w:pPr>
      <w:r w:rsidRPr="007404EF">
        <w:rPr>
          <w:b/>
          <w:bCs/>
        </w:rPr>
        <w:lastRenderedPageBreak/>
        <w:t>ABSTRACT</w:t>
      </w:r>
    </w:p>
    <w:p w14:paraId="6C576B8E" w14:textId="77777777" w:rsidR="00E1054D" w:rsidRPr="007404EF" w:rsidRDefault="00E1054D" w:rsidP="00E1054D">
      <w:pPr>
        <w:jc w:val="center"/>
      </w:pPr>
    </w:p>
    <w:p w14:paraId="5CA0A0C2" w14:textId="41C41E0C" w:rsidR="00AE25F9" w:rsidRPr="007404EF" w:rsidRDefault="00EE7231" w:rsidP="00136182">
      <w:pPr>
        <w:jc w:val="both"/>
        <w:sectPr w:rsidR="00AE25F9" w:rsidRPr="007404EF" w:rsidSect="007B2D2C">
          <w:footerReference w:type="default" r:id="rId15"/>
          <w:pgSz w:w="12240" w:h="15840"/>
          <w:pgMar w:top="2268" w:right="1440" w:bottom="1440" w:left="2268" w:header="720" w:footer="720" w:gutter="0"/>
          <w:cols w:space="720"/>
          <w:docGrid w:linePitch="360"/>
        </w:sectPr>
      </w:pPr>
      <w:r w:rsidRPr="007404EF">
        <w:t>The project is targeted to be use</w:t>
      </w:r>
      <w:r w:rsidR="00C16B3B" w:rsidRPr="007404EF">
        <w:t>d</w:t>
      </w:r>
      <w:r w:rsidRPr="007404EF">
        <w:t xml:space="preserve"> in the rental office. Like other rental spaces such as Airbnb and hotel</w:t>
      </w:r>
      <w:r w:rsidR="00C16B3B" w:rsidRPr="007404EF">
        <w:t>s</w:t>
      </w:r>
      <w:r w:rsidRPr="007404EF">
        <w:t xml:space="preserve">. The project will be focusing on office or working space instead of those homestays for vacation rentals. </w:t>
      </w:r>
      <w:r w:rsidR="00E1054D" w:rsidRPr="007404EF">
        <w:t xml:space="preserve">The main objective of this project is to </w:t>
      </w:r>
      <w:r w:rsidR="00AE25F9" w:rsidRPr="007404EF">
        <w:t xml:space="preserve">control electrical appliances via cloud-based or wireless.  A mobile application and a smart home assistant will act as </w:t>
      </w:r>
      <w:r w:rsidR="0098029F" w:rsidRPr="00D91375">
        <w:rPr>
          <w:highlight w:val="green"/>
        </w:rPr>
        <w:t xml:space="preserve">the </w:t>
      </w:r>
      <w:r w:rsidR="00AE25F9" w:rsidRPr="00D91375">
        <w:rPr>
          <w:highlight w:val="green"/>
        </w:rPr>
        <w:t>controller</w:t>
      </w:r>
      <w:r w:rsidR="00AE25F9" w:rsidRPr="007404EF">
        <w:t>. User</w:t>
      </w:r>
      <w:r w:rsidR="00136182" w:rsidRPr="007404EF">
        <w:t>s</w:t>
      </w:r>
      <w:r w:rsidR="00AE25F9" w:rsidRPr="007404EF">
        <w:t xml:space="preserve"> can control the electrical applian</w:t>
      </w:r>
      <w:r w:rsidR="00C16B3B" w:rsidRPr="007404EF">
        <w:t xml:space="preserve">ces via these two methods. These </w:t>
      </w:r>
      <w:r w:rsidR="00AE25F9" w:rsidRPr="007404EF">
        <w:t xml:space="preserve">control features can only be used by verified users. </w:t>
      </w:r>
      <w:r w:rsidR="00136182" w:rsidRPr="007404EF">
        <w:t>The u</w:t>
      </w:r>
      <w:r w:rsidR="00AE25F9" w:rsidRPr="007404EF">
        <w:t>ser or the tenant need</w:t>
      </w:r>
      <w:r w:rsidR="00136182" w:rsidRPr="007404EF">
        <w:t>s</w:t>
      </w:r>
      <w:r w:rsidR="00AE25F9" w:rsidRPr="007404EF">
        <w:t xml:space="preserve"> to log</w:t>
      </w:r>
      <w:r w:rsidR="00136182" w:rsidRPr="007404EF">
        <w:t xml:space="preserve"> </w:t>
      </w:r>
      <w:r w:rsidR="00AE25F9" w:rsidRPr="007404EF">
        <w:t xml:space="preserve">in before getting access to the control features. The system will be embedded with </w:t>
      </w:r>
      <w:r w:rsidR="00136182" w:rsidRPr="007404EF">
        <w:t xml:space="preserve">a </w:t>
      </w:r>
      <w:r w:rsidR="00AE25F9" w:rsidRPr="007404EF">
        <w:t>counter to measure the usage of the electricity to calculate the payment. The time or counter in the microcontroller will start when the tenant check</w:t>
      </w:r>
      <w:r w:rsidR="00C16B3B" w:rsidRPr="007404EF">
        <w:t>s</w:t>
      </w:r>
      <w:r w:rsidR="00AE25F9" w:rsidRPr="007404EF">
        <w:t xml:space="preserve"> into the SOHO. Once the tenant checks out, the counter will stop, and the microcontroller will start calculating the electricity usage</w:t>
      </w:r>
      <w:r w:rsidRPr="007404EF">
        <w:t>. Like other rental spaces such as Airbnb and hotel</w:t>
      </w:r>
      <w:r w:rsidR="00C16B3B" w:rsidRPr="007404EF">
        <w:t>s</w:t>
      </w:r>
      <w:r w:rsidRPr="007404EF">
        <w:t xml:space="preserve">. The project will be focussing on office or working space instead of those homestays for vacation rentals. </w:t>
      </w:r>
    </w:p>
    <w:p w14:paraId="6E57D060" w14:textId="77777777" w:rsidR="0080669B" w:rsidRPr="007404EF" w:rsidRDefault="002C6C62" w:rsidP="002C6C62">
      <w:pPr>
        <w:jc w:val="center"/>
        <w:rPr>
          <w:b/>
          <w:bCs/>
        </w:rPr>
      </w:pPr>
      <w:r w:rsidRPr="007404EF">
        <w:rPr>
          <w:b/>
          <w:bCs/>
        </w:rPr>
        <w:lastRenderedPageBreak/>
        <w:t>ABSTRAK</w:t>
      </w:r>
    </w:p>
    <w:p w14:paraId="28A7E116" w14:textId="77777777" w:rsidR="002C6C62" w:rsidRPr="007404EF" w:rsidRDefault="002C6C62" w:rsidP="002C6C62">
      <w:pPr>
        <w:jc w:val="center"/>
      </w:pPr>
    </w:p>
    <w:p w14:paraId="0E081E80" w14:textId="486519CC" w:rsidR="002C6C62" w:rsidRPr="007404EF" w:rsidRDefault="00A35C89" w:rsidP="008F40A5">
      <w:pPr>
        <w:jc w:val="both"/>
      </w:pPr>
      <w:proofErr w:type="spellStart"/>
      <w:r w:rsidRPr="007404EF">
        <w:t>Projek</w:t>
      </w:r>
      <w:proofErr w:type="spellEnd"/>
      <w:r w:rsidRPr="007404EF">
        <w:t xml:space="preserve"> </w:t>
      </w:r>
      <w:proofErr w:type="spellStart"/>
      <w:r w:rsidRPr="007404EF">
        <w:t>ini</w:t>
      </w:r>
      <w:proofErr w:type="spellEnd"/>
      <w:r w:rsidRPr="007404EF">
        <w:t xml:space="preserve"> </w:t>
      </w:r>
      <w:proofErr w:type="spellStart"/>
      <w:r w:rsidRPr="007404EF">
        <w:t>menyasarkan</w:t>
      </w:r>
      <w:proofErr w:type="spellEnd"/>
      <w:r w:rsidRPr="007404EF">
        <w:t xml:space="preserve"> </w:t>
      </w:r>
      <w:proofErr w:type="spellStart"/>
      <w:r w:rsidRPr="007404EF">
        <w:t>untuk</w:t>
      </w:r>
      <w:proofErr w:type="spellEnd"/>
      <w:r w:rsidRPr="007404EF">
        <w:t xml:space="preserve"> </w:t>
      </w:r>
      <w:proofErr w:type="spellStart"/>
      <w:r w:rsidRPr="007404EF">
        <w:t>digunakan</w:t>
      </w:r>
      <w:proofErr w:type="spellEnd"/>
      <w:r w:rsidRPr="007404EF">
        <w:t xml:space="preserve"> di </w:t>
      </w:r>
      <w:proofErr w:type="spellStart"/>
      <w:r w:rsidRPr="007404EF">
        <w:t>pejabat</w:t>
      </w:r>
      <w:proofErr w:type="spellEnd"/>
      <w:r w:rsidRPr="007404EF">
        <w:t xml:space="preserve"> </w:t>
      </w:r>
      <w:proofErr w:type="spellStart"/>
      <w:r w:rsidRPr="007404EF">
        <w:t>sewa</w:t>
      </w:r>
      <w:proofErr w:type="spellEnd"/>
      <w:r w:rsidR="000E56FC" w:rsidRPr="007404EF">
        <w:t xml:space="preserve">. </w:t>
      </w:r>
      <w:proofErr w:type="spellStart"/>
      <w:r w:rsidR="000E56FC" w:rsidRPr="007404EF">
        <w:t>Ia</w:t>
      </w:r>
      <w:proofErr w:type="spellEnd"/>
      <w:r w:rsidR="000E56FC" w:rsidRPr="007404EF">
        <w:t xml:space="preserve"> </w:t>
      </w:r>
      <w:proofErr w:type="spellStart"/>
      <w:r w:rsidR="000E56FC" w:rsidRPr="007404EF">
        <w:t>berfungsi</w:t>
      </w:r>
      <w:proofErr w:type="spellEnd"/>
      <w:r w:rsidR="000E56FC" w:rsidRPr="007404EF">
        <w:t xml:space="preserve"> </w:t>
      </w:r>
      <w:proofErr w:type="spellStart"/>
      <w:r w:rsidR="000E56FC" w:rsidRPr="007404EF">
        <w:t>seperti</w:t>
      </w:r>
      <w:proofErr w:type="spellEnd"/>
      <w:r w:rsidR="000E56FC" w:rsidRPr="007404EF">
        <w:t xml:space="preserve"> “Airbnb” </w:t>
      </w:r>
      <w:proofErr w:type="spellStart"/>
      <w:r w:rsidR="000E56FC" w:rsidRPr="007404EF">
        <w:t>iaitu</w:t>
      </w:r>
      <w:proofErr w:type="spellEnd"/>
      <w:r w:rsidR="000E56FC" w:rsidRPr="007404EF">
        <w:t xml:space="preserve"> </w:t>
      </w:r>
      <w:proofErr w:type="spellStart"/>
      <w:r w:rsidR="000E56FC" w:rsidRPr="007404EF">
        <w:t>tempat</w:t>
      </w:r>
      <w:proofErr w:type="spellEnd"/>
      <w:r w:rsidR="000E56FC" w:rsidRPr="007404EF">
        <w:t xml:space="preserve"> </w:t>
      </w:r>
      <w:proofErr w:type="spellStart"/>
      <w:r w:rsidR="000E56FC" w:rsidRPr="007404EF">
        <w:t>penginapan</w:t>
      </w:r>
      <w:proofErr w:type="spellEnd"/>
      <w:r w:rsidR="000E56FC" w:rsidRPr="007404EF">
        <w:t xml:space="preserve"> yang </w:t>
      </w:r>
      <w:proofErr w:type="spellStart"/>
      <w:r w:rsidR="000E56FC" w:rsidRPr="007404EF">
        <w:t>memungkinkan</w:t>
      </w:r>
      <w:proofErr w:type="spellEnd"/>
      <w:r w:rsidR="000E56FC" w:rsidRPr="007404EF">
        <w:t xml:space="preserve"> </w:t>
      </w:r>
      <w:proofErr w:type="spellStart"/>
      <w:r w:rsidR="000E56FC" w:rsidRPr="007404EF">
        <w:t>pengguna</w:t>
      </w:r>
      <w:proofErr w:type="spellEnd"/>
      <w:r w:rsidR="000E56FC" w:rsidRPr="007404EF">
        <w:t xml:space="preserve"> </w:t>
      </w:r>
      <w:proofErr w:type="spellStart"/>
      <w:r w:rsidR="000E56FC" w:rsidRPr="007404EF">
        <w:t>menyewa</w:t>
      </w:r>
      <w:proofErr w:type="spellEnd"/>
      <w:r w:rsidR="000E56FC" w:rsidRPr="007404EF">
        <w:t xml:space="preserve"> </w:t>
      </w:r>
      <w:proofErr w:type="spellStart"/>
      <w:r w:rsidR="000E56FC" w:rsidRPr="007404EF">
        <w:t>tempat</w:t>
      </w:r>
      <w:proofErr w:type="spellEnd"/>
      <w:r w:rsidR="000E56FC" w:rsidRPr="007404EF">
        <w:t xml:space="preserve"> </w:t>
      </w:r>
      <w:proofErr w:type="spellStart"/>
      <w:r w:rsidR="000E56FC" w:rsidRPr="007404EF">
        <w:t>tersebut</w:t>
      </w:r>
      <w:proofErr w:type="spellEnd"/>
      <w:r w:rsidR="000E56FC" w:rsidRPr="007404EF">
        <w:t xml:space="preserve"> </w:t>
      </w:r>
      <w:proofErr w:type="spellStart"/>
      <w:r w:rsidR="000E56FC" w:rsidRPr="007404EF">
        <w:t>untuk</w:t>
      </w:r>
      <w:proofErr w:type="spellEnd"/>
      <w:r w:rsidR="000E56FC" w:rsidRPr="007404EF">
        <w:t xml:space="preserve"> </w:t>
      </w:r>
      <w:proofErr w:type="spellStart"/>
      <w:r w:rsidR="000E56FC" w:rsidRPr="007404EF">
        <w:t>digunakan</w:t>
      </w:r>
      <w:proofErr w:type="spellEnd"/>
      <w:r w:rsidR="000E56FC" w:rsidRPr="007404EF">
        <w:t xml:space="preserve"> </w:t>
      </w:r>
      <w:proofErr w:type="spellStart"/>
      <w:r w:rsidR="000E56FC" w:rsidRPr="007404EF">
        <w:t>dalam</w:t>
      </w:r>
      <w:proofErr w:type="spellEnd"/>
      <w:r w:rsidR="000E56FC" w:rsidRPr="007404EF">
        <w:t xml:space="preserve"> </w:t>
      </w:r>
      <w:proofErr w:type="spellStart"/>
      <w:r w:rsidR="000E56FC" w:rsidRPr="007404EF">
        <w:t>jangka</w:t>
      </w:r>
      <w:proofErr w:type="spellEnd"/>
      <w:r w:rsidR="000E56FC" w:rsidRPr="007404EF">
        <w:t xml:space="preserve"> masa </w:t>
      </w:r>
      <w:proofErr w:type="spellStart"/>
      <w:r w:rsidR="000E56FC" w:rsidRPr="007404EF">
        <w:t>pendek</w:t>
      </w:r>
      <w:proofErr w:type="spellEnd"/>
      <w:r w:rsidR="000E56FC" w:rsidRPr="007404EF">
        <w:t xml:space="preserve">. </w:t>
      </w:r>
      <w:proofErr w:type="spellStart"/>
      <w:r w:rsidR="000E56FC" w:rsidRPr="007404EF">
        <w:t>Objktif</w:t>
      </w:r>
      <w:proofErr w:type="spellEnd"/>
      <w:r w:rsidR="000E56FC" w:rsidRPr="007404EF">
        <w:t xml:space="preserve"> </w:t>
      </w:r>
      <w:proofErr w:type="spellStart"/>
      <w:r w:rsidR="000E56FC" w:rsidRPr="007404EF">
        <w:t>utama</w:t>
      </w:r>
      <w:proofErr w:type="spellEnd"/>
      <w:r w:rsidR="000E56FC" w:rsidRPr="007404EF">
        <w:t xml:space="preserve"> </w:t>
      </w:r>
      <w:proofErr w:type="spellStart"/>
      <w:r w:rsidR="000E56FC" w:rsidRPr="007404EF">
        <w:t>projek</w:t>
      </w:r>
      <w:proofErr w:type="spellEnd"/>
      <w:r w:rsidR="000E56FC" w:rsidRPr="007404EF">
        <w:t xml:space="preserve"> </w:t>
      </w:r>
      <w:proofErr w:type="spellStart"/>
      <w:r w:rsidR="000E56FC" w:rsidRPr="007404EF">
        <w:t>ini</w:t>
      </w:r>
      <w:proofErr w:type="spellEnd"/>
      <w:r w:rsidR="000E56FC" w:rsidRPr="007404EF">
        <w:t xml:space="preserve"> </w:t>
      </w:r>
      <w:proofErr w:type="spellStart"/>
      <w:r w:rsidR="000E56FC" w:rsidRPr="007404EF">
        <w:t>adalah</w:t>
      </w:r>
      <w:proofErr w:type="spellEnd"/>
      <w:r w:rsidR="000E56FC" w:rsidRPr="007404EF">
        <w:t xml:space="preserve"> </w:t>
      </w:r>
      <w:proofErr w:type="spellStart"/>
      <w:r w:rsidR="000E56FC" w:rsidRPr="007404EF">
        <w:t>untuk</w:t>
      </w:r>
      <w:proofErr w:type="spellEnd"/>
      <w:r w:rsidR="000E56FC" w:rsidRPr="007404EF">
        <w:t xml:space="preserve"> </w:t>
      </w:r>
      <w:proofErr w:type="spellStart"/>
      <w:r w:rsidR="000E56FC" w:rsidRPr="007404EF">
        <w:t>mengawal</w:t>
      </w:r>
      <w:proofErr w:type="spellEnd"/>
      <w:r w:rsidR="000E56FC" w:rsidRPr="007404EF">
        <w:t xml:space="preserve"> </w:t>
      </w:r>
      <w:proofErr w:type="spellStart"/>
      <w:r w:rsidR="000E56FC" w:rsidRPr="007404EF">
        <w:t>perkakas</w:t>
      </w:r>
      <w:proofErr w:type="spellEnd"/>
      <w:r w:rsidR="000E56FC" w:rsidRPr="007404EF">
        <w:t xml:space="preserve"> </w:t>
      </w:r>
      <w:proofErr w:type="spellStart"/>
      <w:r w:rsidR="000E56FC" w:rsidRPr="007404EF">
        <w:t>elektrik</w:t>
      </w:r>
      <w:proofErr w:type="spellEnd"/>
      <w:r w:rsidR="000E56FC" w:rsidRPr="007404EF">
        <w:t xml:space="preserve"> </w:t>
      </w:r>
      <w:proofErr w:type="spellStart"/>
      <w:r w:rsidR="000E56FC" w:rsidRPr="007404EF">
        <w:t>seperti</w:t>
      </w:r>
      <w:proofErr w:type="spellEnd"/>
      <w:r w:rsidR="00395C09" w:rsidRPr="007404EF">
        <w:t xml:space="preserve"> </w:t>
      </w:r>
      <w:proofErr w:type="spellStart"/>
      <w:r w:rsidR="00395C09" w:rsidRPr="007404EF">
        <w:t>kipas</w:t>
      </w:r>
      <w:proofErr w:type="spellEnd"/>
      <w:r w:rsidR="00395C09" w:rsidRPr="007404EF">
        <w:t xml:space="preserve">, </w:t>
      </w:r>
      <w:proofErr w:type="spellStart"/>
      <w:r w:rsidR="00395C09" w:rsidRPr="007404EF">
        <w:t>lampu</w:t>
      </w:r>
      <w:proofErr w:type="spellEnd"/>
      <w:r w:rsidR="00395C09" w:rsidRPr="007404EF">
        <w:t xml:space="preserve"> </w:t>
      </w:r>
      <w:proofErr w:type="spellStart"/>
      <w:r w:rsidR="00395C09" w:rsidRPr="007404EF">
        <w:t>dan</w:t>
      </w:r>
      <w:proofErr w:type="spellEnd"/>
      <w:r w:rsidR="00395C09" w:rsidRPr="007404EF">
        <w:t xml:space="preserve"> </w:t>
      </w:r>
      <w:proofErr w:type="spellStart"/>
      <w:r w:rsidR="00395C09" w:rsidRPr="007404EF">
        <w:t>penghawa</w:t>
      </w:r>
      <w:proofErr w:type="spellEnd"/>
      <w:r w:rsidR="00395C09" w:rsidRPr="007404EF">
        <w:t xml:space="preserve"> </w:t>
      </w:r>
      <w:proofErr w:type="spellStart"/>
      <w:r w:rsidR="00395C09" w:rsidRPr="007404EF">
        <w:t>dingin</w:t>
      </w:r>
      <w:proofErr w:type="spellEnd"/>
      <w:r w:rsidR="00395C09" w:rsidRPr="007404EF">
        <w:t xml:space="preserve"> </w:t>
      </w:r>
      <w:proofErr w:type="spellStart"/>
      <w:r w:rsidR="00395C09" w:rsidRPr="007404EF">
        <w:t>secara</w:t>
      </w:r>
      <w:proofErr w:type="spellEnd"/>
      <w:r w:rsidR="00395C09" w:rsidRPr="007404EF">
        <w:t xml:space="preserve"> </w:t>
      </w:r>
      <w:proofErr w:type="spellStart"/>
      <w:r w:rsidR="005F04F0" w:rsidRPr="007404EF">
        <w:t>wayarles</w:t>
      </w:r>
      <w:proofErr w:type="spellEnd"/>
      <w:r w:rsidR="005F04F0" w:rsidRPr="007404EF">
        <w:t xml:space="preserve">. </w:t>
      </w:r>
      <w:proofErr w:type="spellStart"/>
      <w:r w:rsidR="005F04F0" w:rsidRPr="007404EF">
        <w:t>Pengguna</w:t>
      </w:r>
      <w:proofErr w:type="spellEnd"/>
      <w:r w:rsidR="005F04F0" w:rsidRPr="007404EF">
        <w:t xml:space="preserve"> </w:t>
      </w:r>
      <w:proofErr w:type="spellStart"/>
      <w:r w:rsidR="005F04F0" w:rsidRPr="007404EF">
        <w:t>dapat</w:t>
      </w:r>
      <w:proofErr w:type="spellEnd"/>
      <w:r w:rsidR="005F04F0" w:rsidRPr="007404EF">
        <w:t xml:space="preserve"> </w:t>
      </w:r>
      <w:proofErr w:type="spellStart"/>
      <w:r w:rsidR="005F04F0" w:rsidRPr="007404EF">
        <w:t>mengawal</w:t>
      </w:r>
      <w:proofErr w:type="spellEnd"/>
      <w:r w:rsidR="005F04F0" w:rsidRPr="007404EF">
        <w:t xml:space="preserve"> </w:t>
      </w:r>
      <w:proofErr w:type="spellStart"/>
      <w:r w:rsidR="005F04F0" w:rsidRPr="007404EF">
        <w:t>perkakas</w:t>
      </w:r>
      <w:proofErr w:type="spellEnd"/>
      <w:r w:rsidR="005F04F0" w:rsidRPr="007404EF">
        <w:t xml:space="preserve"> </w:t>
      </w:r>
      <w:proofErr w:type="spellStart"/>
      <w:r w:rsidR="005F04F0" w:rsidRPr="007404EF">
        <w:t>elektrik</w:t>
      </w:r>
      <w:proofErr w:type="spellEnd"/>
      <w:r w:rsidR="005F04F0" w:rsidRPr="007404EF">
        <w:t xml:space="preserve"> </w:t>
      </w:r>
      <w:proofErr w:type="spellStart"/>
      <w:r w:rsidR="005F04F0" w:rsidRPr="007404EF">
        <w:t>tersebut</w:t>
      </w:r>
      <w:proofErr w:type="spellEnd"/>
      <w:r w:rsidR="005F04F0" w:rsidRPr="007404EF">
        <w:t xml:space="preserve"> </w:t>
      </w:r>
      <w:proofErr w:type="spellStart"/>
      <w:r w:rsidR="005F04F0" w:rsidRPr="007404EF">
        <w:t>dengan</w:t>
      </w:r>
      <w:proofErr w:type="spellEnd"/>
      <w:r w:rsidR="005F04F0" w:rsidRPr="007404EF">
        <w:t xml:space="preserve"> du acara </w:t>
      </w:r>
      <w:proofErr w:type="spellStart"/>
      <w:r w:rsidR="005F04F0" w:rsidRPr="007404EF">
        <w:t>iaitu</w:t>
      </w:r>
      <w:proofErr w:type="spellEnd"/>
      <w:r w:rsidR="005F04F0" w:rsidRPr="007404EF">
        <w:t xml:space="preserve"> </w:t>
      </w:r>
      <w:proofErr w:type="spellStart"/>
      <w:r w:rsidR="005F04F0" w:rsidRPr="007404EF">
        <w:t>dengan</w:t>
      </w:r>
      <w:proofErr w:type="spellEnd"/>
      <w:r w:rsidR="005F04F0" w:rsidRPr="007404EF">
        <w:t xml:space="preserve"> </w:t>
      </w:r>
      <w:proofErr w:type="spellStart"/>
      <w:r w:rsidR="005F04F0" w:rsidRPr="007404EF">
        <w:t>menggunakan</w:t>
      </w:r>
      <w:proofErr w:type="spellEnd"/>
      <w:r w:rsidR="005F04F0" w:rsidRPr="007404EF">
        <w:t xml:space="preserve"> </w:t>
      </w:r>
      <w:proofErr w:type="spellStart"/>
      <w:r w:rsidR="005F04F0" w:rsidRPr="007404EF">
        <w:t>telefon</w:t>
      </w:r>
      <w:proofErr w:type="spellEnd"/>
      <w:r w:rsidR="005F04F0" w:rsidRPr="007404EF">
        <w:t xml:space="preserve"> </w:t>
      </w:r>
      <w:proofErr w:type="spellStart"/>
      <w:r w:rsidR="005F04F0" w:rsidRPr="007404EF">
        <w:t>pintar</w:t>
      </w:r>
      <w:proofErr w:type="spellEnd"/>
      <w:r w:rsidR="005F04F0" w:rsidRPr="007404EF">
        <w:t xml:space="preserve"> </w:t>
      </w:r>
      <w:proofErr w:type="spellStart"/>
      <w:r w:rsidR="005F04F0" w:rsidRPr="007404EF">
        <w:t>ataupun</w:t>
      </w:r>
      <w:proofErr w:type="spellEnd"/>
      <w:r w:rsidR="005F04F0" w:rsidRPr="007404EF">
        <w:t xml:space="preserve"> “Google Assistant”. </w:t>
      </w:r>
      <w:proofErr w:type="spellStart"/>
      <w:r w:rsidR="008F40A5" w:rsidRPr="007404EF">
        <w:t>Hanya</w:t>
      </w:r>
      <w:proofErr w:type="spellEnd"/>
      <w:r w:rsidR="008F40A5" w:rsidRPr="007404EF">
        <w:t xml:space="preserve"> </w:t>
      </w:r>
      <w:proofErr w:type="spellStart"/>
      <w:r w:rsidR="008F40A5" w:rsidRPr="007404EF">
        <w:t>pengguna</w:t>
      </w:r>
      <w:proofErr w:type="spellEnd"/>
      <w:r w:rsidR="008F40A5" w:rsidRPr="007404EF">
        <w:t xml:space="preserve"> yang </w:t>
      </w:r>
      <w:proofErr w:type="spellStart"/>
      <w:r w:rsidR="008F40A5" w:rsidRPr="007404EF">
        <w:t>sudah</w:t>
      </w:r>
      <w:proofErr w:type="spellEnd"/>
      <w:r w:rsidR="008F40A5" w:rsidRPr="007404EF">
        <w:t xml:space="preserve"> </w:t>
      </w:r>
      <w:proofErr w:type="spellStart"/>
      <w:r w:rsidR="008F40A5" w:rsidRPr="007404EF">
        <w:t>mendapat</w:t>
      </w:r>
      <w:proofErr w:type="spellEnd"/>
      <w:r w:rsidR="008F40A5" w:rsidRPr="007404EF">
        <w:t xml:space="preserve"> </w:t>
      </w:r>
      <w:proofErr w:type="spellStart"/>
      <w:r w:rsidR="008F40A5" w:rsidRPr="007404EF">
        <w:t>pengesahan</w:t>
      </w:r>
      <w:proofErr w:type="spellEnd"/>
      <w:r w:rsidR="008F40A5" w:rsidRPr="007404EF">
        <w:t xml:space="preserve"> </w:t>
      </w:r>
      <w:proofErr w:type="spellStart"/>
      <w:r w:rsidR="008F40A5" w:rsidRPr="007404EF">
        <w:t>boleh</w:t>
      </w:r>
      <w:proofErr w:type="spellEnd"/>
      <w:r w:rsidR="008F40A5" w:rsidRPr="007404EF">
        <w:t xml:space="preserve"> </w:t>
      </w:r>
      <w:proofErr w:type="spellStart"/>
      <w:r w:rsidR="008F40A5" w:rsidRPr="007404EF">
        <w:t>mengakses</w:t>
      </w:r>
      <w:proofErr w:type="spellEnd"/>
      <w:r w:rsidR="008F40A5" w:rsidRPr="007404EF">
        <w:t xml:space="preserve"> </w:t>
      </w:r>
      <w:proofErr w:type="spellStart"/>
      <w:r w:rsidR="008F40A5" w:rsidRPr="007404EF">
        <w:t>sistem</w:t>
      </w:r>
      <w:proofErr w:type="spellEnd"/>
      <w:r w:rsidR="008F40A5" w:rsidRPr="007404EF">
        <w:t xml:space="preserve"> </w:t>
      </w:r>
      <w:proofErr w:type="spellStart"/>
      <w:r w:rsidR="008F40A5" w:rsidRPr="007404EF">
        <w:t>kawalan</w:t>
      </w:r>
      <w:proofErr w:type="spellEnd"/>
      <w:r w:rsidR="008F40A5" w:rsidRPr="007404EF">
        <w:t xml:space="preserve"> </w:t>
      </w:r>
      <w:proofErr w:type="spellStart"/>
      <w:r w:rsidR="008F40A5" w:rsidRPr="007404EF">
        <w:t>tersebut</w:t>
      </w:r>
      <w:proofErr w:type="spellEnd"/>
      <w:r w:rsidR="008F40A5" w:rsidRPr="007404EF">
        <w:t xml:space="preserve">. </w:t>
      </w:r>
      <w:proofErr w:type="spellStart"/>
      <w:r w:rsidR="008F40A5" w:rsidRPr="007404EF">
        <w:t>Selain</w:t>
      </w:r>
      <w:proofErr w:type="spellEnd"/>
      <w:r w:rsidR="008F40A5" w:rsidRPr="007404EF">
        <w:t xml:space="preserve"> </w:t>
      </w:r>
      <w:proofErr w:type="spellStart"/>
      <w:r w:rsidR="008F40A5" w:rsidRPr="007404EF">
        <w:t>itu</w:t>
      </w:r>
      <w:proofErr w:type="spellEnd"/>
      <w:r w:rsidR="008F40A5" w:rsidRPr="007404EF">
        <w:t xml:space="preserve">, </w:t>
      </w:r>
      <w:proofErr w:type="spellStart"/>
      <w:r w:rsidR="008F40A5" w:rsidRPr="007404EF">
        <w:t>projek</w:t>
      </w:r>
      <w:proofErr w:type="spellEnd"/>
      <w:r w:rsidR="008F40A5" w:rsidRPr="007404EF">
        <w:t xml:space="preserve"> </w:t>
      </w:r>
      <w:proofErr w:type="spellStart"/>
      <w:r w:rsidR="008F40A5" w:rsidRPr="007404EF">
        <w:t>ini</w:t>
      </w:r>
      <w:proofErr w:type="spellEnd"/>
      <w:r w:rsidR="008F40A5" w:rsidRPr="007404EF">
        <w:t xml:space="preserve"> </w:t>
      </w:r>
      <w:proofErr w:type="spellStart"/>
      <w:r w:rsidR="008F40A5" w:rsidRPr="007404EF">
        <w:t>turut</w:t>
      </w:r>
      <w:proofErr w:type="spellEnd"/>
      <w:r w:rsidR="008F40A5" w:rsidRPr="007404EF">
        <w:t xml:space="preserve"> </w:t>
      </w:r>
      <w:proofErr w:type="spellStart"/>
      <w:r w:rsidR="008F40A5" w:rsidRPr="007404EF">
        <w:t>bertujuan</w:t>
      </w:r>
      <w:proofErr w:type="spellEnd"/>
      <w:r w:rsidR="008F40A5" w:rsidRPr="007404EF">
        <w:t xml:space="preserve"> </w:t>
      </w:r>
      <w:proofErr w:type="spellStart"/>
      <w:r w:rsidR="008F40A5" w:rsidRPr="007404EF">
        <w:t>untuk</w:t>
      </w:r>
      <w:proofErr w:type="spellEnd"/>
      <w:r w:rsidR="008F40A5" w:rsidRPr="007404EF">
        <w:t xml:space="preserve"> </w:t>
      </w:r>
      <w:proofErr w:type="spellStart"/>
      <w:r w:rsidR="008F40A5" w:rsidRPr="007404EF">
        <w:t>mengira</w:t>
      </w:r>
      <w:proofErr w:type="spellEnd"/>
      <w:r w:rsidR="008F40A5" w:rsidRPr="007404EF">
        <w:t xml:space="preserve"> </w:t>
      </w:r>
      <w:proofErr w:type="spellStart"/>
      <w:r w:rsidR="008F40A5" w:rsidRPr="007404EF">
        <w:t>jumlah</w:t>
      </w:r>
      <w:proofErr w:type="spellEnd"/>
      <w:r w:rsidR="008F40A5" w:rsidRPr="007404EF">
        <w:t xml:space="preserve"> </w:t>
      </w:r>
      <w:proofErr w:type="spellStart"/>
      <w:r w:rsidR="008F40A5" w:rsidRPr="007404EF">
        <w:t>kos</w:t>
      </w:r>
      <w:proofErr w:type="spellEnd"/>
      <w:r w:rsidR="008F40A5" w:rsidRPr="007404EF">
        <w:t xml:space="preserve"> </w:t>
      </w:r>
      <w:proofErr w:type="spellStart"/>
      <w:r w:rsidR="008F40A5" w:rsidRPr="007404EF">
        <w:t>elektrik</w:t>
      </w:r>
      <w:proofErr w:type="spellEnd"/>
      <w:r w:rsidR="008F40A5" w:rsidRPr="007404EF">
        <w:t xml:space="preserve"> yang </w:t>
      </w:r>
      <w:proofErr w:type="spellStart"/>
      <w:r w:rsidR="008F40A5" w:rsidRPr="007404EF">
        <w:t>telah</w:t>
      </w:r>
      <w:proofErr w:type="spellEnd"/>
      <w:r w:rsidR="008F40A5" w:rsidRPr="007404EF">
        <w:t xml:space="preserve"> </w:t>
      </w:r>
      <w:proofErr w:type="spellStart"/>
      <w:r w:rsidR="008F40A5" w:rsidRPr="007404EF">
        <w:t>digunakan</w:t>
      </w:r>
      <w:proofErr w:type="spellEnd"/>
      <w:r w:rsidR="008F40A5" w:rsidRPr="007404EF">
        <w:t xml:space="preserve"> </w:t>
      </w:r>
      <w:proofErr w:type="spellStart"/>
      <w:r w:rsidR="008F40A5" w:rsidRPr="007404EF">
        <w:t>berdasarkan</w:t>
      </w:r>
      <w:proofErr w:type="spellEnd"/>
      <w:r w:rsidR="008F40A5" w:rsidRPr="007404EF">
        <w:t xml:space="preserve"> masa </w:t>
      </w:r>
      <w:proofErr w:type="spellStart"/>
      <w:r w:rsidR="008F40A5" w:rsidRPr="007404EF">
        <w:t>pengguna</w:t>
      </w:r>
      <w:proofErr w:type="spellEnd"/>
      <w:r w:rsidR="008F40A5" w:rsidRPr="007404EF">
        <w:t xml:space="preserve"> </w:t>
      </w:r>
      <w:proofErr w:type="spellStart"/>
      <w:r w:rsidR="008F40A5" w:rsidRPr="007404EF">
        <w:t>mendaftar</w:t>
      </w:r>
      <w:proofErr w:type="spellEnd"/>
      <w:r w:rsidR="008F40A5" w:rsidRPr="007404EF">
        <w:t xml:space="preserve"> </w:t>
      </w:r>
      <w:proofErr w:type="spellStart"/>
      <w:r w:rsidR="008F40A5" w:rsidRPr="007404EF">
        <w:t>masuk</w:t>
      </w:r>
      <w:proofErr w:type="spellEnd"/>
      <w:r w:rsidR="008F40A5" w:rsidRPr="007404EF">
        <w:t xml:space="preserve"> </w:t>
      </w:r>
      <w:proofErr w:type="spellStart"/>
      <w:r w:rsidR="008F40A5" w:rsidRPr="007404EF">
        <w:t>sehingga</w:t>
      </w:r>
      <w:proofErr w:type="spellEnd"/>
      <w:r w:rsidR="008F40A5" w:rsidRPr="007404EF">
        <w:t xml:space="preserve"> </w:t>
      </w:r>
      <w:proofErr w:type="spellStart"/>
      <w:r w:rsidR="008F40A5" w:rsidRPr="007404EF">
        <w:t>mereka</w:t>
      </w:r>
      <w:proofErr w:type="spellEnd"/>
      <w:r w:rsidR="008F40A5" w:rsidRPr="007404EF">
        <w:t xml:space="preserve"> </w:t>
      </w:r>
      <w:proofErr w:type="spellStart"/>
      <w:r w:rsidR="008F40A5" w:rsidRPr="007404EF">
        <w:t>mendaftar</w:t>
      </w:r>
      <w:proofErr w:type="spellEnd"/>
      <w:r w:rsidR="008F40A5" w:rsidRPr="007404EF">
        <w:t xml:space="preserve"> </w:t>
      </w:r>
      <w:proofErr w:type="spellStart"/>
      <w:r w:rsidR="008F40A5" w:rsidRPr="007404EF">
        <w:t>keluar</w:t>
      </w:r>
      <w:proofErr w:type="spellEnd"/>
      <w:r w:rsidR="008F40A5" w:rsidRPr="007404EF">
        <w:t xml:space="preserve">. </w:t>
      </w:r>
      <w:proofErr w:type="spellStart"/>
      <w:r w:rsidR="008F40A5" w:rsidRPr="007404EF">
        <w:t>Projek</w:t>
      </w:r>
      <w:proofErr w:type="spellEnd"/>
      <w:r w:rsidR="008F40A5" w:rsidRPr="007404EF">
        <w:t xml:space="preserve"> </w:t>
      </w:r>
      <w:proofErr w:type="spellStart"/>
      <w:r w:rsidR="008F40A5" w:rsidRPr="007404EF">
        <w:t>ini</w:t>
      </w:r>
      <w:proofErr w:type="spellEnd"/>
      <w:r w:rsidR="008F40A5" w:rsidRPr="007404EF">
        <w:t xml:space="preserve"> </w:t>
      </w:r>
      <w:proofErr w:type="spellStart"/>
      <w:r w:rsidR="008F40A5" w:rsidRPr="007404EF">
        <w:t>adalah</w:t>
      </w:r>
      <w:proofErr w:type="spellEnd"/>
      <w:r w:rsidR="008F40A5" w:rsidRPr="007404EF">
        <w:t xml:space="preserve"> </w:t>
      </w:r>
      <w:proofErr w:type="spellStart"/>
      <w:r w:rsidR="008F40A5" w:rsidRPr="007404EF">
        <w:t>cara</w:t>
      </w:r>
      <w:proofErr w:type="spellEnd"/>
      <w:r w:rsidR="008F40A5" w:rsidRPr="007404EF">
        <w:t xml:space="preserve"> yang </w:t>
      </w:r>
      <w:proofErr w:type="spellStart"/>
      <w:r w:rsidR="008F40A5" w:rsidRPr="007404EF">
        <w:t>terbaik</w:t>
      </w:r>
      <w:proofErr w:type="spellEnd"/>
      <w:r w:rsidR="008F40A5" w:rsidRPr="007404EF">
        <w:t xml:space="preserve"> </w:t>
      </w:r>
      <w:proofErr w:type="spellStart"/>
      <w:r w:rsidR="008F40A5" w:rsidRPr="007404EF">
        <w:t>untuk</w:t>
      </w:r>
      <w:proofErr w:type="spellEnd"/>
      <w:r w:rsidR="008F40A5" w:rsidRPr="007404EF">
        <w:t xml:space="preserve"> </w:t>
      </w:r>
      <w:proofErr w:type="spellStart"/>
      <w:r w:rsidR="008F40A5" w:rsidRPr="007404EF">
        <w:t>mengurangkan</w:t>
      </w:r>
      <w:proofErr w:type="spellEnd"/>
      <w:r w:rsidR="008F40A5" w:rsidRPr="007404EF">
        <w:t xml:space="preserve"> </w:t>
      </w:r>
      <w:proofErr w:type="spellStart"/>
      <w:r w:rsidR="008F40A5" w:rsidRPr="007404EF">
        <w:t>penggunaan</w:t>
      </w:r>
      <w:proofErr w:type="spellEnd"/>
      <w:r w:rsidR="008F40A5" w:rsidRPr="007404EF">
        <w:t xml:space="preserve"> </w:t>
      </w:r>
      <w:proofErr w:type="spellStart"/>
      <w:r w:rsidR="008F40A5" w:rsidRPr="007404EF">
        <w:t>elektrik</w:t>
      </w:r>
      <w:proofErr w:type="spellEnd"/>
      <w:r w:rsidR="008F40A5" w:rsidRPr="007404EF">
        <w:t xml:space="preserve">. </w:t>
      </w:r>
    </w:p>
    <w:p w14:paraId="6DEA4665" w14:textId="144583EB" w:rsidR="002C6C62" w:rsidRPr="007404EF" w:rsidRDefault="002C6C62" w:rsidP="002C6C62">
      <w:pPr>
        <w:jc w:val="center"/>
        <w:rPr>
          <w:lang w:val="en-US"/>
        </w:rPr>
        <w:sectPr w:rsidR="002C6C62" w:rsidRPr="007404EF" w:rsidSect="007B2D2C">
          <w:footerReference w:type="default" r:id="rId16"/>
          <w:pgSz w:w="12240" w:h="15840"/>
          <w:pgMar w:top="2268" w:right="1440" w:bottom="1440" w:left="2268" w:header="720" w:footer="720" w:gutter="0"/>
          <w:cols w:space="720"/>
          <w:docGrid w:linePitch="360"/>
        </w:sectPr>
      </w:pPr>
    </w:p>
    <w:p w14:paraId="29D4767D" w14:textId="77777777" w:rsidR="0080669B" w:rsidRPr="007404EF" w:rsidRDefault="00474293" w:rsidP="00474293">
      <w:pPr>
        <w:jc w:val="center"/>
        <w:rPr>
          <w:b/>
          <w:bCs/>
        </w:rPr>
      </w:pPr>
      <w:r w:rsidRPr="007404EF">
        <w:rPr>
          <w:b/>
          <w:bCs/>
        </w:rPr>
        <w:lastRenderedPageBreak/>
        <w:t>TABLE OF CONTENTS</w:t>
      </w:r>
    </w:p>
    <w:p w14:paraId="2A89D1A4" w14:textId="71E4F972" w:rsidR="007A011B" w:rsidRPr="007404EF" w:rsidRDefault="007A011B" w:rsidP="007A011B">
      <w:pPr>
        <w:pStyle w:val="TOCHeading"/>
        <w:rPr>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466"/>
      </w:tblGrid>
      <w:tr w:rsidR="007404EF" w:rsidRPr="007404EF" w14:paraId="6164244A" w14:textId="77777777" w:rsidTr="001660FE">
        <w:trPr>
          <w:trHeight w:val="480"/>
        </w:trPr>
        <w:tc>
          <w:tcPr>
            <w:tcW w:w="7858" w:type="dxa"/>
          </w:tcPr>
          <w:p w14:paraId="45B6D0B9" w14:textId="641E5C13" w:rsidR="00474293" w:rsidRPr="007404EF" w:rsidRDefault="00474293" w:rsidP="00346207">
            <w:pPr>
              <w:rPr>
                <w:b/>
                <w:bCs/>
              </w:rPr>
            </w:pPr>
            <w:r w:rsidRPr="007404EF">
              <w:rPr>
                <w:b/>
                <w:bCs/>
              </w:rPr>
              <w:t>DECLARATION</w:t>
            </w:r>
            <w:r w:rsidR="007A011B" w:rsidRPr="007404EF">
              <w:rPr>
                <w:b/>
                <w:bCs/>
              </w:rPr>
              <w:t>……………………………………………………………...</w:t>
            </w:r>
          </w:p>
        </w:tc>
        <w:tc>
          <w:tcPr>
            <w:tcW w:w="1466" w:type="dxa"/>
          </w:tcPr>
          <w:p w14:paraId="11721A35" w14:textId="27DFBE89" w:rsidR="00474293" w:rsidRPr="007404EF" w:rsidRDefault="001B36E3" w:rsidP="00AB3D5B">
            <w:r w:rsidRPr="007404EF">
              <w:t>1</w:t>
            </w:r>
          </w:p>
        </w:tc>
      </w:tr>
      <w:tr w:rsidR="007404EF" w:rsidRPr="007404EF" w14:paraId="43F979F4" w14:textId="77777777" w:rsidTr="001660FE">
        <w:trPr>
          <w:trHeight w:val="480"/>
        </w:trPr>
        <w:tc>
          <w:tcPr>
            <w:tcW w:w="7858" w:type="dxa"/>
          </w:tcPr>
          <w:p w14:paraId="59D11E32" w14:textId="3E1A00C1" w:rsidR="00474293" w:rsidRPr="007404EF" w:rsidRDefault="00474293" w:rsidP="00346207">
            <w:pPr>
              <w:rPr>
                <w:b/>
                <w:bCs/>
              </w:rPr>
            </w:pPr>
            <w:r w:rsidRPr="007404EF">
              <w:rPr>
                <w:b/>
                <w:bCs/>
              </w:rPr>
              <w:t>APPROVAL</w:t>
            </w:r>
            <w:r w:rsidR="007A011B" w:rsidRPr="007404EF">
              <w:rPr>
                <w:b/>
                <w:bCs/>
              </w:rPr>
              <w:t>…………………………………………………………………...</w:t>
            </w:r>
          </w:p>
        </w:tc>
        <w:tc>
          <w:tcPr>
            <w:tcW w:w="1466" w:type="dxa"/>
          </w:tcPr>
          <w:p w14:paraId="468052E8" w14:textId="0884900A" w:rsidR="00474293" w:rsidRPr="007404EF" w:rsidRDefault="001B36E3" w:rsidP="00AB3D5B">
            <w:r w:rsidRPr="007404EF">
              <w:t>2</w:t>
            </w:r>
          </w:p>
        </w:tc>
      </w:tr>
      <w:tr w:rsidR="007404EF" w:rsidRPr="007404EF" w14:paraId="59E40C76" w14:textId="77777777" w:rsidTr="001660FE">
        <w:trPr>
          <w:trHeight w:val="480"/>
        </w:trPr>
        <w:tc>
          <w:tcPr>
            <w:tcW w:w="7858" w:type="dxa"/>
          </w:tcPr>
          <w:p w14:paraId="54C86027" w14:textId="7A76C9A6" w:rsidR="00474293" w:rsidRPr="007404EF" w:rsidRDefault="00474293" w:rsidP="00346207">
            <w:pPr>
              <w:rPr>
                <w:b/>
                <w:bCs/>
              </w:rPr>
            </w:pPr>
            <w:r w:rsidRPr="007404EF">
              <w:rPr>
                <w:b/>
                <w:bCs/>
              </w:rPr>
              <w:t>DEDICATION</w:t>
            </w:r>
            <w:r w:rsidR="007A011B" w:rsidRPr="007404EF">
              <w:rPr>
                <w:b/>
                <w:bCs/>
              </w:rPr>
              <w:t>………………………………………………………………...</w:t>
            </w:r>
          </w:p>
        </w:tc>
        <w:tc>
          <w:tcPr>
            <w:tcW w:w="1466" w:type="dxa"/>
          </w:tcPr>
          <w:p w14:paraId="261DA232" w14:textId="08CD8B8F" w:rsidR="00474293" w:rsidRPr="007404EF" w:rsidRDefault="001B36E3" w:rsidP="00AB3D5B">
            <w:r w:rsidRPr="007404EF">
              <w:t>3</w:t>
            </w:r>
          </w:p>
        </w:tc>
      </w:tr>
      <w:tr w:rsidR="007404EF" w:rsidRPr="007404EF" w14:paraId="2D2D0809" w14:textId="77777777" w:rsidTr="001660FE">
        <w:trPr>
          <w:trHeight w:val="480"/>
        </w:trPr>
        <w:tc>
          <w:tcPr>
            <w:tcW w:w="7858" w:type="dxa"/>
          </w:tcPr>
          <w:p w14:paraId="1CBF02D4" w14:textId="77B3863F" w:rsidR="00474293" w:rsidRPr="007404EF" w:rsidRDefault="00474293" w:rsidP="00346207">
            <w:pPr>
              <w:rPr>
                <w:b/>
                <w:bCs/>
              </w:rPr>
            </w:pPr>
            <w:r w:rsidRPr="007404EF">
              <w:rPr>
                <w:b/>
                <w:bCs/>
              </w:rPr>
              <w:t>ACKNOWLEDGEMENT</w:t>
            </w:r>
            <w:r w:rsidR="007A011B" w:rsidRPr="007404EF">
              <w:rPr>
                <w:b/>
                <w:bCs/>
              </w:rPr>
              <w:t>…………………………………………………….</w:t>
            </w:r>
          </w:p>
        </w:tc>
        <w:tc>
          <w:tcPr>
            <w:tcW w:w="1466" w:type="dxa"/>
          </w:tcPr>
          <w:p w14:paraId="66DC516F" w14:textId="506F9483" w:rsidR="00474293" w:rsidRPr="007404EF" w:rsidRDefault="001B36E3" w:rsidP="00AB3D5B">
            <w:r w:rsidRPr="007404EF">
              <w:t>4</w:t>
            </w:r>
          </w:p>
        </w:tc>
      </w:tr>
      <w:tr w:rsidR="007404EF" w:rsidRPr="007404EF" w14:paraId="42A5ACF6" w14:textId="77777777" w:rsidTr="001660FE">
        <w:trPr>
          <w:trHeight w:val="480"/>
        </w:trPr>
        <w:tc>
          <w:tcPr>
            <w:tcW w:w="7858" w:type="dxa"/>
          </w:tcPr>
          <w:p w14:paraId="339A0CA6" w14:textId="0B20600A" w:rsidR="00474293" w:rsidRPr="007404EF" w:rsidRDefault="00474293" w:rsidP="00346207">
            <w:pPr>
              <w:rPr>
                <w:b/>
                <w:bCs/>
              </w:rPr>
            </w:pPr>
            <w:r w:rsidRPr="007404EF">
              <w:rPr>
                <w:b/>
                <w:bCs/>
              </w:rPr>
              <w:t>ABSTRACT</w:t>
            </w:r>
            <w:r w:rsidR="007A011B" w:rsidRPr="007404EF">
              <w:rPr>
                <w:b/>
                <w:bCs/>
              </w:rPr>
              <w:t>…………………………………………………………………...</w:t>
            </w:r>
          </w:p>
        </w:tc>
        <w:tc>
          <w:tcPr>
            <w:tcW w:w="1466" w:type="dxa"/>
          </w:tcPr>
          <w:p w14:paraId="37E40BCE" w14:textId="63A13BD5" w:rsidR="00474293" w:rsidRPr="007404EF" w:rsidRDefault="001B36E3" w:rsidP="00AB3D5B">
            <w:r w:rsidRPr="007404EF">
              <w:t>5</w:t>
            </w:r>
          </w:p>
        </w:tc>
      </w:tr>
      <w:tr w:rsidR="007404EF" w:rsidRPr="007404EF" w14:paraId="42DF2CFC" w14:textId="77777777" w:rsidTr="001660FE">
        <w:trPr>
          <w:trHeight w:val="480"/>
        </w:trPr>
        <w:tc>
          <w:tcPr>
            <w:tcW w:w="7858" w:type="dxa"/>
          </w:tcPr>
          <w:p w14:paraId="68E92C03" w14:textId="7ED75D42" w:rsidR="00474293" w:rsidRPr="007404EF" w:rsidRDefault="00474293" w:rsidP="00346207">
            <w:pPr>
              <w:rPr>
                <w:b/>
                <w:bCs/>
              </w:rPr>
            </w:pPr>
            <w:r w:rsidRPr="007404EF">
              <w:rPr>
                <w:b/>
                <w:bCs/>
              </w:rPr>
              <w:t>ABSTRAK</w:t>
            </w:r>
            <w:r w:rsidR="007A011B" w:rsidRPr="007404EF">
              <w:rPr>
                <w:b/>
                <w:bCs/>
              </w:rPr>
              <w:t>…………………………………………………………………….</w:t>
            </w:r>
          </w:p>
        </w:tc>
        <w:tc>
          <w:tcPr>
            <w:tcW w:w="1466" w:type="dxa"/>
          </w:tcPr>
          <w:p w14:paraId="544A5657" w14:textId="3B8136D7" w:rsidR="00474293" w:rsidRPr="007404EF" w:rsidRDefault="001B36E3" w:rsidP="00AB3D5B">
            <w:r w:rsidRPr="007404EF">
              <w:t>6</w:t>
            </w:r>
          </w:p>
        </w:tc>
      </w:tr>
      <w:tr w:rsidR="007404EF" w:rsidRPr="007404EF" w14:paraId="5B88320D" w14:textId="77777777" w:rsidTr="001660FE">
        <w:trPr>
          <w:trHeight w:val="480"/>
        </w:trPr>
        <w:tc>
          <w:tcPr>
            <w:tcW w:w="7858" w:type="dxa"/>
          </w:tcPr>
          <w:p w14:paraId="06CD902C" w14:textId="02132AF0" w:rsidR="00474293" w:rsidRPr="007404EF" w:rsidRDefault="00474293" w:rsidP="00346207">
            <w:pPr>
              <w:rPr>
                <w:b/>
                <w:bCs/>
              </w:rPr>
            </w:pPr>
            <w:r w:rsidRPr="007404EF">
              <w:rPr>
                <w:b/>
                <w:bCs/>
              </w:rPr>
              <w:t>TABLE OF CONTENTS</w:t>
            </w:r>
            <w:r w:rsidR="007A011B" w:rsidRPr="007404EF">
              <w:rPr>
                <w:b/>
                <w:bCs/>
              </w:rPr>
              <w:t>…………………………………………………….</w:t>
            </w:r>
            <w:r w:rsidR="00D35A8E" w:rsidRPr="007404EF">
              <w:rPr>
                <w:b/>
                <w:bCs/>
              </w:rPr>
              <w:t>.</w:t>
            </w:r>
          </w:p>
        </w:tc>
        <w:tc>
          <w:tcPr>
            <w:tcW w:w="1466" w:type="dxa"/>
          </w:tcPr>
          <w:p w14:paraId="1720AC8C" w14:textId="6721B57D" w:rsidR="00474293" w:rsidRPr="007404EF" w:rsidRDefault="001B36E3" w:rsidP="00AB3D5B">
            <w:r w:rsidRPr="007404EF">
              <w:t>7</w:t>
            </w:r>
          </w:p>
        </w:tc>
      </w:tr>
      <w:tr w:rsidR="007404EF" w:rsidRPr="007404EF" w14:paraId="417F842A" w14:textId="77777777" w:rsidTr="001660FE">
        <w:trPr>
          <w:trHeight w:val="506"/>
        </w:trPr>
        <w:tc>
          <w:tcPr>
            <w:tcW w:w="7858" w:type="dxa"/>
          </w:tcPr>
          <w:p w14:paraId="12F50999" w14:textId="591EEF17" w:rsidR="00474293" w:rsidRPr="007404EF" w:rsidRDefault="00474293" w:rsidP="00346207">
            <w:pPr>
              <w:rPr>
                <w:b/>
                <w:bCs/>
              </w:rPr>
            </w:pPr>
            <w:r w:rsidRPr="007404EF">
              <w:rPr>
                <w:b/>
                <w:bCs/>
              </w:rPr>
              <w:t>LIST OF FIGURES</w:t>
            </w:r>
            <w:r w:rsidR="007A011B" w:rsidRPr="007404EF">
              <w:rPr>
                <w:b/>
                <w:bCs/>
              </w:rPr>
              <w:t>…………………………………………………………...</w:t>
            </w:r>
          </w:p>
        </w:tc>
        <w:tc>
          <w:tcPr>
            <w:tcW w:w="1466" w:type="dxa"/>
          </w:tcPr>
          <w:p w14:paraId="5D7DE322" w14:textId="2EE2999F" w:rsidR="00474293" w:rsidRPr="007404EF" w:rsidRDefault="001A682C" w:rsidP="00AB3D5B">
            <w:r w:rsidRPr="007404EF">
              <w:t>10</w:t>
            </w:r>
          </w:p>
        </w:tc>
      </w:tr>
      <w:tr w:rsidR="007404EF" w:rsidRPr="007404EF" w14:paraId="71CE4240" w14:textId="77777777" w:rsidTr="001660FE">
        <w:trPr>
          <w:trHeight w:val="480"/>
        </w:trPr>
        <w:tc>
          <w:tcPr>
            <w:tcW w:w="7858" w:type="dxa"/>
          </w:tcPr>
          <w:p w14:paraId="725D9292" w14:textId="1CC0F87A" w:rsidR="001B36E3" w:rsidRPr="007404EF" w:rsidRDefault="001B36E3" w:rsidP="001B36E3">
            <w:pPr>
              <w:rPr>
                <w:b/>
                <w:bCs/>
              </w:rPr>
            </w:pPr>
            <w:r w:rsidRPr="007404EF">
              <w:rPr>
                <w:b/>
                <w:bCs/>
              </w:rPr>
              <w:t>LIST OF TABLES..…………………………………………………………...</w:t>
            </w:r>
          </w:p>
        </w:tc>
        <w:tc>
          <w:tcPr>
            <w:tcW w:w="1466" w:type="dxa"/>
          </w:tcPr>
          <w:p w14:paraId="0ACCE733" w14:textId="2B34BD6C" w:rsidR="001B36E3" w:rsidRPr="007404EF" w:rsidRDefault="001B36E3" w:rsidP="00AB3D5B">
            <w:r w:rsidRPr="007404EF">
              <w:t>1</w:t>
            </w:r>
            <w:r w:rsidR="001A682C" w:rsidRPr="007404EF">
              <w:t>1</w:t>
            </w:r>
          </w:p>
        </w:tc>
      </w:tr>
      <w:tr w:rsidR="007404EF" w:rsidRPr="007404EF" w14:paraId="5D2BD8D1" w14:textId="77777777" w:rsidTr="001660FE">
        <w:trPr>
          <w:trHeight w:val="480"/>
        </w:trPr>
        <w:tc>
          <w:tcPr>
            <w:tcW w:w="7858" w:type="dxa"/>
          </w:tcPr>
          <w:p w14:paraId="14E8A791" w14:textId="027717F1" w:rsidR="001B36E3" w:rsidRPr="007404EF" w:rsidRDefault="001B36E3" w:rsidP="001B36E3">
            <w:pPr>
              <w:rPr>
                <w:b/>
                <w:bCs/>
              </w:rPr>
            </w:pPr>
            <w:r w:rsidRPr="007404EF">
              <w:rPr>
                <w:b/>
                <w:bCs/>
              </w:rPr>
              <w:t>CHAPTER 1: INTRODUCTION…………………………...………………..</w:t>
            </w:r>
          </w:p>
        </w:tc>
        <w:tc>
          <w:tcPr>
            <w:tcW w:w="1466" w:type="dxa"/>
          </w:tcPr>
          <w:p w14:paraId="3C712F2E" w14:textId="1E122C0F" w:rsidR="001B36E3" w:rsidRPr="007404EF" w:rsidRDefault="00DE0868" w:rsidP="00AB3D5B">
            <w:r w:rsidRPr="007404EF">
              <w:t>1</w:t>
            </w:r>
            <w:r w:rsidR="001A682C" w:rsidRPr="007404EF">
              <w:t>2</w:t>
            </w:r>
          </w:p>
        </w:tc>
      </w:tr>
      <w:tr w:rsidR="007404EF" w:rsidRPr="007404EF" w14:paraId="1DD34A8B" w14:textId="77777777" w:rsidTr="001660FE">
        <w:trPr>
          <w:trHeight w:val="480"/>
        </w:trPr>
        <w:tc>
          <w:tcPr>
            <w:tcW w:w="7858" w:type="dxa"/>
          </w:tcPr>
          <w:p w14:paraId="677597CB" w14:textId="7713E69B" w:rsidR="001B36E3" w:rsidRPr="007404EF" w:rsidRDefault="001B36E3" w:rsidP="001B36E3">
            <w:r w:rsidRPr="007404EF">
              <w:t xml:space="preserve">     1.1 Background of the Project……………………………………………...</w:t>
            </w:r>
          </w:p>
        </w:tc>
        <w:tc>
          <w:tcPr>
            <w:tcW w:w="1466" w:type="dxa"/>
          </w:tcPr>
          <w:p w14:paraId="254D3412" w14:textId="02B526FD" w:rsidR="001B36E3" w:rsidRPr="007404EF" w:rsidRDefault="00DE0868" w:rsidP="00AB3D5B">
            <w:r w:rsidRPr="007404EF">
              <w:t>1</w:t>
            </w:r>
            <w:r w:rsidR="001A682C" w:rsidRPr="007404EF">
              <w:t>2</w:t>
            </w:r>
          </w:p>
        </w:tc>
      </w:tr>
      <w:tr w:rsidR="007404EF" w:rsidRPr="007404EF" w14:paraId="34FC755A" w14:textId="77777777" w:rsidTr="001660FE">
        <w:trPr>
          <w:trHeight w:val="480"/>
        </w:trPr>
        <w:tc>
          <w:tcPr>
            <w:tcW w:w="7858" w:type="dxa"/>
          </w:tcPr>
          <w:p w14:paraId="0320938F" w14:textId="1F706FC0" w:rsidR="001B36E3" w:rsidRPr="007404EF" w:rsidRDefault="001B36E3" w:rsidP="001B36E3">
            <w:r w:rsidRPr="007404EF">
              <w:t xml:space="preserve">     1.2 Objectives………...…………………………………………………….</w:t>
            </w:r>
          </w:p>
        </w:tc>
        <w:tc>
          <w:tcPr>
            <w:tcW w:w="1466" w:type="dxa"/>
          </w:tcPr>
          <w:p w14:paraId="13C984E8" w14:textId="3729A5BC" w:rsidR="001B36E3" w:rsidRPr="007404EF" w:rsidRDefault="00DE0868" w:rsidP="00AB3D5B">
            <w:r w:rsidRPr="007404EF">
              <w:t>1</w:t>
            </w:r>
            <w:r w:rsidR="001A682C" w:rsidRPr="007404EF">
              <w:t>5</w:t>
            </w:r>
          </w:p>
        </w:tc>
      </w:tr>
      <w:tr w:rsidR="007404EF" w:rsidRPr="007404EF" w14:paraId="2674F401" w14:textId="77777777" w:rsidTr="001660FE">
        <w:trPr>
          <w:trHeight w:val="480"/>
        </w:trPr>
        <w:tc>
          <w:tcPr>
            <w:tcW w:w="7858" w:type="dxa"/>
          </w:tcPr>
          <w:p w14:paraId="7CA2060F" w14:textId="71E25B16" w:rsidR="001B36E3" w:rsidRPr="007404EF" w:rsidRDefault="001B36E3" w:rsidP="001B36E3">
            <w:r w:rsidRPr="007404EF">
              <w:t xml:space="preserve">     1.3 Problem Statements………………………………………………...…..</w:t>
            </w:r>
          </w:p>
        </w:tc>
        <w:tc>
          <w:tcPr>
            <w:tcW w:w="1466" w:type="dxa"/>
          </w:tcPr>
          <w:p w14:paraId="6ECF6C27" w14:textId="386F5640" w:rsidR="001B36E3" w:rsidRPr="007404EF" w:rsidRDefault="00DE0868" w:rsidP="00AB3D5B">
            <w:r w:rsidRPr="007404EF">
              <w:t>1</w:t>
            </w:r>
            <w:r w:rsidR="001A682C" w:rsidRPr="007404EF">
              <w:t>5</w:t>
            </w:r>
          </w:p>
        </w:tc>
      </w:tr>
      <w:tr w:rsidR="007404EF" w:rsidRPr="007404EF" w14:paraId="1CB08152" w14:textId="77777777" w:rsidTr="001660FE">
        <w:trPr>
          <w:trHeight w:val="480"/>
        </w:trPr>
        <w:tc>
          <w:tcPr>
            <w:tcW w:w="7858" w:type="dxa"/>
          </w:tcPr>
          <w:p w14:paraId="6D901FD1" w14:textId="659AFD01" w:rsidR="001B36E3" w:rsidRPr="007404EF" w:rsidRDefault="001B36E3" w:rsidP="001B36E3">
            <w:r w:rsidRPr="007404EF">
              <w:t xml:space="preserve">     1.4 Scope and Limitations………………………...………………………..</w:t>
            </w:r>
          </w:p>
        </w:tc>
        <w:tc>
          <w:tcPr>
            <w:tcW w:w="1466" w:type="dxa"/>
          </w:tcPr>
          <w:p w14:paraId="4D219727" w14:textId="72F71640" w:rsidR="001B36E3" w:rsidRPr="007404EF" w:rsidRDefault="00DE0868" w:rsidP="00AB3D5B">
            <w:r w:rsidRPr="007404EF">
              <w:t>1</w:t>
            </w:r>
            <w:r w:rsidR="001A682C" w:rsidRPr="007404EF">
              <w:t>6</w:t>
            </w:r>
          </w:p>
        </w:tc>
      </w:tr>
      <w:tr w:rsidR="007404EF" w:rsidRPr="007404EF" w14:paraId="52F2AE65" w14:textId="77777777" w:rsidTr="001660FE">
        <w:trPr>
          <w:trHeight w:val="480"/>
        </w:trPr>
        <w:tc>
          <w:tcPr>
            <w:tcW w:w="7858" w:type="dxa"/>
          </w:tcPr>
          <w:p w14:paraId="76DFDF2B" w14:textId="01A6DB77" w:rsidR="001B36E3" w:rsidRPr="007404EF" w:rsidRDefault="001B36E3" w:rsidP="001B36E3">
            <w:pPr>
              <w:rPr>
                <w:b/>
                <w:bCs/>
              </w:rPr>
            </w:pPr>
            <w:r w:rsidRPr="007404EF">
              <w:rPr>
                <w:b/>
                <w:bCs/>
              </w:rPr>
              <w:t>CHAPTER 2: LITERATURE REVIEW……………………………………</w:t>
            </w:r>
          </w:p>
        </w:tc>
        <w:tc>
          <w:tcPr>
            <w:tcW w:w="1466" w:type="dxa"/>
          </w:tcPr>
          <w:p w14:paraId="05817859" w14:textId="62358057" w:rsidR="001B36E3" w:rsidRPr="007404EF" w:rsidRDefault="00DE0868" w:rsidP="00AB3D5B">
            <w:r w:rsidRPr="007404EF">
              <w:t>1</w:t>
            </w:r>
            <w:r w:rsidR="001A682C" w:rsidRPr="007404EF">
              <w:t>7</w:t>
            </w:r>
          </w:p>
        </w:tc>
      </w:tr>
      <w:tr w:rsidR="007404EF" w:rsidRPr="007404EF" w14:paraId="6E9D0AEF" w14:textId="77777777" w:rsidTr="001660FE">
        <w:trPr>
          <w:trHeight w:val="480"/>
        </w:trPr>
        <w:tc>
          <w:tcPr>
            <w:tcW w:w="7858" w:type="dxa"/>
          </w:tcPr>
          <w:p w14:paraId="1828700A" w14:textId="47915FCA" w:rsidR="001B36E3" w:rsidRPr="007404EF" w:rsidRDefault="001B36E3" w:rsidP="001B36E3">
            <w:r w:rsidRPr="007404EF">
              <w:t xml:space="preserve">     2.1 Introduction……………………………………………………...……..</w:t>
            </w:r>
          </w:p>
        </w:tc>
        <w:tc>
          <w:tcPr>
            <w:tcW w:w="1466" w:type="dxa"/>
          </w:tcPr>
          <w:p w14:paraId="625EEC53" w14:textId="683CECA0" w:rsidR="001B36E3" w:rsidRPr="007404EF" w:rsidRDefault="00DE0868" w:rsidP="00AB3D5B">
            <w:r w:rsidRPr="007404EF">
              <w:t>1</w:t>
            </w:r>
            <w:r w:rsidR="001A682C" w:rsidRPr="007404EF">
              <w:t>7</w:t>
            </w:r>
          </w:p>
        </w:tc>
      </w:tr>
      <w:tr w:rsidR="007404EF" w:rsidRPr="007404EF" w14:paraId="20FF4749" w14:textId="77777777" w:rsidTr="001660FE">
        <w:trPr>
          <w:trHeight w:val="480"/>
        </w:trPr>
        <w:tc>
          <w:tcPr>
            <w:tcW w:w="7858" w:type="dxa"/>
          </w:tcPr>
          <w:p w14:paraId="5AED8845" w14:textId="26A8959D" w:rsidR="001B36E3" w:rsidRPr="007404EF" w:rsidRDefault="001B36E3" w:rsidP="001B36E3">
            <w:r w:rsidRPr="007404EF">
              <w:t xml:space="preserve">     2.2 Overview of the Previous Project……………………………...………</w:t>
            </w:r>
          </w:p>
        </w:tc>
        <w:tc>
          <w:tcPr>
            <w:tcW w:w="1466" w:type="dxa"/>
          </w:tcPr>
          <w:p w14:paraId="6591AF4F" w14:textId="57C18833" w:rsidR="001B36E3" w:rsidRPr="007404EF" w:rsidRDefault="00DE0868" w:rsidP="00AB3D5B">
            <w:r w:rsidRPr="007404EF">
              <w:t>1</w:t>
            </w:r>
            <w:r w:rsidR="001A682C" w:rsidRPr="007404EF">
              <w:t>8</w:t>
            </w:r>
          </w:p>
        </w:tc>
      </w:tr>
      <w:tr w:rsidR="007404EF" w:rsidRPr="007404EF" w14:paraId="682BFC47" w14:textId="77777777" w:rsidTr="001660FE">
        <w:trPr>
          <w:trHeight w:val="480"/>
        </w:trPr>
        <w:tc>
          <w:tcPr>
            <w:tcW w:w="7858" w:type="dxa"/>
          </w:tcPr>
          <w:p w14:paraId="6789AB45" w14:textId="2D7183DB" w:rsidR="001B36E3" w:rsidRPr="007404EF" w:rsidRDefault="001B36E3" w:rsidP="001B36E3">
            <w:r w:rsidRPr="007404EF">
              <w:t xml:space="preserve">          2.2.1 IoT-Based of Automatic Electrical Appliances for Smart Home...</w:t>
            </w:r>
          </w:p>
        </w:tc>
        <w:tc>
          <w:tcPr>
            <w:tcW w:w="1466" w:type="dxa"/>
          </w:tcPr>
          <w:p w14:paraId="277C5740" w14:textId="3DFE05EA" w:rsidR="001B36E3" w:rsidRPr="007404EF" w:rsidRDefault="00DE0868" w:rsidP="00AB3D5B">
            <w:r w:rsidRPr="007404EF">
              <w:t>1</w:t>
            </w:r>
            <w:r w:rsidR="001A682C" w:rsidRPr="007404EF">
              <w:t>8</w:t>
            </w:r>
          </w:p>
        </w:tc>
      </w:tr>
      <w:tr w:rsidR="007404EF" w:rsidRPr="007404EF" w14:paraId="6CBB4D2B" w14:textId="77777777" w:rsidTr="001660FE">
        <w:trPr>
          <w:trHeight w:val="988"/>
        </w:trPr>
        <w:tc>
          <w:tcPr>
            <w:tcW w:w="7858" w:type="dxa"/>
          </w:tcPr>
          <w:p w14:paraId="7C100057" w14:textId="77777777" w:rsidR="001B36E3" w:rsidRPr="007404EF" w:rsidRDefault="001B36E3" w:rsidP="001B36E3">
            <w:r w:rsidRPr="007404EF">
              <w:t xml:space="preserve">          2.2.2 Control Home Appliances Through Internet of Things to Assist</w:t>
            </w:r>
          </w:p>
          <w:p w14:paraId="64C7ED86" w14:textId="185CC54B" w:rsidR="001B36E3" w:rsidRPr="007404EF" w:rsidRDefault="001B36E3" w:rsidP="001B36E3">
            <w:r w:rsidRPr="007404EF">
              <w:t xml:space="preserve">                   Elderly in Their Daily Routine …………………………………...</w:t>
            </w:r>
          </w:p>
        </w:tc>
        <w:tc>
          <w:tcPr>
            <w:tcW w:w="1466" w:type="dxa"/>
          </w:tcPr>
          <w:p w14:paraId="5170AA64" w14:textId="77777777" w:rsidR="001660FE" w:rsidRPr="007404EF" w:rsidRDefault="001660FE" w:rsidP="00AB3D5B"/>
          <w:p w14:paraId="64F02B55" w14:textId="12729952" w:rsidR="001B36E3" w:rsidRPr="007404EF" w:rsidRDefault="00DE0868" w:rsidP="00AB3D5B">
            <w:r w:rsidRPr="007404EF">
              <w:t>1</w:t>
            </w:r>
            <w:r w:rsidR="001A682C" w:rsidRPr="007404EF">
              <w:t>9</w:t>
            </w:r>
          </w:p>
        </w:tc>
      </w:tr>
      <w:tr w:rsidR="007404EF" w:rsidRPr="007404EF" w14:paraId="62042035" w14:textId="77777777" w:rsidTr="001660FE">
        <w:trPr>
          <w:trHeight w:val="480"/>
        </w:trPr>
        <w:tc>
          <w:tcPr>
            <w:tcW w:w="7858" w:type="dxa"/>
          </w:tcPr>
          <w:p w14:paraId="086F194F" w14:textId="407ABB43" w:rsidR="001B36E3" w:rsidRPr="007404EF" w:rsidRDefault="001B36E3" w:rsidP="001B36E3">
            <w:r w:rsidRPr="007404EF">
              <w:t xml:space="preserve">          2.2.3 Smart Home Automation using IoT………………………………</w:t>
            </w:r>
          </w:p>
        </w:tc>
        <w:tc>
          <w:tcPr>
            <w:tcW w:w="1466" w:type="dxa"/>
          </w:tcPr>
          <w:p w14:paraId="292A9789" w14:textId="15263A6D" w:rsidR="001B36E3" w:rsidRPr="007404EF" w:rsidRDefault="001A682C" w:rsidP="00AB3D5B">
            <w:r w:rsidRPr="007404EF">
              <w:t>20</w:t>
            </w:r>
          </w:p>
        </w:tc>
      </w:tr>
      <w:tr w:rsidR="007404EF" w:rsidRPr="007404EF" w14:paraId="567073D4" w14:textId="77777777" w:rsidTr="001660FE">
        <w:trPr>
          <w:trHeight w:val="480"/>
        </w:trPr>
        <w:tc>
          <w:tcPr>
            <w:tcW w:w="7858" w:type="dxa"/>
          </w:tcPr>
          <w:p w14:paraId="72358DCC" w14:textId="41430E95" w:rsidR="001B36E3" w:rsidRPr="007404EF" w:rsidRDefault="001B36E3" w:rsidP="001B36E3">
            <w:r w:rsidRPr="007404EF">
              <w:rPr>
                <w:rFonts w:cs="Times New Roman"/>
                <w:szCs w:val="24"/>
              </w:rPr>
              <w:t xml:space="preserve">          2.2.4 Google Assistant Controlled Home Automation…………..……..</w:t>
            </w:r>
          </w:p>
        </w:tc>
        <w:tc>
          <w:tcPr>
            <w:tcW w:w="1466" w:type="dxa"/>
          </w:tcPr>
          <w:p w14:paraId="0B8DB549" w14:textId="601D5EAC" w:rsidR="001B36E3" w:rsidRPr="007404EF" w:rsidRDefault="00DE0868" w:rsidP="00AB3D5B">
            <w:r w:rsidRPr="007404EF">
              <w:t>2</w:t>
            </w:r>
            <w:r w:rsidR="001A682C" w:rsidRPr="007404EF">
              <w:t>1</w:t>
            </w:r>
          </w:p>
        </w:tc>
      </w:tr>
      <w:tr w:rsidR="007404EF" w:rsidRPr="007404EF" w14:paraId="50FE788E" w14:textId="77777777" w:rsidTr="001660FE">
        <w:trPr>
          <w:trHeight w:val="480"/>
        </w:trPr>
        <w:tc>
          <w:tcPr>
            <w:tcW w:w="7858" w:type="dxa"/>
          </w:tcPr>
          <w:p w14:paraId="147974BB" w14:textId="451AB881" w:rsidR="001B36E3" w:rsidRPr="007404EF" w:rsidRDefault="001B36E3" w:rsidP="001B36E3">
            <w:pPr>
              <w:rPr>
                <w:rFonts w:cs="Times New Roman"/>
                <w:szCs w:val="24"/>
              </w:rPr>
            </w:pPr>
            <w:r w:rsidRPr="007404EF">
              <w:rPr>
                <w:rFonts w:cs="Times New Roman"/>
                <w:szCs w:val="24"/>
              </w:rPr>
              <w:t xml:space="preserve">          2.2.5 Smart Home Automation and Energy Management………..…….</w:t>
            </w:r>
          </w:p>
        </w:tc>
        <w:tc>
          <w:tcPr>
            <w:tcW w:w="1466" w:type="dxa"/>
          </w:tcPr>
          <w:p w14:paraId="127FEEF2" w14:textId="5A10CBD6" w:rsidR="001B36E3" w:rsidRPr="007404EF" w:rsidRDefault="00DE0868" w:rsidP="00AB3D5B">
            <w:r w:rsidRPr="007404EF">
              <w:t>2</w:t>
            </w:r>
            <w:r w:rsidR="001A682C" w:rsidRPr="007404EF">
              <w:t>2</w:t>
            </w:r>
          </w:p>
        </w:tc>
      </w:tr>
    </w:tbl>
    <w:p w14:paraId="16254CA9" w14:textId="77777777" w:rsidR="008C0ECA" w:rsidRPr="007404EF" w:rsidRDefault="008C0ECA" w:rsidP="001B36E3">
      <w:pPr>
        <w:rPr>
          <w:rFonts w:cs="Times New Roman"/>
          <w:szCs w:val="24"/>
        </w:rPr>
        <w:sectPr w:rsidR="008C0ECA" w:rsidRPr="007404EF">
          <w:footerReference w:type="default" r:id="rId17"/>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466"/>
      </w:tblGrid>
      <w:tr w:rsidR="007404EF" w:rsidRPr="007404EF" w14:paraId="5EEB3FB7" w14:textId="77777777" w:rsidTr="001660FE">
        <w:trPr>
          <w:trHeight w:val="480"/>
        </w:trPr>
        <w:tc>
          <w:tcPr>
            <w:tcW w:w="7858" w:type="dxa"/>
          </w:tcPr>
          <w:p w14:paraId="18C2ECFA" w14:textId="26959039" w:rsidR="001B36E3" w:rsidRPr="007404EF" w:rsidRDefault="001B36E3" w:rsidP="001B36E3">
            <w:pPr>
              <w:rPr>
                <w:rFonts w:cs="Times New Roman"/>
                <w:szCs w:val="24"/>
              </w:rPr>
            </w:pPr>
            <w:r w:rsidRPr="007404EF">
              <w:rPr>
                <w:rFonts w:cs="Times New Roman"/>
                <w:szCs w:val="24"/>
              </w:rPr>
              <w:lastRenderedPageBreak/>
              <w:t xml:space="preserve">          2.2.6 Wireless Home Automation using IoT…………………………...</w:t>
            </w:r>
          </w:p>
        </w:tc>
        <w:tc>
          <w:tcPr>
            <w:tcW w:w="1466" w:type="dxa"/>
          </w:tcPr>
          <w:p w14:paraId="0909FAE8" w14:textId="389B59D6" w:rsidR="001B36E3" w:rsidRPr="007404EF" w:rsidRDefault="00DE0868" w:rsidP="00AB3D5B">
            <w:r w:rsidRPr="007404EF">
              <w:t>2</w:t>
            </w:r>
            <w:r w:rsidR="001A682C" w:rsidRPr="007404EF">
              <w:t>3</w:t>
            </w:r>
          </w:p>
        </w:tc>
      </w:tr>
      <w:tr w:rsidR="007404EF" w:rsidRPr="007404EF" w14:paraId="09212872" w14:textId="77777777" w:rsidTr="001660FE">
        <w:trPr>
          <w:trHeight w:val="480"/>
        </w:trPr>
        <w:tc>
          <w:tcPr>
            <w:tcW w:w="7858" w:type="dxa"/>
          </w:tcPr>
          <w:p w14:paraId="2B594139" w14:textId="235729B9" w:rsidR="001B36E3" w:rsidRPr="007404EF" w:rsidRDefault="001B36E3" w:rsidP="001B36E3">
            <w:pPr>
              <w:rPr>
                <w:rFonts w:cs="Times New Roman"/>
                <w:szCs w:val="24"/>
              </w:rPr>
            </w:pPr>
            <w:r w:rsidRPr="007404EF">
              <w:rPr>
                <w:rFonts w:cs="Times New Roman"/>
                <w:szCs w:val="24"/>
              </w:rPr>
              <w:t xml:space="preserve">          2.2.7 Home Automation Based on IoT…………………………………</w:t>
            </w:r>
          </w:p>
        </w:tc>
        <w:tc>
          <w:tcPr>
            <w:tcW w:w="1466" w:type="dxa"/>
          </w:tcPr>
          <w:p w14:paraId="1A27EFA4" w14:textId="2B7DCE69" w:rsidR="001B36E3" w:rsidRPr="007404EF" w:rsidRDefault="00DE0868" w:rsidP="00AB3D5B">
            <w:r w:rsidRPr="007404EF">
              <w:t>2</w:t>
            </w:r>
            <w:r w:rsidR="001A682C" w:rsidRPr="007404EF">
              <w:t>3</w:t>
            </w:r>
          </w:p>
        </w:tc>
      </w:tr>
      <w:tr w:rsidR="007404EF" w:rsidRPr="007404EF" w14:paraId="30598A14" w14:textId="77777777" w:rsidTr="001660FE">
        <w:trPr>
          <w:trHeight w:val="480"/>
        </w:trPr>
        <w:tc>
          <w:tcPr>
            <w:tcW w:w="7858" w:type="dxa"/>
          </w:tcPr>
          <w:p w14:paraId="7AF3D4CD" w14:textId="3D61008A" w:rsidR="001B36E3" w:rsidRPr="007404EF" w:rsidRDefault="001B36E3" w:rsidP="001B36E3">
            <w:pPr>
              <w:rPr>
                <w:rFonts w:cs="Times New Roman"/>
                <w:szCs w:val="24"/>
              </w:rPr>
            </w:pPr>
            <w:r w:rsidRPr="007404EF">
              <w:rPr>
                <w:rFonts w:cs="Times New Roman"/>
                <w:szCs w:val="24"/>
              </w:rPr>
              <w:t xml:space="preserve">          2.2.8 IoT Based Home Automation using Arduino…………………….</w:t>
            </w:r>
          </w:p>
        </w:tc>
        <w:tc>
          <w:tcPr>
            <w:tcW w:w="1466" w:type="dxa"/>
          </w:tcPr>
          <w:p w14:paraId="7737BCF9" w14:textId="69F186D7" w:rsidR="001B36E3" w:rsidRPr="007404EF" w:rsidRDefault="00DE0868" w:rsidP="00AB3D5B">
            <w:r w:rsidRPr="007404EF">
              <w:t>2</w:t>
            </w:r>
            <w:r w:rsidR="001A682C" w:rsidRPr="007404EF">
              <w:t>4</w:t>
            </w:r>
          </w:p>
        </w:tc>
      </w:tr>
      <w:tr w:rsidR="007404EF" w:rsidRPr="007404EF" w14:paraId="1358F3D1" w14:textId="77777777" w:rsidTr="001660FE">
        <w:trPr>
          <w:trHeight w:val="480"/>
        </w:trPr>
        <w:tc>
          <w:tcPr>
            <w:tcW w:w="7858" w:type="dxa"/>
          </w:tcPr>
          <w:p w14:paraId="11F50AA9" w14:textId="3F10A88E" w:rsidR="001B36E3" w:rsidRPr="007404EF" w:rsidRDefault="001B36E3" w:rsidP="001B36E3">
            <w:pPr>
              <w:rPr>
                <w:rFonts w:cs="Times New Roman"/>
                <w:szCs w:val="24"/>
              </w:rPr>
            </w:pPr>
            <w:r w:rsidRPr="007404EF">
              <w:rPr>
                <w:rFonts w:cs="Times New Roman"/>
                <w:szCs w:val="24"/>
              </w:rPr>
              <w:t xml:space="preserve">          2.2.9 IoT Based Smart Home Automation System……………………..</w:t>
            </w:r>
          </w:p>
        </w:tc>
        <w:tc>
          <w:tcPr>
            <w:tcW w:w="1466" w:type="dxa"/>
          </w:tcPr>
          <w:p w14:paraId="00A6A01C" w14:textId="25635AC7" w:rsidR="001B36E3" w:rsidRPr="007404EF" w:rsidRDefault="00DE0868" w:rsidP="00AB3D5B">
            <w:r w:rsidRPr="007404EF">
              <w:t>2</w:t>
            </w:r>
            <w:r w:rsidR="001A682C" w:rsidRPr="007404EF">
              <w:t>6</w:t>
            </w:r>
          </w:p>
        </w:tc>
      </w:tr>
      <w:tr w:rsidR="007404EF" w:rsidRPr="007404EF" w14:paraId="6860AB7D" w14:textId="77777777" w:rsidTr="001660FE">
        <w:trPr>
          <w:trHeight w:val="480"/>
        </w:trPr>
        <w:tc>
          <w:tcPr>
            <w:tcW w:w="7858" w:type="dxa"/>
          </w:tcPr>
          <w:p w14:paraId="0454FD1E" w14:textId="2BE73DCB" w:rsidR="008C0ECA" w:rsidRPr="007404EF" w:rsidRDefault="008C0ECA" w:rsidP="008C0ECA">
            <w:pPr>
              <w:rPr>
                <w:rFonts w:cs="Times New Roman"/>
                <w:szCs w:val="24"/>
              </w:rPr>
            </w:pPr>
            <w:r w:rsidRPr="007404EF">
              <w:rPr>
                <w:rFonts w:cs="Times New Roman"/>
                <w:szCs w:val="24"/>
              </w:rPr>
              <w:t xml:space="preserve">     2.3 Review of Potential Solution Instrument……………………………….</w:t>
            </w:r>
          </w:p>
        </w:tc>
        <w:tc>
          <w:tcPr>
            <w:tcW w:w="1466" w:type="dxa"/>
          </w:tcPr>
          <w:p w14:paraId="4B7F294F" w14:textId="24AE8827" w:rsidR="008C0ECA" w:rsidRPr="007404EF" w:rsidRDefault="008C0ECA" w:rsidP="008C0ECA">
            <w:r w:rsidRPr="007404EF">
              <w:t>2</w:t>
            </w:r>
            <w:r w:rsidR="001A682C" w:rsidRPr="007404EF">
              <w:t>7</w:t>
            </w:r>
          </w:p>
        </w:tc>
      </w:tr>
      <w:tr w:rsidR="007404EF" w:rsidRPr="007404EF" w14:paraId="776E5159" w14:textId="77777777" w:rsidTr="001660FE">
        <w:trPr>
          <w:trHeight w:val="480"/>
        </w:trPr>
        <w:tc>
          <w:tcPr>
            <w:tcW w:w="7858" w:type="dxa"/>
          </w:tcPr>
          <w:p w14:paraId="53F9C2B5" w14:textId="19720503" w:rsidR="008C0ECA" w:rsidRPr="007404EF" w:rsidRDefault="008C0ECA" w:rsidP="008C0ECA">
            <w:pPr>
              <w:rPr>
                <w:rFonts w:cs="Times New Roman"/>
                <w:szCs w:val="24"/>
              </w:rPr>
            </w:pPr>
            <w:r w:rsidRPr="007404EF">
              <w:rPr>
                <w:rFonts w:cs="Times New Roman"/>
                <w:szCs w:val="24"/>
              </w:rPr>
              <w:t xml:space="preserve">          2.3.1 Hardware…………………………………………………………..</w:t>
            </w:r>
          </w:p>
        </w:tc>
        <w:tc>
          <w:tcPr>
            <w:tcW w:w="1466" w:type="dxa"/>
          </w:tcPr>
          <w:p w14:paraId="2FAF697B" w14:textId="5475AA43" w:rsidR="008C0ECA" w:rsidRPr="007404EF" w:rsidRDefault="008C0ECA" w:rsidP="008C0ECA">
            <w:r w:rsidRPr="007404EF">
              <w:t>2</w:t>
            </w:r>
            <w:r w:rsidR="001A682C" w:rsidRPr="007404EF">
              <w:t>7</w:t>
            </w:r>
          </w:p>
        </w:tc>
      </w:tr>
      <w:tr w:rsidR="007404EF" w:rsidRPr="007404EF" w14:paraId="0FECFA65" w14:textId="77777777" w:rsidTr="001660FE">
        <w:trPr>
          <w:trHeight w:val="480"/>
        </w:trPr>
        <w:tc>
          <w:tcPr>
            <w:tcW w:w="7858" w:type="dxa"/>
          </w:tcPr>
          <w:p w14:paraId="3F7660C3" w14:textId="47C9B012" w:rsidR="008C0ECA" w:rsidRPr="007404EF" w:rsidRDefault="008C0ECA" w:rsidP="008C0ECA">
            <w:pPr>
              <w:rPr>
                <w:rFonts w:cs="Times New Roman"/>
                <w:szCs w:val="24"/>
              </w:rPr>
            </w:pPr>
            <w:r w:rsidRPr="007404EF">
              <w:rPr>
                <w:rFonts w:cs="Times New Roman"/>
                <w:szCs w:val="24"/>
              </w:rPr>
              <w:t xml:space="preserve">          2.3.2 Software…………………………………………………………...</w:t>
            </w:r>
          </w:p>
        </w:tc>
        <w:tc>
          <w:tcPr>
            <w:tcW w:w="1466" w:type="dxa"/>
          </w:tcPr>
          <w:p w14:paraId="3B6AEC03" w14:textId="5FD8A516" w:rsidR="008C0ECA" w:rsidRPr="007404EF" w:rsidRDefault="008C0ECA" w:rsidP="008C0ECA">
            <w:r w:rsidRPr="007404EF">
              <w:t>3</w:t>
            </w:r>
            <w:r w:rsidR="001A682C" w:rsidRPr="007404EF">
              <w:t>1</w:t>
            </w:r>
          </w:p>
        </w:tc>
      </w:tr>
      <w:tr w:rsidR="007404EF" w:rsidRPr="007404EF" w14:paraId="50A14D7E" w14:textId="77777777" w:rsidTr="001660FE">
        <w:trPr>
          <w:trHeight w:val="480"/>
        </w:trPr>
        <w:tc>
          <w:tcPr>
            <w:tcW w:w="7858" w:type="dxa"/>
          </w:tcPr>
          <w:p w14:paraId="591D90E9" w14:textId="50D4BDEE" w:rsidR="008C0ECA" w:rsidRPr="007404EF" w:rsidRDefault="008C0ECA" w:rsidP="008C0ECA">
            <w:pPr>
              <w:rPr>
                <w:rFonts w:cs="Times New Roman"/>
                <w:szCs w:val="24"/>
              </w:rPr>
            </w:pPr>
            <w:r w:rsidRPr="007404EF">
              <w:rPr>
                <w:rFonts w:cs="Times New Roman"/>
                <w:szCs w:val="24"/>
              </w:rPr>
              <w:t xml:space="preserve">     2.4 Systematic Review……………………………………………………...</w:t>
            </w:r>
          </w:p>
        </w:tc>
        <w:tc>
          <w:tcPr>
            <w:tcW w:w="1466" w:type="dxa"/>
          </w:tcPr>
          <w:p w14:paraId="5E4D256A" w14:textId="23673B92" w:rsidR="008C0ECA" w:rsidRPr="007404EF" w:rsidRDefault="008C0ECA" w:rsidP="008C0ECA">
            <w:r w:rsidRPr="007404EF">
              <w:t>3</w:t>
            </w:r>
            <w:r w:rsidR="001A682C" w:rsidRPr="007404EF">
              <w:t>3</w:t>
            </w:r>
          </w:p>
        </w:tc>
      </w:tr>
      <w:tr w:rsidR="007404EF" w:rsidRPr="007404EF" w14:paraId="2E85DD63" w14:textId="77777777" w:rsidTr="001660FE">
        <w:trPr>
          <w:trHeight w:val="480"/>
        </w:trPr>
        <w:tc>
          <w:tcPr>
            <w:tcW w:w="7858" w:type="dxa"/>
          </w:tcPr>
          <w:p w14:paraId="264802B8" w14:textId="3982AD67" w:rsidR="008C0ECA" w:rsidRPr="007404EF" w:rsidRDefault="008C0ECA" w:rsidP="008C0ECA">
            <w:pPr>
              <w:rPr>
                <w:rFonts w:cs="Times New Roman"/>
                <w:szCs w:val="24"/>
              </w:rPr>
            </w:pPr>
            <w:r w:rsidRPr="007404EF">
              <w:rPr>
                <w:rFonts w:cs="Times New Roman"/>
                <w:szCs w:val="24"/>
              </w:rPr>
              <w:t xml:space="preserve">     2.5 Conclusion………………………………………………………………</w:t>
            </w:r>
          </w:p>
        </w:tc>
        <w:tc>
          <w:tcPr>
            <w:tcW w:w="1466" w:type="dxa"/>
          </w:tcPr>
          <w:p w14:paraId="339D2449" w14:textId="22ABD4F4" w:rsidR="008C0ECA" w:rsidRPr="007404EF" w:rsidRDefault="008C0ECA" w:rsidP="008C0ECA">
            <w:r w:rsidRPr="007404EF">
              <w:t>3</w:t>
            </w:r>
            <w:r w:rsidR="001A682C" w:rsidRPr="007404EF">
              <w:t>4</w:t>
            </w:r>
          </w:p>
        </w:tc>
      </w:tr>
      <w:tr w:rsidR="007404EF" w:rsidRPr="007404EF" w14:paraId="53016DFD" w14:textId="77777777" w:rsidTr="001660FE">
        <w:trPr>
          <w:trHeight w:val="480"/>
        </w:trPr>
        <w:tc>
          <w:tcPr>
            <w:tcW w:w="7858" w:type="dxa"/>
          </w:tcPr>
          <w:p w14:paraId="1EBC76BB" w14:textId="5B5DD175" w:rsidR="008C0ECA" w:rsidRPr="007404EF" w:rsidRDefault="008C0ECA" w:rsidP="008C0ECA">
            <w:pPr>
              <w:rPr>
                <w:rFonts w:cs="Times New Roman"/>
                <w:szCs w:val="24"/>
              </w:rPr>
            </w:pPr>
            <w:r w:rsidRPr="007404EF">
              <w:rPr>
                <w:rFonts w:cs="Times New Roman"/>
                <w:szCs w:val="24"/>
              </w:rPr>
              <w:t xml:space="preserve">     2.3 Review of Potential Solution Instrument……………………………….</w:t>
            </w:r>
          </w:p>
        </w:tc>
        <w:tc>
          <w:tcPr>
            <w:tcW w:w="1466" w:type="dxa"/>
          </w:tcPr>
          <w:p w14:paraId="3F23946A" w14:textId="1E2A526E" w:rsidR="008C0ECA" w:rsidRPr="007404EF" w:rsidRDefault="001A682C" w:rsidP="008C0ECA">
            <w:r w:rsidRPr="007404EF">
              <w:t>27</w:t>
            </w:r>
          </w:p>
        </w:tc>
      </w:tr>
      <w:tr w:rsidR="007404EF" w:rsidRPr="007404EF" w14:paraId="5BA11B78" w14:textId="77777777" w:rsidTr="001660FE">
        <w:trPr>
          <w:trHeight w:val="480"/>
        </w:trPr>
        <w:tc>
          <w:tcPr>
            <w:tcW w:w="7858" w:type="dxa"/>
          </w:tcPr>
          <w:p w14:paraId="6ECC83A8" w14:textId="697A140C" w:rsidR="008C0ECA" w:rsidRPr="007404EF" w:rsidRDefault="008C0ECA" w:rsidP="008C0ECA">
            <w:pPr>
              <w:rPr>
                <w:rFonts w:cs="Times New Roman"/>
                <w:szCs w:val="24"/>
              </w:rPr>
            </w:pPr>
            <w:r w:rsidRPr="007404EF">
              <w:rPr>
                <w:rFonts w:cs="Times New Roman"/>
                <w:szCs w:val="24"/>
              </w:rPr>
              <w:t xml:space="preserve">          2.3.1 Hardware…………………………………………………………..</w:t>
            </w:r>
          </w:p>
        </w:tc>
        <w:tc>
          <w:tcPr>
            <w:tcW w:w="1466" w:type="dxa"/>
          </w:tcPr>
          <w:p w14:paraId="36E3C8F4" w14:textId="69784130" w:rsidR="008C0ECA" w:rsidRPr="007404EF" w:rsidRDefault="008C0ECA" w:rsidP="008C0ECA">
            <w:r w:rsidRPr="007404EF">
              <w:t>2</w:t>
            </w:r>
            <w:r w:rsidR="001A682C" w:rsidRPr="007404EF">
              <w:t>7</w:t>
            </w:r>
          </w:p>
        </w:tc>
      </w:tr>
      <w:tr w:rsidR="007404EF" w:rsidRPr="007404EF" w14:paraId="6F90CDD4" w14:textId="77777777" w:rsidTr="001660FE">
        <w:trPr>
          <w:trHeight w:val="480"/>
        </w:trPr>
        <w:tc>
          <w:tcPr>
            <w:tcW w:w="7858" w:type="dxa"/>
          </w:tcPr>
          <w:p w14:paraId="15DB76AD" w14:textId="7EEF7B6A" w:rsidR="008C0ECA" w:rsidRPr="007404EF" w:rsidRDefault="008C0ECA" w:rsidP="008C0ECA">
            <w:pPr>
              <w:rPr>
                <w:rFonts w:cs="Times New Roman"/>
                <w:szCs w:val="24"/>
              </w:rPr>
            </w:pPr>
            <w:r w:rsidRPr="007404EF">
              <w:rPr>
                <w:rFonts w:cs="Times New Roman"/>
                <w:szCs w:val="24"/>
              </w:rPr>
              <w:t xml:space="preserve">          2.3.2 Software…………………………………………………………...</w:t>
            </w:r>
          </w:p>
        </w:tc>
        <w:tc>
          <w:tcPr>
            <w:tcW w:w="1466" w:type="dxa"/>
          </w:tcPr>
          <w:p w14:paraId="1F648D63" w14:textId="445E7E87" w:rsidR="008C0ECA" w:rsidRPr="007404EF" w:rsidRDefault="008C0ECA" w:rsidP="008C0ECA">
            <w:r w:rsidRPr="007404EF">
              <w:t>30</w:t>
            </w:r>
          </w:p>
        </w:tc>
      </w:tr>
      <w:tr w:rsidR="007404EF" w:rsidRPr="007404EF" w14:paraId="206C31CD" w14:textId="77777777" w:rsidTr="001660FE">
        <w:trPr>
          <w:trHeight w:val="480"/>
        </w:trPr>
        <w:tc>
          <w:tcPr>
            <w:tcW w:w="7858" w:type="dxa"/>
          </w:tcPr>
          <w:p w14:paraId="52494DCD" w14:textId="7828E5F8" w:rsidR="008C0ECA" w:rsidRPr="007404EF" w:rsidRDefault="008C0ECA" w:rsidP="008C0ECA">
            <w:pPr>
              <w:rPr>
                <w:rFonts w:cs="Times New Roman"/>
                <w:szCs w:val="24"/>
              </w:rPr>
            </w:pPr>
            <w:r w:rsidRPr="007404EF">
              <w:rPr>
                <w:rFonts w:cs="Times New Roman"/>
                <w:szCs w:val="24"/>
              </w:rPr>
              <w:t xml:space="preserve">     2.4 Systematic Review……………………………………………………...</w:t>
            </w:r>
          </w:p>
        </w:tc>
        <w:tc>
          <w:tcPr>
            <w:tcW w:w="1466" w:type="dxa"/>
          </w:tcPr>
          <w:p w14:paraId="613A9B7F" w14:textId="540B4EA2" w:rsidR="008C0ECA" w:rsidRPr="007404EF" w:rsidRDefault="008C0ECA" w:rsidP="008C0ECA">
            <w:r w:rsidRPr="007404EF">
              <w:t>32</w:t>
            </w:r>
          </w:p>
        </w:tc>
      </w:tr>
      <w:tr w:rsidR="007404EF" w:rsidRPr="007404EF" w14:paraId="35CDC46C" w14:textId="77777777" w:rsidTr="001660FE">
        <w:trPr>
          <w:trHeight w:val="480"/>
        </w:trPr>
        <w:tc>
          <w:tcPr>
            <w:tcW w:w="7858" w:type="dxa"/>
          </w:tcPr>
          <w:p w14:paraId="38E2F2B7" w14:textId="50D47A49" w:rsidR="008C0ECA" w:rsidRPr="007404EF" w:rsidRDefault="008C0ECA" w:rsidP="008C0ECA">
            <w:pPr>
              <w:rPr>
                <w:rFonts w:cs="Times New Roman"/>
                <w:szCs w:val="24"/>
              </w:rPr>
            </w:pPr>
            <w:r w:rsidRPr="007404EF">
              <w:rPr>
                <w:rFonts w:cs="Times New Roman"/>
                <w:szCs w:val="24"/>
              </w:rPr>
              <w:t xml:space="preserve">     2.5 Conclusion………………………………………………………………</w:t>
            </w:r>
          </w:p>
        </w:tc>
        <w:tc>
          <w:tcPr>
            <w:tcW w:w="1466" w:type="dxa"/>
          </w:tcPr>
          <w:p w14:paraId="758621DB" w14:textId="02642FC5" w:rsidR="008C0ECA" w:rsidRPr="007404EF" w:rsidRDefault="008C0ECA" w:rsidP="008C0ECA">
            <w:r w:rsidRPr="007404EF">
              <w:t>33</w:t>
            </w:r>
          </w:p>
        </w:tc>
      </w:tr>
      <w:tr w:rsidR="007404EF" w:rsidRPr="007404EF" w14:paraId="7E4666D3" w14:textId="77777777" w:rsidTr="001660FE">
        <w:trPr>
          <w:trHeight w:val="480"/>
        </w:trPr>
        <w:tc>
          <w:tcPr>
            <w:tcW w:w="7858" w:type="dxa"/>
          </w:tcPr>
          <w:p w14:paraId="18AF8158" w14:textId="42A59315" w:rsidR="008C0ECA" w:rsidRPr="007404EF" w:rsidRDefault="008C0ECA" w:rsidP="008C0ECA">
            <w:pPr>
              <w:rPr>
                <w:rFonts w:cs="Times New Roman"/>
                <w:szCs w:val="24"/>
              </w:rPr>
            </w:pPr>
            <w:r w:rsidRPr="007404EF">
              <w:rPr>
                <w:b/>
                <w:bCs/>
              </w:rPr>
              <w:t>CHAPTER 3: METHODOLOGY…………………………………………...</w:t>
            </w:r>
          </w:p>
        </w:tc>
        <w:tc>
          <w:tcPr>
            <w:tcW w:w="1466" w:type="dxa"/>
          </w:tcPr>
          <w:p w14:paraId="2001C099" w14:textId="75EB4569" w:rsidR="008C0ECA" w:rsidRPr="007404EF" w:rsidRDefault="008C0ECA" w:rsidP="008C0ECA">
            <w:r w:rsidRPr="007404EF">
              <w:t>3</w:t>
            </w:r>
            <w:r w:rsidR="00933E27" w:rsidRPr="007404EF">
              <w:t>5</w:t>
            </w:r>
          </w:p>
        </w:tc>
      </w:tr>
      <w:tr w:rsidR="007404EF" w:rsidRPr="007404EF" w14:paraId="7351ADEE" w14:textId="77777777" w:rsidTr="001660FE">
        <w:trPr>
          <w:trHeight w:val="480"/>
        </w:trPr>
        <w:tc>
          <w:tcPr>
            <w:tcW w:w="7858" w:type="dxa"/>
          </w:tcPr>
          <w:p w14:paraId="7AB4D873" w14:textId="0D4D26E9" w:rsidR="008C0ECA" w:rsidRPr="007404EF" w:rsidRDefault="008C0ECA" w:rsidP="008C0ECA">
            <w:pPr>
              <w:rPr>
                <w:rFonts w:cs="Times New Roman"/>
                <w:szCs w:val="24"/>
              </w:rPr>
            </w:pPr>
            <w:r w:rsidRPr="007404EF">
              <w:t xml:space="preserve">     3.1 Introduction……………………………………………………………..</w:t>
            </w:r>
          </w:p>
        </w:tc>
        <w:tc>
          <w:tcPr>
            <w:tcW w:w="1466" w:type="dxa"/>
          </w:tcPr>
          <w:p w14:paraId="06E0A61F" w14:textId="77AD08A6" w:rsidR="008C0ECA" w:rsidRPr="007404EF" w:rsidRDefault="008C0ECA" w:rsidP="008C0ECA">
            <w:r w:rsidRPr="007404EF">
              <w:t>3</w:t>
            </w:r>
            <w:r w:rsidR="00933E27" w:rsidRPr="007404EF">
              <w:t>5</w:t>
            </w:r>
          </w:p>
        </w:tc>
      </w:tr>
      <w:tr w:rsidR="007404EF" w:rsidRPr="007404EF" w14:paraId="14CDD567" w14:textId="77777777" w:rsidTr="001660FE">
        <w:trPr>
          <w:trHeight w:val="480"/>
        </w:trPr>
        <w:tc>
          <w:tcPr>
            <w:tcW w:w="7858" w:type="dxa"/>
          </w:tcPr>
          <w:p w14:paraId="6773F87F" w14:textId="4B78C9B2" w:rsidR="008C0ECA" w:rsidRPr="007404EF" w:rsidRDefault="008C0ECA" w:rsidP="008C0ECA">
            <w:pPr>
              <w:rPr>
                <w:rFonts w:cs="Times New Roman"/>
                <w:szCs w:val="24"/>
              </w:rPr>
            </w:pPr>
            <w:r w:rsidRPr="007404EF">
              <w:t xml:space="preserve">     3.2 Methodology Choice and Justification………………………………….</w:t>
            </w:r>
          </w:p>
        </w:tc>
        <w:tc>
          <w:tcPr>
            <w:tcW w:w="1466" w:type="dxa"/>
          </w:tcPr>
          <w:p w14:paraId="67111134" w14:textId="4522522F" w:rsidR="008C0ECA" w:rsidRPr="007404EF" w:rsidRDefault="008C0ECA" w:rsidP="008C0ECA">
            <w:r w:rsidRPr="007404EF">
              <w:t>3</w:t>
            </w:r>
            <w:r w:rsidR="00933E27" w:rsidRPr="007404EF">
              <w:t>6</w:t>
            </w:r>
          </w:p>
        </w:tc>
      </w:tr>
      <w:tr w:rsidR="007404EF" w:rsidRPr="007404EF" w14:paraId="2999418B" w14:textId="77777777" w:rsidTr="001660FE">
        <w:trPr>
          <w:trHeight w:val="480"/>
        </w:trPr>
        <w:tc>
          <w:tcPr>
            <w:tcW w:w="7858" w:type="dxa"/>
          </w:tcPr>
          <w:p w14:paraId="4CC8C630" w14:textId="3AFF6C85" w:rsidR="008C0ECA" w:rsidRPr="007404EF" w:rsidRDefault="008C0ECA" w:rsidP="008C0ECA">
            <w:pPr>
              <w:rPr>
                <w:rFonts w:cs="Times New Roman"/>
                <w:szCs w:val="24"/>
              </w:rPr>
            </w:pPr>
            <w:r w:rsidRPr="007404EF">
              <w:t xml:space="preserve">          3.2.1 Prototype Model…………………………………………………...</w:t>
            </w:r>
          </w:p>
        </w:tc>
        <w:tc>
          <w:tcPr>
            <w:tcW w:w="1466" w:type="dxa"/>
          </w:tcPr>
          <w:p w14:paraId="4D67FE72" w14:textId="6116F994" w:rsidR="008C0ECA" w:rsidRPr="007404EF" w:rsidRDefault="008C0ECA" w:rsidP="008C0ECA">
            <w:r w:rsidRPr="007404EF">
              <w:t>3</w:t>
            </w:r>
            <w:r w:rsidR="00933E27" w:rsidRPr="007404EF">
              <w:t>6</w:t>
            </w:r>
          </w:p>
        </w:tc>
      </w:tr>
      <w:tr w:rsidR="007404EF" w:rsidRPr="007404EF" w14:paraId="664544BA" w14:textId="77777777" w:rsidTr="001660FE">
        <w:trPr>
          <w:trHeight w:val="480"/>
        </w:trPr>
        <w:tc>
          <w:tcPr>
            <w:tcW w:w="7858" w:type="dxa"/>
          </w:tcPr>
          <w:p w14:paraId="653C6F32" w14:textId="4BBCD22B" w:rsidR="008C0ECA" w:rsidRPr="007404EF" w:rsidRDefault="008C0ECA" w:rsidP="008C0ECA">
            <w:pPr>
              <w:rPr>
                <w:rFonts w:cs="Times New Roman"/>
                <w:szCs w:val="24"/>
              </w:rPr>
            </w:pPr>
            <w:r w:rsidRPr="007404EF">
              <w:t xml:space="preserve">          3.2.2 Methodology Justification…………………………………………</w:t>
            </w:r>
          </w:p>
        </w:tc>
        <w:tc>
          <w:tcPr>
            <w:tcW w:w="1466" w:type="dxa"/>
          </w:tcPr>
          <w:p w14:paraId="5A82C826" w14:textId="23D70030" w:rsidR="008C0ECA" w:rsidRPr="007404EF" w:rsidRDefault="008C0ECA" w:rsidP="008C0ECA">
            <w:r w:rsidRPr="007404EF">
              <w:t>3</w:t>
            </w:r>
            <w:r w:rsidR="00933E27" w:rsidRPr="007404EF">
              <w:t>7</w:t>
            </w:r>
          </w:p>
        </w:tc>
      </w:tr>
      <w:tr w:rsidR="007404EF" w:rsidRPr="007404EF" w14:paraId="5793876D" w14:textId="77777777" w:rsidTr="001660FE">
        <w:trPr>
          <w:trHeight w:val="480"/>
        </w:trPr>
        <w:tc>
          <w:tcPr>
            <w:tcW w:w="7858" w:type="dxa"/>
          </w:tcPr>
          <w:p w14:paraId="22D6940E" w14:textId="54483806" w:rsidR="008C0ECA" w:rsidRPr="007404EF" w:rsidRDefault="008C0ECA" w:rsidP="008C0ECA">
            <w:pPr>
              <w:rPr>
                <w:rFonts w:cs="Times New Roman"/>
                <w:szCs w:val="24"/>
              </w:rPr>
            </w:pPr>
            <w:r w:rsidRPr="007404EF">
              <w:t xml:space="preserve">     3.3 Phases in Prototype Methodology………………………………………</w:t>
            </w:r>
          </w:p>
        </w:tc>
        <w:tc>
          <w:tcPr>
            <w:tcW w:w="1466" w:type="dxa"/>
          </w:tcPr>
          <w:p w14:paraId="1CFAAB8A" w14:textId="455867F0" w:rsidR="008C0ECA" w:rsidRPr="007404EF" w:rsidRDefault="008C0ECA" w:rsidP="008C0ECA">
            <w:r w:rsidRPr="007404EF">
              <w:t>3</w:t>
            </w:r>
            <w:r w:rsidR="00933E27" w:rsidRPr="007404EF">
              <w:t>7</w:t>
            </w:r>
          </w:p>
        </w:tc>
      </w:tr>
      <w:tr w:rsidR="007404EF" w:rsidRPr="007404EF" w14:paraId="095E2C46" w14:textId="77777777" w:rsidTr="001660FE">
        <w:trPr>
          <w:trHeight w:val="480"/>
        </w:trPr>
        <w:tc>
          <w:tcPr>
            <w:tcW w:w="7858" w:type="dxa"/>
          </w:tcPr>
          <w:p w14:paraId="3993F636" w14:textId="3EC952CD" w:rsidR="008C0ECA" w:rsidRPr="007404EF" w:rsidRDefault="008C0ECA" w:rsidP="008C0ECA">
            <w:pPr>
              <w:rPr>
                <w:rFonts w:cs="Times New Roman"/>
                <w:szCs w:val="24"/>
              </w:rPr>
            </w:pPr>
            <w:r w:rsidRPr="007404EF">
              <w:t xml:space="preserve">          3.3.1 Communication Phase……………………………………………..</w:t>
            </w:r>
          </w:p>
        </w:tc>
        <w:tc>
          <w:tcPr>
            <w:tcW w:w="1466" w:type="dxa"/>
          </w:tcPr>
          <w:p w14:paraId="7C594FFA" w14:textId="48C83B49" w:rsidR="008C0ECA" w:rsidRPr="007404EF" w:rsidRDefault="008C0ECA" w:rsidP="008C0ECA">
            <w:r w:rsidRPr="007404EF">
              <w:t>3</w:t>
            </w:r>
            <w:r w:rsidR="00933E27" w:rsidRPr="007404EF">
              <w:t>8</w:t>
            </w:r>
          </w:p>
        </w:tc>
      </w:tr>
      <w:tr w:rsidR="007404EF" w:rsidRPr="007404EF" w14:paraId="05BE5DEB" w14:textId="77777777" w:rsidTr="001660FE">
        <w:trPr>
          <w:trHeight w:val="480"/>
        </w:trPr>
        <w:tc>
          <w:tcPr>
            <w:tcW w:w="7858" w:type="dxa"/>
          </w:tcPr>
          <w:p w14:paraId="453D2119" w14:textId="0BA1CCD8" w:rsidR="008C0ECA" w:rsidRPr="007404EF" w:rsidRDefault="008C0ECA" w:rsidP="008C0ECA">
            <w:pPr>
              <w:rPr>
                <w:rFonts w:cs="Times New Roman"/>
                <w:szCs w:val="24"/>
              </w:rPr>
            </w:pPr>
            <w:r w:rsidRPr="007404EF">
              <w:t xml:space="preserve">          3.3.2 Design Phase………………………………………………………</w:t>
            </w:r>
          </w:p>
        </w:tc>
        <w:tc>
          <w:tcPr>
            <w:tcW w:w="1466" w:type="dxa"/>
          </w:tcPr>
          <w:p w14:paraId="552BA0A3" w14:textId="797D44B6" w:rsidR="008C0ECA" w:rsidRPr="007404EF" w:rsidRDefault="008C0ECA" w:rsidP="008C0ECA">
            <w:r w:rsidRPr="007404EF">
              <w:t>3</w:t>
            </w:r>
            <w:r w:rsidR="00933E27" w:rsidRPr="007404EF">
              <w:t>9</w:t>
            </w:r>
          </w:p>
        </w:tc>
      </w:tr>
      <w:tr w:rsidR="007404EF" w:rsidRPr="007404EF" w14:paraId="74460371" w14:textId="77777777" w:rsidTr="001660FE">
        <w:trPr>
          <w:trHeight w:val="480"/>
        </w:trPr>
        <w:tc>
          <w:tcPr>
            <w:tcW w:w="7858" w:type="dxa"/>
          </w:tcPr>
          <w:p w14:paraId="12B521E3" w14:textId="74E3ACC6" w:rsidR="008C0ECA" w:rsidRPr="007404EF" w:rsidRDefault="008C0ECA" w:rsidP="008C0ECA">
            <w:pPr>
              <w:rPr>
                <w:rFonts w:cs="Times New Roman"/>
                <w:szCs w:val="24"/>
              </w:rPr>
            </w:pPr>
            <w:r w:rsidRPr="007404EF">
              <w:t xml:space="preserve">          3.3.3 Modelling Phase…………………………………………………...</w:t>
            </w:r>
          </w:p>
        </w:tc>
        <w:tc>
          <w:tcPr>
            <w:tcW w:w="1466" w:type="dxa"/>
          </w:tcPr>
          <w:p w14:paraId="49E1BE15" w14:textId="0B00CC52" w:rsidR="008C0ECA" w:rsidRPr="007404EF" w:rsidRDefault="008C0ECA" w:rsidP="008C0ECA">
            <w:r w:rsidRPr="007404EF">
              <w:t>4</w:t>
            </w:r>
            <w:r w:rsidR="00933E27" w:rsidRPr="007404EF">
              <w:t>3</w:t>
            </w:r>
          </w:p>
        </w:tc>
      </w:tr>
      <w:tr w:rsidR="007404EF" w:rsidRPr="007404EF" w14:paraId="36290D70" w14:textId="77777777" w:rsidTr="001660FE">
        <w:trPr>
          <w:trHeight w:val="480"/>
        </w:trPr>
        <w:tc>
          <w:tcPr>
            <w:tcW w:w="7858" w:type="dxa"/>
          </w:tcPr>
          <w:p w14:paraId="3595C1A7" w14:textId="7CE1943D" w:rsidR="008C0ECA" w:rsidRPr="007404EF" w:rsidRDefault="008C0ECA" w:rsidP="008C0ECA">
            <w:pPr>
              <w:rPr>
                <w:rFonts w:cs="Times New Roman"/>
                <w:szCs w:val="24"/>
              </w:rPr>
            </w:pPr>
            <w:r w:rsidRPr="007404EF">
              <w:t xml:space="preserve">          3.3.4 Deployment Phase…………………………………………………</w:t>
            </w:r>
          </w:p>
        </w:tc>
        <w:tc>
          <w:tcPr>
            <w:tcW w:w="1466" w:type="dxa"/>
          </w:tcPr>
          <w:p w14:paraId="4D32EFDF" w14:textId="157108D6" w:rsidR="008C0ECA" w:rsidRPr="007404EF" w:rsidRDefault="008C0ECA" w:rsidP="008C0ECA">
            <w:r w:rsidRPr="007404EF">
              <w:t>4</w:t>
            </w:r>
            <w:r w:rsidR="00933E27" w:rsidRPr="007404EF">
              <w:t>4</w:t>
            </w:r>
          </w:p>
        </w:tc>
      </w:tr>
      <w:tr w:rsidR="007404EF" w:rsidRPr="007404EF" w14:paraId="4915F31F" w14:textId="77777777" w:rsidTr="001660FE">
        <w:trPr>
          <w:trHeight w:val="480"/>
        </w:trPr>
        <w:tc>
          <w:tcPr>
            <w:tcW w:w="7858" w:type="dxa"/>
          </w:tcPr>
          <w:p w14:paraId="52028DB1" w14:textId="3C2A48C6" w:rsidR="008C0ECA" w:rsidRPr="007404EF" w:rsidRDefault="008C0ECA" w:rsidP="008C0ECA">
            <w:pPr>
              <w:rPr>
                <w:rFonts w:cs="Times New Roman"/>
                <w:szCs w:val="24"/>
              </w:rPr>
            </w:pPr>
            <w:r w:rsidRPr="007404EF">
              <w:t xml:space="preserve">     3.4 Budget…………………………………………………………………..</w:t>
            </w:r>
          </w:p>
        </w:tc>
        <w:tc>
          <w:tcPr>
            <w:tcW w:w="1466" w:type="dxa"/>
          </w:tcPr>
          <w:p w14:paraId="470294DE" w14:textId="630F8E8E" w:rsidR="008C0ECA" w:rsidRPr="007404EF" w:rsidRDefault="008C0ECA" w:rsidP="008C0ECA">
            <w:r w:rsidRPr="007404EF">
              <w:t>4</w:t>
            </w:r>
            <w:r w:rsidR="00933E27" w:rsidRPr="007404EF">
              <w:t>4</w:t>
            </w:r>
          </w:p>
        </w:tc>
      </w:tr>
    </w:tbl>
    <w:p w14:paraId="16250F3A" w14:textId="77777777" w:rsidR="009B3B8F" w:rsidRPr="007404EF" w:rsidRDefault="009B3B8F" w:rsidP="009B3B8F">
      <w:pPr>
        <w:ind w:left="720"/>
        <w:rPr>
          <w:rFonts w:cs="Times New Roman"/>
          <w:szCs w:val="24"/>
        </w:rPr>
        <w:sectPr w:rsidR="009B3B8F" w:rsidRPr="007404EF">
          <w:footerReference w:type="default" r:id="rId18"/>
          <w:pgSz w:w="12240" w:h="15840"/>
          <w:pgMar w:top="1440" w:right="1440" w:bottom="1440" w:left="1440" w:header="720" w:footer="720" w:gutter="0"/>
          <w:cols w:space="720"/>
          <w:docGrid w:linePitch="360"/>
        </w:sectPr>
      </w:pPr>
    </w:p>
    <w:tbl>
      <w:tblPr>
        <w:tblStyle w:val="TableGrid"/>
        <w:tblW w:w="9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475"/>
      </w:tblGrid>
      <w:tr w:rsidR="007404EF" w:rsidRPr="007404EF" w14:paraId="75C8194B" w14:textId="77777777" w:rsidTr="001660FE">
        <w:trPr>
          <w:trHeight w:val="548"/>
        </w:trPr>
        <w:tc>
          <w:tcPr>
            <w:tcW w:w="7830" w:type="dxa"/>
          </w:tcPr>
          <w:p w14:paraId="70C3A2D4" w14:textId="4DD8140C" w:rsidR="00B00086" w:rsidRPr="007404EF" w:rsidRDefault="009A5236" w:rsidP="00B00086">
            <w:r w:rsidRPr="007404EF">
              <w:lastRenderedPageBreak/>
              <w:t xml:space="preserve">     </w:t>
            </w:r>
            <w:r w:rsidR="00B00086" w:rsidRPr="007404EF">
              <w:t>3.5 Proof of Concept</w:t>
            </w:r>
            <w:r w:rsidRPr="007404EF">
              <w:t>………………………………………………………..</w:t>
            </w:r>
          </w:p>
        </w:tc>
        <w:tc>
          <w:tcPr>
            <w:tcW w:w="1475" w:type="dxa"/>
          </w:tcPr>
          <w:p w14:paraId="1C4A9F25" w14:textId="3C9B0097" w:rsidR="00B00086" w:rsidRPr="007404EF" w:rsidRDefault="00DE0868" w:rsidP="00AB3D5B">
            <w:r w:rsidRPr="007404EF">
              <w:t>4</w:t>
            </w:r>
            <w:r w:rsidR="00933E27" w:rsidRPr="007404EF">
              <w:t>5</w:t>
            </w:r>
          </w:p>
        </w:tc>
      </w:tr>
      <w:tr w:rsidR="007404EF" w:rsidRPr="007404EF" w14:paraId="40D77EB2" w14:textId="77777777" w:rsidTr="001660FE">
        <w:trPr>
          <w:trHeight w:val="548"/>
        </w:trPr>
        <w:tc>
          <w:tcPr>
            <w:tcW w:w="7830" w:type="dxa"/>
          </w:tcPr>
          <w:p w14:paraId="5E6BFB23" w14:textId="630AEEB1" w:rsidR="00B00086" w:rsidRPr="007404EF" w:rsidRDefault="009A5236" w:rsidP="00B00086">
            <w:r w:rsidRPr="007404EF">
              <w:t xml:space="preserve">     </w:t>
            </w:r>
            <w:r w:rsidR="00B00086" w:rsidRPr="007404EF">
              <w:t>3.6 Conclusion</w:t>
            </w:r>
            <w:r w:rsidRPr="007404EF">
              <w:t>………………………………………………………………</w:t>
            </w:r>
          </w:p>
        </w:tc>
        <w:tc>
          <w:tcPr>
            <w:tcW w:w="1475" w:type="dxa"/>
          </w:tcPr>
          <w:p w14:paraId="6F8E4AC6" w14:textId="496681C7" w:rsidR="00B00086" w:rsidRPr="007404EF" w:rsidRDefault="00DE0868" w:rsidP="00AB3D5B">
            <w:r w:rsidRPr="007404EF">
              <w:t>4</w:t>
            </w:r>
            <w:r w:rsidR="001660FE" w:rsidRPr="007404EF">
              <w:t>5</w:t>
            </w:r>
          </w:p>
        </w:tc>
      </w:tr>
      <w:tr w:rsidR="007404EF" w:rsidRPr="007404EF" w14:paraId="4588EB38" w14:textId="77777777" w:rsidTr="001660FE">
        <w:trPr>
          <w:trHeight w:val="548"/>
        </w:trPr>
        <w:tc>
          <w:tcPr>
            <w:tcW w:w="7830" w:type="dxa"/>
          </w:tcPr>
          <w:p w14:paraId="25A883A6" w14:textId="6D7D0CF1" w:rsidR="001234D0" w:rsidRPr="007404EF" w:rsidRDefault="001234D0" w:rsidP="00B00086">
            <w:pPr>
              <w:rPr>
                <w:b/>
                <w:bCs/>
              </w:rPr>
            </w:pPr>
            <w:r w:rsidRPr="007404EF">
              <w:rPr>
                <w:b/>
                <w:bCs/>
              </w:rPr>
              <w:t>REFERENCES</w:t>
            </w:r>
            <w:r w:rsidR="009A5236" w:rsidRPr="007404EF">
              <w:rPr>
                <w:b/>
                <w:bCs/>
              </w:rPr>
              <w:t>…………………………………………………………………</w:t>
            </w:r>
          </w:p>
        </w:tc>
        <w:tc>
          <w:tcPr>
            <w:tcW w:w="1475" w:type="dxa"/>
          </w:tcPr>
          <w:p w14:paraId="4CCF3DF6" w14:textId="5AB36777" w:rsidR="001234D0" w:rsidRPr="007404EF" w:rsidRDefault="001660FE" w:rsidP="00AB3D5B">
            <w:r w:rsidRPr="007404EF">
              <w:t>46</w:t>
            </w:r>
          </w:p>
        </w:tc>
      </w:tr>
      <w:tr w:rsidR="007404EF" w:rsidRPr="007404EF" w14:paraId="22D162B9" w14:textId="77777777" w:rsidTr="001660FE">
        <w:trPr>
          <w:trHeight w:val="548"/>
        </w:trPr>
        <w:tc>
          <w:tcPr>
            <w:tcW w:w="7830" w:type="dxa"/>
          </w:tcPr>
          <w:p w14:paraId="519365CB" w14:textId="627736E1" w:rsidR="0018007B" w:rsidRPr="007404EF" w:rsidRDefault="0018007B" w:rsidP="0018007B">
            <w:pPr>
              <w:rPr>
                <w:b/>
                <w:bCs/>
              </w:rPr>
            </w:pPr>
            <w:r w:rsidRPr="007404EF">
              <w:rPr>
                <w:b/>
                <w:bCs/>
              </w:rPr>
              <w:t>APPENDIX A…………………………………………………………………..</w:t>
            </w:r>
          </w:p>
        </w:tc>
        <w:tc>
          <w:tcPr>
            <w:tcW w:w="1475" w:type="dxa"/>
          </w:tcPr>
          <w:p w14:paraId="1EB50D71" w14:textId="07C522D1" w:rsidR="0018007B" w:rsidRPr="007404EF" w:rsidRDefault="001660FE" w:rsidP="00AB3D5B">
            <w:r w:rsidRPr="007404EF">
              <w:t>50</w:t>
            </w:r>
          </w:p>
        </w:tc>
      </w:tr>
      <w:tr w:rsidR="007404EF" w:rsidRPr="007404EF" w14:paraId="58BC312C" w14:textId="77777777" w:rsidTr="001660FE">
        <w:trPr>
          <w:trHeight w:val="548"/>
        </w:trPr>
        <w:tc>
          <w:tcPr>
            <w:tcW w:w="7830" w:type="dxa"/>
          </w:tcPr>
          <w:p w14:paraId="7B7FEC00" w14:textId="13A23E9A" w:rsidR="0018007B" w:rsidRPr="007404EF" w:rsidRDefault="0018007B" w:rsidP="0018007B">
            <w:pPr>
              <w:rPr>
                <w:b/>
                <w:bCs/>
              </w:rPr>
            </w:pPr>
            <w:r w:rsidRPr="007404EF">
              <w:rPr>
                <w:b/>
                <w:bCs/>
              </w:rPr>
              <w:t>APPENDIX B..…………………………………………………………………</w:t>
            </w:r>
          </w:p>
        </w:tc>
        <w:tc>
          <w:tcPr>
            <w:tcW w:w="1475" w:type="dxa"/>
          </w:tcPr>
          <w:p w14:paraId="758DB741" w14:textId="0401CC5F" w:rsidR="0018007B" w:rsidRPr="007404EF" w:rsidRDefault="001660FE" w:rsidP="00AB3D5B">
            <w:r w:rsidRPr="007404EF">
              <w:t>51</w:t>
            </w:r>
          </w:p>
        </w:tc>
      </w:tr>
    </w:tbl>
    <w:p w14:paraId="24D4C06F" w14:textId="5B939BDC" w:rsidR="00474293" w:rsidRPr="007404EF" w:rsidRDefault="00474293" w:rsidP="00474293">
      <w:pPr>
        <w:jc w:val="center"/>
        <w:sectPr w:rsidR="00474293" w:rsidRPr="007404EF">
          <w:footerReference w:type="default" r:id="rId19"/>
          <w:pgSz w:w="12240" w:h="15840"/>
          <w:pgMar w:top="1440" w:right="1440" w:bottom="1440" w:left="1440" w:header="720" w:footer="720" w:gutter="0"/>
          <w:cols w:space="720"/>
          <w:docGrid w:linePitch="360"/>
        </w:sectPr>
      </w:pPr>
    </w:p>
    <w:p w14:paraId="56627116" w14:textId="2707E61A" w:rsidR="00E77A6A" w:rsidRPr="007404EF" w:rsidRDefault="00E77A6A" w:rsidP="00C46A96">
      <w:pPr>
        <w:jc w:val="center"/>
        <w:rPr>
          <w:b/>
          <w:bCs/>
        </w:rPr>
      </w:pPr>
      <w:r w:rsidRPr="007404EF">
        <w:rPr>
          <w:b/>
          <w:bCs/>
        </w:rPr>
        <w:lastRenderedPageBreak/>
        <w:t>LIS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0"/>
        <w:gridCol w:w="1450"/>
      </w:tblGrid>
      <w:tr w:rsidR="007404EF" w:rsidRPr="007404EF" w14:paraId="2D7A2FDB" w14:textId="77777777" w:rsidTr="001660FE">
        <w:trPr>
          <w:trHeight w:val="417"/>
        </w:trPr>
        <w:tc>
          <w:tcPr>
            <w:tcW w:w="7770" w:type="dxa"/>
          </w:tcPr>
          <w:p w14:paraId="29C0FCCC" w14:textId="647A2DCC" w:rsidR="00C46A96" w:rsidRPr="007404EF" w:rsidRDefault="00C46A96" w:rsidP="00651F07">
            <w:r w:rsidRPr="007404EF">
              <w:t>Figure 1.1: The functions of Internet of Things.……………………………</w:t>
            </w:r>
            <w:r w:rsidR="00434423" w:rsidRPr="007404EF">
              <w:t>…..</w:t>
            </w:r>
          </w:p>
        </w:tc>
        <w:tc>
          <w:tcPr>
            <w:tcW w:w="1450" w:type="dxa"/>
          </w:tcPr>
          <w:p w14:paraId="6BAED6FA" w14:textId="6C5414D9" w:rsidR="00C46A96" w:rsidRPr="007404EF" w:rsidRDefault="00C46A96" w:rsidP="00651F07">
            <w:r w:rsidRPr="007404EF">
              <w:t>1</w:t>
            </w:r>
            <w:r w:rsidR="006306CF" w:rsidRPr="007404EF">
              <w:t>1</w:t>
            </w:r>
          </w:p>
        </w:tc>
      </w:tr>
      <w:tr w:rsidR="007404EF" w:rsidRPr="007404EF" w14:paraId="27EA2A82" w14:textId="77777777" w:rsidTr="001660FE">
        <w:trPr>
          <w:trHeight w:val="417"/>
        </w:trPr>
        <w:tc>
          <w:tcPr>
            <w:tcW w:w="7770" w:type="dxa"/>
          </w:tcPr>
          <w:p w14:paraId="438AA1ED" w14:textId="6B302549" w:rsidR="00C46A96" w:rsidRPr="007404EF" w:rsidRDefault="00C46A96" w:rsidP="00651F07">
            <w:r w:rsidRPr="007404EF">
              <w:t>Figure 2.2.1: Project A proposed system architecture………………………….</w:t>
            </w:r>
          </w:p>
        </w:tc>
        <w:tc>
          <w:tcPr>
            <w:tcW w:w="1450" w:type="dxa"/>
          </w:tcPr>
          <w:p w14:paraId="3872D1DF" w14:textId="1387812B" w:rsidR="00C46A96" w:rsidRPr="007404EF" w:rsidRDefault="006306CF" w:rsidP="00651F07">
            <w:r w:rsidRPr="007404EF">
              <w:t>18</w:t>
            </w:r>
          </w:p>
        </w:tc>
      </w:tr>
      <w:tr w:rsidR="007404EF" w:rsidRPr="007404EF" w14:paraId="2029D0FD" w14:textId="77777777" w:rsidTr="001660FE">
        <w:trPr>
          <w:trHeight w:val="323"/>
        </w:trPr>
        <w:tc>
          <w:tcPr>
            <w:tcW w:w="7770" w:type="dxa"/>
          </w:tcPr>
          <w:p w14:paraId="5D6D968A" w14:textId="55ADF919" w:rsidR="00C46A96" w:rsidRPr="007404EF" w:rsidRDefault="00C46A96" w:rsidP="00651F07">
            <w:r w:rsidRPr="007404EF">
              <w:t>Figure 2.2.2: Project B system design………………………………………….</w:t>
            </w:r>
          </w:p>
        </w:tc>
        <w:tc>
          <w:tcPr>
            <w:tcW w:w="1450" w:type="dxa"/>
          </w:tcPr>
          <w:p w14:paraId="503519C1" w14:textId="7FB7FEB6" w:rsidR="00C46A96" w:rsidRPr="007404EF" w:rsidRDefault="006306CF" w:rsidP="00651F07">
            <w:r w:rsidRPr="007404EF">
              <w:t>19</w:t>
            </w:r>
          </w:p>
        </w:tc>
      </w:tr>
      <w:tr w:rsidR="007404EF" w:rsidRPr="007404EF" w14:paraId="5A837766" w14:textId="77777777" w:rsidTr="001660FE">
        <w:trPr>
          <w:trHeight w:val="417"/>
        </w:trPr>
        <w:tc>
          <w:tcPr>
            <w:tcW w:w="7770" w:type="dxa"/>
          </w:tcPr>
          <w:p w14:paraId="7F434582" w14:textId="50F9DE44" w:rsidR="00C46A96" w:rsidRPr="007404EF" w:rsidRDefault="00C46A96" w:rsidP="00651F07">
            <w:r w:rsidRPr="007404EF">
              <w:rPr>
                <w:rFonts w:cs="Times New Roman"/>
                <w:szCs w:val="24"/>
              </w:rPr>
              <w:t>Figure 2.2.3: Block diagram of smart building architecture……………………</w:t>
            </w:r>
          </w:p>
        </w:tc>
        <w:tc>
          <w:tcPr>
            <w:tcW w:w="1450" w:type="dxa"/>
          </w:tcPr>
          <w:p w14:paraId="52CE96FE" w14:textId="5D3E2A19" w:rsidR="00C46A96" w:rsidRPr="007404EF" w:rsidRDefault="006306CF" w:rsidP="00651F07">
            <w:r w:rsidRPr="007404EF">
              <w:t>19</w:t>
            </w:r>
          </w:p>
        </w:tc>
      </w:tr>
      <w:tr w:rsidR="007404EF" w:rsidRPr="007404EF" w14:paraId="10CBD589" w14:textId="77777777" w:rsidTr="001660FE">
        <w:trPr>
          <w:trHeight w:val="417"/>
        </w:trPr>
        <w:tc>
          <w:tcPr>
            <w:tcW w:w="7770" w:type="dxa"/>
          </w:tcPr>
          <w:p w14:paraId="008857D4" w14:textId="5D9D8279" w:rsidR="00C46A96" w:rsidRPr="007404EF" w:rsidRDefault="00C46A96" w:rsidP="00651F07">
            <w:r w:rsidRPr="007404EF">
              <w:rPr>
                <w:rFonts w:cs="Times New Roman"/>
                <w:szCs w:val="24"/>
              </w:rPr>
              <w:t>Figure 2.2.4: Block diagram of Google assistant-controlled home automation..</w:t>
            </w:r>
          </w:p>
        </w:tc>
        <w:tc>
          <w:tcPr>
            <w:tcW w:w="1450" w:type="dxa"/>
          </w:tcPr>
          <w:p w14:paraId="099E1658" w14:textId="295DF1FC" w:rsidR="00C46A96" w:rsidRPr="007404EF" w:rsidRDefault="006306CF" w:rsidP="00651F07">
            <w:r w:rsidRPr="007404EF">
              <w:t>20</w:t>
            </w:r>
          </w:p>
        </w:tc>
      </w:tr>
      <w:tr w:rsidR="007404EF" w:rsidRPr="007404EF" w14:paraId="2E1260D8" w14:textId="77777777" w:rsidTr="001660FE">
        <w:trPr>
          <w:trHeight w:val="417"/>
        </w:trPr>
        <w:tc>
          <w:tcPr>
            <w:tcW w:w="7770" w:type="dxa"/>
          </w:tcPr>
          <w:p w14:paraId="76CBA426" w14:textId="050D23E3" w:rsidR="00C46A96" w:rsidRPr="007404EF" w:rsidRDefault="00C46A96" w:rsidP="00651F07">
            <w:r w:rsidRPr="007404EF">
              <w:rPr>
                <w:rFonts w:cs="Times New Roman"/>
                <w:szCs w:val="24"/>
              </w:rPr>
              <w:t>Figure 2.2.5: Block diagram of home automation module……………………..</w:t>
            </w:r>
          </w:p>
        </w:tc>
        <w:tc>
          <w:tcPr>
            <w:tcW w:w="1450" w:type="dxa"/>
          </w:tcPr>
          <w:p w14:paraId="7D6530E9" w14:textId="0F9E2B9F" w:rsidR="00C46A96" w:rsidRPr="007404EF" w:rsidRDefault="006306CF" w:rsidP="00651F07">
            <w:r w:rsidRPr="007404EF">
              <w:t>21</w:t>
            </w:r>
          </w:p>
        </w:tc>
      </w:tr>
      <w:tr w:rsidR="007404EF" w:rsidRPr="007404EF" w14:paraId="167D03F4" w14:textId="77777777" w:rsidTr="001660FE">
        <w:trPr>
          <w:trHeight w:val="417"/>
        </w:trPr>
        <w:tc>
          <w:tcPr>
            <w:tcW w:w="7770" w:type="dxa"/>
          </w:tcPr>
          <w:p w14:paraId="1219FE3C" w14:textId="4895CA36" w:rsidR="00C46A96" w:rsidRPr="007404EF" w:rsidRDefault="00C46A96" w:rsidP="00651F07">
            <w:r w:rsidRPr="007404EF">
              <w:rPr>
                <w:rFonts w:cs="Times New Roman"/>
                <w:szCs w:val="24"/>
              </w:rPr>
              <w:t>Figure 2.2.6: Home automation using IoT block diagram……………………...</w:t>
            </w:r>
          </w:p>
        </w:tc>
        <w:tc>
          <w:tcPr>
            <w:tcW w:w="1450" w:type="dxa"/>
          </w:tcPr>
          <w:p w14:paraId="0A3B0D61" w14:textId="581A86CD" w:rsidR="00C46A96" w:rsidRPr="007404EF" w:rsidRDefault="006306CF" w:rsidP="00651F07">
            <w:r w:rsidRPr="007404EF">
              <w:t>22</w:t>
            </w:r>
          </w:p>
        </w:tc>
      </w:tr>
      <w:tr w:rsidR="007404EF" w:rsidRPr="007404EF" w14:paraId="730D86B2" w14:textId="77777777" w:rsidTr="001660FE">
        <w:trPr>
          <w:trHeight w:val="440"/>
        </w:trPr>
        <w:tc>
          <w:tcPr>
            <w:tcW w:w="7770" w:type="dxa"/>
          </w:tcPr>
          <w:p w14:paraId="550D6694" w14:textId="50C35FFB" w:rsidR="00C46A96" w:rsidRPr="007404EF" w:rsidRDefault="00C46A96" w:rsidP="00651F07">
            <w:r w:rsidRPr="007404EF">
              <w:rPr>
                <w:rFonts w:cs="Times New Roman"/>
                <w:szCs w:val="24"/>
              </w:rPr>
              <w:t>Figure 2.2.7: Home automation based on IoT block diagram………………….</w:t>
            </w:r>
          </w:p>
        </w:tc>
        <w:tc>
          <w:tcPr>
            <w:tcW w:w="1450" w:type="dxa"/>
          </w:tcPr>
          <w:p w14:paraId="7E252BC8" w14:textId="4E8A0E1A" w:rsidR="00C46A96" w:rsidRPr="007404EF" w:rsidRDefault="006306CF" w:rsidP="00651F07">
            <w:r w:rsidRPr="007404EF">
              <w:t>23</w:t>
            </w:r>
          </w:p>
        </w:tc>
      </w:tr>
      <w:tr w:rsidR="007404EF" w:rsidRPr="007404EF" w14:paraId="17B5081E" w14:textId="77777777" w:rsidTr="001660FE">
        <w:trPr>
          <w:trHeight w:val="417"/>
        </w:trPr>
        <w:tc>
          <w:tcPr>
            <w:tcW w:w="7770" w:type="dxa"/>
          </w:tcPr>
          <w:p w14:paraId="68F5625B" w14:textId="4AF80D2D" w:rsidR="00C46A96" w:rsidRPr="007404EF" w:rsidRDefault="00C46A96" w:rsidP="00651F07">
            <w:r w:rsidRPr="007404EF">
              <w:rPr>
                <w:rFonts w:cs="Times New Roman"/>
                <w:szCs w:val="24"/>
              </w:rPr>
              <w:t>Figure 2.2.8: Overview of the system…………………………………………..</w:t>
            </w:r>
          </w:p>
        </w:tc>
        <w:tc>
          <w:tcPr>
            <w:tcW w:w="1450" w:type="dxa"/>
          </w:tcPr>
          <w:p w14:paraId="28CB3B77" w14:textId="5359F3B9" w:rsidR="00C46A96" w:rsidRPr="007404EF" w:rsidRDefault="006306CF" w:rsidP="00651F07">
            <w:r w:rsidRPr="007404EF">
              <w:t>24</w:t>
            </w:r>
          </w:p>
        </w:tc>
      </w:tr>
      <w:tr w:rsidR="007404EF" w:rsidRPr="007404EF" w14:paraId="26B3168B" w14:textId="77777777" w:rsidTr="001660FE">
        <w:trPr>
          <w:trHeight w:val="417"/>
        </w:trPr>
        <w:tc>
          <w:tcPr>
            <w:tcW w:w="7770" w:type="dxa"/>
          </w:tcPr>
          <w:p w14:paraId="1705301B" w14:textId="39781850" w:rsidR="00C46A96" w:rsidRPr="007404EF" w:rsidRDefault="00C46A96" w:rsidP="00651F07">
            <w:r w:rsidRPr="007404EF">
              <w:rPr>
                <w:rFonts w:cs="Times New Roman"/>
                <w:szCs w:val="24"/>
              </w:rPr>
              <w:t>Figure 2.2.9: System architecture………………………………………………</w:t>
            </w:r>
          </w:p>
        </w:tc>
        <w:tc>
          <w:tcPr>
            <w:tcW w:w="1450" w:type="dxa"/>
          </w:tcPr>
          <w:p w14:paraId="3D13410B" w14:textId="31077A2B" w:rsidR="00C46A96" w:rsidRPr="007404EF" w:rsidRDefault="006306CF" w:rsidP="00651F07">
            <w:r w:rsidRPr="007404EF">
              <w:t>25</w:t>
            </w:r>
          </w:p>
        </w:tc>
      </w:tr>
      <w:tr w:rsidR="007404EF" w:rsidRPr="007404EF" w14:paraId="3D8BAABF" w14:textId="77777777" w:rsidTr="001660FE">
        <w:trPr>
          <w:trHeight w:val="417"/>
        </w:trPr>
        <w:tc>
          <w:tcPr>
            <w:tcW w:w="7770" w:type="dxa"/>
          </w:tcPr>
          <w:p w14:paraId="3F749A47" w14:textId="0ED665AC" w:rsidR="00C46A96" w:rsidRPr="007404EF" w:rsidRDefault="00C46A96" w:rsidP="00651F07">
            <w:r w:rsidRPr="007404EF">
              <w:rPr>
                <w:rFonts w:cs="Times New Roman"/>
                <w:szCs w:val="24"/>
              </w:rPr>
              <w:t>Figure 2.3.1.1: Raspberry Pi……………………………………………………</w:t>
            </w:r>
          </w:p>
        </w:tc>
        <w:tc>
          <w:tcPr>
            <w:tcW w:w="1450" w:type="dxa"/>
          </w:tcPr>
          <w:p w14:paraId="774F7014" w14:textId="699A8F0D" w:rsidR="00C46A96" w:rsidRPr="007404EF" w:rsidRDefault="006306CF" w:rsidP="00651F07">
            <w:r w:rsidRPr="007404EF">
              <w:t>26</w:t>
            </w:r>
          </w:p>
        </w:tc>
      </w:tr>
      <w:tr w:rsidR="007404EF" w:rsidRPr="007404EF" w14:paraId="1B1DAC2C" w14:textId="77777777" w:rsidTr="001660FE">
        <w:trPr>
          <w:trHeight w:val="417"/>
        </w:trPr>
        <w:tc>
          <w:tcPr>
            <w:tcW w:w="7770" w:type="dxa"/>
          </w:tcPr>
          <w:p w14:paraId="3222486A" w14:textId="5DF72C23" w:rsidR="00C46A96" w:rsidRPr="007404EF" w:rsidRDefault="00C46A96" w:rsidP="00651F07">
            <w:r w:rsidRPr="007404EF">
              <w:rPr>
                <w:rFonts w:cs="Times New Roman"/>
                <w:szCs w:val="24"/>
              </w:rPr>
              <w:t>Figure 2.3.1.2: Wi-Fi ESP2866………………………………………………...</w:t>
            </w:r>
          </w:p>
        </w:tc>
        <w:tc>
          <w:tcPr>
            <w:tcW w:w="1450" w:type="dxa"/>
          </w:tcPr>
          <w:p w14:paraId="6840DAFB" w14:textId="17752452" w:rsidR="00C46A96" w:rsidRPr="007404EF" w:rsidRDefault="006306CF" w:rsidP="00651F07">
            <w:r w:rsidRPr="007404EF">
              <w:t>26</w:t>
            </w:r>
          </w:p>
        </w:tc>
      </w:tr>
      <w:tr w:rsidR="007404EF" w:rsidRPr="007404EF" w14:paraId="2C45613C" w14:textId="77777777" w:rsidTr="001660FE">
        <w:trPr>
          <w:trHeight w:val="417"/>
        </w:trPr>
        <w:tc>
          <w:tcPr>
            <w:tcW w:w="7770" w:type="dxa"/>
          </w:tcPr>
          <w:p w14:paraId="5C62D76B" w14:textId="202C17F6" w:rsidR="00C46A96" w:rsidRPr="007404EF" w:rsidRDefault="00C46A96" w:rsidP="00651F07">
            <w:r w:rsidRPr="007404EF">
              <w:rPr>
                <w:rFonts w:cs="Times New Roman"/>
                <w:szCs w:val="24"/>
              </w:rPr>
              <w:t xml:space="preserve">Figure 2.3.1.3: </w:t>
            </w:r>
            <w:proofErr w:type="spellStart"/>
            <w:r w:rsidRPr="007404EF">
              <w:rPr>
                <w:rFonts w:cs="Times New Roman"/>
                <w:szCs w:val="24"/>
              </w:rPr>
              <w:t>NodeMCU</w:t>
            </w:r>
            <w:proofErr w:type="spellEnd"/>
            <w:r w:rsidRPr="007404EF">
              <w:rPr>
                <w:rFonts w:cs="Times New Roman"/>
                <w:szCs w:val="24"/>
              </w:rPr>
              <w:t xml:space="preserve"> architecture………………………………………...</w:t>
            </w:r>
          </w:p>
        </w:tc>
        <w:tc>
          <w:tcPr>
            <w:tcW w:w="1450" w:type="dxa"/>
          </w:tcPr>
          <w:p w14:paraId="56EF0FFE" w14:textId="4D6AD4EF" w:rsidR="00C46A96" w:rsidRPr="007404EF" w:rsidRDefault="006306CF" w:rsidP="00651F07">
            <w:r w:rsidRPr="007404EF">
              <w:t>27</w:t>
            </w:r>
          </w:p>
        </w:tc>
      </w:tr>
      <w:tr w:rsidR="007404EF" w:rsidRPr="007404EF" w14:paraId="3492F052" w14:textId="77777777" w:rsidTr="001660FE">
        <w:trPr>
          <w:trHeight w:val="417"/>
        </w:trPr>
        <w:tc>
          <w:tcPr>
            <w:tcW w:w="7770" w:type="dxa"/>
          </w:tcPr>
          <w:p w14:paraId="7CB00C17" w14:textId="0B26C1F6" w:rsidR="00C46A96" w:rsidRPr="007404EF" w:rsidRDefault="00C46A96" w:rsidP="00651F07">
            <w:r w:rsidRPr="007404EF">
              <w:rPr>
                <w:rFonts w:cs="Times New Roman"/>
                <w:szCs w:val="24"/>
              </w:rPr>
              <w:t>Figure 2.3.1.4: DHT22 Temperature sensor module…………………………...</w:t>
            </w:r>
          </w:p>
        </w:tc>
        <w:tc>
          <w:tcPr>
            <w:tcW w:w="1450" w:type="dxa"/>
          </w:tcPr>
          <w:p w14:paraId="08CCD1A2" w14:textId="333966A8" w:rsidR="00C46A96" w:rsidRPr="007404EF" w:rsidRDefault="006306CF" w:rsidP="00651F07">
            <w:r w:rsidRPr="007404EF">
              <w:t>27</w:t>
            </w:r>
          </w:p>
        </w:tc>
      </w:tr>
      <w:tr w:rsidR="007404EF" w:rsidRPr="007404EF" w14:paraId="47C6F893" w14:textId="77777777" w:rsidTr="001660FE">
        <w:trPr>
          <w:trHeight w:val="417"/>
        </w:trPr>
        <w:tc>
          <w:tcPr>
            <w:tcW w:w="7770" w:type="dxa"/>
          </w:tcPr>
          <w:p w14:paraId="041A43AC" w14:textId="24219621" w:rsidR="00C46A96" w:rsidRPr="007404EF" w:rsidRDefault="00C46A96" w:rsidP="00651F07">
            <w:r w:rsidRPr="007404EF">
              <w:rPr>
                <w:rFonts w:cs="Times New Roman"/>
                <w:szCs w:val="24"/>
              </w:rPr>
              <w:t>Figure 2.3.1.5: Relay board…………………………………………………….</w:t>
            </w:r>
          </w:p>
        </w:tc>
        <w:tc>
          <w:tcPr>
            <w:tcW w:w="1450" w:type="dxa"/>
          </w:tcPr>
          <w:p w14:paraId="7EA2D4B4" w14:textId="4DCB9B25" w:rsidR="00C46A96" w:rsidRPr="007404EF" w:rsidRDefault="006306CF" w:rsidP="00651F07">
            <w:r w:rsidRPr="007404EF">
              <w:t>28</w:t>
            </w:r>
          </w:p>
        </w:tc>
      </w:tr>
      <w:tr w:rsidR="007404EF" w:rsidRPr="007404EF" w14:paraId="7A7DF1FB" w14:textId="77777777" w:rsidTr="001660FE">
        <w:trPr>
          <w:trHeight w:val="417"/>
        </w:trPr>
        <w:tc>
          <w:tcPr>
            <w:tcW w:w="7770" w:type="dxa"/>
          </w:tcPr>
          <w:p w14:paraId="373AEA8E" w14:textId="54521515" w:rsidR="00C46A96" w:rsidRPr="007404EF" w:rsidRDefault="00C46A96" w:rsidP="00651F07">
            <w:r w:rsidRPr="007404EF">
              <w:rPr>
                <w:rFonts w:cs="Times New Roman"/>
                <w:szCs w:val="24"/>
              </w:rPr>
              <w:t>Figure 2.3.1.6: Google Nest Mini………………………………………………</w:t>
            </w:r>
          </w:p>
        </w:tc>
        <w:tc>
          <w:tcPr>
            <w:tcW w:w="1450" w:type="dxa"/>
          </w:tcPr>
          <w:p w14:paraId="6A452A8A" w14:textId="7BD64167" w:rsidR="00C46A96" w:rsidRPr="007404EF" w:rsidRDefault="006306CF" w:rsidP="00651F07">
            <w:r w:rsidRPr="007404EF">
              <w:t>29</w:t>
            </w:r>
          </w:p>
        </w:tc>
      </w:tr>
      <w:tr w:rsidR="007404EF" w:rsidRPr="007404EF" w14:paraId="05D701BF" w14:textId="77777777" w:rsidTr="001660FE">
        <w:trPr>
          <w:trHeight w:val="417"/>
        </w:trPr>
        <w:tc>
          <w:tcPr>
            <w:tcW w:w="7770" w:type="dxa"/>
          </w:tcPr>
          <w:p w14:paraId="4CB92212" w14:textId="4D73A1D5" w:rsidR="00C46A96" w:rsidRPr="007404EF" w:rsidRDefault="00C46A96" w:rsidP="00651F07">
            <w:r w:rsidRPr="007404EF">
              <w:rPr>
                <w:rFonts w:cs="Times New Roman"/>
                <w:szCs w:val="24"/>
              </w:rPr>
              <w:t>Figure 2.3.1.7: LCD Panel……………………………………………………...</w:t>
            </w:r>
          </w:p>
        </w:tc>
        <w:tc>
          <w:tcPr>
            <w:tcW w:w="1450" w:type="dxa"/>
          </w:tcPr>
          <w:p w14:paraId="755CD7FD" w14:textId="1C86BBAA" w:rsidR="00C46A96" w:rsidRPr="007404EF" w:rsidRDefault="006306CF" w:rsidP="00651F07">
            <w:r w:rsidRPr="007404EF">
              <w:t>29</w:t>
            </w:r>
          </w:p>
        </w:tc>
      </w:tr>
      <w:tr w:rsidR="007404EF" w:rsidRPr="007404EF" w14:paraId="4A68B7D3" w14:textId="77777777" w:rsidTr="001660FE">
        <w:trPr>
          <w:trHeight w:val="417"/>
        </w:trPr>
        <w:tc>
          <w:tcPr>
            <w:tcW w:w="7770" w:type="dxa"/>
          </w:tcPr>
          <w:p w14:paraId="246AA12E" w14:textId="0BB9E3E4" w:rsidR="00C46A96" w:rsidRPr="007404EF" w:rsidRDefault="00C46A96" w:rsidP="00651F07">
            <w:r w:rsidRPr="007404EF">
              <w:rPr>
                <w:rFonts w:cs="Times New Roman"/>
                <w:szCs w:val="24"/>
              </w:rPr>
              <w:t>Figure 2.3.2.1: Firebase Realtime Database……………………………………</w:t>
            </w:r>
          </w:p>
        </w:tc>
        <w:tc>
          <w:tcPr>
            <w:tcW w:w="1450" w:type="dxa"/>
          </w:tcPr>
          <w:p w14:paraId="29B61C4E" w14:textId="318BE5B5" w:rsidR="00C46A96" w:rsidRPr="007404EF" w:rsidRDefault="006306CF" w:rsidP="00651F07">
            <w:r w:rsidRPr="007404EF">
              <w:t>30</w:t>
            </w:r>
          </w:p>
        </w:tc>
      </w:tr>
      <w:tr w:rsidR="007404EF" w:rsidRPr="007404EF" w14:paraId="270FA68E" w14:textId="77777777" w:rsidTr="001660FE">
        <w:trPr>
          <w:trHeight w:val="440"/>
        </w:trPr>
        <w:tc>
          <w:tcPr>
            <w:tcW w:w="7770" w:type="dxa"/>
          </w:tcPr>
          <w:p w14:paraId="572AE8CD" w14:textId="4DA5A880" w:rsidR="00C46A96" w:rsidRPr="007404EF" w:rsidRDefault="00C46A96" w:rsidP="00651F07">
            <w:r w:rsidRPr="007404EF">
              <w:rPr>
                <w:rFonts w:cs="Times New Roman"/>
                <w:szCs w:val="24"/>
              </w:rPr>
              <w:t>Figure 2.3.2.2: Arduino IDE……………………………………………………</w:t>
            </w:r>
          </w:p>
        </w:tc>
        <w:tc>
          <w:tcPr>
            <w:tcW w:w="1450" w:type="dxa"/>
          </w:tcPr>
          <w:p w14:paraId="2431D6F1" w14:textId="0158B9C3" w:rsidR="00C46A96" w:rsidRPr="007404EF" w:rsidRDefault="006306CF" w:rsidP="00651F07">
            <w:r w:rsidRPr="007404EF">
              <w:t>30</w:t>
            </w:r>
          </w:p>
        </w:tc>
      </w:tr>
      <w:tr w:rsidR="007404EF" w:rsidRPr="007404EF" w14:paraId="0397DE69" w14:textId="77777777" w:rsidTr="001660FE">
        <w:trPr>
          <w:trHeight w:val="417"/>
        </w:trPr>
        <w:tc>
          <w:tcPr>
            <w:tcW w:w="7770" w:type="dxa"/>
          </w:tcPr>
          <w:p w14:paraId="1E75689C" w14:textId="5BC42416" w:rsidR="00C46A96" w:rsidRPr="007404EF" w:rsidRDefault="00C46A96" w:rsidP="00651F07">
            <w:r w:rsidRPr="007404EF">
              <w:rPr>
                <w:rFonts w:cs="Times New Roman"/>
                <w:szCs w:val="24"/>
              </w:rPr>
              <w:t>Figure 2.3.2.3: IFTTT application……………………………………………...</w:t>
            </w:r>
          </w:p>
        </w:tc>
        <w:tc>
          <w:tcPr>
            <w:tcW w:w="1450" w:type="dxa"/>
          </w:tcPr>
          <w:p w14:paraId="193AE60A" w14:textId="5D01929E" w:rsidR="00C46A96" w:rsidRPr="007404EF" w:rsidRDefault="006306CF" w:rsidP="00651F07">
            <w:r w:rsidRPr="007404EF">
              <w:t>31</w:t>
            </w:r>
          </w:p>
        </w:tc>
      </w:tr>
      <w:tr w:rsidR="007404EF" w:rsidRPr="007404EF" w14:paraId="7AA4606D" w14:textId="77777777" w:rsidTr="001660FE">
        <w:trPr>
          <w:trHeight w:val="417"/>
        </w:trPr>
        <w:tc>
          <w:tcPr>
            <w:tcW w:w="7770" w:type="dxa"/>
          </w:tcPr>
          <w:p w14:paraId="743C0E46" w14:textId="04BC4631" w:rsidR="00C46A96" w:rsidRPr="007404EF" w:rsidRDefault="00C46A96" w:rsidP="00651F07">
            <w:r w:rsidRPr="007404EF">
              <w:rPr>
                <w:rFonts w:cs="Times New Roman"/>
                <w:szCs w:val="24"/>
              </w:rPr>
              <w:t>Figure 2.3.2.4: Google Assistant application…………………………………...</w:t>
            </w:r>
          </w:p>
        </w:tc>
        <w:tc>
          <w:tcPr>
            <w:tcW w:w="1450" w:type="dxa"/>
          </w:tcPr>
          <w:p w14:paraId="3EFC931C" w14:textId="7C04E6DE" w:rsidR="00C46A96" w:rsidRPr="007404EF" w:rsidRDefault="006306CF" w:rsidP="00651F07">
            <w:r w:rsidRPr="007404EF">
              <w:t>31</w:t>
            </w:r>
          </w:p>
        </w:tc>
      </w:tr>
      <w:tr w:rsidR="007404EF" w:rsidRPr="007404EF" w14:paraId="72CEE01C" w14:textId="77777777" w:rsidTr="001660FE">
        <w:trPr>
          <w:trHeight w:val="417"/>
        </w:trPr>
        <w:tc>
          <w:tcPr>
            <w:tcW w:w="7770" w:type="dxa"/>
          </w:tcPr>
          <w:p w14:paraId="0F142BD6" w14:textId="6C1C5449" w:rsidR="00C46A96" w:rsidRPr="007404EF" w:rsidRDefault="00C46A96" w:rsidP="00651F07">
            <w:pPr>
              <w:rPr>
                <w:rFonts w:cs="Times New Roman"/>
                <w:szCs w:val="24"/>
              </w:rPr>
            </w:pPr>
            <w:r w:rsidRPr="007404EF">
              <w:t>Figure 3.1: Project process flow………………………………………………..</w:t>
            </w:r>
          </w:p>
        </w:tc>
        <w:tc>
          <w:tcPr>
            <w:tcW w:w="1450" w:type="dxa"/>
          </w:tcPr>
          <w:p w14:paraId="13E27C7F" w14:textId="6BE41F9D" w:rsidR="00C46A96" w:rsidRPr="007404EF" w:rsidRDefault="006306CF" w:rsidP="00651F07">
            <w:r w:rsidRPr="007404EF">
              <w:t>34</w:t>
            </w:r>
          </w:p>
        </w:tc>
      </w:tr>
      <w:tr w:rsidR="007404EF" w:rsidRPr="007404EF" w14:paraId="390E1BD8" w14:textId="77777777" w:rsidTr="001660FE">
        <w:trPr>
          <w:trHeight w:val="417"/>
        </w:trPr>
        <w:tc>
          <w:tcPr>
            <w:tcW w:w="7770" w:type="dxa"/>
          </w:tcPr>
          <w:p w14:paraId="0578996C" w14:textId="72BC81E7" w:rsidR="00C46A96" w:rsidRPr="007404EF" w:rsidRDefault="00C46A96" w:rsidP="00651F07">
            <w:pPr>
              <w:rPr>
                <w:rFonts w:cs="Times New Roman"/>
                <w:szCs w:val="24"/>
              </w:rPr>
            </w:pPr>
            <w:r w:rsidRPr="007404EF">
              <w:t>Figure 3.2.1: Graphical illustration of prototype model………………………..</w:t>
            </w:r>
          </w:p>
        </w:tc>
        <w:tc>
          <w:tcPr>
            <w:tcW w:w="1450" w:type="dxa"/>
          </w:tcPr>
          <w:p w14:paraId="7EA27276" w14:textId="2359F084" w:rsidR="00C46A96" w:rsidRPr="007404EF" w:rsidRDefault="006306CF" w:rsidP="00651F07">
            <w:r w:rsidRPr="007404EF">
              <w:t>35</w:t>
            </w:r>
          </w:p>
        </w:tc>
      </w:tr>
      <w:tr w:rsidR="007404EF" w:rsidRPr="007404EF" w14:paraId="72E7609A" w14:textId="77777777" w:rsidTr="001660FE">
        <w:trPr>
          <w:trHeight w:val="417"/>
        </w:trPr>
        <w:tc>
          <w:tcPr>
            <w:tcW w:w="7770" w:type="dxa"/>
          </w:tcPr>
          <w:p w14:paraId="6D4EF46C" w14:textId="458A370C" w:rsidR="00C46A96" w:rsidRPr="007404EF" w:rsidRDefault="00C46A96" w:rsidP="00651F07">
            <w:pPr>
              <w:rPr>
                <w:rFonts w:cs="Times New Roman"/>
                <w:szCs w:val="24"/>
              </w:rPr>
            </w:pPr>
            <w:r w:rsidRPr="007404EF">
              <w:t>Figure 3.3.1.1: Gantt chart for FYP 1…………………………………………..</w:t>
            </w:r>
          </w:p>
        </w:tc>
        <w:tc>
          <w:tcPr>
            <w:tcW w:w="1450" w:type="dxa"/>
          </w:tcPr>
          <w:p w14:paraId="0903D3F7" w14:textId="7AD9BB97" w:rsidR="00C46A96" w:rsidRPr="007404EF" w:rsidRDefault="006306CF" w:rsidP="00651F07">
            <w:r w:rsidRPr="007404EF">
              <w:t>37</w:t>
            </w:r>
          </w:p>
        </w:tc>
      </w:tr>
      <w:tr w:rsidR="007404EF" w:rsidRPr="007404EF" w14:paraId="618A40DD" w14:textId="77777777" w:rsidTr="001660FE">
        <w:trPr>
          <w:trHeight w:val="417"/>
        </w:trPr>
        <w:tc>
          <w:tcPr>
            <w:tcW w:w="7770" w:type="dxa"/>
          </w:tcPr>
          <w:p w14:paraId="3171E4CA" w14:textId="0AE7E878" w:rsidR="00C46A96" w:rsidRPr="007404EF" w:rsidRDefault="00C46A96" w:rsidP="00651F07">
            <w:pPr>
              <w:rPr>
                <w:rFonts w:cs="Times New Roman"/>
                <w:szCs w:val="24"/>
              </w:rPr>
            </w:pPr>
            <w:r w:rsidRPr="007404EF">
              <w:t>Figure 3.3.1.2: Gantt chart for FYP 2…………………………………………..</w:t>
            </w:r>
          </w:p>
        </w:tc>
        <w:tc>
          <w:tcPr>
            <w:tcW w:w="1450" w:type="dxa"/>
          </w:tcPr>
          <w:p w14:paraId="7962E223" w14:textId="7ABD437E" w:rsidR="00C46A96" w:rsidRPr="007404EF" w:rsidRDefault="006306CF" w:rsidP="00651F07">
            <w:r w:rsidRPr="007404EF">
              <w:t>38</w:t>
            </w:r>
          </w:p>
        </w:tc>
      </w:tr>
      <w:tr w:rsidR="007404EF" w:rsidRPr="007404EF" w14:paraId="5AE5D2E2" w14:textId="77777777" w:rsidTr="001660FE">
        <w:trPr>
          <w:trHeight w:val="417"/>
        </w:trPr>
        <w:tc>
          <w:tcPr>
            <w:tcW w:w="7770" w:type="dxa"/>
          </w:tcPr>
          <w:p w14:paraId="0FE74AB6" w14:textId="70400CDD" w:rsidR="00C46A96" w:rsidRPr="007404EF" w:rsidRDefault="00C46A96" w:rsidP="00651F07">
            <w:pPr>
              <w:rPr>
                <w:rFonts w:cs="Times New Roman"/>
                <w:szCs w:val="24"/>
              </w:rPr>
            </w:pPr>
            <w:r w:rsidRPr="007404EF">
              <w:t>Figure 3.3.2.1: System block diagram………………………………………….</w:t>
            </w:r>
          </w:p>
        </w:tc>
        <w:tc>
          <w:tcPr>
            <w:tcW w:w="1450" w:type="dxa"/>
          </w:tcPr>
          <w:p w14:paraId="3729D53A" w14:textId="02DE9129" w:rsidR="00C46A96" w:rsidRPr="007404EF" w:rsidRDefault="006306CF" w:rsidP="00651F07">
            <w:r w:rsidRPr="007404EF">
              <w:t>39</w:t>
            </w:r>
          </w:p>
        </w:tc>
      </w:tr>
      <w:tr w:rsidR="007404EF" w:rsidRPr="007404EF" w14:paraId="1CE126ED" w14:textId="77777777" w:rsidTr="001660FE">
        <w:trPr>
          <w:trHeight w:val="417"/>
        </w:trPr>
        <w:tc>
          <w:tcPr>
            <w:tcW w:w="7770" w:type="dxa"/>
          </w:tcPr>
          <w:p w14:paraId="54D901FD" w14:textId="4B6EA41C" w:rsidR="00C46A96" w:rsidRPr="007404EF" w:rsidRDefault="00C46A96" w:rsidP="00651F07">
            <w:r w:rsidRPr="007404EF">
              <w:t>Figure 3.3.2.2 Project flowchart………………………………………………..</w:t>
            </w:r>
          </w:p>
        </w:tc>
        <w:tc>
          <w:tcPr>
            <w:tcW w:w="1450" w:type="dxa"/>
          </w:tcPr>
          <w:p w14:paraId="242E3CD9" w14:textId="7E0F9C56" w:rsidR="00C46A96" w:rsidRPr="007404EF" w:rsidRDefault="006306CF" w:rsidP="00651F07">
            <w:r w:rsidRPr="007404EF">
              <w:t>40</w:t>
            </w:r>
          </w:p>
        </w:tc>
      </w:tr>
      <w:tr w:rsidR="007404EF" w:rsidRPr="007404EF" w14:paraId="137267E1" w14:textId="77777777" w:rsidTr="001660FE">
        <w:trPr>
          <w:trHeight w:val="417"/>
        </w:trPr>
        <w:tc>
          <w:tcPr>
            <w:tcW w:w="7770" w:type="dxa"/>
          </w:tcPr>
          <w:p w14:paraId="29713494" w14:textId="13E043E4" w:rsidR="00C46A96" w:rsidRPr="007404EF" w:rsidRDefault="00C46A96" w:rsidP="00651F07">
            <w:r w:rsidRPr="007404EF">
              <w:t>Figure 3.5: Draft of the prototype circuit diagram……………………………...</w:t>
            </w:r>
          </w:p>
        </w:tc>
        <w:tc>
          <w:tcPr>
            <w:tcW w:w="1450" w:type="dxa"/>
          </w:tcPr>
          <w:p w14:paraId="76FAED66" w14:textId="30EF6B5D" w:rsidR="00C46A96" w:rsidRPr="007404EF" w:rsidRDefault="006306CF" w:rsidP="00651F07">
            <w:r w:rsidRPr="007404EF">
              <w:t>44</w:t>
            </w:r>
          </w:p>
        </w:tc>
      </w:tr>
    </w:tbl>
    <w:p w14:paraId="61C525AF" w14:textId="25796477" w:rsidR="00E77A6A" w:rsidRPr="007404EF" w:rsidRDefault="00E77A6A" w:rsidP="00E77A6A">
      <w:pPr>
        <w:jc w:val="center"/>
        <w:sectPr w:rsidR="00E77A6A" w:rsidRPr="007404EF">
          <w:footerReference w:type="default" r:id="rId20"/>
          <w:pgSz w:w="12240" w:h="15840"/>
          <w:pgMar w:top="1440" w:right="1440" w:bottom="1440" w:left="1440" w:header="720" w:footer="720" w:gutter="0"/>
          <w:cols w:space="720"/>
          <w:docGrid w:linePitch="360"/>
        </w:sectPr>
      </w:pPr>
    </w:p>
    <w:p w14:paraId="43E6F27A" w14:textId="77777777" w:rsidR="0080669B" w:rsidRPr="007404EF" w:rsidRDefault="00A5048A" w:rsidP="00A5048A">
      <w:pPr>
        <w:jc w:val="center"/>
        <w:rPr>
          <w:b/>
          <w:bCs/>
        </w:rPr>
      </w:pPr>
      <w:r w:rsidRPr="007404EF">
        <w:rPr>
          <w:b/>
          <w:bCs/>
        </w:rPr>
        <w:lastRenderedPageBreak/>
        <w:t>LIST OF TABLES</w:t>
      </w:r>
    </w:p>
    <w:p w14:paraId="03A48FB6" w14:textId="77777777" w:rsidR="00A5048A" w:rsidRPr="007404EF" w:rsidRDefault="00A5048A" w:rsidP="00A5048A">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0"/>
        <w:gridCol w:w="1450"/>
      </w:tblGrid>
      <w:tr w:rsidR="007404EF" w:rsidRPr="007404EF" w14:paraId="50293333" w14:textId="77777777" w:rsidTr="001660FE">
        <w:trPr>
          <w:trHeight w:val="417"/>
        </w:trPr>
        <w:tc>
          <w:tcPr>
            <w:tcW w:w="7770" w:type="dxa"/>
          </w:tcPr>
          <w:p w14:paraId="4799671D" w14:textId="474D480C" w:rsidR="00A5048A" w:rsidRPr="007404EF" w:rsidRDefault="00A5048A" w:rsidP="00651F07">
            <w:r w:rsidRPr="007404EF">
              <w:rPr>
                <w:rFonts w:cs="Times New Roman"/>
                <w:szCs w:val="24"/>
              </w:rPr>
              <w:t xml:space="preserve">Table 1: </w:t>
            </w:r>
            <w:r w:rsidR="008C5D17" w:rsidRPr="007404EF">
              <w:rPr>
                <w:rFonts w:cs="Times New Roman"/>
                <w:szCs w:val="24"/>
              </w:rPr>
              <w:t>Comparison of Previous Project and Proposed Project</w:t>
            </w:r>
            <w:r w:rsidRPr="007404EF">
              <w:t>…………</w:t>
            </w:r>
            <w:r w:rsidR="008C5D17" w:rsidRPr="007404EF">
              <w:t>…….</w:t>
            </w:r>
          </w:p>
        </w:tc>
        <w:tc>
          <w:tcPr>
            <w:tcW w:w="1450" w:type="dxa"/>
          </w:tcPr>
          <w:p w14:paraId="6315A35E" w14:textId="3A473A56" w:rsidR="00A5048A" w:rsidRPr="007404EF" w:rsidRDefault="001E1F76" w:rsidP="00651F07">
            <w:r w:rsidRPr="007404EF">
              <w:t>32</w:t>
            </w:r>
          </w:p>
        </w:tc>
      </w:tr>
      <w:tr w:rsidR="007404EF" w:rsidRPr="007404EF" w14:paraId="258EB798" w14:textId="77777777" w:rsidTr="001660FE">
        <w:trPr>
          <w:trHeight w:val="417"/>
        </w:trPr>
        <w:tc>
          <w:tcPr>
            <w:tcW w:w="7770" w:type="dxa"/>
          </w:tcPr>
          <w:p w14:paraId="579E1480" w14:textId="44D50E4B" w:rsidR="00A5048A" w:rsidRPr="007404EF" w:rsidRDefault="00A5048A" w:rsidP="00651F07">
            <w:r w:rsidRPr="007404EF">
              <w:t>Table 2: Hardware Requirements …………………………</w:t>
            </w:r>
            <w:r w:rsidR="00636EA1" w:rsidRPr="007404EF">
              <w:t>…………………...</w:t>
            </w:r>
          </w:p>
        </w:tc>
        <w:tc>
          <w:tcPr>
            <w:tcW w:w="1450" w:type="dxa"/>
          </w:tcPr>
          <w:p w14:paraId="66855EB2" w14:textId="0FD0D040" w:rsidR="00A5048A" w:rsidRPr="007404EF" w:rsidRDefault="001E1F76" w:rsidP="00651F07">
            <w:r w:rsidRPr="007404EF">
              <w:t>41</w:t>
            </w:r>
          </w:p>
        </w:tc>
      </w:tr>
      <w:tr w:rsidR="007404EF" w:rsidRPr="007404EF" w14:paraId="2B2CC035" w14:textId="77777777" w:rsidTr="001660FE">
        <w:trPr>
          <w:trHeight w:val="323"/>
        </w:trPr>
        <w:tc>
          <w:tcPr>
            <w:tcW w:w="7770" w:type="dxa"/>
          </w:tcPr>
          <w:p w14:paraId="6F260F64" w14:textId="2744467F" w:rsidR="00A5048A" w:rsidRPr="007404EF" w:rsidRDefault="00A5048A" w:rsidP="00651F07">
            <w:r w:rsidRPr="007404EF">
              <w:t>Table 3: Software requirements …………………………………………</w:t>
            </w:r>
            <w:r w:rsidR="00636EA1" w:rsidRPr="007404EF">
              <w:t>……..</w:t>
            </w:r>
          </w:p>
        </w:tc>
        <w:tc>
          <w:tcPr>
            <w:tcW w:w="1450" w:type="dxa"/>
          </w:tcPr>
          <w:p w14:paraId="222972FB" w14:textId="0579D6E6" w:rsidR="00A5048A" w:rsidRPr="007404EF" w:rsidRDefault="001E1F76" w:rsidP="00651F07">
            <w:r w:rsidRPr="007404EF">
              <w:t>42</w:t>
            </w:r>
          </w:p>
        </w:tc>
      </w:tr>
      <w:tr w:rsidR="007404EF" w:rsidRPr="007404EF" w14:paraId="593B17FB" w14:textId="77777777" w:rsidTr="001660FE">
        <w:trPr>
          <w:trHeight w:val="417"/>
        </w:trPr>
        <w:tc>
          <w:tcPr>
            <w:tcW w:w="7770" w:type="dxa"/>
          </w:tcPr>
          <w:p w14:paraId="6ED66D7E" w14:textId="7DCD6EB7" w:rsidR="00A5048A" w:rsidRPr="007404EF" w:rsidRDefault="00A5048A" w:rsidP="00651F07">
            <w:r w:rsidRPr="007404EF">
              <w:t>Table 4: List of budgets</w:t>
            </w:r>
            <w:r w:rsidRPr="007404EF">
              <w:rPr>
                <w:rFonts w:cs="Times New Roman"/>
                <w:szCs w:val="24"/>
              </w:rPr>
              <w:t xml:space="preserve"> ……………………</w:t>
            </w:r>
            <w:r w:rsidR="00636EA1" w:rsidRPr="007404EF">
              <w:rPr>
                <w:rFonts w:cs="Times New Roman"/>
                <w:szCs w:val="24"/>
              </w:rPr>
              <w:t>…………………………………..</w:t>
            </w:r>
          </w:p>
        </w:tc>
        <w:tc>
          <w:tcPr>
            <w:tcW w:w="1450" w:type="dxa"/>
          </w:tcPr>
          <w:p w14:paraId="33337C7A" w14:textId="7D536BE0" w:rsidR="00A5048A" w:rsidRPr="007404EF" w:rsidRDefault="001E1F76" w:rsidP="00651F07">
            <w:r w:rsidRPr="007404EF">
              <w:t>43</w:t>
            </w:r>
          </w:p>
        </w:tc>
      </w:tr>
    </w:tbl>
    <w:p w14:paraId="75F3E921" w14:textId="69E8A9A3" w:rsidR="00A5048A" w:rsidRPr="007404EF" w:rsidRDefault="00A5048A" w:rsidP="00A5048A">
      <w:pPr>
        <w:sectPr w:rsidR="00A5048A" w:rsidRPr="007404EF">
          <w:footerReference w:type="default" r:id="rId21"/>
          <w:pgSz w:w="12240" w:h="15840"/>
          <w:pgMar w:top="1440" w:right="1440" w:bottom="1440" w:left="1440" w:header="720" w:footer="720" w:gutter="0"/>
          <w:cols w:space="720"/>
          <w:docGrid w:linePitch="360"/>
        </w:sectPr>
      </w:pPr>
    </w:p>
    <w:p w14:paraId="052B2E69" w14:textId="53965D24" w:rsidR="0080669B" w:rsidRPr="007404EF" w:rsidRDefault="0080669B" w:rsidP="0080669B">
      <w:pPr>
        <w:jc w:val="center"/>
        <w:rPr>
          <w:b/>
          <w:bCs/>
        </w:rPr>
      </w:pPr>
      <w:r w:rsidRPr="007404EF">
        <w:rPr>
          <w:b/>
          <w:bCs/>
        </w:rPr>
        <w:lastRenderedPageBreak/>
        <w:t>CHAPTER 1: INTRODUCTION</w:t>
      </w:r>
    </w:p>
    <w:p w14:paraId="4A8016AD" w14:textId="2EF2DA91" w:rsidR="0080669B" w:rsidRPr="007404EF" w:rsidRDefault="0080669B" w:rsidP="0080669B">
      <w:pPr>
        <w:jc w:val="center"/>
      </w:pPr>
    </w:p>
    <w:p w14:paraId="35B7BFD9" w14:textId="22C22513" w:rsidR="0080669B" w:rsidRPr="007404EF" w:rsidRDefault="0080669B" w:rsidP="0042220F">
      <w:pPr>
        <w:pStyle w:val="ListParagraph"/>
        <w:numPr>
          <w:ilvl w:val="1"/>
          <w:numId w:val="1"/>
        </w:numPr>
        <w:jc w:val="both"/>
      </w:pPr>
      <w:r w:rsidRPr="007404EF">
        <w:t xml:space="preserve">Background of the </w:t>
      </w:r>
      <w:r w:rsidR="0042220F" w:rsidRPr="007404EF">
        <w:t>P</w:t>
      </w:r>
      <w:r w:rsidRPr="007404EF">
        <w:t>roject</w:t>
      </w:r>
      <w:r w:rsidR="00C16B3B" w:rsidRPr="007404EF">
        <w:t xml:space="preserve">         </w:t>
      </w:r>
    </w:p>
    <w:p w14:paraId="5853594E" w14:textId="645CCDC6" w:rsidR="0042220F" w:rsidRPr="007404EF" w:rsidRDefault="0042220F" w:rsidP="0042220F">
      <w:pPr>
        <w:jc w:val="both"/>
      </w:pPr>
      <w:r w:rsidRPr="007404EF">
        <w:t xml:space="preserve">Technology is rapidly changing and evolving nowadays. Since existing technology is continually growing, some aspects of the system must evolve as well. Many years ago, monitoring systems could not be </w:t>
      </w:r>
      <w:r w:rsidR="00AB7889" w:rsidRPr="007404EF">
        <w:t>managed</w:t>
      </w:r>
      <w:r w:rsidRPr="007404EF">
        <w:t xml:space="preserve"> without human intervention, but recent technological advancements, particularly </w:t>
      </w:r>
      <w:r w:rsidR="003D16D9" w:rsidRPr="007404EF">
        <w:t>on</w:t>
      </w:r>
      <w:r w:rsidRPr="007404EF">
        <w:t xml:space="preserve"> the Internet of Things (IoT), have given </w:t>
      </w:r>
      <w:r w:rsidR="003D16D9" w:rsidRPr="007404EF">
        <w:t>building</w:t>
      </w:r>
      <w:r w:rsidRPr="007404EF">
        <w:t xml:space="preserve"> monitoring and systems a new face. The phrase "Smart Office Home Office" (SOHO) refers to a </w:t>
      </w:r>
      <w:r w:rsidR="003D16D9" w:rsidRPr="007404EF">
        <w:t>building</w:t>
      </w:r>
      <w:r w:rsidRPr="007404EF">
        <w:t xml:space="preserve"> that links the main electrical equipment, such as fans, lamps, and other lights, to the internet. This system will allow the user to remotely access, monitor, and control it. The phrase "remotely" refers to the ability to manage and monitor all equipment and appliances via a communication system from within or outside the </w:t>
      </w:r>
      <w:r w:rsidR="003D16D9" w:rsidRPr="007404EF">
        <w:t>building</w:t>
      </w:r>
      <w:r w:rsidRPr="007404EF">
        <w:t>.</w:t>
      </w:r>
      <w:r w:rsidR="004F6BC4" w:rsidRPr="007404EF">
        <w:t xml:space="preserve"> Figure 1.1 shows the functions of Internet of Things (IoT) in many fields. </w:t>
      </w:r>
    </w:p>
    <w:p w14:paraId="1E8736B4" w14:textId="64AB7BAC" w:rsidR="004F6BC4" w:rsidRPr="007404EF" w:rsidRDefault="00F63FED" w:rsidP="004F6BC4">
      <w:pPr>
        <w:jc w:val="center"/>
      </w:pPr>
      <w:r>
        <w:rPr>
          <w:noProof/>
          <w:lang w:val="en-US"/>
        </w:rPr>
        <w:drawing>
          <wp:inline distT="0" distB="0" distL="0" distR="0" wp14:anchorId="2D0577FB" wp14:editId="488E1E16">
            <wp:extent cx="3882614" cy="2905125"/>
            <wp:effectExtent l="76200" t="76200" r="137160" b="1238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08328" cy="29243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8029F">
        <w:t xml:space="preserve">  </w:t>
      </w:r>
    </w:p>
    <w:p w14:paraId="26FC189C" w14:textId="503AE773" w:rsidR="004F6BC4" w:rsidRDefault="004F6BC4" w:rsidP="00AD42F6">
      <w:pPr>
        <w:jc w:val="center"/>
      </w:pPr>
      <w:r w:rsidRPr="00A62781">
        <w:rPr>
          <w:highlight w:val="green"/>
        </w:rPr>
        <w:t>Figure 1.1: The functions of Internet of Things.</w:t>
      </w:r>
    </w:p>
    <w:p w14:paraId="7ECDF752" w14:textId="1DCE64A3" w:rsidR="0098029F" w:rsidRDefault="0098029F" w:rsidP="00AD42F6">
      <w:pPr>
        <w:jc w:val="center"/>
      </w:pPr>
    </w:p>
    <w:p w14:paraId="11F7954A" w14:textId="77777777" w:rsidR="0098029F" w:rsidRPr="007404EF" w:rsidRDefault="0098029F" w:rsidP="00AD42F6">
      <w:pPr>
        <w:jc w:val="center"/>
        <w:sectPr w:rsidR="0098029F" w:rsidRPr="007404EF" w:rsidSect="007B2D2C">
          <w:footerReference w:type="default" r:id="rId23"/>
          <w:pgSz w:w="12240" w:h="15840"/>
          <w:pgMar w:top="2268" w:right="1440" w:bottom="1440" w:left="2268" w:header="720" w:footer="720" w:gutter="0"/>
          <w:cols w:space="720"/>
          <w:docGrid w:linePitch="360"/>
        </w:sectPr>
      </w:pPr>
    </w:p>
    <w:p w14:paraId="203A5E37" w14:textId="334243DB" w:rsidR="00BD5B3D" w:rsidRPr="007404EF" w:rsidRDefault="00B44587" w:rsidP="007B3FEC">
      <w:pPr>
        <w:ind w:firstLine="720"/>
        <w:jc w:val="both"/>
      </w:pPr>
      <w:r w:rsidRPr="007404EF">
        <w:lastRenderedPageBreak/>
        <w:t xml:space="preserve">A </w:t>
      </w:r>
      <w:r w:rsidR="001C3FBC" w:rsidRPr="007404EF">
        <w:t>building</w:t>
      </w:r>
      <w:r w:rsidRPr="007404EF">
        <w:t xml:space="preserve"> automation system is a system that employs interconnected devices to provide remote monitoring, control, and management of domestic appliances. Lighting, heating, ventilation, air conditioning, and security are examples of systems. It gives users protection, comfort, and energy efficiency by allowing them to control and manage smart appliances from their smartphone, tablet, computer, or web browser. A smart </w:t>
      </w:r>
      <w:r w:rsidR="003D16D9" w:rsidRPr="007404EF">
        <w:t>building</w:t>
      </w:r>
      <w:r w:rsidRPr="007404EF">
        <w:t>, as part of the Internet of Things (IoTs), frequently collaborates, sharing consumer data and automating actions based on the owner's preferences.</w:t>
      </w:r>
    </w:p>
    <w:p w14:paraId="7E7950BD" w14:textId="2D4D82CA" w:rsidR="00AD42F6" w:rsidRPr="007404EF" w:rsidRDefault="00FA5380" w:rsidP="007B3FEC">
      <w:pPr>
        <w:ind w:firstLine="720"/>
        <w:jc w:val="both"/>
      </w:pPr>
      <w:r w:rsidRPr="007404EF">
        <w:t xml:space="preserve">This project creates a smart area that can be controlled and monitored using the Raspberry Pi, a small computer. The Raspberry Pi will serve as a microcontroller with connectivity capabilities. To allow this system to function, electrical appliances such as fans, lamps, and air conditioners are linked to the relay as project outputs. This is due to the higher power requirements of these products. </w:t>
      </w:r>
      <w:r w:rsidR="007C5CFF" w:rsidRPr="007404EF">
        <w:t>The goal of this project is to create a Rental Smart Office Home Office that can be operated using Google Assistant and an Android phone. This system may also be monitored through a web page and an Android-based smartphone.</w:t>
      </w:r>
      <w:r w:rsidRPr="007404EF">
        <w:t xml:space="preserve"> The </w:t>
      </w:r>
      <w:r w:rsidR="001C3FBC" w:rsidRPr="007404EF">
        <w:t>building</w:t>
      </w:r>
      <w:r w:rsidRPr="007404EF">
        <w:t xml:space="preserve"> control panel is displayed to the user using a website server that runs on Apache and is equipped with PHP and MySQL. </w:t>
      </w:r>
    </w:p>
    <w:p w14:paraId="559D3D98" w14:textId="7B356F41" w:rsidR="00AB077F" w:rsidRPr="007404EF" w:rsidRDefault="00AB077F" w:rsidP="007B3FEC">
      <w:pPr>
        <w:ind w:firstLine="720"/>
        <w:jc w:val="both"/>
        <w:sectPr w:rsidR="00AB077F" w:rsidRPr="007404EF" w:rsidSect="009E1BD0">
          <w:footerReference w:type="default" r:id="rId24"/>
          <w:pgSz w:w="12240" w:h="15840"/>
          <w:pgMar w:top="1440" w:right="1440" w:bottom="1440" w:left="1440" w:header="720" w:footer="720" w:gutter="0"/>
          <w:cols w:space="720"/>
          <w:docGrid w:linePitch="360"/>
        </w:sectPr>
      </w:pPr>
      <w:r w:rsidRPr="007404EF">
        <w:t xml:space="preserve">The key features of the system include an auto check in and check out system, monitoring, and controlling electrical appliances that is present in the </w:t>
      </w:r>
      <w:r w:rsidR="001C3FBC" w:rsidRPr="007404EF">
        <w:t>building</w:t>
      </w:r>
      <w:r w:rsidRPr="007404EF">
        <w:t xml:space="preserve">. The system implements the use of home automation such as voice recognition and mobile applications to control the appliances. For controlling electrical appliances, </w:t>
      </w:r>
      <w:r w:rsidR="00A62781" w:rsidRPr="00A62781">
        <w:rPr>
          <w:highlight w:val="green"/>
        </w:rPr>
        <w:t>the Google Assistant will be used to receive and issue commands to the microcontroller.</w:t>
      </w:r>
      <w:r w:rsidR="00A62781" w:rsidRPr="00A62781">
        <w:t xml:space="preserve"> </w:t>
      </w:r>
      <w:r w:rsidRPr="007404EF">
        <w:t xml:space="preserve">Concept of home automation is executed, where the appliances in the </w:t>
      </w:r>
      <w:r w:rsidR="001C3FBC" w:rsidRPr="007404EF">
        <w:t>buildings</w:t>
      </w:r>
      <w:r w:rsidRPr="007404EF">
        <w:t xml:space="preserve"> relate to each other over the Internet to allow human-machine interactions. Raspberry is mainly being used in </w:t>
      </w:r>
      <w:r w:rsidRPr="00A62781">
        <w:rPr>
          <w:highlight w:val="green"/>
        </w:rPr>
        <w:t>project</w:t>
      </w:r>
      <w:r w:rsidR="0098029F" w:rsidRPr="00A62781">
        <w:rPr>
          <w:highlight w:val="green"/>
        </w:rPr>
        <w:t>s</w:t>
      </w:r>
      <w:r w:rsidRPr="007404EF">
        <w:t xml:space="preserve"> because of its functionality which can be used as </w:t>
      </w:r>
      <w:r w:rsidR="0098029F" w:rsidRPr="00A62781">
        <w:rPr>
          <w:highlight w:val="green"/>
        </w:rPr>
        <w:t xml:space="preserve">a </w:t>
      </w:r>
      <w:r w:rsidRPr="00A62781">
        <w:rPr>
          <w:highlight w:val="green"/>
        </w:rPr>
        <w:t>server</w:t>
      </w:r>
      <w:r w:rsidRPr="007404EF">
        <w:t xml:space="preserve">. The project also implements the use of temperature sensor. </w:t>
      </w:r>
      <w:r w:rsidR="00A62781" w:rsidRPr="00A62781">
        <w:rPr>
          <w:highlight w:val="green"/>
        </w:rPr>
        <w:t>The sensor will be used to inform the user of the current room temperature</w:t>
      </w:r>
      <w:r w:rsidRPr="007404EF">
        <w:t xml:space="preserve">. </w:t>
      </w:r>
      <w:r w:rsidR="004A0644" w:rsidRPr="004A0644">
        <w:rPr>
          <w:highlight w:val="green"/>
        </w:rPr>
        <w:t>It will be displayed</w:t>
      </w:r>
      <w:r w:rsidR="004A0644" w:rsidRPr="004A0644">
        <w:t xml:space="preserve"> on a screen in the building as well as through the mobile application.</w:t>
      </w:r>
    </w:p>
    <w:p w14:paraId="04D5BACA" w14:textId="2FDE9907" w:rsidR="00FA5380" w:rsidRPr="007404EF" w:rsidRDefault="00FA5380" w:rsidP="007B3FEC">
      <w:pPr>
        <w:ind w:firstLine="720"/>
        <w:jc w:val="both"/>
      </w:pPr>
      <w:r w:rsidRPr="007404EF">
        <w:lastRenderedPageBreak/>
        <w:t xml:space="preserve">The Google Assistant application is enabled by giving or using a command to the electrical appliances for the task at hand. The Adafruit.io server is a web-based application for controlling Arduino, Raspberry Pi, </w:t>
      </w:r>
      <w:proofErr w:type="spellStart"/>
      <w:r w:rsidRPr="007404EF">
        <w:t>NodeMCU</w:t>
      </w:r>
      <w:proofErr w:type="spellEnd"/>
      <w:r w:rsidRPr="007404EF">
        <w:t>, and other boards. As a result, the If This Then That (IFTTT) application is a tool for automating everything from favourite app</w:t>
      </w:r>
      <w:r w:rsidR="00BD5B3D" w:rsidRPr="007404EF">
        <w:t>s</w:t>
      </w:r>
      <w:r w:rsidRPr="007404EF">
        <w:t xml:space="preserve"> and websites to connected accessories and smart gadgets.</w:t>
      </w:r>
    </w:p>
    <w:p w14:paraId="73C7A0FA" w14:textId="3189E040" w:rsidR="007B5A7C" w:rsidRPr="007404EF" w:rsidRDefault="00BD5B3D" w:rsidP="007B3FEC">
      <w:pPr>
        <w:ind w:firstLine="720"/>
        <w:jc w:val="both"/>
      </w:pPr>
      <w:r w:rsidRPr="007404EF">
        <w:t xml:space="preserve">This project demonstrates the design and implementation of a </w:t>
      </w:r>
      <w:r w:rsidR="003D16D9" w:rsidRPr="007404EF">
        <w:t>building</w:t>
      </w:r>
      <w:r w:rsidRPr="007404EF">
        <w:t xml:space="preserve"> automation system that allows electrical appliances to be controlled and monitored remotely. The project can also control and manage electrical appliances using Google Assistant technologies and the </w:t>
      </w:r>
      <w:proofErr w:type="spellStart"/>
      <w:r w:rsidRPr="007404EF">
        <w:t>NodeMCU</w:t>
      </w:r>
      <w:proofErr w:type="spellEnd"/>
      <w:r w:rsidRPr="007404EF">
        <w:t xml:space="preserve"> microcontroller. The </w:t>
      </w:r>
      <w:proofErr w:type="spellStart"/>
      <w:r w:rsidRPr="007404EF">
        <w:t>NodeMCU</w:t>
      </w:r>
      <w:proofErr w:type="spellEnd"/>
      <w:r w:rsidRPr="007404EF">
        <w:t xml:space="preserve"> will send the command to the electrical appliances after the users gives it to Google Assistant. This technology can make life easier for people by reducing the amount of movement required to control and manage electrical appliances.</w:t>
      </w:r>
    </w:p>
    <w:p w14:paraId="2106A8A8" w14:textId="0F2F67EA" w:rsidR="007B5A7C" w:rsidRPr="007404EF" w:rsidRDefault="00871936" w:rsidP="0098029F">
      <w:pPr>
        <w:ind w:firstLine="720"/>
        <w:jc w:val="both"/>
      </w:pPr>
      <w:r w:rsidRPr="007404EF">
        <w:t xml:space="preserve">Based on the project reviewed, a few enhancements have been made to be applied </w:t>
      </w:r>
      <w:r w:rsidRPr="004A0644">
        <w:rPr>
          <w:highlight w:val="green"/>
        </w:rPr>
        <w:t>to</w:t>
      </w:r>
      <w:r w:rsidRPr="007404EF">
        <w:t xml:space="preserve"> the proposed project. The project will be aimed to be used in the smart Small Office Home Office (SOHO). It will be focussing on controlling the electrical appliances via cloud based or wireless. Followed by that is the counter and payment which are related to each other. The ease of use itself is also an important part of the system.</w:t>
      </w:r>
    </w:p>
    <w:p w14:paraId="48A3A68B" w14:textId="77777777" w:rsidR="007B5A7C" w:rsidRPr="007404EF" w:rsidRDefault="007B5A7C" w:rsidP="007D2F4B">
      <w:pPr>
        <w:pStyle w:val="ListParagraph"/>
        <w:numPr>
          <w:ilvl w:val="1"/>
          <w:numId w:val="1"/>
        </w:numPr>
        <w:sectPr w:rsidR="007B5A7C" w:rsidRPr="007404EF">
          <w:footerReference w:type="default" r:id="rId25"/>
          <w:pgSz w:w="12240" w:h="15840"/>
          <w:pgMar w:top="1440" w:right="1440" w:bottom="1440" w:left="1440" w:header="720" w:footer="720" w:gutter="0"/>
          <w:cols w:space="720"/>
          <w:docGrid w:linePitch="360"/>
        </w:sectPr>
      </w:pPr>
    </w:p>
    <w:p w14:paraId="17E4D803" w14:textId="61F135F9" w:rsidR="007D2F4B" w:rsidRPr="007404EF" w:rsidRDefault="007D2F4B" w:rsidP="007D2F4B">
      <w:pPr>
        <w:pStyle w:val="ListParagraph"/>
        <w:numPr>
          <w:ilvl w:val="1"/>
          <w:numId w:val="1"/>
        </w:numPr>
      </w:pPr>
      <w:r w:rsidRPr="007404EF">
        <w:lastRenderedPageBreak/>
        <w:t>Objectives</w:t>
      </w:r>
    </w:p>
    <w:p w14:paraId="4B9BF188" w14:textId="77777777" w:rsidR="00A5111F" w:rsidRPr="007404EF" w:rsidRDefault="00A5111F" w:rsidP="007B3FEC">
      <w:pPr>
        <w:jc w:val="both"/>
        <w:rPr>
          <w:rFonts w:cs="Times New Roman"/>
          <w:szCs w:val="24"/>
        </w:rPr>
      </w:pPr>
      <w:r w:rsidRPr="007404EF">
        <w:rPr>
          <w:rFonts w:cs="Times New Roman"/>
          <w:szCs w:val="24"/>
        </w:rPr>
        <w:t>The objectives of this project are:</w:t>
      </w:r>
    </w:p>
    <w:p w14:paraId="388DDBF4" w14:textId="77777777" w:rsidR="00A5111F" w:rsidRPr="007404EF" w:rsidRDefault="00A5111F" w:rsidP="007B3FEC">
      <w:pPr>
        <w:pStyle w:val="ListParagraph"/>
        <w:numPr>
          <w:ilvl w:val="0"/>
          <w:numId w:val="4"/>
        </w:numPr>
        <w:jc w:val="both"/>
        <w:rPr>
          <w:rFonts w:cs="Times New Roman"/>
          <w:szCs w:val="24"/>
        </w:rPr>
      </w:pPr>
      <w:r w:rsidRPr="007404EF">
        <w:rPr>
          <w:rFonts w:cs="Times New Roman"/>
          <w:szCs w:val="24"/>
        </w:rPr>
        <w:t>Autonomous remote control electrical appliances.</w:t>
      </w:r>
    </w:p>
    <w:p w14:paraId="353BE88C" w14:textId="77777777" w:rsidR="00A5111F" w:rsidRPr="007404EF" w:rsidRDefault="00A5111F" w:rsidP="007B3FEC">
      <w:pPr>
        <w:pStyle w:val="ListParagraph"/>
        <w:numPr>
          <w:ilvl w:val="1"/>
          <w:numId w:val="4"/>
        </w:numPr>
        <w:jc w:val="both"/>
        <w:rPr>
          <w:rFonts w:cs="Times New Roman"/>
          <w:szCs w:val="24"/>
        </w:rPr>
      </w:pPr>
      <w:r w:rsidRPr="007404EF">
        <w:rPr>
          <w:rFonts w:cs="Times New Roman"/>
          <w:szCs w:val="24"/>
        </w:rPr>
        <w:t>Controlling electrical appliances via cloud-based or wireless.</w:t>
      </w:r>
    </w:p>
    <w:p w14:paraId="56551295" w14:textId="66F710F6" w:rsidR="00A5111F" w:rsidRPr="007404EF" w:rsidRDefault="00A5111F" w:rsidP="007B3FEC">
      <w:pPr>
        <w:pStyle w:val="ListParagraph"/>
        <w:ind w:left="1440"/>
        <w:jc w:val="both"/>
        <w:rPr>
          <w:rFonts w:cs="Times New Roman"/>
          <w:szCs w:val="24"/>
        </w:rPr>
      </w:pPr>
      <w:r w:rsidRPr="007404EF">
        <w:rPr>
          <w:rFonts w:cs="Times New Roman"/>
          <w:szCs w:val="24"/>
        </w:rPr>
        <w:t xml:space="preserve">A mobile application and a smart home assistant will act as </w:t>
      </w:r>
      <w:r w:rsidR="0098029F" w:rsidRPr="004A0644">
        <w:rPr>
          <w:rFonts w:cs="Times New Roman"/>
          <w:szCs w:val="24"/>
          <w:highlight w:val="green"/>
        </w:rPr>
        <w:t xml:space="preserve">the </w:t>
      </w:r>
      <w:r w:rsidRPr="004A0644">
        <w:rPr>
          <w:rFonts w:cs="Times New Roman"/>
          <w:szCs w:val="24"/>
          <w:highlight w:val="green"/>
        </w:rPr>
        <w:t>controller</w:t>
      </w:r>
      <w:r w:rsidRPr="007404EF">
        <w:rPr>
          <w:rFonts w:cs="Times New Roman"/>
          <w:szCs w:val="24"/>
        </w:rPr>
        <w:t>.</w:t>
      </w:r>
    </w:p>
    <w:p w14:paraId="18B6C229" w14:textId="3C792C2D" w:rsidR="00A5111F" w:rsidRPr="007404EF" w:rsidRDefault="00A5111F" w:rsidP="007B3FEC">
      <w:pPr>
        <w:pStyle w:val="ListParagraph"/>
        <w:ind w:left="1440"/>
        <w:jc w:val="both"/>
        <w:rPr>
          <w:rFonts w:cs="Times New Roman"/>
          <w:szCs w:val="24"/>
        </w:rPr>
      </w:pPr>
      <w:r w:rsidRPr="004A0644">
        <w:rPr>
          <w:rFonts w:cs="Times New Roman"/>
          <w:szCs w:val="24"/>
          <w:highlight w:val="green"/>
        </w:rPr>
        <w:t>User</w:t>
      </w:r>
      <w:r w:rsidR="0098029F" w:rsidRPr="004A0644">
        <w:rPr>
          <w:rFonts w:cs="Times New Roman"/>
          <w:szCs w:val="24"/>
          <w:highlight w:val="green"/>
        </w:rPr>
        <w:t>s</w:t>
      </w:r>
      <w:r w:rsidRPr="007404EF">
        <w:rPr>
          <w:rFonts w:cs="Times New Roman"/>
          <w:szCs w:val="24"/>
        </w:rPr>
        <w:t xml:space="preserve"> can control the electrical appliances via these two methods. Th</w:t>
      </w:r>
      <w:r w:rsidR="00A016A7" w:rsidRPr="007404EF">
        <w:rPr>
          <w:rFonts w:cs="Times New Roman"/>
          <w:szCs w:val="24"/>
        </w:rPr>
        <w:t>ese</w:t>
      </w:r>
      <w:r w:rsidRPr="007404EF">
        <w:rPr>
          <w:rFonts w:cs="Times New Roman"/>
          <w:szCs w:val="24"/>
        </w:rPr>
        <w:t xml:space="preserve"> control features can only be used by verified users. </w:t>
      </w:r>
      <w:r w:rsidR="004A0644" w:rsidRPr="004A0644">
        <w:rPr>
          <w:rFonts w:cs="Times New Roman"/>
          <w:szCs w:val="24"/>
          <w:highlight w:val="green"/>
        </w:rPr>
        <w:t>Before accessing the control functions, the user or renter must first log in.</w:t>
      </w:r>
    </w:p>
    <w:p w14:paraId="3643652E" w14:textId="77777777" w:rsidR="00A5111F" w:rsidRPr="007404EF" w:rsidRDefault="00A5111F" w:rsidP="007B3FEC">
      <w:pPr>
        <w:pStyle w:val="ListParagraph"/>
        <w:numPr>
          <w:ilvl w:val="0"/>
          <w:numId w:val="4"/>
        </w:numPr>
        <w:jc w:val="both"/>
        <w:rPr>
          <w:rFonts w:cs="Times New Roman"/>
          <w:szCs w:val="24"/>
        </w:rPr>
      </w:pPr>
      <w:r w:rsidRPr="007404EF">
        <w:rPr>
          <w:rFonts w:cs="Times New Roman"/>
          <w:szCs w:val="24"/>
        </w:rPr>
        <w:t>Energy consumption calculations.</w:t>
      </w:r>
    </w:p>
    <w:p w14:paraId="528D57B9" w14:textId="52E7CD83" w:rsidR="00A5111F" w:rsidRPr="007404EF" w:rsidRDefault="00A5111F" w:rsidP="007B3FEC">
      <w:pPr>
        <w:pStyle w:val="ListParagraph"/>
        <w:numPr>
          <w:ilvl w:val="1"/>
          <w:numId w:val="4"/>
        </w:numPr>
        <w:jc w:val="both"/>
        <w:rPr>
          <w:rFonts w:cs="Times New Roman"/>
          <w:szCs w:val="24"/>
        </w:rPr>
      </w:pPr>
      <w:r w:rsidRPr="007404EF">
        <w:rPr>
          <w:rFonts w:cs="Times New Roman"/>
          <w:szCs w:val="24"/>
        </w:rPr>
        <w:t xml:space="preserve">The system will be embedded </w:t>
      </w:r>
      <w:r w:rsidRPr="004A0644">
        <w:rPr>
          <w:rFonts w:cs="Times New Roman"/>
          <w:szCs w:val="24"/>
          <w:highlight w:val="green"/>
        </w:rPr>
        <w:t xml:space="preserve">with </w:t>
      </w:r>
      <w:r w:rsidR="0098029F" w:rsidRPr="004A0644">
        <w:rPr>
          <w:rFonts w:cs="Times New Roman"/>
          <w:szCs w:val="24"/>
          <w:highlight w:val="green"/>
        </w:rPr>
        <w:t xml:space="preserve">a </w:t>
      </w:r>
      <w:r w:rsidRPr="004A0644">
        <w:rPr>
          <w:rFonts w:cs="Times New Roman"/>
          <w:szCs w:val="24"/>
          <w:highlight w:val="green"/>
        </w:rPr>
        <w:t>counter</w:t>
      </w:r>
      <w:r w:rsidRPr="007404EF">
        <w:rPr>
          <w:rFonts w:cs="Times New Roman"/>
          <w:szCs w:val="24"/>
        </w:rPr>
        <w:t xml:space="preserve"> to measure the usage of the electricity to calculate the payment. The time or counter in the microcontroller will start when the tenant check</w:t>
      </w:r>
      <w:r w:rsidR="00A016A7" w:rsidRPr="007404EF">
        <w:rPr>
          <w:rFonts w:cs="Times New Roman"/>
          <w:szCs w:val="24"/>
        </w:rPr>
        <w:t xml:space="preserve"> in</w:t>
      </w:r>
      <w:r w:rsidRPr="007404EF">
        <w:rPr>
          <w:rFonts w:cs="Times New Roman"/>
          <w:szCs w:val="24"/>
        </w:rPr>
        <w:t xml:space="preserve"> into the SOHO. Once the tenant checks out, the counter will stop, and the microcontroller will start </w:t>
      </w:r>
      <w:r w:rsidRPr="007404EF">
        <w:rPr>
          <w:rFonts w:cs="Times New Roman"/>
          <w:szCs w:val="24"/>
          <w:lang w:val="en-US"/>
        </w:rPr>
        <w:t>calculating</w:t>
      </w:r>
      <w:r w:rsidRPr="007404EF">
        <w:rPr>
          <w:rFonts w:cs="Times New Roman"/>
          <w:szCs w:val="24"/>
        </w:rPr>
        <w:t xml:space="preserve"> the electricity usage.</w:t>
      </w:r>
    </w:p>
    <w:p w14:paraId="7360C1A1" w14:textId="69507B4B" w:rsidR="007D2F4B" w:rsidRPr="007404EF" w:rsidRDefault="00D80E00" w:rsidP="007B3FEC">
      <w:pPr>
        <w:jc w:val="both"/>
      </w:pPr>
      <w:r w:rsidRPr="007404EF">
        <w:t xml:space="preserve">1.3 </w:t>
      </w:r>
      <w:r w:rsidR="00A5111F" w:rsidRPr="007404EF">
        <w:t>Problem Statements</w:t>
      </w:r>
    </w:p>
    <w:p w14:paraId="3DCEA87B" w14:textId="5EA68A38" w:rsidR="00D80E00" w:rsidRPr="007404EF" w:rsidRDefault="00A5111F" w:rsidP="0098029F">
      <w:pPr>
        <w:ind w:firstLine="360"/>
        <w:jc w:val="both"/>
        <w:rPr>
          <w:rFonts w:cs="Times New Roman"/>
          <w:szCs w:val="24"/>
        </w:rPr>
        <w:sectPr w:rsidR="00D80E00" w:rsidRPr="007404EF">
          <w:footerReference w:type="default" r:id="rId26"/>
          <w:pgSz w:w="12240" w:h="15840"/>
          <w:pgMar w:top="1440" w:right="1440" w:bottom="1440" w:left="1440" w:header="720" w:footer="720" w:gutter="0"/>
          <w:cols w:space="720"/>
          <w:docGrid w:linePitch="360"/>
        </w:sectPr>
      </w:pPr>
      <w:r w:rsidRPr="007404EF">
        <w:rPr>
          <w:rFonts w:cs="Times New Roman"/>
          <w:szCs w:val="24"/>
        </w:rPr>
        <w:t>During the coronavirus epidemic of the previous two years, most individuals spent more time at home than ever before. Switching to a hybrid or entirely remote work schedule saves money on petrol and reduces travel time, but it can also lead to higher home expenditures. The cost of utilities might double or even treble depending on how much time you spend at the office or away from home. While working remotely</w:t>
      </w:r>
      <w:r w:rsidR="00A016A7" w:rsidRPr="007404EF">
        <w:rPr>
          <w:rFonts w:cs="Times New Roman"/>
          <w:szCs w:val="24"/>
        </w:rPr>
        <w:t xml:space="preserve">, the </w:t>
      </w:r>
      <w:r w:rsidR="00A016A7" w:rsidRPr="004A0644">
        <w:rPr>
          <w:rFonts w:cs="Times New Roman"/>
          <w:szCs w:val="24"/>
          <w:highlight w:val="green"/>
        </w:rPr>
        <w:t>light</w:t>
      </w:r>
      <w:r w:rsidR="00A016A7" w:rsidRPr="007404EF">
        <w:rPr>
          <w:rFonts w:cs="Times New Roman"/>
          <w:szCs w:val="24"/>
        </w:rPr>
        <w:t xml:space="preserve"> state is turned </w:t>
      </w:r>
      <w:r w:rsidRPr="007404EF">
        <w:rPr>
          <w:rFonts w:cs="Times New Roman"/>
          <w:szCs w:val="24"/>
        </w:rPr>
        <w:t>on for most of the day, everyone will be connected to the internet, and the air conditioning will be on. All of this adds up to increased costs. It is unusual to return home to a room that is either too hot or too cold. It would naturally lower the traditional thermostat low or off when leaving home (assuming no one is left at home) to save on heating costs and adjust accordingly upon returning. Walking into a cold, uninviting place, on the other hand, can be aggravating.</w:t>
      </w:r>
    </w:p>
    <w:p w14:paraId="7EF975B0" w14:textId="500845EA" w:rsidR="00D80E00" w:rsidRPr="007404EF" w:rsidRDefault="00D80E00" w:rsidP="00D80E00">
      <w:pPr>
        <w:pStyle w:val="ListParagraph"/>
        <w:numPr>
          <w:ilvl w:val="1"/>
          <w:numId w:val="5"/>
        </w:numPr>
      </w:pPr>
      <w:r w:rsidRPr="007404EF">
        <w:lastRenderedPageBreak/>
        <w:t>Scope and Limitations</w:t>
      </w:r>
    </w:p>
    <w:p w14:paraId="6B37E640" w14:textId="2C8B0B7E" w:rsidR="00763194" w:rsidRPr="007404EF" w:rsidRDefault="00763194" w:rsidP="007B3FEC">
      <w:pPr>
        <w:jc w:val="both"/>
      </w:pPr>
      <w:r w:rsidRPr="007404EF">
        <w:t>The project is targeted to be use</w:t>
      </w:r>
      <w:r w:rsidR="00A016A7" w:rsidRPr="007404EF">
        <w:t>d</w:t>
      </w:r>
      <w:r w:rsidRPr="007404EF">
        <w:t xml:space="preserve"> in the rental office. Like other rental </w:t>
      </w:r>
      <w:r w:rsidR="003D16D9" w:rsidRPr="007404EF">
        <w:t>buildings</w:t>
      </w:r>
      <w:r w:rsidRPr="007404EF">
        <w:t xml:space="preserve"> such as Airbnb and hotel. The project will be focussing on office or working space instead of those homestays for vacation rentals.</w:t>
      </w:r>
    </w:p>
    <w:p w14:paraId="686EFFD1" w14:textId="1972FBF0" w:rsidR="00ED2727" w:rsidRPr="007404EF" w:rsidRDefault="001D40D5" w:rsidP="007B3FEC">
      <w:pPr>
        <w:ind w:firstLine="720"/>
        <w:jc w:val="both"/>
      </w:pPr>
      <w:r w:rsidRPr="007404EF">
        <w:t>Only a few factors of home security, safety, control, and comfort were considered during the project's development. Unwanted events, such as unlawful entrance and burglary, require an important level of security. As a result, these three elements will be the primary focus.</w:t>
      </w:r>
    </w:p>
    <w:p w14:paraId="77A4FEF3" w14:textId="0A00EEBD" w:rsidR="001D40D5" w:rsidRPr="007404EF" w:rsidRDefault="001D40D5" w:rsidP="007B3FEC">
      <w:pPr>
        <w:jc w:val="both"/>
      </w:pPr>
      <w:r w:rsidRPr="007404EF">
        <w:tab/>
        <w:t xml:space="preserve">This project can be a benefit to the users as it can help them to live comfortable and safe. Like any project being developed, there are some limitations that unable to be avoided but can be addressed in the future. </w:t>
      </w:r>
      <w:r w:rsidR="00A016A7" w:rsidRPr="007404EF">
        <w:t>This</w:t>
      </w:r>
      <w:r w:rsidRPr="007404EF">
        <w:t xml:space="preserve"> project will be using an</w:t>
      </w:r>
      <w:r w:rsidR="00A016A7" w:rsidRPr="007404EF">
        <w:t xml:space="preserve"> Android-based</w:t>
      </w:r>
      <w:r w:rsidRPr="007404EF">
        <w:t xml:space="preserve"> smartphone, tablet and laptop based to control the device and monitor the home. Without this main component, the project cannot be utilized.</w:t>
      </w:r>
    </w:p>
    <w:p w14:paraId="0B187A83" w14:textId="2BC142BA" w:rsidR="001D40D5" w:rsidRPr="007404EF" w:rsidRDefault="001D40D5" w:rsidP="007B3FEC">
      <w:pPr>
        <w:ind w:firstLine="720"/>
        <w:jc w:val="both"/>
      </w:pPr>
      <w:r w:rsidRPr="007404EF">
        <w:t xml:space="preserve">Henceforth, the project must have a steady internet connection so it can be connected to the interface. As the project is mainly using a Wi-Fi connection, the user </w:t>
      </w:r>
      <w:r w:rsidR="00763194" w:rsidRPr="007404EF">
        <w:t>needs</w:t>
      </w:r>
      <w:r w:rsidRPr="007404EF">
        <w:t xml:space="preserve"> to have</w:t>
      </w:r>
      <w:r w:rsidR="00A016A7" w:rsidRPr="007404EF">
        <w:t xml:space="preserve"> </w:t>
      </w:r>
      <w:r w:rsidRPr="007404EF">
        <w:t>Wi-Fi setup to connect with the interface. Thus, this can be a limitation to the users as some of the user might not have a steady Wi-Fi connection.</w:t>
      </w:r>
    </w:p>
    <w:p w14:paraId="686AE03A" w14:textId="0A3A5095" w:rsidR="00763194" w:rsidRPr="007404EF" w:rsidRDefault="00763194" w:rsidP="00C16B3B">
      <w:pPr>
        <w:ind w:firstLine="720"/>
        <w:jc w:val="both"/>
      </w:pPr>
      <w:r w:rsidRPr="007404EF">
        <w:t>Besides, this project is not so robust against rouge smart devices for instance intruder</w:t>
      </w:r>
      <w:r w:rsidR="00C16B3B" w:rsidRPr="007404EF">
        <w:t>s</w:t>
      </w:r>
      <w:r w:rsidRPr="007404EF">
        <w:t xml:space="preserve"> or </w:t>
      </w:r>
      <w:r w:rsidRPr="004A0644">
        <w:rPr>
          <w:highlight w:val="green"/>
        </w:rPr>
        <w:t>hacker</w:t>
      </w:r>
      <w:r w:rsidR="0098029F" w:rsidRPr="004A0644">
        <w:rPr>
          <w:highlight w:val="green"/>
        </w:rPr>
        <w:t>s</w:t>
      </w:r>
      <w:r w:rsidRPr="007404EF">
        <w:t>. As this project is developed to focus more on the basic safety, control, and security inside and outside of the home but not on the security of the interface. Hence, this limitation can cause many disadvantages as the interface is susceptible to external attacks.</w:t>
      </w:r>
    </w:p>
    <w:p w14:paraId="04845BE9" w14:textId="4AC01B2D" w:rsidR="00763194" w:rsidRPr="007404EF" w:rsidRDefault="00763194" w:rsidP="007B3FEC">
      <w:pPr>
        <w:ind w:firstLine="720"/>
        <w:jc w:val="both"/>
      </w:pPr>
      <w:r w:rsidRPr="007404EF">
        <w:t>Over time, smart home systems will require upkeep, because smart systems are highly fragile, you must guarantee that adequate maintenance is carried out. Smart systems are electrical technologies that can fail if the installation was not done correctly or if a minute short circuit occurs between two tiny electronic components, such as resistors for OP AMPS. In such circumstances, the system will need to be repaired or replaced, which would cost a lot of money. That is why regular maintenance is necessary.</w:t>
      </w:r>
    </w:p>
    <w:p w14:paraId="1E7EE910" w14:textId="77777777" w:rsidR="008C5A9A" w:rsidRPr="007404EF" w:rsidRDefault="008C5A9A" w:rsidP="0056004A">
      <w:pPr>
        <w:sectPr w:rsidR="008C5A9A" w:rsidRPr="007404EF">
          <w:footerReference w:type="default" r:id="rId27"/>
          <w:pgSz w:w="12240" w:h="15840"/>
          <w:pgMar w:top="1440" w:right="1440" w:bottom="1440" w:left="1440" w:header="720" w:footer="720" w:gutter="0"/>
          <w:cols w:space="720"/>
          <w:docGrid w:linePitch="360"/>
        </w:sectPr>
      </w:pPr>
    </w:p>
    <w:p w14:paraId="46DF6E75" w14:textId="6BBBDC99" w:rsidR="0056004A" w:rsidRPr="007404EF" w:rsidRDefault="008C5A9A" w:rsidP="008C5A9A">
      <w:pPr>
        <w:jc w:val="center"/>
        <w:rPr>
          <w:b/>
          <w:bCs/>
        </w:rPr>
      </w:pPr>
      <w:r w:rsidRPr="007404EF">
        <w:rPr>
          <w:b/>
          <w:bCs/>
        </w:rPr>
        <w:lastRenderedPageBreak/>
        <w:t>CHAPTER 2: LITERATURE REVIEW</w:t>
      </w:r>
    </w:p>
    <w:p w14:paraId="7180B4AD" w14:textId="71A0491B" w:rsidR="008C5A9A" w:rsidRPr="007404EF" w:rsidRDefault="008C5A9A" w:rsidP="008C5A9A"/>
    <w:p w14:paraId="2D217F2E" w14:textId="71344B71" w:rsidR="008C5A9A" w:rsidRPr="007404EF" w:rsidRDefault="008C5A9A" w:rsidP="008C5A9A">
      <w:r w:rsidRPr="007404EF">
        <w:t>2.1 Introduction</w:t>
      </w:r>
    </w:p>
    <w:p w14:paraId="7E3F2A34" w14:textId="49336DBD" w:rsidR="008C5A9A" w:rsidRPr="007404EF" w:rsidRDefault="00223B77" w:rsidP="007B3FEC">
      <w:pPr>
        <w:jc w:val="both"/>
      </w:pPr>
      <w:r w:rsidRPr="007404EF">
        <w:t xml:space="preserve">The history of smart </w:t>
      </w:r>
      <w:r w:rsidRPr="004A0644">
        <w:rPr>
          <w:highlight w:val="green"/>
        </w:rPr>
        <w:t>building</w:t>
      </w:r>
      <w:r w:rsidR="0098029F" w:rsidRPr="004A0644">
        <w:rPr>
          <w:highlight w:val="green"/>
        </w:rPr>
        <w:t>s</w:t>
      </w:r>
      <w:r w:rsidRPr="007404EF">
        <w:t xml:space="preserve"> and the sub-systems that will be integrated will be outlined and explored in detail in this chapter to help the reader comprehend the project. This chapter will detail the previous and current projects so that the reader may observe how the smart home system has progressed. Some related works will be given as well, to inform the reader about prior and recent advancements in smart building systems. Aside from that, the literature study will be discussed in this chapter, which contains information obtained to gain knowledge and ideas for completing the project. Several sources have been used as resources, including thesis, journals, and websites. It includes the project's functioning, as well as the necessary hardware and software. </w:t>
      </w:r>
    </w:p>
    <w:p w14:paraId="24000889" w14:textId="5E905577" w:rsidR="00223B77" w:rsidRPr="007404EF" w:rsidRDefault="00223B77" w:rsidP="0098029F">
      <w:pPr>
        <w:jc w:val="both"/>
      </w:pPr>
      <w:r w:rsidRPr="007404EF">
        <w:tab/>
      </w:r>
      <w:r w:rsidR="007B3FEC" w:rsidRPr="007404EF">
        <w:t xml:space="preserve">Automation is increasing day by day like a competition between players on a field. When most people think about home automation, they imagine a smart home with one remote control for all their appliances, rice cooking automatically, air conditioning beginning automatically, bath water heating automatically, and window shading automatically at night. In some ways, home automation is synonymous with </w:t>
      </w:r>
      <w:r w:rsidR="0098029F" w:rsidRPr="004A0644">
        <w:rPr>
          <w:highlight w:val="green"/>
        </w:rPr>
        <w:t xml:space="preserve">a </w:t>
      </w:r>
      <w:r w:rsidR="007B3FEC" w:rsidRPr="004A0644">
        <w:rPr>
          <w:highlight w:val="green"/>
        </w:rPr>
        <w:t>smart</w:t>
      </w:r>
      <w:r w:rsidR="007B3FEC" w:rsidRPr="007404EF">
        <w:t xml:space="preserve"> house. They both encourage smart living and makes our life easier and more efficient. The project aims to develop </w:t>
      </w:r>
      <w:r w:rsidR="0098029F" w:rsidRPr="004A0644">
        <w:rPr>
          <w:highlight w:val="green"/>
        </w:rPr>
        <w:t>a</w:t>
      </w:r>
      <w:r w:rsidR="007B3FEC" w:rsidRPr="004A0644">
        <w:rPr>
          <w:highlight w:val="green"/>
        </w:rPr>
        <w:t xml:space="preserve"> smart</w:t>
      </w:r>
      <w:r w:rsidR="007B3FEC" w:rsidRPr="007404EF">
        <w:t xml:space="preserve"> office or working space automation system which is designed using IoT. With the help of this system, the electrical appliances such as lights, fans and air conditioner can be controlled and observed through a website very easily.</w:t>
      </w:r>
    </w:p>
    <w:p w14:paraId="589DA6D4" w14:textId="666DEA65" w:rsidR="007B3FEC" w:rsidRPr="007404EF" w:rsidRDefault="007B3FEC" w:rsidP="007B3FEC">
      <w:pPr>
        <w:jc w:val="both"/>
      </w:pPr>
      <w:r w:rsidRPr="007404EF">
        <w:tab/>
        <w:t xml:space="preserve">The project aims to embed the office or working space with smart home system. The proposed system focuses on controlling the electrical appliances via cloud based or wireless. Followed by that is the counter and payment which are related to each other. The system will be embedded with </w:t>
      </w:r>
      <w:r w:rsidR="0098029F" w:rsidRPr="004A0644">
        <w:rPr>
          <w:highlight w:val="green"/>
        </w:rPr>
        <w:t xml:space="preserve">a </w:t>
      </w:r>
      <w:r w:rsidRPr="004A0644">
        <w:rPr>
          <w:highlight w:val="green"/>
        </w:rPr>
        <w:t>counter</w:t>
      </w:r>
      <w:r w:rsidRPr="007404EF">
        <w:t xml:space="preserve"> to measure the usage of the electricity to calculate the payment. Lastly, is the user friendliness of the system. The ease of use itself would be an objective of the system.</w:t>
      </w:r>
    </w:p>
    <w:p w14:paraId="5BFA81E3" w14:textId="77777777" w:rsidR="007B3FEC" w:rsidRPr="007404EF" w:rsidRDefault="007B3FEC" w:rsidP="007B3FEC">
      <w:pPr>
        <w:jc w:val="both"/>
        <w:sectPr w:rsidR="007B3FEC" w:rsidRPr="007404EF" w:rsidSect="00895A0F">
          <w:footerReference w:type="default" r:id="rId28"/>
          <w:pgSz w:w="12240" w:h="15840"/>
          <w:pgMar w:top="2268" w:right="1440" w:bottom="1440" w:left="2268" w:header="720" w:footer="720" w:gutter="0"/>
          <w:cols w:space="720"/>
          <w:docGrid w:linePitch="360"/>
        </w:sectPr>
      </w:pPr>
    </w:p>
    <w:p w14:paraId="7E5D4A5B" w14:textId="0B2A64F8" w:rsidR="007B3FEC" w:rsidRPr="007404EF" w:rsidRDefault="007B3FEC" w:rsidP="007B3FEC">
      <w:pPr>
        <w:ind w:firstLine="720"/>
        <w:jc w:val="both"/>
      </w:pPr>
      <w:r w:rsidRPr="007404EF">
        <w:lastRenderedPageBreak/>
        <w:t>The project reviews will include publications, journals, and past research in the same fields that are relevant to the project's goal and objectives. The different publishing years of the projects analysed allow us to assess how far the project has progressed and whether any new technology has been incorporated to projects with comparable goals and objectives.</w:t>
      </w:r>
      <w:r w:rsidR="008C5D17" w:rsidRPr="007404EF">
        <w:t xml:space="preserve"> </w:t>
      </w:r>
      <w:r w:rsidRPr="007404EF">
        <w:t>The majority of the project's functionality is designed to assist handicapped and elderly individuals in controlling home appliances.</w:t>
      </w:r>
    </w:p>
    <w:p w14:paraId="22488BCF" w14:textId="7B925AFC" w:rsidR="007B3FEC" w:rsidRPr="007404EF" w:rsidRDefault="007B3FEC" w:rsidP="007B3FEC">
      <w:pPr>
        <w:ind w:firstLine="720"/>
        <w:jc w:val="both"/>
      </w:pPr>
      <w:r w:rsidRPr="007404EF">
        <w:t xml:space="preserve">The project that is going to be proposed will be aimed to develop an automation Small Office Home Office (SOHO) system with rental functionality such as </w:t>
      </w:r>
      <w:r w:rsidR="0098029F" w:rsidRPr="004A0644">
        <w:rPr>
          <w:highlight w:val="green"/>
        </w:rPr>
        <w:t xml:space="preserve">a </w:t>
      </w:r>
      <w:r w:rsidRPr="004A0644">
        <w:rPr>
          <w:highlight w:val="green"/>
        </w:rPr>
        <w:t>counter</w:t>
      </w:r>
      <w:r w:rsidRPr="007404EF">
        <w:t xml:space="preserve"> and timer to calculate the electricity usage as well as controlling and monitoring the domestic appliances. These appliances are fans, lamps and air conditioners. </w:t>
      </w:r>
      <w:r w:rsidR="00C16B3B" w:rsidRPr="007404EF">
        <w:t xml:space="preserve">   FONT COLOUR?</w:t>
      </w:r>
    </w:p>
    <w:p w14:paraId="582D06A0" w14:textId="52641897" w:rsidR="00E73FEA" w:rsidRPr="007404EF" w:rsidRDefault="00E73FEA" w:rsidP="00E73FEA">
      <w:pPr>
        <w:jc w:val="both"/>
      </w:pPr>
    </w:p>
    <w:p w14:paraId="65104B58" w14:textId="2FF78FED" w:rsidR="00E73FEA" w:rsidRPr="007404EF" w:rsidRDefault="00E73FEA" w:rsidP="00E73FEA">
      <w:pPr>
        <w:jc w:val="both"/>
      </w:pPr>
      <w:r w:rsidRPr="007404EF">
        <w:t>2.2 Overview of the Previous Project</w:t>
      </w:r>
    </w:p>
    <w:p w14:paraId="47594E2A" w14:textId="5EC15306" w:rsidR="00E73FEA" w:rsidRPr="007404EF" w:rsidRDefault="00E73FEA" w:rsidP="00E73FEA">
      <w:pPr>
        <w:jc w:val="both"/>
      </w:pPr>
      <w:r w:rsidRPr="007404EF">
        <w:tab/>
        <w:t>2.2.1 IoT-Based of Automatic Electrical Appliances for Smart Home.</w:t>
      </w:r>
    </w:p>
    <w:p w14:paraId="2CF935B7" w14:textId="77777777" w:rsidR="00E73FEA" w:rsidRPr="007404EF" w:rsidRDefault="00E73FEA" w:rsidP="00E73FEA">
      <w:pPr>
        <w:ind w:left="720"/>
        <w:jc w:val="both"/>
      </w:pPr>
      <w:r w:rsidRPr="007404EF">
        <w:t xml:space="preserve">The goal of the project is to combine light, curtain, and air conditioner remotes into a long-distance IP-based system that implements a semi-automatic system for smart building use. Light and room temperature can be controlled more easily, and the room's electrical energy usage may be reduced. </w:t>
      </w:r>
    </w:p>
    <w:p w14:paraId="6F8E84B2" w14:textId="3CCEB8C0" w:rsidR="00E73FEA" w:rsidRPr="007404EF" w:rsidRDefault="00E73FEA" w:rsidP="00BB2786">
      <w:pPr>
        <w:ind w:left="720" w:firstLine="720"/>
        <w:jc w:val="both"/>
        <w:sectPr w:rsidR="00E73FEA" w:rsidRPr="007404EF" w:rsidSect="00895A0F">
          <w:footerReference w:type="default" r:id="rId29"/>
          <w:pgSz w:w="12240" w:h="15840"/>
          <w:pgMar w:top="1440" w:right="1440" w:bottom="1440" w:left="1440" w:header="720" w:footer="720" w:gutter="0"/>
          <w:pgNumType w:start="1"/>
          <w:cols w:space="720"/>
          <w:docGrid w:linePitch="360"/>
        </w:sectPr>
      </w:pPr>
      <w:r w:rsidRPr="007404EF">
        <w:t>A set of IR LED Transmitters regulates the air conditioner's temperature while other sensors monitor the room's temperature for temperature adjustment. A Smartphone is used to manage and monitor the system through the internet network.</w:t>
      </w:r>
      <w:r w:rsidR="00DA1E6F" w:rsidRPr="007404EF">
        <w:t xml:space="preserve"> </w:t>
      </w:r>
    </w:p>
    <w:p w14:paraId="2331DC29" w14:textId="0CF8C6FF" w:rsidR="00E73FEA" w:rsidRPr="007404EF" w:rsidRDefault="00E73FEA" w:rsidP="00E73FEA">
      <w:pPr>
        <w:ind w:left="720"/>
        <w:jc w:val="both"/>
      </w:pPr>
      <w:r w:rsidRPr="007404EF">
        <w:lastRenderedPageBreak/>
        <w:tab/>
        <w:t xml:space="preserve">Figure 2.2.1 shows the project system architecture. The performance </w:t>
      </w:r>
      <w:r w:rsidRPr="007404EF">
        <w:rPr>
          <w:rFonts w:cs="Times New Roman"/>
          <w:bCs/>
          <w:szCs w:val="24"/>
        </w:rPr>
        <w:t>of the suggested system is determined by the delay time response parameter. The Raspberry Pi and the Smartphone are both connected to the same Internet Service Provider for testing. For each controlled device, data retrieval is performed ten times.</w:t>
      </w:r>
      <w:sdt>
        <w:sdtPr>
          <w:rPr>
            <w:rFonts w:cs="Times New Roman"/>
            <w:bCs/>
            <w:szCs w:val="24"/>
          </w:rPr>
          <w:id w:val="111711615"/>
          <w:citation/>
        </w:sdtPr>
        <w:sdtEndPr/>
        <w:sdtContent>
          <w:r w:rsidR="005B5177" w:rsidRPr="007404EF">
            <w:rPr>
              <w:rFonts w:cs="Times New Roman"/>
              <w:bCs/>
              <w:szCs w:val="24"/>
            </w:rPr>
            <w:fldChar w:fldCharType="begin"/>
          </w:r>
          <w:r w:rsidR="005B5177" w:rsidRPr="007404EF">
            <w:rPr>
              <w:rFonts w:cs="Times New Roman"/>
              <w:bCs/>
              <w:szCs w:val="24"/>
              <w:lang w:val="en-US"/>
            </w:rPr>
            <w:instrText xml:space="preserve"> CITATION Int20 \l 1033 </w:instrText>
          </w:r>
          <w:r w:rsidR="005B5177" w:rsidRPr="007404EF">
            <w:rPr>
              <w:rFonts w:cs="Times New Roman"/>
              <w:bCs/>
              <w:szCs w:val="24"/>
            </w:rPr>
            <w:fldChar w:fldCharType="separate"/>
          </w:r>
          <w:r w:rsidR="00A10B50" w:rsidRPr="007404EF">
            <w:rPr>
              <w:rFonts w:cs="Times New Roman"/>
              <w:bCs/>
              <w:noProof/>
              <w:szCs w:val="24"/>
              <w:lang w:val="en-US"/>
            </w:rPr>
            <w:t xml:space="preserve"> </w:t>
          </w:r>
          <w:r w:rsidR="00A10B50" w:rsidRPr="007404EF">
            <w:rPr>
              <w:rFonts w:cs="Times New Roman"/>
              <w:noProof/>
              <w:szCs w:val="24"/>
              <w:lang w:val="en-US"/>
            </w:rPr>
            <w:t>(Intan Sari Areni, 2020)</w:t>
          </w:r>
          <w:r w:rsidR="005B5177" w:rsidRPr="007404EF">
            <w:rPr>
              <w:rFonts w:cs="Times New Roman"/>
              <w:bCs/>
              <w:szCs w:val="24"/>
            </w:rPr>
            <w:fldChar w:fldCharType="end"/>
          </w:r>
        </w:sdtContent>
      </w:sdt>
    </w:p>
    <w:p w14:paraId="44392D69" w14:textId="419A4F59" w:rsidR="00E73FEA" w:rsidRPr="007404EF" w:rsidRDefault="00E73FEA" w:rsidP="00E73FEA">
      <w:pPr>
        <w:ind w:left="720"/>
        <w:jc w:val="center"/>
      </w:pPr>
      <w:r w:rsidRPr="007404EF">
        <w:rPr>
          <w:rFonts w:cs="Times New Roman"/>
          <w:bCs/>
          <w:noProof/>
          <w:szCs w:val="24"/>
          <w:lang w:val="en-US"/>
        </w:rPr>
        <w:drawing>
          <wp:inline distT="0" distB="0" distL="0" distR="0" wp14:anchorId="6C68C200" wp14:editId="0E3E583E">
            <wp:extent cx="2952750" cy="1916195"/>
            <wp:effectExtent l="76200" t="76200" r="133350" b="1416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0"/>
                    <a:stretch>
                      <a:fillRect/>
                    </a:stretch>
                  </pic:blipFill>
                  <pic:spPr>
                    <a:xfrm>
                      <a:off x="0" y="0"/>
                      <a:ext cx="3012303" cy="19548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C3E586" w14:textId="1A21EB67" w:rsidR="00E20E48" w:rsidRPr="007404EF" w:rsidRDefault="00E73FEA" w:rsidP="00E20E48">
      <w:pPr>
        <w:ind w:left="720"/>
        <w:jc w:val="center"/>
      </w:pPr>
      <w:r w:rsidRPr="007404EF">
        <w:t>Figure 2.2.1: Project A proposed system architecture.</w:t>
      </w:r>
    </w:p>
    <w:p w14:paraId="225083EB" w14:textId="77777777" w:rsidR="00E20E48" w:rsidRPr="007404EF" w:rsidRDefault="00E20E48" w:rsidP="00E20E48">
      <w:pPr>
        <w:ind w:left="720"/>
        <w:jc w:val="center"/>
      </w:pPr>
    </w:p>
    <w:p w14:paraId="711F3331" w14:textId="4F28AB88" w:rsidR="00E20E48" w:rsidRPr="007404EF" w:rsidRDefault="00991576" w:rsidP="00E20E48">
      <w:pPr>
        <w:ind w:left="720"/>
      </w:pPr>
      <w:r w:rsidRPr="007404EF">
        <w:t xml:space="preserve">2.2.2 Control Home Appliances Through Internet of Things to Assist Elderly in </w:t>
      </w:r>
      <w:r w:rsidR="00E20E48" w:rsidRPr="007404EF">
        <w:t xml:space="preserve">  Their Daily Routine.</w:t>
      </w:r>
    </w:p>
    <w:p w14:paraId="66497105" w14:textId="74A825A7" w:rsidR="00E20E48" w:rsidRPr="007404EF" w:rsidRDefault="00E20E48" w:rsidP="00E20E48">
      <w:pPr>
        <w:ind w:left="720"/>
      </w:pPr>
      <w:r w:rsidRPr="007404EF">
        <w:t xml:space="preserve">The main objective of this study was to develop an Internet of Things (IoT) based pulse sensor solution to undertake the challenges that elderly Malaysians face at home, such as turning on and off the home appliances so that they can live independently without assistance from </w:t>
      </w:r>
      <w:r w:rsidR="00C16B3B" w:rsidRPr="007404EF">
        <w:t>a third-</w:t>
      </w:r>
      <w:r w:rsidRPr="007404EF">
        <w:t>person even with minimum movement.</w:t>
      </w:r>
    </w:p>
    <w:p w14:paraId="0C06228D" w14:textId="06EA5E4D" w:rsidR="00E20E48" w:rsidRPr="007404EF" w:rsidRDefault="00E20E48" w:rsidP="00E20E48">
      <w:pPr>
        <w:ind w:left="720"/>
        <w:sectPr w:rsidR="00E20E48" w:rsidRPr="007404EF" w:rsidSect="005B09CE">
          <w:footerReference w:type="default" r:id="rId31"/>
          <w:pgSz w:w="12240" w:h="15840"/>
          <w:pgMar w:top="1440" w:right="1440" w:bottom="1440" w:left="1440" w:header="720" w:footer="720" w:gutter="0"/>
          <w:pgNumType w:start="1"/>
          <w:cols w:space="720"/>
          <w:docGrid w:linePitch="360"/>
        </w:sectPr>
      </w:pPr>
      <w:r w:rsidRPr="007404EF">
        <w:tab/>
        <w:t>Figure 2.2.2 shows the project system design. The system design lays out the many components and subsystems that form the fully working system. This smart home appliance control unit has a total of two major subsystems. The system is made up of two microcontrollers: microcontroller A and microcontroller B.</w:t>
      </w:r>
    </w:p>
    <w:p w14:paraId="5895D3C7" w14:textId="1DD9A9DF" w:rsidR="00E20E48" w:rsidRPr="007404EF" w:rsidRDefault="00E20E48" w:rsidP="00E20E48">
      <w:pPr>
        <w:ind w:firstLine="720"/>
        <w:jc w:val="center"/>
      </w:pPr>
      <w:r w:rsidRPr="007404EF">
        <w:rPr>
          <w:rFonts w:cs="Times New Roman"/>
          <w:bCs/>
          <w:noProof/>
          <w:szCs w:val="24"/>
          <w:lang w:val="en-US"/>
        </w:rPr>
        <w:lastRenderedPageBreak/>
        <w:drawing>
          <wp:inline distT="0" distB="0" distL="0" distR="0" wp14:anchorId="49E274C1" wp14:editId="1B346B3B">
            <wp:extent cx="2362200" cy="1743889"/>
            <wp:effectExtent l="76200" t="76200" r="133350" b="1422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2"/>
                    <a:stretch>
                      <a:fillRect/>
                    </a:stretch>
                  </pic:blipFill>
                  <pic:spPr>
                    <a:xfrm>
                      <a:off x="0" y="0"/>
                      <a:ext cx="2386625" cy="17619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569D6A" w14:textId="55078D70" w:rsidR="00E20E48" w:rsidRPr="007404EF" w:rsidRDefault="00E20E48" w:rsidP="00E20E48">
      <w:pPr>
        <w:ind w:firstLine="720"/>
        <w:jc w:val="center"/>
      </w:pPr>
      <w:r w:rsidRPr="007404EF">
        <w:t>Figure 2.2.2: Project B system design.</w:t>
      </w:r>
    </w:p>
    <w:p w14:paraId="3B38C5B9" w14:textId="7CA4A1B4" w:rsidR="00E20E48" w:rsidRPr="007404EF" w:rsidRDefault="00E20E48" w:rsidP="00E20E48">
      <w:pPr>
        <w:ind w:left="720" w:firstLine="720"/>
      </w:pPr>
      <w:r w:rsidRPr="007404EF">
        <w:t>By collecting sensor data, the sensors give input to the system. Microcontrollers connect with one another using Wi-Fi, allowing them to share data and orders. Finally, the microcontrollers regulate the output of the household appliances.</w:t>
      </w:r>
      <w:sdt>
        <w:sdtPr>
          <w:id w:val="-860438794"/>
          <w:citation/>
        </w:sdtPr>
        <w:sdtEndPr/>
        <w:sdtContent>
          <w:r w:rsidR="005B5177" w:rsidRPr="007404EF">
            <w:fldChar w:fldCharType="begin"/>
          </w:r>
          <w:r w:rsidR="005B5177" w:rsidRPr="007404EF">
            <w:rPr>
              <w:lang w:val="en-US"/>
            </w:rPr>
            <w:instrText xml:space="preserve"> CITATION Kar21 \l 1033 </w:instrText>
          </w:r>
          <w:r w:rsidR="005B5177" w:rsidRPr="007404EF">
            <w:fldChar w:fldCharType="separate"/>
          </w:r>
          <w:r w:rsidR="00A10B50" w:rsidRPr="007404EF">
            <w:rPr>
              <w:noProof/>
              <w:lang w:val="en-US"/>
            </w:rPr>
            <w:t xml:space="preserve"> (Karsten Cheng Kai Phua*, 2021)</w:t>
          </w:r>
          <w:r w:rsidR="005B5177" w:rsidRPr="007404EF">
            <w:fldChar w:fldCharType="end"/>
          </w:r>
        </w:sdtContent>
      </w:sdt>
    </w:p>
    <w:p w14:paraId="66C35B83" w14:textId="6F9A93A4" w:rsidR="00E20E48" w:rsidRPr="007404EF" w:rsidRDefault="00E20E48" w:rsidP="00E20E48"/>
    <w:p w14:paraId="181EFFBA" w14:textId="6F2DE6A6" w:rsidR="00E20E48" w:rsidRPr="007404EF" w:rsidRDefault="00E20E48" w:rsidP="00E20E48">
      <w:r w:rsidRPr="007404EF">
        <w:tab/>
        <w:t>2.2.3 Smart Home Automation using IoT.</w:t>
      </w:r>
    </w:p>
    <w:p w14:paraId="4EF65987" w14:textId="1E362F57" w:rsidR="00E20E48" w:rsidRPr="007404EF" w:rsidRDefault="00CA3F08" w:rsidP="00CA3F08">
      <w:pPr>
        <w:ind w:left="720"/>
        <w:rPr>
          <w:rFonts w:cs="Times New Roman"/>
          <w:szCs w:val="24"/>
        </w:rPr>
      </w:pPr>
      <w:r w:rsidRPr="007404EF">
        <w:rPr>
          <w:rFonts w:cs="Times New Roman"/>
          <w:szCs w:val="24"/>
        </w:rPr>
        <w:t xml:space="preserve">Smart Building not only refers to reduce human efforts but also energy efficiency and time saving. In this ASP.NET is used in which appliances are connected to sensors and sensors give </w:t>
      </w:r>
      <w:r w:rsidR="00C16B3B" w:rsidRPr="007404EF">
        <w:rPr>
          <w:rFonts w:cs="Times New Roman"/>
          <w:szCs w:val="24"/>
        </w:rPr>
        <w:t xml:space="preserve">a </w:t>
      </w:r>
      <w:r w:rsidRPr="007404EF">
        <w:rPr>
          <w:rFonts w:cs="Times New Roman"/>
          <w:szCs w:val="24"/>
        </w:rPr>
        <w:t>status of appliances to the web. Here electric appliances are operated by the website. The main objective of home automation and security is to help handicapped and aged people that will enable them to control home appliances and alert them in critical situations. Figure 2.2.3 shows the block diagram of the project.</w:t>
      </w:r>
    </w:p>
    <w:p w14:paraId="381EE31D" w14:textId="3EF1BB6B" w:rsidR="00CA3F08" w:rsidRPr="007404EF" w:rsidRDefault="00CA3F08" w:rsidP="00CA3F08">
      <w:pPr>
        <w:ind w:left="720"/>
        <w:jc w:val="center"/>
        <w:rPr>
          <w:rFonts w:cs="Times New Roman"/>
          <w:szCs w:val="24"/>
        </w:rPr>
      </w:pPr>
      <w:r w:rsidRPr="007404EF">
        <w:rPr>
          <w:rFonts w:cs="Times New Roman"/>
          <w:noProof/>
          <w:szCs w:val="24"/>
          <w:lang w:val="en-US"/>
        </w:rPr>
        <w:drawing>
          <wp:inline distT="0" distB="0" distL="0" distR="0" wp14:anchorId="5CBC9B05" wp14:editId="21AB2D33">
            <wp:extent cx="2618999" cy="1421423"/>
            <wp:effectExtent l="76200" t="76200" r="124460" b="1409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3"/>
                    <a:stretch>
                      <a:fillRect/>
                    </a:stretch>
                  </pic:blipFill>
                  <pic:spPr>
                    <a:xfrm>
                      <a:off x="0" y="0"/>
                      <a:ext cx="2661008" cy="1444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09A3B" w14:textId="77777777" w:rsidR="00CA3F08" w:rsidRPr="007404EF" w:rsidRDefault="00CA3F08" w:rsidP="00CA3F08">
      <w:pPr>
        <w:ind w:left="720"/>
        <w:jc w:val="center"/>
        <w:rPr>
          <w:rFonts w:cs="Times New Roman"/>
          <w:szCs w:val="24"/>
        </w:rPr>
        <w:sectPr w:rsidR="00CA3F08" w:rsidRPr="007404EF">
          <w:footerReference w:type="default" r:id="rId34"/>
          <w:pgSz w:w="12240" w:h="15840"/>
          <w:pgMar w:top="1440" w:right="1440" w:bottom="1440" w:left="1440" w:header="720" w:footer="720" w:gutter="0"/>
          <w:cols w:space="720"/>
          <w:docGrid w:linePitch="360"/>
        </w:sectPr>
      </w:pPr>
      <w:r w:rsidRPr="007404EF">
        <w:rPr>
          <w:rFonts w:cs="Times New Roman"/>
          <w:szCs w:val="24"/>
        </w:rPr>
        <w:t>Figure 2.2.3: Block diagram of smart building architecture.</w:t>
      </w:r>
    </w:p>
    <w:p w14:paraId="5BA540B2" w14:textId="156F2E06" w:rsidR="00CA3F08" w:rsidRPr="007404EF" w:rsidRDefault="00CA3F08" w:rsidP="00CA3F08">
      <w:pPr>
        <w:ind w:left="720" w:firstLine="720"/>
        <w:rPr>
          <w:rFonts w:cs="Times New Roman"/>
          <w:szCs w:val="24"/>
        </w:rPr>
      </w:pPr>
      <w:r w:rsidRPr="007404EF">
        <w:rPr>
          <w:rFonts w:cs="Times New Roman"/>
          <w:szCs w:val="24"/>
        </w:rPr>
        <w:lastRenderedPageBreak/>
        <w:t>The PCB, humidity sensor, and Arduino controller are the three components of the system hardware. The PCB has a relay, LPT port, transistor, and diode resister. The fan and the light are the two devices that are linked to the PCB. Arduino is linked to a humidity sensor. It will also detect humidity and temperature. The PC is linked to the Arduino and PCB. Through the PC, Arduino and PCB will communicate with one another.</w:t>
      </w:r>
      <w:sdt>
        <w:sdtPr>
          <w:rPr>
            <w:rFonts w:cs="Times New Roman"/>
            <w:szCs w:val="24"/>
          </w:rPr>
          <w:id w:val="652112353"/>
          <w:citation/>
        </w:sdtPr>
        <w:sdtEndPr/>
        <w:sdtContent>
          <w:r w:rsidR="00894814" w:rsidRPr="007404EF">
            <w:rPr>
              <w:rFonts w:cs="Times New Roman"/>
              <w:szCs w:val="24"/>
            </w:rPr>
            <w:fldChar w:fldCharType="begin"/>
          </w:r>
          <w:r w:rsidR="00894814" w:rsidRPr="007404EF">
            <w:rPr>
              <w:rFonts w:cs="Times New Roman"/>
              <w:szCs w:val="24"/>
              <w:lang w:val="en-US"/>
            </w:rPr>
            <w:instrText xml:space="preserve"> CITATION Dha17 \l 1033 </w:instrText>
          </w:r>
          <w:r w:rsidR="00894814" w:rsidRPr="007404EF">
            <w:rPr>
              <w:rFonts w:cs="Times New Roman"/>
              <w:szCs w:val="24"/>
            </w:rPr>
            <w:fldChar w:fldCharType="separate"/>
          </w:r>
          <w:r w:rsidR="00A10B50" w:rsidRPr="007404EF">
            <w:rPr>
              <w:rFonts w:cs="Times New Roman"/>
              <w:noProof/>
              <w:szCs w:val="24"/>
              <w:lang w:val="en-US"/>
            </w:rPr>
            <w:t xml:space="preserve"> (Dhakad Kunal, 2017)</w:t>
          </w:r>
          <w:r w:rsidR="00894814" w:rsidRPr="007404EF">
            <w:rPr>
              <w:rFonts w:cs="Times New Roman"/>
              <w:szCs w:val="24"/>
            </w:rPr>
            <w:fldChar w:fldCharType="end"/>
          </w:r>
        </w:sdtContent>
      </w:sdt>
    </w:p>
    <w:p w14:paraId="3585546C" w14:textId="57048B93" w:rsidR="00CA3F08" w:rsidRPr="007404EF" w:rsidRDefault="00CA3F08" w:rsidP="00CA3F08">
      <w:pPr>
        <w:rPr>
          <w:rFonts w:cs="Times New Roman"/>
          <w:szCs w:val="24"/>
        </w:rPr>
      </w:pPr>
    </w:p>
    <w:p w14:paraId="16517FAC" w14:textId="461DA4A6" w:rsidR="00CA3F08" w:rsidRPr="007404EF" w:rsidRDefault="00CA3F08" w:rsidP="00CA3F08">
      <w:pPr>
        <w:rPr>
          <w:rFonts w:cs="Times New Roman"/>
          <w:szCs w:val="24"/>
        </w:rPr>
      </w:pPr>
      <w:r w:rsidRPr="007404EF">
        <w:rPr>
          <w:rFonts w:cs="Times New Roman"/>
          <w:szCs w:val="24"/>
        </w:rPr>
        <w:tab/>
        <w:t>2.2.4 Google Assistant Controlled Home Automation.</w:t>
      </w:r>
    </w:p>
    <w:p w14:paraId="7B8330DB" w14:textId="751943F0" w:rsidR="00CA3F08" w:rsidRPr="007404EF" w:rsidRDefault="00CA3F08" w:rsidP="00CA3F08">
      <w:pPr>
        <w:ind w:left="720"/>
        <w:jc w:val="both"/>
        <w:rPr>
          <w:rFonts w:cs="Times New Roman"/>
          <w:szCs w:val="24"/>
        </w:rPr>
      </w:pPr>
      <w:r w:rsidRPr="007404EF">
        <w:rPr>
          <w:rFonts w:cs="Times New Roman"/>
          <w:szCs w:val="24"/>
        </w:rPr>
        <w:t xml:space="preserve">The goal of this project is to use speech to control home electronics. The Google Assistant is used in this project and requires voice instructions. The Adafruit account, which is a cloud-based free IoT web server for creating virtual switches, is linked to the IFTTT website, which is used to generate if-else conditional statements. The IFTTT website has been updated to include voice commands for Google Assistant. </w:t>
      </w:r>
    </w:p>
    <w:p w14:paraId="65504506" w14:textId="552A68D4" w:rsidR="00CA3F08" w:rsidRPr="007404EF" w:rsidRDefault="00CA3F08" w:rsidP="00CA3F08">
      <w:pPr>
        <w:ind w:left="720"/>
        <w:jc w:val="both"/>
        <w:rPr>
          <w:rFonts w:cs="Times New Roman"/>
          <w:szCs w:val="24"/>
        </w:rPr>
      </w:pPr>
      <w:r w:rsidRPr="007404EF">
        <w:rPr>
          <w:rFonts w:cs="Times New Roman"/>
          <w:szCs w:val="24"/>
        </w:rPr>
        <w:tab/>
        <w:t>Figure 2.2.4 shows the block diagram of the project. Home appliances like as bulbs, fans, and motors may be controlled according to the user's commands to the Google assistant in this home automation. The Google Assistant commands are deciphered and delivered to the microcontroller, which controls the relays linked to it. According to the user's request to the Google Assistant, the device linked to the relevant relay can be switched on or off.</w:t>
      </w:r>
      <w:sdt>
        <w:sdtPr>
          <w:rPr>
            <w:rFonts w:cs="Times New Roman"/>
            <w:szCs w:val="24"/>
          </w:rPr>
          <w:id w:val="708834681"/>
          <w:citation/>
        </w:sdtPr>
        <w:sdtEndPr/>
        <w:sdtContent>
          <w:r w:rsidR="00894814" w:rsidRPr="007404EF">
            <w:rPr>
              <w:rFonts w:cs="Times New Roman"/>
              <w:szCs w:val="24"/>
            </w:rPr>
            <w:fldChar w:fldCharType="begin"/>
          </w:r>
          <w:r w:rsidR="00894814" w:rsidRPr="007404EF">
            <w:rPr>
              <w:rFonts w:cs="Times New Roman"/>
              <w:szCs w:val="24"/>
              <w:lang w:val="en-US"/>
            </w:rPr>
            <w:instrText xml:space="preserve"> CITATION MrK19 \l 1033 </w:instrText>
          </w:r>
          <w:r w:rsidR="00894814" w:rsidRPr="007404EF">
            <w:rPr>
              <w:rFonts w:cs="Times New Roman"/>
              <w:szCs w:val="24"/>
            </w:rPr>
            <w:fldChar w:fldCharType="separate"/>
          </w:r>
          <w:r w:rsidR="00A10B50" w:rsidRPr="007404EF">
            <w:rPr>
              <w:rFonts w:cs="Times New Roman"/>
              <w:noProof/>
              <w:szCs w:val="24"/>
              <w:lang w:val="en-US"/>
            </w:rPr>
            <w:t xml:space="preserve"> (Mr. Kalyan Chenumalla, 2019)</w:t>
          </w:r>
          <w:r w:rsidR="00894814" w:rsidRPr="007404EF">
            <w:rPr>
              <w:rFonts w:cs="Times New Roman"/>
              <w:szCs w:val="24"/>
            </w:rPr>
            <w:fldChar w:fldCharType="end"/>
          </w:r>
        </w:sdtContent>
      </w:sdt>
    </w:p>
    <w:p w14:paraId="091542D1" w14:textId="3B80CA5D" w:rsidR="00CA3F08" w:rsidRPr="007404EF" w:rsidRDefault="00CA3F08" w:rsidP="00CA3F08">
      <w:pPr>
        <w:ind w:left="720"/>
        <w:jc w:val="center"/>
        <w:rPr>
          <w:rFonts w:cs="Times New Roman"/>
          <w:szCs w:val="24"/>
        </w:rPr>
      </w:pPr>
      <w:r w:rsidRPr="007404EF">
        <w:rPr>
          <w:rFonts w:cs="Times New Roman"/>
          <w:noProof/>
          <w:szCs w:val="24"/>
          <w:lang w:val="en-US"/>
        </w:rPr>
        <w:drawing>
          <wp:inline distT="0" distB="0" distL="0" distR="0" wp14:anchorId="118993CC" wp14:editId="24B1290E">
            <wp:extent cx="3638550" cy="1895466"/>
            <wp:effectExtent l="76200" t="76200" r="133350" b="12446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5"/>
                    <a:stretch>
                      <a:fillRect/>
                    </a:stretch>
                  </pic:blipFill>
                  <pic:spPr>
                    <a:xfrm>
                      <a:off x="0" y="0"/>
                      <a:ext cx="3662599" cy="19079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90B0E5" w14:textId="77777777" w:rsidR="00CA3F08" w:rsidRPr="007404EF" w:rsidRDefault="00CA3F08" w:rsidP="00CA3F08">
      <w:pPr>
        <w:ind w:left="720"/>
        <w:jc w:val="center"/>
        <w:rPr>
          <w:rFonts w:cs="Times New Roman"/>
          <w:szCs w:val="24"/>
        </w:rPr>
        <w:sectPr w:rsidR="00CA3F08" w:rsidRPr="007404EF">
          <w:footerReference w:type="default" r:id="rId36"/>
          <w:pgSz w:w="12240" w:h="15840"/>
          <w:pgMar w:top="1440" w:right="1440" w:bottom="1440" w:left="1440" w:header="720" w:footer="720" w:gutter="0"/>
          <w:cols w:space="720"/>
          <w:docGrid w:linePitch="360"/>
        </w:sectPr>
      </w:pPr>
      <w:r w:rsidRPr="007404EF">
        <w:rPr>
          <w:rFonts w:cs="Times New Roman"/>
          <w:szCs w:val="24"/>
        </w:rPr>
        <w:t>Figure 2.2.4: Block diagram of Google assistant-controlled home automation.</w:t>
      </w:r>
    </w:p>
    <w:p w14:paraId="7A424CDE" w14:textId="3CF59C9E" w:rsidR="00CA3F08" w:rsidRPr="007404EF" w:rsidRDefault="009B2A9C" w:rsidP="00CA3F08">
      <w:pPr>
        <w:ind w:left="720"/>
        <w:rPr>
          <w:rFonts w:cs="Times New Roman"/>
          <w:szCs w:val="24"/>
        </w:rPr>
      </w:pPr>
      <w:r w:rsidRPr="007404EF">
        <w:rPr>
          <w:rFonts w:cs="Times New Roman"/>
          <w:szCs w:val="24"/>
        </w:rPr>
        <w:lastRenderedPageBreak/>
        <w:t>2.2.5 Smart Home Automation and Energy Management.</w:t>
      </w:r>
    </w:p>
    <w:p w14:paraId="256F60A9" w14:textId="286AC914" w:rsidR="009B2A9C" w:rsidRPr="007404EF" w:rsidRDefault="009B2A9C" w:rsidP="009B2A9C">
      <w:pPr>
        <w:ind w:left="720"/>
        <w:jc w:val="both"/>
        <w:rPr>
          <w:rFonts w:cs="Times New Roman"/>
          <w:szCs w:val="24"/>
        </w:rPr>
      </w:pPr>
      <w:r w:rsidRPr="007404EF">
        <w:rPr>
          <w:rFonts w:cs="Times New Roman"/>
          <w:szCs w:val="24"/>
        </w:rPr>
        <w:t>As the home automation system is a model in this project, it consists of several sensors such as gas, motion, IR, keypad lock, and Peltier a thermoelectric module. The Arduino connects to the internet through Wi-Fi at first, then begins reading sensor parameters after the connection is established. As soon as the relevant sensors' threshold levels are established. Sensor data is delivered to a web server and then stored in the cloud. If the sensor parameter is more than the threshold level, the data may be evaluated at any time. If the sensor parameter is greater than the threshold level, the appropriate actuation is performed.</w:t>
      </w:r>
    </w:p>
    <w:p w14:paraId="23B0B9C4" w14:textId="59EB88A3" w:rsidR="009B2A9C" w:rsidRPr="007404EF" w:rsidRDefault="009B2A9C" w:rsidP="009B2A9C">
      <w:pPr>
        <w:ind w:left="720"/>
        <w:jc w:val="center"/>
        <w:rPr>
          <w:rFonts w:cs="Times New Roman"/>
          <w:szCs w:val="24"/>
        </w:rPr>
      </w:pPr>
      <w:r w:rsidRPr="007404EF">
        <w:rPr>
          <w:rFonts w:cs="Times New Roman"/>
          <w:noProof/>
          <w:szCs w:val="24"/>
          <w:lang w:val="en-US"/>
        </w:rPr>
        <w:drawing>
          <wp:inline distT="0" distB="0" distL="0" distR="0" wp14:anchorId="672BEC62" wp14:editId="128D831C">
            <wp:extent cx="3038922" cy="2274979"/>
            <wp:effectExtent l="76200" t="76200" r="123825" b="12573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37"/>
                    <a:stretch>
                      <a:fillRect/>
                    </a:stretch>
                  </pic:blipFill>
                  <pic:spPr>
                    <a:xfrm>
                      <a:off x="0" y="0"/>
                      <a:ext cx="3071457" cy="2299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E5A949" w14:textId="02369FD8" w:rsidR="009B2A9C" w:rsidRPr="007404EF" w:rsidRDefault="009B2A9C" w:rsidP="009B2A9C">
      <w:pPr>
        <w:ind w:left="720"/>
        <w:jc w:val="center"/>
        <w:rPr>
          <w:rFonts w:cs="Times New Roman"/>
          <w:szCs w:val="24"/>
        </w:rPr>
      </w:pPr>
      <w:r w:rsidRPr="007404EF">
        <w:rPr>
          <w:rFonts w:cs="Times New Roman"/>
          <w:szCs w:val="24"/>
        </w:rPr>
        <w:t>Figure 2.2.5: Block diagram of home automation module.</w:t>
      </w:r>
    </w:p>
    <w:p w14:paraId="4DA8A9F7" w14:textId="113150E8" w:rsidR="002045A6" w:rsidRPr="007404EF" w:rsidRDefault="009B2A9C" w:rsidP="00C16B3B">
      <w:pPr>
        <w:ind w:left="720" w:firstLine="720"/>
        <w:rPr>
          <w:rFonts w:cs="Times New Roman"/>
          <w:szCs w:val="24"/>
        </w:rPr>
        <w:sectPr w:rsidR="002045A6" w:rsidRPr="007404EF">
          <w:footerReference w:type="default" r:id="rId38"/>
          <w:pgSz w:w="12240" w:h="15840"/>
          <w:pgMar w:top="1440" w:right="1440" w:bottom="1440" w:left="1440" w:header="720" w:footer="720" w:gutter="0"/>
          <w:cols w:space="720"/>
          <w:docGrid w:linePitch="360"/>
        </w:sectPr>
      </w:pPr>
      <w:r w:rsidRPr="007404EF">
        <w:rPr>
          <w:rFonts w:cs="Times New Roman"/>
          <w:szCs w:val="24"/>
        </w:rPr>
        <w:t xml:space="preserve">Figure 2.2.5 </w:t>
      </w:r>
      <w:r w:rsidR="002045A6" w:rsidRPr="007404EF">
        <w:rPr>
          <w:rFonts w:cs="Times New Roman"/>
          <w:szCs w:val="24"/>
        </w:rPr>
        <w:t xml:space="preserve">shows the block diagram of </w:t>
      </w:r>
      <w:r w:rsidR="0098029F" w:rsidRPr="004A0644">
        <w:rPr>
          <w:rFonts w:cs="Times New Roman"/>
          <w:szCs w:val="24"/>
          <w:highlight w:val="green"/>
        </w:rPr>
        <w:t xml:space="preserve">the </w:t>
      </w:r>
      <w:r w:rsidR="002045A6" w:rsidRPr="004A0644">
        <w:rPr>
          <w:rFonts w:cs="Times New Roman"/>
          <w:szCs w:val="24"/>
          <w:highlight w:val="green"/>
        </w:rPr>
        <w:t>home</w:t>
      </w:r>
      <w:r w:rsidR="002045A6" w:rsidRPr="007404EF">
        <w:rPr>
          <w:rFonts w:cs="Times New Roman"/>
          <w:szCs w:val="24"/>
        </w:rPr>
        <w:t xml:space="preserve"> automation module. The analogue sensors are used in this project. Arduino board will read the signals. To read signals, the Arduino board contains 6 analogue pins and 13 digital pins. The appliances are also linked to digital pins on the Arduino board. To turn on and off the appliances, the I</w:t>
      </w:r>
      <w:r w:rsidR="00C16B3B" w:rsidRPr="007404EF">
        <w:rPr>
          <w:rFonts w:cs="Times New Roman"/>
          <w:szCs w:val="24"/>
        </w:rPr>
        <w:t>o</w:t>
      </w:r>
      <w:r w:rsidR="002045A6" w:rsidRPr="007404EF">
        <w:rPr>
          <w:rFonts w:cs="Times New Roman"/>
          <w:szCs w:val="24"/>
        </w:rPr>
        <w:t>T is linked to an Arduino board. The energy meter is also connected to an Arduino board and an IoT module, as well as a GSM module, which reads the units and sends a message to the consumer and service provider.</w:t>
      </w:r>
      <w:sdt>
        <w:sdtPr>
          <w:rPr>
            <w:rFonts w:cs="Times New Roman"/>
            <w:szCs w:val="24"/>
          </w:rPr>
          <w:id w:val="715091148"/>
          <w:citation/>
        </w:sdtPr>
        <w:sdtEndPr/>
        <w:sdtContent>
          <w:r w:rsidR="00894814" w:rsidRPr="007404EF">
            <w:rPr>
              <w:rFonts w:cs="Times New Roman"/>
              <w:szCs w:val="24"/>
            </w:rPr>
            <w:fldChar w:fldCharType="begin"/>
          </w:r>
          <w:r w:rsidR="00894814" w:rsidRPr="007404EF">
            <w:rPr>
              <w:rFonts w:cs="Times New Roman"/>
              <w:szCs w:val="24"/>
              <w:lang w:val="en-US"/>
            </w:rPr>
            <w:instrText xml:space="preserve"> CITATION IMA18 \l 1033 </w:instrText>
          </w:r>
          <w:r w:rsidR="00894814" w:rsidRPr="007404EF">
            <w:rPr>
              <w:rFonts w:cs="Times New Roman"/>
              <w:szCs w:val="24"/>
            </w:rPr>
            <w:fldChar w:fldCharType="separate"/>
          </w:r>
          <w:r w:rsidR="00A10B50" w:rsidRPr="007404EF">
            <w:rPr>
              <w:rFonts w:cs="Times New Roman"/>
              <w:noProof/>
              <w:szCs w:val="24"/>
              <w:lang w:val="en-US"/>
            </w:rPr>
            <w:t xml:space="preserve"> (HARKARE, 2018)</w:t>
          </w:r>
          <w:r w:rsidR="00894814" w:rsidRPr="007404EF">
            <w:rPr>
              <w:rFonts w:cs="Times New Roman"/>
              <w:szCs w:val="24"/>
            </w:rPr>
            <w:fldChar w:fldCharType="end"/>
          </w:r>
        </w:sdtContent>
      </w:sdt>
    </w:p>
    <w:p w14:paraId="08375446" w14:textId="2EFFE14E" w:rsidR="002045A6" w:rsidRPr="007404EF" w:rsidRDefault="00BC1DFF" w:rsidP="002045A6">
      <w:pPr>
        <w:rPr>
          <w:rFonts w:cs="Times New Roman"/>
          <w:szCs w:val="24"/>
        </w:rPr>
      </w:pPr>
      <w:r w:rsidRPr="007404EF">
        <w:rPr>
          <w:rFonts w:cs="Times New Roman"/>
          <w:szCs w:val="24"/>
        </w:rPr>
        <w:lastRenderedPageBreak/>
        <w:tab/>
        <w:t>2.2.6 Wireless Home Automation using IoT.</w:t>
      </w:r>
    </w:p>
    <w:p w14:paraId="297330A0" w14:textId="55F86B53" w:rsidR="00BC1DFF" w:rsidRPr="007404EF" w:rsidRDefault="00BC1DFF" w:rsidP="00397068">
      <w:pPr>
        <w:ind w:left="720"/>
        <w:rPr>
          <w:rFonts w:cs="Times New Roman"/>
          <w:szCs w:val="24"/>
        </w:rPr>
      </w:pPr>
      <w:r w:rsidRPr="007404EF">
        <w:rPr>
          <w:rFonts w:cs="Times New Roman"/>
          <w:szCs w:val="24"/>
        </w:rPr>
        <w:t>A web page with a user configurable front end will be used to regulate and monitor the load or electrical appliances in this project. The user can transmit commands to the Wi-Fi module by using the assigned IP address. The Wi-Fi module is set up to connect to the internet using any nearby wireless modem. A software within a Wi-Fi module executes the commands received by the Wi-Fi module. The Wi-Fi module is connected to a TRIAC and an optocoupler, which allows the loads to be switched on and off using instructions. On the web page, the load status (ON or OFF) will be shown.</w:t>
      </w:r>
      <w:sdt>
        <w:sdtPr>
          <w:rPr>
            <w:rFonts w:cs="Times New Roman"/>
            <w:szCs w:val="24"/>
          </w:rPr>
          <w:id w:val="-253207613"/>
          <w:citation/>
        </w:sdtPr>
        <w:sdtEndPr/>
        <w:sdtContent>
          <w:r w:rsidR="00894814" w:rsidRPr="007404EF">
            <w:rPr>
              <w:rFonts w:cs="Times New Roman"/>
              <w:szCs w:val="24"/>
            </w:rPr>
            <w:fldChar w:fldCharType="begin"/>
          </w:r>
          <w:r w:rsidR="00894814" w:rsidRPr="007404EF">
            <w:rPr>
              <w:rFonts w:cs="Times New Roman"/>
              <w:szCs w:val="24"/>
              <w:lang w:val="en-US"/>
            </w:rPr>
            <w:instrText xml:space="preserve"> CITATION Tar \l 1033 </w:instrText>
          </w:r>
          <w:r w:rsidR="00894814" w:rsidRPr="007404EF">
            <w:rPr>
              <w:rFonts w:cs="Times New Roman"/>
              <w:szCs w:val="24"/>
            </w:rPr>
            <w:fldChar w:fldCharType="separate"/>
          </w:r>
          <w:r w:rsidR="00A10B50" w:rsidRPr="007404EF">
            <w:rPr>
              <w:rFonts w:cs="Times New Roman"/>
              <w:noProof/>
              <w:szCs w:val="24"/>
              <w:lang w:val="en-US"/>
            </w:rPr>
            <w:t xml:space="preserve"> (Agrwal)</w:t>
          </w:r>
          <w:r w:rsidR="00894814" w:rsidRPr="007404EF">
            <w:rPr>
              <w:rFonts w:cs="Times New Roman"/>
              <w:szCs w:val="24"/>
            </w:rPr>
            <w:fldChar w:fldCharType="end"/>
          </w:r>
        </w:sdtContent>
      </w:sdt>
    </w:p>
    <w:p w14:paraId="54B0561A" w14:textId="292720EA" w:rsidR="00BC1DFF" w:rsidRPr="007404EF" w:rsidRDefault="00BC1DFF" w:rsidP="00BC1DFF">
      <w:pPr>
        <w:ind w:left="720"/>
        <w:rPr>
          <w:rFonts w:cs="Times New Roman"/>
          <w:szCs w:val="24"/>
        </w:rPr>
      </w:pPr>
      <w:r w:rsidRPr="007404EF">
        <w:rPr>
          <w:rFonts w:cs="Times New Roman"/>
          <w:szCs w:val="24"/>
        </w:rPr>
        <w:tab/>
        <w:t>Figure 2.2.6 below shows the block diagram of the project. The home automation using IOT project consists of various blocks such as power supply, Optocoupler, Wi-Fi module, TRIAC, voltage regulator, SMPS (Switch Mode Power Supply) and load.</w:t>
      </w:r>
    </w:p>
    <w:p w14:paraId="5D266DEC" w14:textId="462CF916" w:rsidR="00BC1DFF" w:rsidRPr="007404EF" w:rsidRDefault="00BC1DFF" w:rsidP="00BC1DFF">
      <w:pPr>
        <w:ind w:left="720"/>
        <w:jc w:val="center"/>
        <w:rPr>
          <w:rFonts w:cs="Times New Roman"/>
          <w:b/>
          <w:bCs/>
          <w:szCs w:val="24"/>
        </w:rPr>
      </w:pPr>
      <w:r w:rsidRPr="007404EF">
        <w:rPr>
          <w:rFonts w:cs="Times New Roman"/>
          <w:noProof/>
          <w:szCs w:val="24"/>
          <w:lang w:val="en-US"/>
        </w:rPr>
        <w:drawing>
          <wp:inline distT="0" distB="0" distL="0" distR="0" wp14:anchorId="4EEAF56D" wp14:editId="26D62E44">
            <wp:extent cx="5029200" cy="1148764"/>
            <wp:effectExtent l="76200" t="76200" r="133350" b="127635"/>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1840" cy="11516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5CA027" w14:textId="2749CBC8" w:rsidR="00BC1DFF" w:rsidRPr="007404EF" w:rsidRDefault="00BC1DFF" w:rsidP="00BC1DFF">
      <w:pPr>
        <w:ind w:left="720"/>
        <w:jc w:val="center"/>
        <w:rPr>
          <w:rFonts w:cs="Times New Roman"/>
          <w:szCs w:val="24"/>
        </w:rPr>
      </w:pPr>
      <w:r w:rsidRPr="007404EF">
        <w:rPr>
          <w:rFonts w:cs="Times New Roman"/>
          <w:szCs w:val="24"/>
        </w:rPr>
        <w:t>Figure 2.2.6: Home automation using IoT block diagram.</w:t>
      </w:r>
    </w:p>
    <w:p w14:paraId="551B7492" w14:textId="1953F8BB" w:rsidR="00397068" w:rsidRPr="007404EF" w:rsidRDefault="00397068" w:rsidP="00397068">
      <w:pPr>
        <w:ind w:left="720"/>
        <w:rPr>
          <w:rFonts w:cs="Times New Roman"/>
          <w:szCs w:val="24"/>
        </w:rPr>
      </w:pPr>
    </w:p>
    <w:p w14:paraId="4579E2CB" w14:textId="344BABDC" w:rsidR="00397068" w:rsidRPr="007404EF" w:rsidRDefault="00397068" w:rsidP="00397068">
      <w:pPr>
        <w:ind w:left="720"/>
        <w:rPr>
          <w:rFonts w:cs="Times New Roman"/>
          <w:szCs w:val="24"/>
        </w:rPr>
      </w:pPr>
      <w:r w:rsidRPr="007404EF">
        <w:rPr>
          <w:rFonts w:cs="Times New Roman"/>
          <w:szCs w:val="24"/>
        </w:rPr>
        <w:t>2.2.7 Home Automation Based on IoT.</w:t>
      </w:r>
    </w:p>
    <w:p w14:paraId="35863DE1" w14:textId="73703477" w:rsidR="009B2A9C" w:rsidRPr="007404EF" w:rsidRDefault="00397068" w:rsidP="00397068">
      <w:pPr>
        <w:ind w:left="720"/>
        <w:jc w:val="both"/>
        <w:rPr>
          <w:rFonts w:cs="Times New Roman"/>
          <w:szCs w:val="24"/>
        </w:rPr>
      </w:pPr>
      <w:r w:rsidRPr="007404EF">
        <w:rPr>
          <w:rFonts w:cs="Times New Roman"/>
          <w:szCs w:val="24"/>
        </w:rPr>
        <w:t>The strength of this project is the ability to use a smartphone to manage household devices such as lights and doors. The system is linked to NODEMCU-enabled household appliances. A relay, servomotor, bulb holder, and bulb are among the hardware components used in this project. In comparison to another project that uses a tablet, laptop, or other device to issue commands, this project uses a smartphone, which is far handier for consumers.</w:t>
      </w:r>
    </w:p>
    <w:p w14:paraId="1828F97D" w14:textId="77777777" w:rsidR="00397068" w:rsidRPr="007404EF" w:rsidRDefault="00397068" w:rsidP="00397068">
      <w:pPr>
        <w:ind w:left="720"/>
        <w:jc w:val="both"/>
        <w:rPr>
          <w:rFonts w:cs="Times New Roman"/>
          <w:szCs w:val="24"/>
        </w:rPr>
        <w:sectPr w:rsidR="00397068" w:rsidRPr="007404EF">
          <w:footerReference w:type="default" r:id="rId40"/>
          <w:pgSz w:w="12240" w:h="15840"/>
          <w:pgMar w:top="1440" w:right="1440" w:bottom="1440" w:left="1440" w:header="720" w:footer="720" w:gutter="0"/>
          <w:cols w:space="720"/>
          <w:docGrid w:linePitch="360"/>
        </w:sectPr>
      </w:pPr>
    </w:p>
    <w:p w14:paraId="2E2A20A3" w14:textId="5346026C" w:rsidR="00B201A4" w:rsidRPr="007404EF" w:rsidRDefault="00B201A4" w:rsidP="003961CC">
      <w:pPr>
        <w:ind w:left="720" w:firstLine="360"/>
        <w:jc w:val="both"/>
        <w:rPr>
          <w:rFonts w:cs="Times New Roman"/>
          <w:szCs w:val="24"/>
        </w:rPr>
      </w:pPr>
      <w:r w:rsidRPr="007404EF">
        <w:rPr>
          <w:rFonts w:cs="Times New Roman"/>
          <w:szCs w:val="24"/>
        </w:rPr>
        <w:lastRenderedPageBreak/>
        <w:t>The smart house is environmentally friendly, and it assures not wasting electricity. Furthermore, the smart house can deter burglars by sounding an alarm or sending a warning to us through a smartphone application. Figure 2.2.7 shows the project block diagram.</w:t>
      </w:r>
    </w:p>
    <w:p w14:paraId="1B01BE3A" w14:textId="6827A617" w:rsidR="00B201A4" w:rsidRPr="007404EF" w:rsidRDefault="00B201A4" w:rsidP="00B201A4">
      <w:pPr>
        <w:ind w:firstLine="720"/>
        <w:jc w:val="center"/>
        <w:rPr>
          <w:rFonts w:cs="Times New Roman"/>
          <w:szCs w:val="24"/>
        </w:rPr>
      </w:pPr>
      <w:r w:rsidRPr="007404EF">
        <w:rPr>
          <w:rFonts w:cs="Times New Roman"/>
          <w:noProof/>
          <w:szCs w:val="24"/>
          <w:lang w:val="en-US"/>
        </w:rPr>
        <w:drawing>
          <wp:inline distT="0" distB="0" distL="0" distR="0" wp14:anchorId="690D420E" wp14:editId="1FDC7956">
            <wp:extent cx="5438775" cy="1685076"/>
            <wp:effectExtent l="76200" t="76200" r="123825" b="12509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41"/>
                    <a:stretch>
                      <a:fillRect/>
                    </a:stretch>
                  </pic:blipFill>
                  <pic:spPr>
                    <a:xfrm>
                      <a:off x="0" y="0"/>
                      <a:ext cx="5471182" cy="16951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1BB5FE" w14:textId="74829B3E" w:rsidR="00B201A4" w:rsidRPr="007404EF" w:rsidRDefault="00B201A4" w:rsidP="00B201A4">
      <w:pPr>
        <w:ind w:firstLine="720"/>
        <w:jc w:val="center"/>
        <w:rPr>
          <w:rFonts w:cs="Times New Roman"/>
          <w:szCs w:val="24"/>
        </w:rPr>
      </w:pPr>
      <w:r w:rsidRPr="007404EF">
        <w:rPr>
          <w:rFonts w:cs="Times New Roman"/>
          <w:szCs w:val="24"/>
        </w:rPr>
        <w:t>Figure 2.2.7: Home automation based on IoT block diagram.</w:t>
      </w:r>
    </w:p>
    <w:p w14:paraId="518A98AD" w14:textId="43C42EF2" w:rsidR="00B201A4" w:rsidRPr="007404EF" w:rsidRDefault="00B201A4" w:rsidP="00B201A4">
      <w:pPr>
        <w:ind w:left="720" w:firstLine="720"/>
        <w:rPr>
          <w:rFonts w:cs="Times New Roman"/>
          <w:szCs w:val="24"/>
        </w:rPr>
      </w:pPr>
      <w:r w:rsidRPr="007404EF">
        <w:rPr>
          <w:rFonts w:cs="Times New Roman"/>
          <w:szCs w:val="24"/>
        </w:rPr>
        <w:t>This project differs from others in that it uses NODEMCU instead of a Wi-Fi module, while the most of them utilise Arduino, Bluetooth, ZigBee, and GSM. The similarity is that we are utilising IOT as a platform to control the equipment at home, and our gadgets must first be linked to the internet before giving commands through a mobile application.</w:t>
      </w:r>
      <w:sdt>
        <w:sdtPr>
          <w:rPr>
            <w:rFonts w:cs="Times New Roman"/>
            <w:szCs w:val="24"/>
          </w:rPr>
          <w:id w:val="1341130526"/>
          <w:citation/>
        </w:sdtPr>
        <w:sdtEndPr/>
        <w:sdtContent>
          <w:r w:rsidR="00894814" w:rsidRPr="007404EF">
            <w:rPr>
              <w:rFonts w:cs="Times New Roman"/>
              <w:szCs w:val="24"/>
            </w:rPr>
            <w:fldChar w:fldCharType="begin"/>
          </w:r>
          <w:r w:rsidR="00894814" w:rsidRPr="007404EF">
            <w:rPr>
              <w:rFonts w:cs="Times New Roman"/>
              <w:szCs w:val="24"/>
              <w:lang w:val="en-US"/>
            </w:rPr>
            <w:instrText xml:space="preserve"> CITATION Nur19 \l 1033 </w:instrText>
          </w:r>
          <w:r w:rsidR="00894814" w:rsidRPr="007404EF">
            <w:rPr>
              <w:rFonts w:cs="Times New Roman"/>
              <w:szCs w:val="24"/>
            </w:rPr>
            <w:fldChar w:fldCharType="separate"/>
          </w:r>
          <w:r w:rsidR="00A10B50" w:rsidRPr="007404EF">
            <w:rPr>
              <w:rFonts w:cs="Times New Roman"/>
              <w:noProof/>
              <w:szCs w:val="24"/>
              <w:lang w:val="en-US"/>
            </w:rPr>
            <w:t xml:space="preserve"> (Aman, 2019)</w:t>
          </w:r>
          <w:r w:rsidR="00894814" w:rsidRPr="007404EF">
            <w:rPr>
              <w:rFonts w:cs="Times New Roman"/>
              <w:szCs w:val="24"/>
            </w:rPr>
            <w:fldChar w:fldCharType="end"/>
          </w:r>
        </w:sdtContent>
      </w:sdt>
    </w:p>
    <w:p w14:paraId="0923D170" w14:textId="3E267B85" w:rsidR="00A36B93" w:rsidRPr="007404EF" w:rsidRDefault="00A36B93" w:rsidP="00A36B93">
      <w:pPr>
        <w:rPr>
          <w:rFonts w:cs="Times New Roman"/>
          <w:szCs w:val="24"/>
        </w:rPr>
      </w:pPr>
    </w:p>
    <w:p w14:paraId="655D823E" w14:textId="6A1B149B" w:rsidR="00A36B93" w:rsidRPr="007404EF" w:rsidRDefault="00A36B93" w:rsidP="00A36B93">
      <w:pPr>
        <w:rPr>
          <w:rFonts w:cs="Times New Roman"/>
          <w:szCs w:val="24"/>
        </w:rPr>
      </w:pPr>
      <w:r w:rsidRPr="007404EF">
        <w:rPr>
          <w:rFonts w:cs="Times New Roman"/>
          <w:szCs w:val="24"/>
        </w:rPr>
        <w:tab/>
        <w:t>2.2.8 I</w:t>
      </w:r>
      <w:r w:rsidR="006730EE" w:rsidRPr="007404EF">
        <w:rPr>
          <w:rFonts w:cs="Times New Roman"/>
          <w:szCs w:val="24"/>
        </w:rPr>
        <w:t>oT Based Home Automation using Arduino.</w:t>
      </w:r>
    </w:p>
    <w:p w14:paraId="2BF26E41" w14:textId="382F96F9" w:rsidR="006730EE" w:rsidRPr="007404EF" w:rsidRDefault="006730EE" w:rsidP="00643F58">
      <w:pPr>
        <w:ind w:left="720"/>
        <w:rPr>
          <w:rFonts w:cs="Times New Roman"/>
          <w:szCs w:val="24"/>
        </w:rPr>
      </w:pPr>
      <w:r w:rsidRPr="007404EF">
        <w:rPr>
          <w:rFonts w:cs="Times New Roman"/>
          <w:szCs w:val="24"/>
        </w:rPr>
        <w:t xml:space="preserve">The goal of this project is to create a low-cost, high-efficiency smart home system. The hardware interface module and the software communication module are the two key modules in this system. The Arduino UNO microcontroller, which also serves as a tiny web server and </w:t>
      </w:r>
      <w:r w:rsidRPr="004A0644">
        <w:rPr>
          <w:rFonts w:cs="Times New Roman"/>
          <w:szCs w:val="24"/>
          <w:highlight w:val="green"/>
        </w:rPr>
        <w:t>interface</w:t>
      </w:r>
      <w:r w:rsidR="0098029F" w:rsidRPr="004A0644">
        <w:rPr>
          <w:rFonts w:cs="Times New Roman"/>
          <w:szCs w:val="24"/>
          <w:highlight w:val="green"/>
        </w:rPr>
        <w:t>s</w:t>
      </w:r>
      <w:r w:rsidRPr="004A0644">
        <w:rPr>
          <w:rFonts w:cs="Times New Roman"/>
          <w:szCs w:val="24"/>
          <w:highlight w:val="green"/>
        </w:rPr>
        <w:t xml:space="preserve"> for</w:t>
      </w:r>
      <w:r w:rsidRPr="007404EF">
        <w:rPr>
          <w:rFonts w:cs="Times New Roman"/>
          <w:szCs w:val="24"/>
        </w:rPr>
        <w:t xml:space="preserve"> all of the hardware components, is at the core of this system. The microcontroller is responsible for all communication and control in this system.</w:t>
      </w:r>
    </w:p>
    <w:p w14:paraId="55172637" w14:textId="77777777" w:rsidR="00643F58" w:rsidRPr="007404EF" w:rsidRDefault="006730EE" w:rsidP="006730EE">
      <w:pPr>
        <w:rPr>
          <w:rFonts w:cs="Times New Roman"/>
          <w:szCs w:val="24"/>
        </w:rPr>
        <w:sectPr w:rsidR="00643F58" w:rsidRPr="007404EF">
          <w:footerReference w:type="default" r:id="rId42"/>
          <w:pgSz w:w="12240" w:h="15840"/>
          <w:pgMar w:top="1440" w:right="1440" w:bottom="1440" w:left="1440" w:header="720" w:footer="720" w:gutter="0"/>
          <w:cols w:space="720"/>
          <w:docGrid w:linePitch="360"/>
        </w:sectPr>
      </w:pPr>
      <w:r w:rsidRPr="007404EF">
        <w:rPr>
          <w:rFonts w:cs="Times New Roman"/>
          <w:szCs w:val="24"/>
        </w:rPr>
        <w:tab/>
      </w:r>
    </w:p>
    <w:p w14:paraId="28D7BCDF" w14:textId="475165AD" w:rsidR="00643F58" w:rsidRPr="007404EF" w:rsidRDefault="00643F58" w:rsidP="00643F58">
      <w:pPr>
        <w:ind w:left="720" w:firstLine="360"/>
        <w:jc w:val="both"/>
        <w:rPr>
          <w:rFonts w:cs="Times New Roman"/>
          <w:szCs w:val="24"/>
        </w:rPr>
      </w:pPr>
      <w:r w:rsidRPr="007404EF">
        <w:rPr>
          <w:rFonts w:cs="Times New Roman"/>
          <w:szCs w:val="24"/>
        </w:rPr>
        <w:lastRenderedPageBreak/>
        <w:t xml:space="preserve">Environmental monitoring employing temperature, humidity, gas, and smoke sensors is one of the features of the smart home system. It also has switching capabilities for controlling lighting, fans, and air conditioners, as well as other home appliances that are connected to the relay system. This system also has an intrusion detection function that uses a motion sensor, and all of this </w:t>
      </w:r>
      <w:r w:rsidR="004A0644" w:rsidRPr="004A0644">
        <w:rPr>
          <w:rFonts w:cs="Times New Roman"/>
          <w:szCs w:val="24"/>
        </w:rPr>
        <w:t xml:space="preserve">can be controlled with an Android smartphone app or a </w:t>
      </w:r>
      <w:r w:rsidR="004A0644" w:rsidRPr="004A0644">
        <w:rPr>
          <w:rFonts w:cs="Times New Roman"/>
          <w:szCs w:val="24"/>
          <w:highlight w:val="green"/>
        </w:rPr>
        <w:t>web browser</w:t>
      </w:r>
      <w:r w:rsidRPr="007404EF">
        <w:rPr>
          <w:rFonts w:cs="Times New Roman"/>
          <w:szCs w:val="24"/>
        </w:rPr>
        <w:t>. Figure 2.2.8 shows the overview of the system.</w:t>
      </w:r>
    </w:p>
    <w:p w14:paraId="2EB2ED66" w14:textId="43C15314" w:rsidR="00643F58" w:rsidRPr="007404EF" w:rsidRDefault="00643F58" w:rsidP="00643F58">
      <w:pPr>
        <w:jc w:val="center"/>
        <w:rPr>
          <w:rFonts w:cs="Times New Roman"/>
          <w:szCs w:val="24"/>
        </w:rPr>
      </w:pPr>
      <w:r w:rsidRPr="007404EF">
        <w:rPr>
          <w:rFonts w:cs="Times New Roman"/>
          <w:noProof/>
          <w:szCs w:val="24"/>
          <w:lang w:val="en-US"/>
        </w:rPr>
        <w:drawing>
          <wp:inline distT="0" distB="0" distL="0" distR="0" wp14:anchorId="55673BD8" wp14:editId="36BEE882">
            <wp:extent cx="4152900" cy="2781910"/>
            <wp:effectExtent l="76200" t="76200" r="133350" b="13335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43"/>
                    <a:stretch>
                      <a:fillRect/>
                    </a:stretch>
                  </pic:blipFill>
                  <pic:spPr>
                    <a:xfrm>
                      <a:off x="0" y="0"/>
                      <a:ext cx="4167890" cy="27919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9CF59D" w14:textId="1F14A491" w:rsidR="00643F58" w:rsidRPr="007404EF" w:rsidRDefault="00643F58" w:rsidP="00643F58">
      <w:pPr>
        <w:jc w:val="center"/>
        <w:rPr>
          <w:rFonts w:cs="Times New Roman"/>
          <w:szCs w:val="24"/>
        </w:rPr>
      </w:pPr>
      <w:r w:rsidRPr="007404EF">
        <w:rPr>
          <w:rFonts w:cs="Times New Roman"/>
          <w:szCs w:val="24"/>
        </w:rPr>
        <w:t>Figure 2.2.8: Overview of the system.</w:t>
      </w:r>
    </w:p>
    <w:p w14:paraId="005147A9" w14:textId="77777777" w:rsidR="00643F58" w:rsidRPr="007404EF" w:rsidRDefault="00643F58" w:rsidP="00643F58">
      <w:pPr>
        <w:ind w:left="720" w:firstLine="720"/>
        <w:rPr>
          <w:rFonts w:cs="Times New Roman"/>
          <w:szCs w:val="24"/>
        </w:rPr>
      </w:pPr>
      <w:r w:rsidRPr="007404EF">
        <w:rPr>
          <w:rFonts w:cs="Times New Roman"/>
          <w:szCs w:val="24"/>
        </w:rPr>
        <w:t xml:space="preserve">Arduino can perceive its environment by accepting input signals from several sensors and may influence it using actuators. An analogue temperature sensor is a chip that measures the temperature of the surrounding environment. </w:t>
      </w:r>
    </w:p>
    <w:p w14:paraId="75FA0A51" w14:textId="334D5E2E" w:rsidR="00643F58" w:rsidRPr="007404EF" w:rsidRDefault="00643F58" w:rsidP="00643F58">
      <w:pPr>
        <w:ind w:left="720" w:firstLine="720"/>
        <w:rPr>
          <w:rFonts w:cs="Times New Roman"/>
          <w:szCs w:val="24"/>
        </w:rPr>
      </w:pPr>
      <w:r w:rsidRPr="007404EF">
        <w:rPr>
          <w:rFonts w:cs="Times New Roman"/>
          <w:szCs w:val="24"/>
        </w:rPr>
        <w:t>The DHT11 is a simple digital temperature and humidity sensor with a modest price tag. It measures the ambient air with a capacitive humidity sensor and a thermistor and outputs a digital signal on the data pin (no analogue input pins needed).</w:t>
      </w:r>
      <w:sdt>
        <w:sdtPr>
          <w:rPr>
            <w:rFonts w:cs="Times New Roman"/>
            <w:szCs w:val="24"/>
          </w:rPr>
          <w:id w:val="421768222"/>
          <w:citation/>
        </w:sdtPr>
        <w:sdtEndPr/>
        <w:sdtContent>
          <w:r w:rsidR="00894814" w:rsidRPr="007404EF">
            <w:rPr>
              <w:rFonts w:cs="Times New Roman"/>
              <w:szCs w:val="24"/>
            </w:rPr>
            <w:fldChar w:fldCharType="begin"/>
          </w:r>
          <w:r w:rsidR="00894814" w:rsidRPr="007404EF">
            <w:rPr>
              <w:rFonts w:cs="Times New Roman"/>
              <w:szCs w:val="24"/>
              <w:lang w:val="en-US"/>
            </w:rPr>
            <w:instrText xml:space="preserve"> CITATION GMa17 \l 1033 </w:instrText>
          </w:r>
          <w:r w:rsidR="00894814" w:rsidRPr="007404EF">
            <w:rPr>
              <w:rFonts w:cs="Times New Roman"/>
              <w:szCs w:val="24"/>
            </w:rPr>
            <w:fldChar w:fldCharType="separate"/>
          </w:r>
          <w:r w:rsidR="00A10B50" w:rsidRPr="007404EF">
            <w:rPr>
              <w:rFonts w:cs="Times New Roman"/>
              <w:noProof/>
              <w:szCs w:val="24"/>
              <w:lang w:val="en-US"/>
            </w:rPr>
            <w:t xml:space="preserve"> (G.Mahalakshmi, 2017)</w:t>
          </w:r>
          <w:r w:rsidR="00894814" w:rsidRPr="007404EF">
            <w:rPr>
              <w:rFonts w:cs="Times New Roman"/>
              <w:szCs w:val="24"/>
            </w:rPr>
            <w:fldChar w:fldCharType="end"/>
          </w:r>
        </w:sdtContent>
      </w:sdt>
    </w:p>
    <w:p w14:paraId="646E02A6" w14:textId="77777777" w:rsidR="00643F58" w:rsidRPr="007404EF" w:rsidRDefault="00643F58" w:rsidP="00643F58">
      <w:pPr>
        <w:rPr>
          <w:rFonts w:cs="Times New Roman"/>
          <w:szCs w:val="24"/>
        </w:rPr>
        <w:sectPr w:rsidR="00643F58" w:rsidRPr="007404EF">
          <w:footerReference w:type="default" r:id="rId44"/>
          <w:pgSz w:w="12240" w:h="15840"/>
          <w:pgMar w:top="1440" w:right="1440" w:bottom="1440" w:left="1440" w:header="720" w:footer="720" w:gutter="0"/>
          <w:cols w:space="720"/>
          <w:docGrid w:linePitch="360"/>
        </w:sectPr>
      </w:pPr>
      <w:r w:rsidRPr="007404EF">
        <w:rPr>
          <w:rFonts w:cs="Times New Roman"/>
          <w:szCs w:val="24"/>
        </w:rPr>
        <w:tab/>
      </w:r>
    </w:p>
    <w:p w14:paraId="5460C93D" w14:textId="6753BB11" w:rsidR="00643F58" w:rsidRPr="007404EF" w:rsidRDefault="002103D4" w:rsidP="00643F58">
      <w:pPr>
        <w:rPr>
          <w:rFonts w:cs="Times New Roman"/>
          <w:szCs w:val="24"/>
        </w:rPr>
      </w:pPr>
      <w:r w:rsidRPr="007404EF">
        <w:rPr>
          <w:rFonts w:cs="Times New Roman"/>
          <w:szCs w:val="24"/>
        </w:rPr>
        <w:lastRenderedPageBreak/>
        <w:tab/>
        <w:t>2.2.9 IoT Based Smart Home Automation System.</w:t>
      </w:r>
    </w:p>
    <w:p w14:paraId="20F9FF32" w14:textId="2841C05F" w:rsidR="002103D4" w:rsidRPr="007404EF" w:rsidRDefault="002103D4" w:rsidP="002103D4">
      <w:pPr>
        <w:ind w:left="720"/>
        <w:jc w:val="both"/>
        <w:rPr>
          <w:rFonts w:cs="Times New Roman"/>
          <w:szCs w:val="24"/>
        </w:rPr>
      </w:pPr>
      <w:r w:rsidRPr="007404EF">
        <w:rPr>
          <w:rFonts w:cs="Times New Roman"/>
          <w:szCs w:val="24"/>
        </w:rPr>
        <w:t>The goal of this project is to employ motion detection to turn lights on and off, a MQ2 sensor to detect gas, machine learning to recognise facial expressions, a motor to open and close the façade, a motor to rotate the room, and finally the website "</w:t>
      </w:r>
      <w:proofErr w:type="spellStart"/>
      <w:r w:rsidRPr="007404EF">
        <w:rPr>
          <w:rFonts w:cs="Times New Roman"/>
          <w:szCs w:val="24"/>
        </w:rPr>
        <w:t>ThingsBoard</w:t>
      </w:r>
      <w:proofErr w:type="spellEnd"/>
      <w:r w:rsidRPr="007404EF">
        <w:rPr>
          <w:rFonts w:cs="Times New Roman"/>
          <w:szCs w:val="24"/>
        </w:rPr>
        <w:t>" to gather all of the data in one place. The major purpose of this project is to combine complete security with home innovation.</w:t>
      </w:r>
    </w:p>
    <w:p w14:paraId="7D7DD3BA" w14:textId="4BC9C53F" w:rsidR="002103D4" w:rsidRPr="007404EF" w:rsidRDefault="002103D4" w:rsidP="002103D4">
      <w:pPr>
        <w:ind w:left="720"/>
        <w:jc w:val="both"/>
        <w:rPr>
          <w:rFonts w:cs="Times New Roman"/>
          <w:szCs w:val="24"/>
        </w:rPr>
      </w:pPr>
      <w:r w:rsidRPr="007404EF">
        <w:rPr>
          <w:rFonts w:cs="Times New Roman"/>
          <w:szCs w:val="24"/>
        </w:rPr>
        <w:tab/>
        <w:t>Figure 2.2.9 shows the project system architecture. The project outlines a strategy for creating a smart, low-cost home automation system based on IoT. All household appliances and electrical machinery may be readily managed and inspected with this system, which can be accessed via a website. This technique may also be used to monitor a home's metering approach. This project also attempts to operate and monitor the system utilising an embedded micro-web server with IP connectivity for remote access and control of devices and appliances using an Android-based Smartphone app.</w:t>
      </w:r>
      <w:sdt>
        <w:sdtPr>
          <w:rPr>
            <w:rFonts w:cs="Times New Roman"/>
            <w:szCs w:val="24"/>
          </w:rPr>
          <w:id w:val="-1073267346"/>
          <w:citation/>
        </w:sdtPr>
        <w:sdtEndPr/>
        <w:sdtContent>
          <w:r w:rsidR="00BD7F8C" w:rsidRPr="007404EF">
            <w:rPr>
              <w:rFonts w:cs="Times New Roman"/>
              <w:szCs w:val="24"/>
            </w:rPr>
            <w:fldChar w:fldCharType="begin"/>
          </w:r>
          <w:r w:rsidR="00BD7F8C" w:rsidRPr="007404EF">
            <w:rPr>
              <w:rFonts w:cs="Times New Roman"/>
              <w:szCs w:val="24"/>
              <w:lang w:val="en-US"/>
            </w:rPr>
            <w:instrText xml:space="preserve"> CITATION Aak20 \l 1033 </w:instrText>
          </w:r>
          <w:r w:rsidR="00BD7F8C" w:rsidRPr="007404EF">
            <w:rPr>
              <w:rFonts w:cs="Times New Roman"/>
              <w:szCs w:val="24"/>
            </w:rPr>
            <w:fldChar w:fldCharType="separate"/>
          </w:r>
          <w:r w:rsidR="00A10B50" w:rsidRPr="007404EF">
            <w:rPr>
              <w:rFonts w:cs="Times New Roman"/>
              <w:noProof/>
              <w:szCs w:val="24"/>
              <w:lang w:val="en-US"/>
            </w:rPr>
            <w:t xml:space="preserve"> (Aakriti Tyagi, 2020)</w:t>
          </w:r>
          <w:r w:rsidR="00BD7F8C" w:rsidRPr="007404EF">
            <w:rPr>
              <w:rFonts w:cs="Times New Roman"/>
              <w:szCs w:val="24"/>
            </w:rPr>
            <w:fldChar w:fldCharType="end"/>
          </w:r>
        </w:sdtContent>
      </w:sdt>
    </w:p>
    <w:p w14:paraId="613B0374" w14:textId="7F3EFC48" w:rsidR="002103D4" w:rsidRPr="007404EF" w:rsidRDefault="002103D4" w:rsidP="002103D4">
      <w:pPr>
        <w:ind w:left="720"/>
        <w:jc w:val="center"/>
        <w:rPr>
          <w:rFonts w:cs="Times New Roman"/>
          <w:szCs w:val="24"/>
        </w:rPr>
      </w:pPr>
      <w:r w:rsidRPr="007404EF">
        <w:rPr>
          <w:rFonts w:cs="Times New Roman"/>
          <w:noProof/>
          <w:szCs w:val="24"/>
          <w:lang w:val="en-US"/>
        </w:rPr>
        <w:drawing>
          <wp:inline distT="0" distB="0" distL="0" distR="0" wp14:anchorId="31DE73D5" wp14:editId="21C43557">
            <wp:extent cx="3752850" cy="2784283"/>
            <wp:effectExtent l="76200" t="76200" r="133350" b="130810"/>
            <wp:docPr id="9" name="Picture 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engineering drawing&#10;&#10;Description automatically generated"/>
                    <pic:cNvPicPr/>
                  </pic:nvPicPr>
                  <pic:blipFill>
                    <a:blip r:embed="rId45"/>
                    <a:stretch>
                      <a:fillRect/>
                    </a:stretch>
                  </pic:blipFill>
                  <pic:spPr>
                    <a:xfrm>
                      <a:off x="0" y="0"/>
                      <a:ext cx="3782709" cy="28064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614068" w14:textId="70D677E2" w:rsidR="002103D4" w:rsidRPr="007404EF" w:rsidRDefault="002103D4" w:rsidP="002103D4">
      <w:pPr>
        <w:ind w:left="720"/>
        <w:jc w:val="center"/>
        <w:rPr>
          <w:rFonts w:cs="Times New Roman"/>
          <w:szCs w:val="24"/>
        </w:rPr>
      </w:pPr>
      <w:r w:rsidRPr="007404EF">
        <w:rPr>
          <w:rFonts w:cs="Times New Roman"/>
          <w:szCs w:val="24"/>
        </w:rPr>
        <w:t>Figure 2.2.9: System architecture.</w:t>
      </w:r>
    </w:p>
    <w:p w14:paraId="2665E1B0" w14:textId="33405005" w:rsidR="003F295C" w:rsidRPr="007404EF" w:rsidRDefault="003961CC" w:rsidP="003961CC">
      <w:pPr>
        <w:rPr>
          <w:rFonts w:cs="Times New Roman"/>
          <w:szCs w:val="24"/>
        </w:rPr>
        <w:sectPr w:rsidR="003F295C" w:rsidRPr="007404EF">
          <w:footerReference w:type="default" r:id="rId46"/>
          <w:pgSz w:w="12240" w:h="15840"/>
          <w:pgMar w:top="1440" w:right="1440" w:bottom="1440" w:left="1440" w:header="720" w:footer="720" w:gutter="0"/>
          <w:cols w:space="720"/>
          <w:docGrid w:linePitch="360"/>
        </w:sectPr>
      </w:pPr>
      <w:r w:rsidRPr="003961CC">
        <w:rPr>
          <w:rFonts w:cs="Times New Roman"/>
          <w:szCs w:val="24"/>
          <w:highlight w:val="yellow"/>
        </w:rPr>
        <w:t>(Figure 2.2.9 Not clear)</w:t>
      </w:r>
    </w:p>
    <w:p w14:paraId="6EC21328" w14:textId="1EF56DEE" w:rsidR="003F295C" w:rsidRPr="007404EF" w:rsidRDefault="003F295C" w:rsidP="003F295C">
      <w:pPr>
        <w:rPr>
          <w:rFonts w:cs="Times New Roman"/>
          <w:szCs w:val="24"/>
        </w:rPr>
      </w:pPr>
      <w:r w:rsidRPr="007404EF">
        <w:rPr>
          <w:rFonts w:cs="Times New Roman"/>
          <w:szCs w:val="24"/>
        </w:rPr>
        <w:lastRenderedPageBreak/>
        <w:t>2.3 Review of Potential Solution Instrument.</w:t>
      </w:r>
    </w:p>
    <w:p w14:paraId="4886F789" w14:textId="3BE7F2B7" w:rsidR="003F295C" w:rsidRPr="007404EF" w:rsidRDefault="003F295C" w:rsidP="003F295C">
      <w:pPr>
        <w:rPr>
          <w:rFonts w:cs="Times New Roman"/>
          <w:szCs w:val="24"/>
        </w:rPr>
      </w:pPr>
      <w:r w:rsidRPr="007404EF">
        <w:rPr>
          <w:rFonts w:cs="Times New Roman"/>
          <w:szCs w:val="24"/>
        </w:rPr>
        <w:tab/>
        <w:t>2.3.1 Hardware.</w:t>
      </w:r>
    </w:p>
    <w:p w14:paraId="4C572920" w14:textId="5FF95968" w:rsidR="003F295C" w:rsidRPr="007404EF" w:rsidRDefault="003F295C" w:rsidP="003F295C">
      <w:pPr>
        <w:pStyle w:val="ListParagraph"/>
        <w:numPr>
          <w:ilvl w:val="0"/>
          <w:numId w:val="6"/>
        </w:numPr>
        <w:rPr>
          <w:rFonts w:cs="Times New Roman"/>
          <w:szCs w:val="24"/>
        </w:rPr>
      </w:pPr>
      <w:r w:rsidRPr="007404EF">
        <w:rPr>
          <w:rFonts w:cs="Times New Roman"/>
          <w:szCs w:val="24"/>
        </w:rPr>
        <w:t>Raspberry Pi.</w:t>
      </w:r>
    </w:p>
    <w:p w14:paraId="7BE7E489" w14:textId="34E81178" w:rsidR="00B13E8D" w:rsidRPr="007404EF" w:rsidRDefault="00B13E8D" w:rsidP="00982192">
      <w:pPr>
        <w:pStyle w:val="ListParagraph"/>
        <w:ind w:left="1440"/>
        <w:jc w:val="both"/>
        <w:rPr>
          <w:rFonts w:cs="Times New Roman"/>
          <w:szCs w:val="24"/>
        </w:rPr>
      </w:pPr>
      <w:r w:rsidRPr="007404EF">
        <w:rPr>
          <w:rFonts w:cs="Times New Roman"/>
          <w:szCs w:val="24"/>
        </w:rPr>
        <w:t>According to this website</w:t>
      </w:r>
      <w:r w:rsidR="00BD7F8C" w:rsidRPr="007404EF">
        <w:rPr>
          <w:rFonts w:cs="Times New Roman"/>
          <w:szCs w:val="24"/>
        </w:rPr>
        <w:t xml:space="preserve"> </w:t>
      </w:r>
      <w:sdt>
        <w:sdtPr>
          <w:rPr>
            <w:rFonts w:cs="Times New Roman"/>
            <w:szCs w:val="24"/>
          </w:rPr>
          <w:id w:val="-172873555"/>
          <w:citation/>
        </w:sdtPr>
        <w:sdtEndPr/>
        <w:sdtContent>
          <w:r w:rsidR="00BD7F8C" w:rsidRPr="007404EF">
            <w:rPr>
              <w:rFonts w:cs="Times New Roman"/>
              <w:szCs w:val="24"/>
            </w:rPr>
            <w:fldChar w:fldCharType="begin"/>
          </w:r>
          <w:r w:rsidR="00BD7F8C" w:rsidRPr="007404EF">
            <w:rPr>
              <w:rFonts w:cs="Times New Roman"/>
              <w:szCs w:val="24"/>
              <w:lang w:val="en-US"/>
            </w:rPr>
            <w:instrText xml:space="preserve"> CITATION Ras \l 1033 </w:instrText>
          </w:r>
          <w:r w:rsidR="00BD7F8C" w:rsidRPr="007404EF">
            <w:rPr>
              <w:rFonts w:cs="Times New Roman"/>
              <w:szCs w:val="24"/>
            </w:rPr>
            <w:fldChar w:fldCharType="separate"/>
          </w:r>
          <w:r w:rsidR="00A10B50" w:rsidRPr="007404EF">
            <w:rPr>
              <w:rFonts w:cs="Times New Roman"/>
              <w:noProof/>
              <w:szCs w:val="24"/>
              <w:lang w:val="en-US"/>
            </w:rPr>
            <w:t>(What is a Raspberry Pi?, n.d.)</w:t>
          </w:r>
          <w:r w:rsidR="00BD7F8C" w:rsidRPr="007404EF">
            <w:rPr>
              <w:rFonts w:cs="Times New Roman"/>
              <w:szCs w:val="24"/>
            </w:rPr>
            <w:fldChar w:fldCharType="end"/>
          </w:r>
        </w:sdtContent>
      </w:sdt>
      <w:r w:rsidRPr="007404EF">
        <w:rPr>
          <w:rFonts w:cs="Times New Roman"/>
          <w:szCs w:val="24"/>
        </w:rPr>
        <w:t>, Raspberry Pi is a minicomputer the size of a credit card that was created in the United Kingdom to control electrical gadgets. People use Raspberry Pi across the world to study programming, construct hardware projects, build smart homes, and even utilise them in industrial applications. The Raspberry Pi is a low-cost computer that runs Linux and has a set of GPIO pins for controlling electronic devices for physical computing and exploring the Internet of Things (IoT).</w:t>
      </w:r>
    </w:p>
    <w:p w14:paraId="02A1E6D7" w14:textId="1CF9CFEC" w:rsidR="00982192" w:rsidRPr="007404EF" w:rsidRDefault="00982192" w:rsidP="00982192">
      <w:pPr>
        <w:pStyle w:val="ListParagraph"/>
        <w:ind w:left="1440"/>
        <w:jc w:val="center"/>
        <w:rPr>
          <w:rFonts w:cs="Times New Roman"/>
          <w:szCs w:val="24"/>
        </w:rPr>
      </w:pPr>
      <w:r w:rsidRPr="007404EF">
        <w:rPr>
          <w:rFonts w:cs="Times New Roman"/>
          <w:noProof/>
          <w:szCs w:val="24"/>
          <w:lang w:val="en-US"/>
        </w:rPr>
        <w:drawing>
          <wp:inline distT="0" distB="0" distL="0" distR="0" wp14:anchorId="1130C5DA" wp14:editId="3D59BD5F">
            <wp:extent cx="2476500" cy="1403879"/>
            <wp:effectExtent l="76200" t="76200" r="133350" b="13970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18768" cy="1427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AA6016" w14:textId="0F57A839" w:rsidR="00982192" w:rsidRPr="007404EF" w:rsidRDefault="00982192" w:rsidP="00982192">
      <w:pPr>
        <w:pStyle w:val="ListParagraph"/>
        <w:ind w:left="1440"/>
        <w:jc w:val="center"/>
        <w:rPr>
          <w:rFonts w:cs="Times New Roman"/>
          <w:szCs w:val="24"/>
        </w:rPr>
      </w:pPr>
      <w:r w:rsidRPr="007404EF">
        <w:rPr>
          <w:rFonts w:cs="Times New Roman"/>
          <w:szCs w:val="24"/>
        </w:rPr>
        <w:t>Figure 2.3.1.1: Raspberry Pi.</w:t>
      </w:r>
    </w:p>
    <w:p w14:paraId="30DD4343" w14:textId="77777777" w:rsidR="00633216" w:rsidRPr="007404EF" w:rsidRDefault="00633216" w:rsidP="00982192">
      <w:pPr>
        <w:pStyle w:val="ListParagraph"/>
        <w:ind w:left="1440"/>
        <w:jc w:val="center"/>
        <w:rPr>
          <w:rFonts w:cs="Times New Roman"/>
          <w:szCs w:val="24"/>
        </w:rPr>
      </w:pPr>
    </w:p>
    <w:p w14:paraId="7AC88CBD" w14:textId="1D1A4CEA" w:rsidR="00982192" w:rsidRPr="007404EF" w:rsidRDefault="00982192" w:rsidP="00982192">
      <w:pPr>
        <w:pStyle w:val="ListParagraph"/>
        <w:numPr>
          <w:ilvl w:val="0"/>
          <w:numId w:val="6"/>
        </w:numPr>
        <w:rPr>
          <w:rFonts w:cs="Times New Roman"/>
          <w:szCs w:val="24"/>
        </w:rPr>
      </w:pPr>
      <w:r w:rsidRPr="007404EF">
        <w:rPr>
          <w:rFonts w:cs="Times New Roman"/>
          <w:szCs w:val="24"/>
        </w:rPr>
        <w:t>Wi-Fi ESP8</w:t>
      </w:r>
      <w:r w:rsidR="006E2A76" w:rsidRPr="007404EF">
        <w:rPr>
          <w:rFonts w:cs="Times New Roman"/>
          <w:szCs w:val="24"/>
        </w:rPr>
        <w:t>2</w:t>
      </w:r>
      <w:r w:rsidRPr="007404EF">
        <w:rPr>
          <w:rFonts w:cs="Times New Roman"/>
          <w:szCs w:val="24"/>
        </w:rPr>
        <w:t>66.</w:t>
      </w:r>
    </w:p>
    <w:p w14:paraId="6487151A" w14:textId="4372093D" w:rsidR="00982192" w:rsidRPr="007404EF" w:rsidRDefault="00982192" w:rsidP="00982192">
      <w:pPr>
        <w:pStyle w:val="ListParagraph"/>
        <w:ind w:left="1440"/>
        <w:jc w:val="both"/>
        <w:rPr>
          <w:rFonts w:cs="Times New Roman"/>
          <w:szCs w:val="24"/>
        </w:rPr>
      </w:pPr>
      <w:r w:rsidRPr="007404EF">
        <w:rPr>
          <w:rFonts w:cs="Times New Roman"/>
          <w:szCs w:val="24"/>
        </w:rPr>
        <w:t>The ESP8</w:t>
      </w:r>
      <w:r w:rsidR="006E2A76" w:rsidRPr="007404EF">
        <w:rPr>
          <w:rFonts w:cs="Times New Roman"/>
          <w:szCs w:val="24"/>
        </w:rPr>
        <w:t>2</w:t>
      </w:r>
      <w:r w:rsidRPr="007404EF">
        <w:rPr>
          <w:rFonts w:cs="Times New Roman"/>
          <w:szCs w:val="24"/>
        </w:rPr>
        <w:t xml:space="preserve">66Wi-Fi Module is a self-contained SOC with an integrated TCP/IP protocol stack that can provide access to your Wi-Fi network to any microcontroller. The ESP2866 may either host an application or offload all Wi-Fi networking activities to a different application processor. </w:t>
      </w:r>
      <w:sdt>
        <w:sdtPr>
          <w:rPr>
            <w:rFonts w:cs="Times New Roman"/>
            <w:szCs w:val="24"/>
          </w:rPr>
          <w:id w:val="-1044140165"/>
          <w:citation/>
        </w:sdtPr>
        <w:sdtEndPr/>
        <w:sdtContent>
          <w:r w:rsidR="00E35989" w:rsidRPr="007404EF">
            <w:rPr>
              <w:rFonts w:cs="Times New Roman"/>
              <w:szCs w:val="24"/>
            </w:rPr>
            <w:fldChar w:fldCharType="begin"/>
          </w:r>
          <w:r w:rsidR="00E35989" w:rsidRPr="007404EF">
            <w:rPr>
              <w:rFonts w:cs="Times New Roman"/>
              <w:szCs w:val="24"/>
              <w:lang w:val="en-US"/>
            </w:rPr>
            <w:instrText xml:space="preserve"> CITATION tec18 \l 1033 </w:instrText>
          </w:r>
          <w:r w:rsidR="00E35989" w:rsidRPr="007404EF">
            <w:rPr>
              <w:rFonts w:cs="Times New Roman"/>
              <w:szCs w:val="24"/>
            </w:rPr>
            <w:fldChar w:fldCharType="separate"/>
          </w:r>
          <w:r w:rsidR="00A10B50" w:rsidRPr="007404EF">
            <w:rPr>
              <w:rFonts w:cs="Times New Roman"/>
              <w:noProof/>
              <w:szCs w:val="24"/>
              <w:lang w:val="en-US"/>
            </w:rPr>
            <w:t>(techZero, 2018)</w:t>
          </w:r>
          <w:r w:rsidR="00E35989" w:rsidRPr="007404EF">
            <w:rPr>
              <w:rFonts w:cs="Times New Roman"/>
              <w:szCs w:val="24"/>
            </w:rPr>
            <w:fldChar w:fldCharType="end"/>
          </w:r>
        </w:sdtContent>
      </w:sdt>
    </w:p>
    <w:p w14:paraId="0BDC15BC" w14:textId="36C2AB59" w:rsidR="00982192" w:rsidRPr="007404EF" w:rsidRDefault="00982192" w:rsidP="00982192">
      <w:pPr>
        <w:pStyle w:val="ListParagraph"/>
        <w:ind w:left="1440"/>
        <w:jc w:val="center"/>
        <w:rPr>
          <w:rFonts w:cs="Times New Roman"/>
          <w:szCs w:val="24"/>
        </w:rPr>
      </w:pPr>
      <w:r w:rsidRPr="007404EF">
        <w:rPr>
          <w:rFonts w:cs="Times New Roman"/>
          <w:noProof/>
          <w:szCs w:val="24"/>
          <w:lang w:val="en-US"/>
        </w:rPr>
        <w:drawing>
          <wp:inline distT="0" distB="0" distL="0" distR="0" wp14:anchorId="2BFA7AA0" wp14:editId="433F2092">
            <wp:extent cx="2449344" cy="1258570"/>
            <wp:effectExtent l="76200" t="76200" r="141605" b="132080"/>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 t="15005" r="-10" b="16545"/>
                    <a:stretch/>
                  </pic:blipFill>
                  <pic:spPr bwMode="auto">
                    <a:xfrm>
                      <a:off x="0" y="0"/>
                      <a:ext cx="2506759" cy="12880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FCB34CF" w14:textId="77777777" w:rsidR="00982192" w:rsidRPr="007404EF" w:rsidRDefault="00982192" w:rsidP="00982192">
      <w:pPr>
        <w:pStyle w:val="ListParagraph"/>
        <w:ind w:left="1440"/>
        <w:jc w:val="center"/>
        <w:rPr>
          <w:rFonts w:cs="Times New Roman"/>
          <w:szCs w:val="24"/>
        </w:rPr>
        <w:sectPr w:rsidR="00982192" w:rsidRPr="007404EF">
          <w:footerReference w:type="default" r:id="rId49"/>
          <w:pgSz w:w="12240" w:h="15840"/>
          <w:pgMar w:top="1440" w:right="1440" w:bottom="1440" w:left="1440" w:header="720" w:footer="720" w:gutter="0"/>
          <w:cols w:space="720"/>
          <w:docGrid w:linePitch="360"/>
        </w:sectPr>
      </w:pPr>
      <w:r w:rsidRPr="007404EF">
        <w:rPr>
          <w:rFonts w:cs="Times New Roman"/>
          <w:szCs w:val="24"/>
        </w:rPr>
        <w:t>Figure 2.3.1.2: Wi-Fi ESP2866.</w:t>
      </w:r>
    </w:p>
    <w:p w14:paraId="653433E5" w14:textId="46A9E1A2" w:rsidR="00982192" w:rsidRPr="007404EF" w:rsidRDefault="00633216" w:rsidP="004E5E82">
      <w:pPr>
        <w:pStyle w:val="ListParagraph"/>
        <w:numPr>
          <w:ilvl w:val="0"/>
          <w:numId w:val="6"/>
        </w:numPr>
        <w:rPr>
          <w:rFonts w:cs="Times New Roman"/>
          <w:szCs w:val="24"/>
        </w:rPr>
      </w:pPr>
      <w:proofErr w:type="spellStart"/>
      <w:r w:rsidRPr="007404EF">
        <w:rPr>
          <w:rFonts w:cs="Times New Roman"/>
          <w:szCs w:val="24"/>
        </w:rPr>
        <w:lastRenderedPageBreak/>
        <w:t>NodeMCU</w:t>
      </w:r>
      <w:proofErr w:type="spellEnd"/>
      <w:r w:rsidRPr="007404EF">
        <w:rPr>
          <w:rFonts w:cs="Times New Roman"/>
          <w:szCs w:val="24"/>
        </w:rPr>
        <w:t>.</w:t>
      </w:r>
    </w:p>
    <w:p w14:paraId="7E41CE40" w14:textId="36934FFB" w:rsidR="00633216" w:rsidRPr="007404EF" w:rsidRDefault="00633216" w:rsidP="00633216">
      <w:pPr>
        <w:pStyle w:val="ListParagraph"/>
        <w:ind w:left="1440"/>
        <w:jc w:val="both"/>
      </w:pPr>
      <w:proofErr w:type="spellStart"/>
      <w:r w:rsidRPr="007404EF">
        <w:t>NodeMCU</w:t>
      </w:r>
      <w:proofErr w:type="spellEnd"/>
      <w:r w:rsidRPr="007404EF">
        <w:t xml:space="preserve"> is an </w:t>
      </w:r>
      <w:proofErr w:type="spellStart"/>
      <w:r w:rsidRPr="007404EF">
        <w:t>IoT</w:t>
      </w:r>
      <w:proofErr w:type="spellEnd"/>
      <w:r w:rsidRPr="007404EF">
        <w:t xml:space="preserve"> platform open source. It includes firmware running on </w:t>
      </w:r>
      <w:proofErr w:type="spellStart"/>
      <w:r w:rsidRPr="007404EF">
        <w:t>Espressif</w:t>
      </w:r>
      <w:proofErr w:type="spellEnd"/>
      <w:r w:rsidRPr="007404EF">
        <w:t xml:space="preserve"> Systems ' ESP8266 Wi-Fi SoC and hardware based on theESP-12 module. By default, the term "</w:t>
      </w:r>
      <w:proofErr w:type="spellStart"/>
      <w:r w:rsidRPr="007404EF">
        <w:t>NodeMCU</w:t>
      </w:r>
      <w:proofErr w:type="spellEnd"/>
      <w:r w:rsidRPr="007404EF">
        <w:t xml:space="preserve">" refers to the firmware as opposed to the development kits. The firmware uses the language of Lua scripting. It is based on the project Lua and is based on the ESP8266 </w:t>
      </w:r>
      <w:proofErr w:type="spellStart"/>
      <w:r w:rsidRPr="007404EF">
        <w:t>Espressif</w:t>
      </w:r>
      <w:proofErr w:type="spellEnd"/>
      <w:r w:rsidRPr="007404EF">
        <w:t xml:space="preserve"> Non-OS SDK.</w:t>
      </w:r>
      <w:sdt>
        <w:sdtPr>
          <w:id w:val="1763414833"/>
          <w:citation/>
        </w:sdtPr>
        <w:sdtEndPr/>
        <w:sdtContent>
          <w:r w:rsidR="00E35989" w:rsidRPr="007404EF">
            <w:fldChar w:fldCharType="begin"/>
          </w:r>
          <w:r w:rsidR="00E35989" w:rsidRPr="007404EF">
            <w:rPr>
              <w:lang w:val="en-US"/>
            </w:rPr>
            <w:instrText xml:space="preserve"> CITATION com20 \l 1033 </w:instrText>
          </w:r>
          <w:r w:rsidR="00E35989" w:rsidRPr="007404EF">
            <w:fldChar w:fldCharType="separate"/>
          </w:r>
          <w:r w:rsidR="00A10B50" w:rsidRPr="007404EF">
            <w:rPr>
              <w:noProof/>
              <w:lang w:val="en-US"/>
            </w:rPr>
            <w:t xml:space="preserve"> (components101, 2020)</w:t>
          </w:r>
          <w:r w:rsidR="00E35989" w:rsidRPr="007404EF">
            <w:fldChar w:fldCharType="end"/>
          </w:r>
        </w:sdtContent>
      </w:sdt>
    </w:p>
    <w:p w14:paraId="0C6799C5" w14:textId="59500784" w:rsidR="00633216" w:rsidRPr="007404EF" w:rsidRDefault="00633216" w:rsidP="00633216">
      <w:pPr>
        <w:pStyle w:val="ListParagraph"/>
        <w:ind w:left="1440"/>
        <w:jc w:val="center"/>
        <w:rPr>
          <w:rFonts w:cs="Times New Roman"/>
          <w:szCs w:val="24"/>
        </w:rPr>
      </w:pPr>
      <w:r w:rsidRPr="007404EF">
        <w:rPr>
          <w:rFonts w:cs="Times New Roman"/>
          <w:noProof/>
          <w:szCs w:val="24"/>
          <w:lang w:val="en-US"/>
        </w:rPr>
        <w:drawing>
          <wp:inline distT="0" distB="0" distL="0" distR="0" wp14:anchorId="4194442D" wp14:editId="5BD9D68D">
            <wp:extent cx="2295525" cy="2295525"/>
            <wp:effectExtent l="76200" t="76200" r="142875" b="1428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3D47C4" w14:textId="4839262B" w:rsidR="00633216" w:rsidRPr="007404EF" w:rsidRDefault="00633216" w:rsidP="00633216">
      <w:pPr>
        <w:pStyle w:val="ListParagraph"/>
        <w:ind w:left="1440"/>
        <w:jc w:val="center"/>
        <w:rPr>
          <w:rFonts w:cs="Times New Roman"/>
          <w:szCs w:val="24"/>
        </w:rPr>
      </w:pPr>
      <w:r w:rsidRPr="007404EF">
        <w:rPr>
          <w:rFonts w:cs="Times New Roman"/>
          <w:szCs w:val="24"/>
        </w:rPr>
        <w:t xml:space="preserve">Figure 2.3.1.3: </w:t>
      </w:r>
      <w:proofErr w:type="spellStart"/>
      <w:r w:rsidRPr="007404EF">
        <w:rPr>
          <w:rFonts w:cs="Times New Roman"/>
          <w:szCs w:val="24"/>
        </w:rPr>
        <w:t>NodeMCU</w:t>
      </w:r>
      <w:proofErr w:type="spellEnd"/>
      <w:r w:rsidRPr="007404EF">
        <w:rPr>
          <w:rFonts w:cs="Times New Roman"/>
          <w:szCs w:val="24"/>
        </w:rPr>
        <w:t xml:space="preserve"> architecture.</w:t>
      </w:r>
    </w:p>
    <w:p w14:paraId="537A212D" w14:textId="77777777" w:rsidR="00633216" w:rsidRPr="007404EF" w:rsidRDefault="00633216" w:rsidP="00633216">
      <w:pPr>
        <w:pStyle w:val="ListParagraph"/>
        <w:ind w:left="1440"/>
        <w:jc w:val="center"/>
        <w:rPr>
          <w:rFonts w:cs="Times New Roman"/>
          <w:szCs w:val="24"/>
        </w:rPr>
      </w:pPr>
    </w:p>
    <w:p w14:paraId="57C95C1D" w14:textId="336A2FCA" w:rsidR="00633216" w:rsidRPr="007404EF" w:rsidRDefault="00633216" w:rsidP="00633216">
      <w:pPr>
        <w:pStyle w:val="ListParagraph"/>
        <w:numPr>
          <w:ilvl w:val="0"/>
          <w:numId w:val="6"/>
        </w:numPr>
        <w:rPr>
          <w:rFonts w:cs="Times New Roman"/>
          <w:szCs w:val="24"/>
        </w:rPr>
      </w:pPr>
      <w:r w:rsidRPr="007404EF">
        <w:rPr>
          <w:rFonts w:cs="Times New Roman"/>
          <w:szCs w:val="24"/>
        </w:rPr>
        <w:t>DHT22 Temperature Sensor.</w:t>
      </w:r>
    </w:p>
    <w:p w14:paraId="0BB8390B" w14:textId="28808AFD" w:rsidR="00633216" w:rsidRPr="007404EF" w:rsidRDefault="00633216" w:rsidP="00602533">
      <w:pPr>
        <w:pStyle w:val="ListParagraph"/>
        <w:ind w:left="1440"/>
        <w:jc w:val="both"/>
      </w:pPr>
      <w:r w:rsidRPr="007404EF">
        <w:t>The DHT-22 is a sensor that monitors relative humidity and temperature and delivers a digital output that is calibrated. It is a low-cost sensor that's almost identical to the DHT11, except it monitors temperature and humidity with more precision and a larger range.</w:t>
      </w:r>
      <w:sdt>
        <w:sdtPr>
          <w:id w:val="1294714237"/>
          <w:citation/>
        </w:sdtPr>
        <w:sdtEndPr/>
        <w:sdtContent>
          <w:r w:rsidR="00E35989" w:rsidRPr="007404EF">
            <w:fldChar w:fldCharType="begin"/>
          </w:r>
          <w:r w:rsidR="00E35989" w:rsidRPr="007404EF">
            <w:rPr>
              <w:lang w:val="en-US"/>
            </w:rPr>
            <w:instrText xml:space="preserve"> CITATION mar22 \l 1033 </w:instrText>
          </w:r>
          <w:r w:rsidR="00E35989" w:rsidRPr="007404EF">
            <w:fldChar w:fldCharType="separate"/>
          </w:r>
          <w:r w:rsidR="00A10B50" w:rsidRPr="007404EF">
            <w:rPr>
              <w:noProof/>
              <w:lang w:val="en-US"/>
            </w:rPr>
            <w:t xml:space="preserve"> (marco, 2022)</w:t>
          </w:r>
          <w:r w:rsidR="00E35989" w:rsidRPr="007404EF">
            <w:fldChar w:fldCharType="end"/>
          </w:r>
        </w:sdtContent>
      </w:sdt>
    </w:p>
    <w:p w14:paraId="3299AB33" w14:textId="219A5B7C" w:rsidR="00397068" w:rsidRPr="007404EF" w:rsidRDefault="00633216" w:rsidP="00633216">
      <w:pPr>
        <w:pStyle w:val="ListParagraph"/>
        <w:ind w:left="1440"/>
        <w:jc w:val="center"/>
        <w:rPr>
          <w:rFonts w:cs="Times New Roman"/>
          <w:szCs w:val="24"/>
        </w:rPr>
      </w:pPr>
      <w:r w:rsidRPr="007404EF">
        <w:rPr>
          <w:rFonts w:cs="Times New Roman"/>
          <w:noProof/>
          <w:szCs w:val="24"/>
          <w:lang w:val="en-US"/>
        </w:rPr>
        <w:drawing>
          <wp:inline distT="0" distB="0" distL="0" distR="0" wp14:anchorId="2567DF50" wp14:editId="65B19F61">
            <wp:extent cx="1409700" cy="1409700"/>
            <wp:effectExtent l="76200" t="76200" r="133350" b="133350"/>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19030" cy="1419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B47A71" w14:textId="58E938E1" w:rsidR="00633216" w:rsidRPr="007404EF" w:rsidRDefault="00633216" w:rsidP="00633216">
      <w:pPr>
        <w:pStyle w:val="ListParagraph"/>
        <w:ind w:left="1440"/>
        <w:jc w:val="center"/>
        <w:rPr>
          <w:rFonts w:cs="Times New Roman"/>
          <w:szCs w:val="24"/>
        </w:rPr>
      </w:pPr>
      <w:r w:rsidRPr="007404EF">
        <w:rPr>
          <w:rFonts w:cs="Times New Roman"/>
          <w:szCs w:val="24"/>
        </w:rPr>
        <w:t>Figure 2.3.1.4: DHT22 Temperature sensor module.</w:t>
      </w:r>
    </w:p>
    <w:p w14:paraId="5824AD03" w14:textId="77777777" w:rsidR="00602533" w:rsidRPr="007404EF" w:rsidRDefault="00602533" w:rsidP="00602533">
      <w:pPr>
        <w:rPr>
          <w:rFonts w:cs="Times New Roman"/>
          <w:szCs w:val="24"/>
        </w:rPr>
        <w:sectPr w:rsidR="00602533" w:rsidRPr="007404EF">
          <w:footerReference w:type="default" r:id="rId52"/>
          <w:pgSz w:w="12240" w:h="15840"/>
          <w:pgMar w:top="1440" w:right="1440" w:bottom="1440" w:left="1440" w:header="720" w:footer="720" w:gutter="0"/>
          <w:cols w:space="720"/>
          <w:docGrid w:linePitch="360"/>
        </w:sectPr>
      </w:pPr>
    </w:p>
    <w:p w14:paraId="0637F3EC" w14:textId="312F3BFF" w:rsidR="00602533" w:rsidRPr="007404EF" w:rsidRDefault="00602533" w:rsidP="00602533">
      <w:pPr>
        <w:pStyle w:val="ListParagraph"/>
        <w:numPr>
          <w:ilvl w:val="0"/>
          <w:numId w:val="6"/>
        </w:numPr>
        <w:rPr>
          <w:rFonts w:cs="Times New Roman"/>
          <w:szCs w:val="24"/>
        </w:rPr>
      </w:pPr>
      <w:r w:rsidRPr="007404EF">
        <w:rPr>
          <w:rFonts w:cs="Times New Roman"/>
          <w:szCs w:val="24"/>
        </w:rPr>
        <w:lastRenderedPageBreak/>
        <w:t>Relay Board.</w:t>
      </w:r>
    </w:p>
    <w:p w14:paraId="76A7B82C" w14:textId="08655A08" w:rsidR="00602533" w:rsidRPr="007404EF" w:rsidRDefault="00602533" w:rsidP="003961CC">
      <w:pPr>
        <w:pStyle w:val="ListParagraph"/>
        <w:ind w:left="1440"/>
        <w:jc w:val="both"/>
      </w:pPr>
      <w:r w:rsidRPr="007404EF">
        <w:t>A relay is a switch that is operated electrically. Many relays use an electromagnet to operate a switch mechanically, but other operating principles such as solid</w:t>
      </w:r>
      <w:r w:rsidR="003961CC">
        <w:t>-</w:t>
      </w:r>
      <w:r w:rsidRPr="007404EF">
        <w:t>state relay</w:t>
      </w:r>
      <w:r w:rsidR="003961CC">
        <w:t>s</w:t>
      </w:r>
      <w:r w:rsidRPr="007404EF">
        <w:t xml:space="preserve"> are also used. Relay is used where a circuit must be controlled by a separate low-power signal or where one signal must be used to control several circuits. A type of relay is capable of handling the high power required to control an electronic motor or other loads directly and is called a contactor. </w:t>
      </w:r>
    </w:p>
    <w:p w14:paraId="7C1D8611" w14:textId="13A6FDDA" w:rsidR="00602533" w:rsidRPr="007404EF" w:rsidRDefault="003961CC" w:rsidP="003961CC">
      <w:pPr>
        <w:pStyle w:val="ListParagraph"/>
        <w:ind w:left="1440" w:firstLine="720"/>
        <w:jc w:val="both"/>
      </w:pPr>
      <w:r>
        <w:t>A s</w:t>
      </w:r>
      <w:r w:rsidR="00602533" w:rsidRPr="007404EF">
        <w:t>olid</w:t>
      </w:r>
      <w:r>
        <w:t>-</w:t>
      </w:r>
      <w:r w:rsidR="00602533" w:rsidRPr="007404EF">
        <w:t>state relay controls the power circuit without moving parts, rather than using a semiconductor device to switch. Relay is calibrated is operating the characteristics and sometimes multiple operating coils are used to protect electrical circuits against overload or faults; these functions are performed by digital instruments and still is called "protective relay" in the modern electrical power systems.</w:t>
      </w:r>
      <w:sdt>
        <w:sdtPr>
          <w:id w:val="762566776"/>
          <w:citation/>
        </w:sdtPr>
        <w:sdtEndPr/>
        <w:sdtContent>
          <w:r w:rsidR="00E35989" w:rsidRPr="007404EF">
            <w:fldChar w:fldCharType="begin"/>
          </w:r>
          <w:r w:rsidR="00E35989" w:rsidRPr="007404EF">
            <w:rPr>
              <w:lang w:val="en-US"/>
            </w:rPr>
            <w:instrText xml:space="preserve"> CITATION Our \l 1033 </w:instrText>
          </w:r>
          <w:r w:rsidR="00E35989" w:rsidRPr="007404EF">
            <w:fldChar w:fldCharType="separate"/>
          </w:r>
          <w:r w:rsidR="00A10B50" w:rsidRPr="007404EF">
            <w:rPr>
              <w:noProof/>
              <w:lang w:val="en-US"/>
            </w:rPr>
            <w:t xml:space="preserve"> (OurPCB, n.d.)</w:t>
          </w:r>
          <w:r w:rsidR="00E35989" w:rsidRPr="007404EF">
            <w:fldChar w:fldCharType="end"/>
          </w:r>
        </w:sdtContent>
      </w:sdt>
    </w:p>
    <w:p w14:paraId="1F85E4F6" w14:textId="0B767BAC" w:rsidR="00602533" w:rsidRPr="007404EF" w:rsidRDefault="00602533" w:rsidP="00602533">
      <w:pPr>
        <w:jc w:val="center"/>
        <w:rPr>
          <w:rFonts w:cs="Times New Roman"/>
          <w:szCs w:val="24"/>
        </w:rPr>
      </w:pPr>
      <w:r w:rsidRPr="007404EF">
        <w:rPr>
          <w:noProof/>
          <w:lang w:val="en-US"/>
        </w:rPr>
        <w:drawing>
          <wp:inline distT="0" distB="0" distL="0" distR="0" wp14:anchorId="2C341D80" wp14:editId="27F8B64D">
            <wp:extent cx="2445349" cy="2085340"/>
            <wp:effectExtent l="76200" t="76200" r="127000" b="124460"/>
            <wp:docPr id="17" name="Picture 1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e the source imag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459138" cy="2097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7324D6" w14:textId="68771AF1" w:rsidR="00602533" w:rsidRPr="007404EF" w:rsidRDefault="00602533" w:rsidP="00602533">
      <w:pPr>
        <w:jc w:val="center"/>
        <w:rPr>
          <w:rFonts w:cs="Times New Roman"/>
          <w:szCs w:val="24"/>
        </w:rPr>
      </w:pPr>
      <w:r w:rsidRPr="007404EF">
        <w:rPr>
          <w:rFonts w:cs="Times New Roman"/>
          <w:szCs w:val="24"/>
        </w:rPr>
        <w:t>Figure 2.3.1.5: Relay board.</w:t>
      </w:r>
    </w:p>
    <w:p w14:paraId="1CF11439" w14:textId="77777777" w:rsidR="00602533" w:rsidRPr="007404EF" w:rsidRDefault="00602533" w:rsidP="00602533">
      <w:pPr>
        <w:rPr>
          <w:rFonts w:cs="Times New Roman"/>
          <w:szCs w:val="24"/>
        </w:rPr>
        <w:sectPr w:rsidR="00602533" w:rsidRPr="007404EF">
          <w:footerReference w:type="default" r:id="rId54"/>
          <w:pgSz w:w="12240" w:h="15840"/>
          <w:pgMar w:top="1440" w:right="1440" w:bottom="1440" w:left="1440" w:header="720" w:footer="720" w:gutter="0"/>
          <w:cols w:space="720"/>
          <w:docGrid w:linePitch="360"/>
        </w:sectPr>
      </w:pPr>
    </w:p>
    <w:p w14:paraId="44F8BC31" w14:textId="0AC9A78A" w:rsidR="0063144E" w:rsidRPr="007404EF" w:rsidRDefault="0063144E" w:rsidP="0063144E">
      <w:pPr>
        <w:pStyle w:val="ListParagraph"/>
        <w:numPr>
          <w:ilvl w:val="0"/>
          <w:numId w:val="6"/>
        </w:numPr>
        <w:rPr>
          <w:rFonts w:cs="Times New Roman"/>
          <w:szCs w:val="24"/>
        </w:rPr>
      </w:pPr>
      <w:r w:rsidRPr="007404EF">
        <w:rPr>
          <w:rFonts w:cs="Times New Roman"/>
          <w:szCs w:val="24"/>
        </w:rPr>
        <w:lastRenderedPageBreak/>
        <w:t>Google Nest Mini.</w:t>
      </w:r>
    </w:p>
    <w:p w14:paraId="752D1021" w14:textId="1FC6F3B8" w:rsidR="0063144E" w:rsidRPr="007404EF" w:rsidRDefault="0063144E" w:rsidP="00956AB5">
      <w:pPr>
        <w:pStyle w:val="ListParagraph"/>
        <w:ind w:left="1440"/>
        <w:jc w:val="both"/>
      </w:pPr>
      <w:r w:rsidRPr="007404EF">
        <w:t>Google Nest Mini is the most affordable Google Assistant smart speaker. It is designed to deliver improved sound quality from previous generations. It promises faster Google Assistant responses and more sensitive voice recognition.</w:t>
      </w:r>
    </w:p>
    <w:p w14:paraId="2E8091E4" w14:textId="525D5275" w:rsidR="0063144E" w:rsidRPr="007404EF" w:rsidRDefault="0063144E" w:rsidP="00956AB5">
      <w:pPr>
        <w:pStyle w:val="ListParagraph"/>
        <w:ind w:left="1440"/>
        <w:jc w:val="both"/>
      </w:pPr>
      <w:r w:rsidRPr="007404EF">
        <w:tab/>
      </w:r>
      <w:r w:rsidR="000260A2" w:rsidRPr="000260A2">
        <w:rPr>
          <w:highlight w:val="green"/>
        </w:rPr>
        <w:t>The Google Nest Mini will be connected to the Raspberry Pi</w:t>
      </w:r>
      <w:r w:rsidR="000260A2" w:rsidRPr="000260A2">
        <w:t xml:space="preserve"> </w:t>
      </w:r>
      <w:r w:rsidRPr="007404EF">
        <w:t xml:space="preserve">and </w:t>
      </w:r>
      <w:r w:rsidR="000260A2">
        <w:t xml:space="preserve">the </w:t>
      </w:r>
      <w:r w:rsidRPr="007404EF">
        <w:t>IFTTT (If This Then That) which is a free web-based service to create chains of simple condition statements. These conditions will be the voice commands associated with the Google home assistant.</w:t>
      </w:r>
      <w:sdt>
        <w:sdtPr>
          <w:id w:val="1039167081"/>
          <w:citation/>
        </w:sdtPr>
        <w:sdtEndPr/>
        <w:sdtContent>
          <w:r w:rsidR="00E35989" w:rsidRPr="007404EF">
            <w:fldChar w:fldCharType="begin"/>
          </w:r>
          <w:r w:rsidR="00E35989" w:rsidRPr="007404EF">
            <w:rPr>
              <w:lang w:val="en-US"/>
            </w:rPr>
            <w:instrText xml:space="preserve"> CITATION Sil21 \l 1033 </w:instrText>
          </w:r>
          <w:r w:rsidR="00E35989" w:rsidRPr="007404EF">
            <w:fldChar w:fldCharType="separate"/>
          </w:r>
          <w:r w:rsidR="00A10B50" w:rsidRPr="007404EF">
            <w:rPr>
              <w:noProof/>
              <w:lang w:val="en-US"/>
            </w:rPr>
            <w:t xml:space="preserve"> (Tolcheva, 2021)</w:t>
          </w:r>
          <w:r w:rsidR="00E35989" w:rsidRPr="007404EF">
            <w:fldChar w:fldCharType="end"/>
          </w:r>
        </w:sdtContent>
      </w:sdt>
    </w:p>
    <w:p w14:paraId="7650312A" w14:textId="7523B4E9" w:rsidR="0063144E" w:rsidRPr="007404EF" w:rsidRDefault="0063144E" w:rsidP="0063144E">
      <w:pPr>
        <w:pStyle w:val="ListParagraph"/>
        <w:ind w:left="1440"/>
        <w:jc w:val="center"/>
        <w:rPr>
          <w:rFonts w:cs="Times New Roman"/>
          <w:szCs w:val="24"/>
        </w:rPr>
      </w:pPr>
      <w:r w:rsidRPr="007404EF">
        <w:rPr>
          <w:noProof/>
          <w:lang w:val="en-US"/>
        </w:rPr>
        <w:drawing>
          <wp:inline distT="0" distB="0" distL="0" distR="0" wp14:anchorId="04E0A1AE" wp14:editId="4D01F1FE">
            <wp:extent cx="2695575" cy="1516262"/>
            <wp:effectExtent l="76200" t="76200" r="123825" b="141605"/>
            <wp:docPr id="18" name="Picture 1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e the source imag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12706" cy="15258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E0548A" w14:textId="76DA455E" w:rsidR="00C86DD6" w:rsidRPr="007404EF" w:rsidRDefault="00C86DD6" w:rsidP="0063144E">
      <w:pPr>
        <w:pStyle w:val="ListParagraph"/>
        <w:ind w:left="1440"/>
        <w:jc w:val="center"/>
        <w:rPr>
          <w:rFonts w:cs="Times New Roman"/>
          <w:szCs w:val="24"/>
        </w:rPr>
      </w:pPr>
      <w:r w:rsidRPr="007404EF">
        <w:rPr>
          <w:rFonts w:cs="Times New Roman"/>
          <w:szCs w:val="24"/>
        </w:rPr>
        <w:t>Figure 2.3.1.6: Google Nest Mini.</w:t>
      </w:r>
    </w:p>
    <w:p w14:paraId="2EA426C1" w14:textId="20ED5EEC" w:rsidR="00C86DD6" w:rsidRPr="007404EF" w:rsidRDefault="0098029F" w:rsidP="0098029F">
      <w:pPr>
        <w:rPr>
          <w:rFonts w:cs="Times New Roman"/>
          <w:szCs w:val="24"/>
        </w:rPr>
      </w:pPr>
      <w:r>
        <w:rPr>
          <w:rFonts w:cs="Times New Roman"/>
          <w:szCs w:val="24"/>
        </w:rPr>
        <w:t xml:space="preserve">                                                                                                                                      </w:t>
      </w:r>
    </w:p>
    <w:p w14:paraId="0F2386B6" w14:textId="04809112" w:rsidR="00C86DD6" w:rsidRPr="007404EF" w:rsidRDefault="0068045C" w:rsidP="00C86DD6">
      <w:pPr>
        <w:pStyle w:val="ListParagraph"/>
        <w:numPr>
          <w:ilvl w:val="0"/>
          <w:numId w:val="6"/>
        </w:numPr>
        <w:rPr>
          <w:rFonts w:cs="Times New Roman"/>
          <w:szCs w:val="24"/>
        </w:rPr>
      </w:pPr>
      <w:r w:rsidRPr="007404EF">
        <w:rPr>
          <w:rFonts w:cs="Times New Roman"/>
          <w:szCs w:val="24"/>
        </w:rPr>
        <w:t>OLED Module Display</w:t>
      </w:r>
      <w:r w:rsidR="00C86DD6" w:rsidRPr="007404EF">
        <w:rPr>
          <w:rFonts w:cs="Times New Roman"/>
          <w:szCs w:val="24"/>
        </w:rPr>
        <w:t>.</w:t>
      </w:r>
    </w:p>
    <w:p w14:paraId="6D52C383" w14:textId="333BA379" w:rsidR="00C86DD6" w:rsidRPr="007404EF" w:rsidRDefault="00C86DD6" w:rsidP="00956AB5">
      <w:pPr>
        <w:pStyle w:val="ListParagraph"/>
        <w:ind w:left="1440"/>
        <w:jc w:val="both"/>
      </w:pPr>
      <w:r w:rsidRPr="007404EF">
        <w:t xml:space="preserve">This </w:t>
      </w:r>
      <w:r w:rsidR="0068045C" w:rsidRPr="007404EF">
        <w:t>OLED display</w:t>
      </w:r>
      <w:r w:rsidRPr="007404EF">
        <w:t xml:space="preserve"> was made exclusively for use with the Raspberry Pi. </w:t>
      </w:r>
      <w:r w:rsidR="0068045C" w:rsidRPr="007404EF">
        <w:t>They are available in various sizes, but common sizes include 128×32 and 128×64 pixels.</w:t>
      </w:r>
      <w:r w:rsidR="003961CC">
        <w:t xml:space="preserve"> </w:t>
      </w:r>
      <w:r w:rsidR="003A4A68" w:rsidRPr="00B46BF2">
        <w:rPr>
          <w:highlight w:val="green"/>
        </w:rPr>
        <w:t>This display will be used to display the room temperature</w:t>
      </w:r>
      <w:r w:rsidR="0068045C" w:rsidRPr="007404EF">
        <w:t>.</w:t>
      </w:r>
      <w:sdt>
        <w:sdtPr>
          <w:id w:val="-1102950722"/>
          <w:citation/>
        </w:sdtPr>
        <w:sdtEndPr/>
        <w:sdtContent>
          <w:r w:rsidR="00E35989" w:rsidRPr="007404EF">
            <w:fldChar w:fldCharType="begin"/>
          </w:r>
          <w:r w:rsidR="00E35989" w:rsidRPr="007404EF">
            <w:rPr>
              <w:lang w:val="en-US"/>
            </w:rPr>
            <w:instrText xml:space="preserve"> CITATION Les21 \l 1033 </w:instrText>
          </w:r>
          <w:r w:rsidR="00E35989" w:rsidRPr="007404EF">
            <w:fldChar w:fldCharType="separate"/>
          </w:r>
          <w:r w:rsidR="00A10B50" w:rsidRPr="007404EF">
            <w:rPr>
              <w:noProof/>
              <w:lang w:val="en-US"/>
            </w:rPr>
            <w:t xml:space="preserve"> (Pounder, 2021)</w:t>
          </w:r>
          <w:r w:rsidR="00E35989" w:rsidRPr="007404EF">
            <w:fldChar w:fldCharType="end"/>
          </w:r>
        </w:sdtContent>
      </w:sdt>
    </w:p>
    <w:p w14:paraId="19168567" w14:textId="60E5B4DC" w:rsidR="00C86DD6" w:rsidRPr="007404EF" w:rsidRDefault="0068045C" w:rsidP="00C86DD6">
      <w:pPr>
        <w:pStyle w:val="ListParagraph"/>
        <w:ind w:left="1440"/>
        <w:jc w:val="center"/>
        <w:rPr>
          <w:rFonts w:cs="Times New Roman"/>
          <w:szCs w:val="24"/>
        </w:rPr>
      </w:pPr>
      <w:r w:rsidRPr="007404EF">
        <w:rPr>
          <w:noProof/>
          <w:lang w:val="en-US"/>
        </w:rPr>
        <w:drawing>
          <wp:inline distT="0" distB="0" distL="0" distR="0" wp14:anchorId="129A629A" wp14:editId="2CCBBA0A">
            <wp:extent cx="1685925" cy="1685925"/>
            <wp:effectExtent l="76200" t="76200" r="142875" b="1428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B45D06" w14:textId="24432D3A" w:rsidR="00C86DD6" w:rsidRPr="007404EF" w:rsidRDefault="00C86DD6" w:rsidP="00C86DD6">
      <w:pPr>
        <w:pStyle w:val="ListParagraph"/>
        <w:ind w:left="1440"/>
        <w:jc w:val="center"/>
        <w:rPr>
          <w:rFonts w:cs="Times New Roman"/>
          <w:szCs w:val="24"/>
        </w:rPr>
        <w:sectPr w:rsidR="00C86DD6" w:rsidRPr="007404EF">
          <w:footerReference w:type="default" r:id="rId57"/>
          <w:pgSz w:w="12240" w:h="15840"/>
          <w:pgMar w:top="1440" w:right="1440" w:bottom="1440" w:left="1440" w:header="720" w:footer="720" w:gutter="0"/>
          <w:cols w:space="720"/>
          <w:docGrid w:linePitch="360"/>
        </w:sectPr>
      </w:pPr>
      <w:r w:rsidRPr="007404EF">
        <w:rPr>
          <w:rFonts w:cs="Times New Roman"/>
          <w:szCs w:val="24"/>
        </w:rPr>
        <w:t xml:space="preserve">Figure 2.3.1.7: </w:t>
      </w:r>
      <w:r w:rsidR="0068045C" w:rsidRPr="007404EF">
        <w:rPr>
          <w:rFonts w:cs="Times New Roman"/>
          <w:szCs w:val="24"/>
        </w:rPr>
        <w:t>OLED Module Display</w:t>
      </w:r>
      <w:r w:rsidRPr="007404EF">
        <w:rPr>
          <w:rFonts w:cs="Times New Roman"/>
          <w:szCs w:val="24"/>
        </w:rPr>
        <w:t>.</w:t>
      </w:r>
    </w:p>
    <w:p w14:paraId="556B5C4E" w14:textId="223D8C92" w:rsidR="00C86DD6" w:rsidRPr="007404EF" w:rsidRDefault="002C70C9" w:rsidP="0098029F">
      <w:pPr>
        <w:tabs>
          <w:tab w:val="left" w:pos="720"/>
          <w:tab w:val="left" w:pos="1440"/>
          <w:tab w:val="left" w:pos="2160"/>
          <w:tab w:val="left" w:pos="7635"/>
        </w:tabs>
        <w:rPr>
          <w:rFonts w:cs="Times New Roman"/>
          <w:szCs w:val="24"/>
        </w:rPr>
      </w:pPr>
      <w:r w:rsidRPr="007404EF">
        <w:rPr>
          <w:rFonts w:cs="Times New Roman"/>
          <w:szCs w:val="24"/>
        </w:rPr>
        <w:lastRenderedPageBreak/>
        <w:tab/>
        <w:t>2.3.2 Software.</w:t>
      </w:r>
      <w:r w:rsidR="0098029F">
        <w:rPr>
          <w:rFonts w:cs="Times New Roman"/>
          <w:szCs w:val="24"/>
        </w:rPr>
        <w:tab/>
      </w:r>
    </w:p>
    <w:p w14:paraId="127ACF18" w14:textId="33F78B87" w:rsidR="002C70C9" w:rsidRPr="007404EF" w:rsidRDefault="002C70C9" w:rsidP="002C70C9">
      <w:pPr>
        <w:pStyle w:val="ListParagraph"/>
        <w:numPr>
          <w:ilvl w:val="0"/>
          <w:numId w:val="7"/>
        </w:numPr>
        <w:rPr>
          <w:rFonts w:cs="Times New Roman"/>
          <w:szCs w:val="24"/>
        </w:rPr>
      </w:pPr>
      <w:r w:rsidRPr="007404EF">
        <w:rPr>
          <w:rFonts w:cs="Times New Roman"/>
          <w:szCs w:val="24"/>
        </w:rPr>
        <w:t>Firebase Database.</w:t>
      </w:r>
    </w:p>
    <w:p w14:paraId="3AB09BD3" w14:textId="722C22BC" w:rsidR="002C70C9" w:rsidRPr="007404EF" w:rsidRDefault="002C70C9" w:rsidP="00956AB5">
      <w:pPr>
        <w:ind w:left="1440"/>
        <w:jc w:val="both"/>
      </w:pPr>
      <w:r w:rsidRPr="007404EF">
        <w:t>Based on</w:t>
      </w:r>
      <w:r w:rsidR="00061ED7" w:rsidRPr="007404EF">
        <w:t xml:space="preserve"> </w:t>
      </w:r>
      <w:sdt>
        <w:sdtPr>
          <w:id w:val="-74675750"/>
          <w:citation/>
        </w:sdtPr>
        <w:sdtEndPr/>
        <w:sdtContent>
          <w:r w:rsidR="00061ED7" w:rsidRPr="007404EF">
            <w:fldChar w:fldCharType="begin"/>
          </w:r>
          <w:r w:rsidR="00061ED7" w:rsidRPr="007404EF">
            <w:rPr>
              <w:lang w:val="en-US"/>
            </w:rPr>
            <w:instrText xml:space="preserve"> CITATION jav \l 1033 </w:instrText>
          </w:r>
          <w:r w:rsidR="00061ED7" w:rsidRPr="007404EF">
            <w:fldChar w:fldCharType="separate"/>
          </w:r>
          <w:r w:rsidR="00A10B50" w:rsidRPr="007404EF">
            <w:rPr>
              <w:noProof/>
              <w:lang w:val="en-US"/>
            </w:rPr>
            <w:t>(javaTpoint, n.d.)</w:t>
          </w:r>
          <w:r w:rsidR="00061ED7" w:rsidRPr="007404EF">
            <w:fldChar w:fldCharType="end"/>
          </w:r>
        </w:sdtContent>
      </w:sdt>
      <w:r w:rsidRPr="007404EF">
        <w:t xml:space="preserve"> state that the Firebase Realtime Database is a </w:t>
      </w:r>
      <w:r w:rsidR="00956AB5" w:rsidRPr="007404EF">
        <w:t>cloud hosted</w:t>
      </w:r>
      <w:r w:rsidRPr="007404EF">
        <w:t xml:space="preserve"> database and a NoSQL database from which it can store and sync the data between the users in real-time. It is a big JSON object which the developers can manage in real-time. By using a single API, the Firebase database provides the application with the current value of the data and updates to that data. Real-time syncing makes it easy for the users to access their data from any device, be it web or mobile.</w:t>
      </w:r>
      <w:r w:rsidR="00B46BF2">
        <w:t xml:space="preserve"> </w:t>
      </w:r>
      <w:r w:rsidR="00B46BF2" w:rsidRPr="00B46BF2">
        <w:rPr>
          <w:highlight w:val="green"/>
        </w:rPr>
        <w:t>This database is used to store data from the Raspberry Pi, as well as instructions from mobile apps and Google Assistant.</w:t>
      </w:r>
    </w:p>
    <w:p w14:paraId="302F9C6C" w14:textId="3BB6F39F" w:rsidR="002C70C9" w:rsidRPr="007404EF" w:rsidRDefault="002C70C9" w:rsidP="002C70C9">
      <w:pPr>
        <w:ind w:left="1440"/>
        <w:jc w:val="center"/>
        <w:rPr>
          <w:rFonts w:cs="Times New Roman"/>
          <w:szCs w:val="24"/>
        </w:rPr>
      </w:pPr>
      <w:r w:rsidRPr="007404EF">
        <w:rPr>
          <w:rFonts w:cs="Times New Roman"/>
          <w:noProof/>
          <w:szCs w:val="24"/>
          <w:lang w:val="en-US"/>
        </w:rPr>
        <w:drawing>
          <wp:inline distT="0" distB="0" distL="0" distR="0" wp14:anchorId="00DB7839" wp14:editId="6E924F76">
            <wp:extent cx="1106214" cy="1106214"/>
            <wp:effectExtent l="76200" t="76200" r="132080" b="132080"/>
            <wp:docPr id="19" name="Picture 1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16379" cy="11163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ACE6D0" w14:textId="4617A2AE" w:rsidR="002C70C9" w:rsidRPr="007404EF" w:rsidRDefault="002C70C9" w:rsidP="002C70C9">
      <w:pPr>
        <w:ind w:left="1440"/>
        <w:jc w:val="center"/>
        <w:rPr>
          <w:rFonts w:cs="Times New Roman"/>
          <w:szCs w:val="24"/>
        </w:rPr>
      </w:pPr>
      <w:r w:rsidRPr="007404EF">
        <w:rPr>
          <w:rFonts w:cs="Times New Roman"/>
          <w:szCs w:val="24"/>
        </w:rPr>
        <w:t>Figure 2.3.2.1: Firebase Realtime Database.</w:t>
      </w:r>
    </w:p>
    <w:p w14:paraId="13C8C51B" w14:textId="77777777" w:rsidR="002C70C9" w:rsidRPr="007404EF" w:rsidRDefault="002C70C9" w:rsidP="002C70C9">
      <w:pPr>
        <w:ind w:left="1440"/>
        <w:jc w:val="center"/>
        <w:rPr>
          <w:rFonts w:cs="Times New Roman"/>
          <w:szCs w:val="24"/>
        </w:rPr>
      </w:pPr>
    </w:p>
    <w:p w14:paraId="6897F4D3" w14:textId="73DC4239" w:rsidR="002C70C9" w:rsidRPr="007404EF" w:rsidRDefault="002C70C9" w:rsidP="002C70C9">
      <w:pPr>
        <w:pStyle w:val="ListParagraph"/>
        <w:numPr>
          <w:ilvl w:val="0"/>
          <w:numId w:val="7"/>
        </w:numPr>
        <w:rPr>
          <w:rFonts w:cs="Times New Roman"/>
          <w:szCs w:val="24"/>
        </w:rPr>
      </w:pPr>
      <w:r w:rsidRPr="007404EF">
        <w:rPr>
          <w:rFonts w:cs="Times New Roman"/>
          <w:szCs w:val="24"/>
        </w:rPr>
        <w:t>Arduino IDE.</w:t>
      </w:r>
    </w:p>
    <w:p w14:paraId="63E56849" w14:textId="0695D723" w:rsidR="002C70C9" w:rsidRPr="007404EF" w:rsidRDefault="002C70C9" w:rsidP="00956AB5">
      <w:pPr>
        <w:pStyle w:val="ListParagraph"/>
        <w:ind w:left="1440"/>
        <w:jc w:val="both"/>
        <w:rPr>
          <w:rFonts w:cs="Times New Roman"/>
          <w:szCs w:val="24"/>
        </w:rPr>
      </w:pPr>
      <w:r w:rsidRPr="007404EF">
        <w:rPr>
          <w:rFonts w:cs="Times New Roman"/>
          <w:szCs w:val="24"/>
        </w:rPr>
        <w:t xml:space="preserve">The software for Arduino is called Arduino IDE (Integrated Development Environment). It's a text editor with a variety of capabilities, like a notepad. It's used to write code, compile it to see if there are any issues, </w:t>
      </w:r>
      <w:r w:rsidR="0098029F" w:rsidRPr="000260A2">
        <w:rPr>
          <w:rFonts w:cs="Times New Roman"/>
          <w:szCs w:val="24"/>
          <w:highlight w:val="green"/>
        </w:rPr>
        <w:t xml:space="preserve">and </w:t>
      </w:r>
      <w:r w:rsidRPr="000260A2">
        <w:rPr>
          <w:rFonts w:cs="Times New Roman"/>
          <w:szCs w:val="24"/>
          <w:highlight w:val="green"/>
        </w:rPr>
        <w:t>then</w:t>
      </w:r>
      <w:r w:rsidRPr="007404EF">
        <w:rPr>
          <w:rFonts w:cs="Times New Roman"/>
          <w:szCs w:val="24"/>
        </w:rPr>
        <w:t xml:space="preserve"> upload the code to the Arduino. It is a cross-platform application that works with all operating systems, including Windows, Linux, and macOS.</w:t>
      </w:r>
      <w:sdt>
        <w:sdtPr>
          <w:rPr>
            <w:rFonts w:cs="Times New Roman"/>
            <w:szCs w:val="24"/>
          </w:rPr>
          <w:id w:val="1408116383"/>
          <w:citation/>
        </w:sdtPr>
        <w:sdtEndPr/>
        <w:sdtContent>
          <w:r w:rsidR="00061ED7" w:rsidRPr="007404EF">
            <w:rPr>
              <w:rFonts w:cs="Times New Roman"/>
              <w:szCs w:val="24"/>
            </w:rPr>
            <w:fldChar w:fldCharType="begin"/>
          </w:r>
          <w:r w:rsidR="00061ED7" w:rsidRPr="007404EF">
            <w:rPr>
              <w:rFonts w:cs="Times New Roman"/>
              <w:szCs w:val="24"/>
              <w:lang w:val="en-US"/>
            </w:rPr>
            <w:instrText xml:space="preserve"> CITATION Bot \l 1033 </w:instrText>
          </w:r>
          <w:r w:rsidR="00061ED7" w:rsidRPr="007404EF">
            <w:rPr>
              <w:rFonts w:cs="Times New Roman"/>
              <w:szCs w:val="24"/>
            </w:rPr>
            <w:fldChar w:fldCharType="separate"/>
          </w:r>
          <w:r w:rsidR="00A10B50" w:rsidRPr="007404EF">
            <w:rPr>
              <w:rFonts w:cs="Times New Roman"/>
              <w:noProof/>
              <w:szCs w:val="24"/>
              <w:lang w:val="en-US"/>
            </w:rPr>
            <w:t xml:space="preserve"> (Botsolvers, n.d.)</w:t>
          </w:r>
          <w:r w:rsidR="00061ED7" w:rsidRPr="007404EF">
            <w:rPr>
              <w:rFonts w:cs="Times New Roman"/>
              <w:szCs w:val="24"/>
            </w:rPr>
            <w:fldChar w:fldCharType="end"/>
          </w:r>
        </w:sdtContent>
      </w:sdt>
    </w:p>
    <w:p w14:paraId="0F351F78" w14:textId="66E1D9D8" w:rsidR="002C70C9" w:rsidRPr="007404EF" w:rsidRDefault="002C70C9" w:rsidP="002C70C9">
      <w:pPr>
        <w:pStyle w:val="ListParagraph"/>
        <w:ind w:left="1440"/>
        <w:jc w:val="center"/>
        <w:rPr>
          <w:rFonts w:cs="Times New Roman"/>
          <w:szCs w:val="24"/>
        </w:rPr>
      </w:pPr>
      <w:r w:rsidRPr="007404EF">
        <w:rPr>
          <w:rFonts w:cs="Times New Roman"/>
          <w:noProof/>
          <w:szCs w:val="24"/>
          <w:lang w:val="en-US"/>
        </w:rPr>
        <w:drawing>
          <wp:inline distT="0" distB="0" distL="0" distR="0" wp14:anchorId="7CDFFA31" wp14:editId="3A90C5A8">
            <wp:extent cx="995855" cy="995855"/>
            <wp:effectExtent l="76200" t="76200" r="128270" b="128270"/>
            <wp:docPr id="21" name="Picture 2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08402" cy="10084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D898B2" w14:textId="77777777" w:rsidR="002C70C9" w:rsidRPr="007404EF" w:rsidRDefault="002C70C9" w:rsidP="002C70C9">
      <w:pPr>
        <w:pStyle w:val="ListParagraph"/>
        <w:ind w:left="1440"/>
        <w:jc w:val="center"/>
        <w:rPr>
          <w:rFonts w:cs="Times New Roman"/>
          <w:szCs w:val="24"/>
        </w:rPr>
        <w:sectPr w:rsidR="002C70C9" w:rsidRPr="007404EF">
          <w:footerReference w:type="default" r:id="rId60"/>
          <w:pgSz w:w="12240" w:h="15840"/>
          <w:pgMar w:top="1440" w:right="1440" w:bottom="1440" w:left="1440" w:header="720" w:footer="720" w:gutter="0"/>
          <w:cols w:space="720"/>
          <w:docGrid w:linePitch="360"/>
        </w:sectPr>
      </w:pPr>
      <w:r w:rsidRPr="007404EF">
        <w:rPr>
          <w:rFonts w:cs="Times New Roman"/>
          <w:szCs w:val="24"/>
        </w:rPr>
        <w:t>Figure 2.3.2.2: Arduino IDE.</w:t>
      </w:r>
    </w:p>
    <w:p w14:paraId="07DE5831" w14:textId="5D0BB034" w:rsidR="002C70C9" w:rsidRPr="007404EF" w:rsidRDefault="00FB1FCD" w:rsidP="00FB1FCD">
      <w:pPr>
        <w:pStyle w:val="ListParagraph"/>
        <w:numPr>
          <w:ilvl w:val="0"/>
          <w:numId w:val="7"/>
        </w:numPr>
        <w:rPr>
          <w:rFonts w:cs="Times New Roman"/>
          <w:szCs w:val="24"/>
        </w:rPr>
      </w:pPr>
      <w:r w:rsidRPr="007404EF">
        <w:rPr>
          <w:rFonts w:cs="Times New Roman"/>
          <w:szCs w:val="24"/>
        </w:rPr>
        <w:lastRenderedPageBreak/>
        <w:t>If This, Then That (IFTTT) Application.</w:t>
      </w:r>
    </w:p>
    <w:p w14:paraId="6E5C46EF" w14:textId="634C6C11" w:rsidR="00FB1FCD" w:rsidRPr="007404EF" w:rsidRDefault="00FB1FCD" w:rsidP="00956AB5">
      <w:pPr>
        <w:pStyle w:val="ListParagraph"/>
        <w:ind w:left="1440"/>
        <w:jc w:val="both"/>
      </w:pPr>
      <w:r w:rsidRPr="007404EF">
        <w:t>IFTTT derives its name from the conditional programming statement' If This, Then That’. IFTTT is both applied and used in a website and a mobile app that was launched in 2010 with the slogan, 'Putting the Internet to work for you.' The idea is to use IFTTT to automate everything from your favourite apps and websites to accessories and smart devices that are enabled by the application.</w:t>
      </w:r>
      <w:sdt>
        <w:sdtPr>
          <w:id w:val="1690725029"/>
          <w:citation/>
        </w:sdtPr>
        <w:sdtEndPr/>
        <w:sdtContent>
          <w:r w:rsidR="009C3743" w:rsidRPr="007404EF">
            <w:fldChar w:fldCharType="begin"/>
          </w:r>
          <w:r w:rsidR="009C3743" w:rsidRPr="007404EF">
            <w:rPr>
              <w:lang w:val="en-US"/>
            </w:rPr>
            <w:instrText xml:space="preserve"> CITATION Jam20 \l 1033 </w:instrText>
          </w:r>
          <w:r w:rsidR="009C3743" w:rsidRPr="007404EF">
            <w:fldChar w:fldCharType="separate"/>
          </w:r>
          <w:r w:rsidR="00A10B50" w:rsidRPr="007404EF">
            <w:rPr>
              <w:noProof/>
              <w:lang w:val="en-US"/>
            </w:rPr>
            <w:t xml:space="preserve"> (A.Martin, 2020)</w:t>
          </w:r>
          <w:r w:rsidR="009C3743" w:rsidRPr="007404EF">
            <w:fldChar w:fldCharType="end"/>
          </w:r>
        </w:sdtContent>
      </w:sdt>
    </w:p>
    <w:p w14:paraId="2BD3CDF2" w14:textId="0994CB4F" w:rsidR="00FB1FCD" w:rsidRPr="007404EF" w:rsidRDefault="00FB1FCD" w:rsidP="00FB1FCD">
      <w:pPr>
        <w:pStyle w:val="ListParagraph"/>
        <w:ind w:left="1440"/>
        <w:jc w:val="center"/>
        <w:rPr>
          <w:rFonts w:cs="Times New Roman"/>
          <w:szCs w:val="24"/>
        </w:rPr>
      </w:pPr>
      <w:r w:rsidRPr="007404EF">
        <w:rPr>
          <w:noProof/>
          <w:lang w:val="en-US"/>
        </w:rPr>
        <w:drawing>
          <wp:inline distT="0" distB="0" distL="0" distR="0" wp14:anchorId="5561912F" wp14:editId="0E19481A">
            <wp:extent cx="2667000" cy="1234627"/>
            <wp:effectExtent l="76200" t="76200" r="133350" b="137160"/>
            <wp:docPr id="22" name="Picture 2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e the source imag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01173" cy="12504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48595C" w14:textId="3811F4E5" w:rsidR="00FB1FCD" w:rsidRPr="007404EF" w:rsidRDefault="00FB1FCD" w:rsidP="00FB1FCD">
      <w:pPr>
        <w:pStyle w:val="ListParagraph"/>
        <w:ind w:left="1440"/>
        <w:jc w:val="center"/>
        <w:rPr>
          <w:rFonts w:cs="Times New Roman"/>
          <w:szCs w:val="24"/>
        </w:rPr>
      </w:pPr>
      <w:r w:rsidRPr="007404EF">
        <w:rPr>
          <w:rFonts w:cs="Times New Roman"/>
          <w:szCs w:val="24"/>
        </w:rPr>
        <w:t>Figure 2.3.2.3: IFTTT application.</w:t>
      </w:r>
    </w:p>
    <w:p w14:paraId="23ECB64E" w14:textId="5C920D0E" w:rsidR="00FB1FCD" w:rsidRPr="007404EF" w:rsidRDefault="00FB1FCD" w:rsidP="00FB1FCD">
      <w:pPr>
        <w:rPr>
          <w:rFonts w:cs="Times New Roman"/>
          <w:szCs w:val="24"/>
        </w:rPr>
      </w:pPr>
    </w:p>
    <w:p w14:paraId="6A0BB883" w14:textId="773690CE" w:rsidR="00FB1FCD" w:rsidRPr="007404EF" w:rsidRDefault="000D4953" w:rsidP="00FB1FCD">
      <w:pPr>
        <w:pStyle w:val="ListParagraph"/>
        <w:numPr>
          <w:ilvl w:val="0"/>
          <w:numId w:val="7"/>
        </w:numPr>
        <w:rPr>
          <w:rFonts w:cs="Times New Roman"/>
          <w:szCs w:val="24"/>
        </w:rPr>
      </w:pPr>
      <w:r w:rsidRPr="007404EF">
        <w:rPr>
          <w:rFonts w:cs="Times New Roman"/>
          <w:szCs w:val="24"/>
        </w:rPr>
        <w:t>Google Assistant.</w:t>
      </w:r>
    </w:p>
    <w:p w14:paraId="035E180A" w14:textId="7722C925" w:rsidR="000D4953" w:rsidRPr="007404EF" w:rsidRDefault="000D4953" w:rsidP="00956AB5">
      <w:pPr>
        <w:pStyle w:val="ListParagraph"/>
        <w:ind w:left="1440"/>
        <w:jc w:val="both"/>
      </w:pPr>
      <w:r w:rsidRPr="007404EF">
        <w:t>The Google Assistant is a software that allows users to directly control all the applications in their device. It allows users to use voice commands to control and command most of the apps on their devices. This makes people more comfortable as they only have to command the thorough voice command of the google assistant.</w:t>
      </w:r>
      <w:sdt>
        <w:sdtPr>
          <w:id w:val="-481689134"/>
          <w:citation/>
        </w:sdtPr>
        <w:sdtEndPr/>
        <w:sdtContent>
          <w:r w:rsidR="009C3743" w:rsidRPr="007404EF">
            <w:fldChar w:fldCharType="begin"/>
          </w:r>
          <w:r w:rsidR="009C3743" w:rsidRPr="007404EF">
            <w:rPr>
              <w:lang w:val="en-US"/>
            </w:rPr>
            <w:instrText xml:space="preserve"> CITATION Joe21 \l 1033 </w:instrText>
          </w:r>
          <w:r w:rsidR="009C3743" w:rsidRPr="007404EF">
            <w:fldChar w:fldCharType="separate"/>
          </w:r>
          <w:r w:rsidR="00A10B50" w:rsidRPr="007404EF">
            <w:rPr>
              <w:noProof/>
              <w:lang w:val="en-US"/>
            </w:rPr>
            <w:t xml:space="preserve"> (Fedewa, 2021)</w:t>
          </w:r>
          <w:r w:rsidR="009C3743" w:rsidRPr="007404EF">
            <w:fldChar w:fldCharType="end"/>
          </w:r>
        </w:sdtContent>
      </w:sdt>
    </w:p>
    <w:p w14:paraId="426521A9" w14:textId="5991F11A" w:rsidR="000D4953" w:rsidRPr="007404EF" w:rsidRDefault="000D4953" w:rsidP="000D4953">
      <w:pPr>
        <w:pStyle w:val="ListParagraph"/>
        <w:ind w:left="1440"/>
        <w:jc w:val="center"/>
        <w:rPr>
          <w:rFonts w:cs="Times New Roman"/>
          <w:szCs w:val="24"/>
        </w:rPr>
      </w:pPr>
      <w:r w:rsidRPr="007404EF">
        <w:rPr>
          <w:noProof/>
          <w:lang w:val="en-US"/>
        </w:rPr>
        <w:drawing>
          <wp:inline distT="0" distB="0" distL="0" distR="0" wp14:anchorId="183EB450" wp14:editId="0345A608">
            <wp:extent cx="2438400" cy="1368386"/>
            <wp:effectExtent l="76200" t="76200" r="133350" b="137160"/>
            <wp:docPr id="23" name="Picture 2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ee the source imag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49740" cy="1374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DB45FD" w14:textId="2C693E18" w:rsidR="000D4953" w:rsidRPr="007404EF" w:rsidRDefault="000D4953" w:rsidP="000D4953">
      <w:pPr>
        <w:pStyle w:val="ListParagraph"/>
        <w:ind w:left="1440"/>
        <w:jc w:val="center"/>
        <w:rPr>
          <w:rFonts w:cs="Times New Roman"/>
          <w:szCs w:val="24"/>
        </w:rPr>
      </w:pPr>
      <w:r w:rsidRPr="007404EF">
        <w:rPr>
          <w:rFonts w:cs="Times New Roman"/>
          <w:szCs w:val="24"/>
        </w:rPr>
        <w:t>Figure 2.3.2.4: Google Assistant application.</w:t>
      </w:r>
    </w:p>
    <w:p w14:paraId="55228473" w14:textId="77777777" w:rsidR="00491138" w:rsidRPr="007404EF" w:rsidRDefault="00491138" w:rsidP="000D4953">
      <w:pPr>
        <w:rPr>
          <w:rFonts w:cs="Times New Roman"/>
          <w:szCs w:val="24"/>
        </w:rPr>
        <w:sectPr w:rsidR="00491138" w:rsidRPr="007404EF">
          <w:footerReference w:type="default" r:id="rId63"/>
          <w:pgSz w:w="12240" w:h="15840"/>
          <w:pgMar w:top="1440" w:right="1440" w:bottom="1440" w:left="1440" w:header="720" w:footer="720" w:gutter="0"/>
          <w:cols w:space="720"/>
          <w:docGrid w:linePitch="360"/>
        </w:sectPr>
      </w:pPr>
    </w:p>
    <w:p w14:paraId="5C7FEF6A" w14:textId="5AF7B3F5" w:rsidR="000D4953" w:rsidRPr="007404EF" w:rsidRDefault="00491138" w:rsidP="000D4953">
      <w:pPr>
        <w:rPr>
          <w:rFonts w:cs="Times New Roman"/>
          <w:szCs w:val="24"/>
        </w:rPr>
      </w:pPr>
      <w:r w:rsidRPr="007404EF">
        <w:rPr>
          <w:rFonts w:cs="Times New Roman"/>
          <w:szCs w:val="24"/>
        </w:rPr>
        <w:lastRenderedPageBreak/>
        <w:t>2.4 Systematic Review.</w:t>
      </w:r>
    </w:p>
    <w:p w14:paraId="6BBF9CC9" w14:textId="4A28320A" w:rsidR="00321387" w:rsidRPr="007404EF" w:rsidRDefault="00321387" w:rsidP="003961CC">
      <w:pPr>
        <w:jc w:val="center"/>
        <w:rPr>
          <w:rFonts w:cs="Times New Roman"/>
          <w:szCs w:val="24"/>
        </w:rPr>
      </w:pPr>
      <w:r w:rsidRPr="00D6220F">
        <w:rPr>
          <w:rFonts w:cs="Times New Roman"/>
          <w:szCs w:val="24"/>
          <w:highlight w:val="green"/>
        </w:rPr>
        <w:t xml:space="preserve">Table 1: </w:t>
      </w:r>
      <w:r w:rsidR="008C5D17" w:rsidRPr="00D6220F">
        <w:rPr>
          <w:rFonts w:cs="Times New Roman"/>
          <w:szCs w:val="24"/>
          <w:highlight w:val="green"/>
        </w:rPr>
        <w:t xml:space="preserve">Comparison of Previous Project and Proposed </w:t>
      </w:r>
      <w:proofErr w:type="gramStart"/>
      <w:r w:rsidR="008C5D17" w:rsidRPr="00D6220F">
        <w:rPr>
          <w:rFonts w:cs="Times New Roman"/>
          <w:szCs w:val="24"/>
          <w:highlight w:val="green"/>
        </w:rPr>
        <w:t>Project</w:t>
      </w:r>
      <w:r w:rsidR="0098029F">
        <w:rPr>
          <w:rFonts w:cs="Times New Roman"/>
          <w:szCs w:val="24"/>
        </w:rPr>
        <w:t xml:space="preserve">  </w:t>
      </w:r>
      <w:r w:rsidR="003961CC">
        <w:rPr>
          <w:rFonts w:cs="Times New Roman"/>
          <w:szCs w:val="24"/>
        </w:rPr>
        <w:t>(</w:t>
      </w:r>
      <w:proofErr w:type="gramEnd"/>
      <w:r w:rsidR="003961CC" w:rsidRPr="003961CC">
        <w:rPr>
          <w:rFonts w:cs="Times New Roman"/>
          <w:szCs w:val="24"/>
          <w:highlight w:val="red"/>
        </w:rPr>
        <w:t>If you are going to do hardbound copy, be careful with the margin)</w:t>
      </w:r>
      <w:r w:rsidR="0098029F">
        <w:rPr>
          <w:rFonts w:cs="Times New Roman"/>
          <w:szCs w:val="24"/>
        </w:rPr>
        <w:t xml:space="preserve">               </w:t>
      </w:r>
    </w:p>
    <w:tbl>
      <w:tblPr>
        <w:tblStyle w:val="TableGrid"/>
        <w:tblW w:w="15168" w:type="dxa"/>
        <w:tblInd w:w="-1139" w:type="dxa"/>
        <w:tblLayout w:type="fixed"/>
        <w:tblLook w:val="04A0" w:firstRow="1" w:lastRow="0" w:firstColumn="1" w:lastColumn="0" w:noHBand="0" w:noVBand="1"/>
      </w:tblPr>
      <w:tblGrid>
        <w:gridCol w:w="1256"/>
        <w:gridCol w:w="1579"/>
        <w:gridCol w:w="1276"/>
        <w:gridCol w:w="1418"/>
        <w:gridCol w:w="1417"/>
        <w:gridCol w:w="1364"/>
        <w:gridCol w:w="1329"/>
        <w:gridCol w:w="1276"/>
        <w:gridCol w:w="1276"/>
        <w:gridCol w:w="1276"/>
        <w:gridCol w:w="1701"/>
      </w:tblGrid>
      <w:tr w:rsidR="00D6220F" w:rsidRPr="00D6220F" w14:paraId="12E81AFA" w14:textId="284AD0CB" w:rsidTr="00D6220F">
        <w:trPr>
          <w:trHeight w:val="1007"/>
        </w:trPr>
        <w:tc>
          <w:tcPr>
            <w:tcW w:w="1256" w:type="dxa"/>
            <w:vAlign w:val="center"/>
          </w:tcPr>
          <w:p w14:paraId="3A50E160" w14:textId="6CAE1AD3"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PROJECT TITLE</w:t>
            </w:r>
          </w:p>
        </w:tc>
        <w:tc>
          <w:tcPr>
            <w:tcW w:w="1579" w:type="dxa"/>
            <w:vAlign w:val="center"/>
          </w:tcPr>
          <w:p w14:paraId="4BE2F0CC" w14:textId="552F076F"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IoT-Based of Automatic Electrical Appliance for Smart Home</w:t>
            </w:r>
          </w:p>
        </w:tc>
        <w:tc>
          <w:tcPr>
            <w:tcW w:w="1276" w:type="dxa"/>
            <w:vAlign w:val="center"/>
          </w:tcPr>
          <w:p w14:paraId="5C3CA28A" w14:textId="328DC1F7"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 xml:space="preserve">Control Home Appliances Through Internet of Things </w:t>
            </w:r>
          </w:p>
        </w:tc>
        <w:tc>
          <w:tcPr>
            <w:tcW w:w="1418" w:type="dxa"/>
            <w:vAlign w:val="center"/>
          </w:tcPr>
          <w:p w14:paraId="1D347F92" w14:textId="0430ABA1"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Smart Home Automation using IOT</w:t>
            </w:r>
          </w:p>
        </w:tc>
        <w:tc>
          <w:tcPr>
            <w:tcW w:w="1417" w:type="dxa"/>
            <w:vAlign w:val="center"/>
          </w:tcPr>
          <w:p w14:paraId="26768FF9" w14:textId="77777777" w:rsidR="00815148" w:rsidRPr="00D6220F" w:rsidRDefault="00815148" w:rsidP="003A4A68">
            <w:pPr>
              <w:spacing w:line="276" w:lineRule="auto"/>
              <w:jc w:val="center"/>
              <w:rPr>
                <w:rFonts w:ascii="Arial" w:hAnsi="Arial" w:cs="Arial"/>
                <w:b/>
                <w:bCs/>
                <w:i/>
                <w:iCs/>
                <w:sz w:val="16"/>
                <w:szCs w:val="16"/>
              </w:rPr>
            </w:pPr>
            <w:r w:rsidRPr="00D6220F">
              <w:rPr>
                <w:rFonts w:ascii="Arial" w:hAnsi="Arial" w:cs="Arial"/>
                <w:b/>
                <w:bCs/>
                <w:i/>
                <w:iCs/>
                <w:sz w:val="16"/>
                <w:szCs w:val="16"/>
              </w:rPr>
              <w:t>Google Assistant Controlled Home Automation</w:t>
            </w:r>
          </w:p>
          <w:p w14:paraId="020ECC0D" w14:textId="77777777" w:rsidR="00815148" w:rsidRPr="00D6220F" w:rsidRDefault="00815148" w:rsidP="003A4A68">
            <w:pPr>
              <w:jc w:val="center"/>
              <w:rPr>
                <w:rFonts w:ascii="Arial" w:hAnsi="Arial" w:cs="Arial"/>
                <w:b/>
                <w:bCs/>
                <w:i/>
                <w:iCs/>
                <w:sz w:val="16"/>
                <w:szCs w:val="16"/>
              </w:rPr>
            </w:pPr>
          </w:p>
        </w:tc>
        <w:tc>
          <w:tcPr>
            <w:tcW w:w="1364" w:type="dxa"/>
            <w:vAlign w:val="center"/>
          </w:tcPr>
          <w:p w14:paraId="0CB6B131" w14:textId="79FD75B4"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IoT Based Smart Home Automation System</w:t>
            </w:r>
          </w:p>
        </w:tc>
        <w:tc>
          <w:tcPr>
            <w:tcW w:w="1329" w:type="dxa"/>
            <w:vAlign w:val="center"/>
          </w:tcPr>
          <w:p w14:paraId="57B86D8F" w14:textId="3759A78E"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Smart Home Automation and Energy Management</w:t>
            </w:r>
          </w:p>
        </w:tc>
        <w:tc>
          <w:tcPr>
            <w:tcW w:w="1276" w:type="dxa"/>
            <w:vAlign w:val="center"/>
          </w:tcPr>
          <w:p w14:paraId="594FDFBB" w14:textId="41F4C99D"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Wireless Home Automation using IOT</w:t>
            </w:r>
          </w:p>
        </w:tc>
        <w:tc>
          <w:tcPr>
            <w:tcW w:w="1276" w:type="dxa"/>
            <w:vAlign w:val="center"/>
          </w:tcPr>
          <w:p w14:paraId="6846DCDA" w14:textId="6D1363DC"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Home Automation Based on IOT</w:t>
            </w:r>
          </w:p>
        </w:tc>
        <w:tc>
          <w:tcPr>
            <w:tcW w:w="1276" w:type="dxa"/>
            <w:vAlign w:val="center"/>
          </w:tcPr>
          <w:p w14:paraId="019381D3" w14:textId="547B6BA5"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IOT Based Home Automation Using Arduino</w:t>
            </w:r>
          </w:p>
        </w:tc>
        <w:tc>
          <w:tcPr>
            <w:tcW w:w="1701" w:type="dxa"/>
            <w:vAlign w:val="center"/>
          </w:tcPr>
          <w:p w14:paraId="7D34FA22" w14:textId="77777777" w:rsidR="00815148" w:rsidRPr="00D6220F" w:rsidRDefault="00815148" w:rsidP="003A4A68">
            <w:pPr>
              <w:jc w:val="center"/>
              <w:rPr>
                <w:rFonts w:ascii="Arial" w:hAnsi="Arial" w:cs="Arial"/>
                <w:b/>
                <w:bCs/>
                <w:i/>
                <w:iCs/>
                <w:sz w:val="16"/>
                <w:szCs w:val="16"/>
              </w:rPr>
            </w:pPr>
            <w:r w:rsidRPr="00D6220F">
              <w:rPr>
                <w:rFonts w:ascii="Arial" w:hAnsi="Arial" w:cs="Arial"/>
                <w:b/>
                <w:bCs/>
                <w:i/>
                <w:iCs/>
                <w:sz w:val="16"/>
                <w:szCs w:val="16"/>
              </w:rPr>
              <w:t>I-Working Space with Electrical Appliances Controller</w:t>
            </w:r>
          </w:p>
          <w:p w14:paraId="5938D429" w14:textId="77777777" w:rsidR="00815148" w:rsidRPr="00D6220F" w:rsidRDefault="00815148" w:rsidP="003A4A68">
            <w:pPr>
              <w:jc w:val="center"/>
              <w:rPr>
                <w:rFonts w:ascii="Arial" w:hAnsi="Arial" w:cs="Arial"/>
                <w:b/>
                <w:bCs/>
                <w:i/>
                <w:iCs/>
                <w:sz w:val="16"/>
                <w:szCs w:val="16"/>
              </w:rPr>
            </w:pPr>
          </w:p>
        </w:tc>
      </w:tr>
      <w:tr w:rsidR="00D6220F" w:rsidRPr="00D6220F" w14:paraId="7339BA13" w14:textId="77777777" w:rsidTr="00D6220F">
        <w:trPr>
          <w:trHeight w:val="195"/>
        </w:trPr>
        <w:tc>
          <w:tcPr>
            <w:tcW w:w="1256" w:type="dxa"/>
            <w:vAlign w:val="center"/>
          </w:tcPr>
          <w:p w14:paraId="6CFEDA52" w14:textId="3CBF7B02" w:rsidR="002F6C6C" w:rsidRPr="00D6220F" w:rsidRDefault="002F6C6C" w:rsidP="003A4A68">
            <w:pPr>
              <w:jc w:val="center"/>
              <w:rPr>
                <w:rFonts w:ascii="Arial" w:hAnsi="Arial" w:cs="Arial"/>
                <w:b/>
                <w:bCs/>
                <w:i/>
                <w:iCs/>
                <w:sz w:val="16"/>
                <w:szCs w:val="16"/>
              </w:rPr>
            </w:pPr>
            <w:r w:rsidRPr="00D6220F">
              <w:rPr>
                <w:rFonts w:ascii="Arial" w:hAnsi="Arial" w:cs="Arial"/>
                <w:b/>
                <w:bCs/>
                <w:i/>
                <w:iCs/>
                <w:sz w:val="16"/>
                <w:szCs w:val="16"/>
              </w:rPr>
              <w:t>YEAR</w:t>
            </w:r>
          </w:p>
        </w:tc>
        <w:tc>
          <w:tcPr>
            <w:tcW w:w="1579" w:type="dxa"/>
            <w:vAlign w:val="center"/>
          </w:tcPr>
          <w:p w14:paraId="080A7B3F" w14:textId="01666335" w:rsidR="002F6C6C" w:rsidRPr="00D6220F" w:rsidRDefault="002F6C6C" w:rsidP="003A4A68">
            <w:pPr>
              <w:jc w:val="center"/>
              <w:rPr>
                <w:rFonts w:ascii="Arial" w:hAnsi="Arial" w:cs="Arial"/>
                <w:sz w:val="16"/>
                <w:szCs w:val="16"/>
              </w:rPr>
            </w:pPr>
            <w:r w:rsidRPr="00D6220F">
              <w:rPr>
                <w:rFonts w:ascii="Arial" w:hAnsi="Arial" w:cs="Arial"/>
                <w:sz w:val="16"/>
                <w:szCs w:val="16"/>
              </w:rPr>
              <w:t>2020</w:t>
            </w:r>
          </w:p>
        </w:tc>
        <w:tc>
          <w:tcPr>
            <w:tcW w:w="1276" w:type="dxa"/>
            <w:vAlign w:val="center"/>
          </w:tcPr>
          <w:p w14:paraId="1526D251" w14:textId="533AEF17" w:rsidR="002F6C6C" w:rsidRPr="00D6220F" w:rsidRDefault="002F6C6C" w:rsidP="003A4A68">
            <w:pPr>
              <w:jc w:val="center"/>
              <w:rPr>
                <w:rFonts w:ascii="Arial" w:hAnsi="Arial" w:cs="Arial"/>
                <w:sz w:val="16"/>
                <w:szCs w:val="16"/>
              </w:rPr>
            </w:pPr>
            <w:r w:rsidRPr="00D6220F">
              <w:rPr>
                <w:rFonts w:ascii="Arial" w:hAnsi="Arial" w:cs="Arial"/>
                <w:sz w:val="16"/>
                <w:szCs w:val="16"/>
              </w:rPr>
              <w:t>2021</w:t>
            </w:r>
          </w:p>
        </w:tc>
        <w:tc>
          <w:tcPr>
            <w:tcW w:w="1418" w:type="dxa"/>
            <w:vAlign w:val="center"/>
          </w:tcPr>
          <w:p w14:paraId="0D5F2A45" w14:textId="440C5E68" w:rsidR="002F6C6C" w:rsidRPr="00D6220F" w:rsidRDefault="002F6C6C" w:rsidP="003A4A68">
            <w:pPr>
              <w:jc w:val="center"/>
              <w:rPr>
                <w:rFonts w:ascii="Arial" w:hAnsi="Arial" w:cs="Arial"/>
                <w:sz w:val="16"/>
                <w:szCs w:val="16"/>
              </w:rPr>
            </w:pPr>
            <w:r w:rsidRPr="00D6220F">
              <w:rPr>
                <w:rFonts w:ascii="Arial" w:hAnsi="Arial" w:cs="Arial"/>
                <w:sz w:val="16"/>
                <w:szCs w:val="16"/>
              </w:rPr>
              <w:t>2017</w:t>
            </w:r>
          </w:p>
        </w:tc>
        <w:tc>
          <w:tcPr>
            <w:tcW w:w="1417" w:type="dxa"/>
            <w:vAlign w:val="center"/>
          </w:tcPr>
          <w:p w14:paraId="16E55F6D" w14:textId="298EA62E" w:rsidR="002F6C6C" w:rsidRPr="00D6220F" w:rsidRDefault="002F6C6C" w:rsidP="003A4A68">
            <w:pPr>
              <w:jc w:val="center"/>
              <w:rPr>
                <w:rFonts w:ascii="Arial" w:hAnsi="Arial" w:cs="Arial"/>
                <w:sz w:val="16"/>
                <w:szCs w:val="16"/>
              </w:rPr>
            </w:pPr>
            <w:r w:rsidRPr="00D6220F">
              <w:rPr>
                <w:rFonts w:ascii="Arial" w:hAnsi="Arial" w:cs="Arial"/>
                <w:sz w:val="16"/>
                <w:szCs w:val="16"/>
              </w:rPr>
              <w:t>2019</w:t>
            </w:r>
          </w:p>
        </w:tc>
        <w:tc>
          <w:tcPr>
            <w:tcW w:w="1364" w:type="dxa"/>
            <w:vAlign w:val="center"/>
          </w:tcPr>
          <w:p w14:paraId="788AA193" w14:textId="608A09DA" w:rsidR="002F6C6C" w:rsidRPr="00D6220F" w:rsidRDefault="002F6C6C" w:rsidP="003A4A68">
            <w:pPr>
              <w:jc w:val="center"/>
              <w:rPr>
                <w:rFonts w:ascii="Arial" w:hAnsi="Arial" w:cs="Arial"/>
                <w:sz w:val="16"/>
                <w:szCs w:val="16"/>
              </w:rPr>
            </w:pPr>
            <w:r w:rsidRPr="00D6220F">
              <w:rPr>
                <w:rFonts w:ascii="Arial" w:hAnsi="Arial" w:cs="Arial"/>
                <w:sz w:val="16"/>
                <w:szCs w:val="16"/>
              </w:rPr>
              <w:t>2020</w:t>
            </w:r>
          </w:p>
        </w:tc>
        <w:tc>
          <w:tcPr>
            <w:tcW w:w="1329" w:type="dxa"/>
            <w:vAlign w:val="center"/>
          </w:tcPr>
          <w:p w14:paraId="79658174" w14:textId="5449437E" w:rsidR="002F6C6C" w:rsidRPr="00D6220F" w:rsidRDefault="002F6C6C" w:rsidP="003A4A68">
            <w:pPr>
              <w:jc w:val="center"/>
              <w:rPr>
                <w:rFonts w:ascii="Arial" w:hAnsi="Arial" w:cs="Arial"/>
                <w:sz w:val="16"/>
                <w:szCs w:val="16"/>
              </w:rPr>
            </w:pPr>
            <w:r w:rsidRPr="00D6220F">
              <w:rPr>
                <w:rFonts w:ascii="Arial" w:hAnsi="Arial" w:cs="Arial"/>
                <w:sz w:val="16"/>
                <w:szCs w:val="16"/>
              </w:rPr>
              <w:t>15-Aug-18</w:t>
            </w:r>
          </w:p>
        </w:tc>
        <w:tc>
          <w:tcPr>
            <w:tcW w:w="1276" w:type="dxa"/>
            <w:vAlign w:val="center"/>
          </w:tcPr>
          <w:p w14:paraId="4624457D" w14:textId="24E17635" w:rsidR="002F6C6C" w:rsidRPr="00D6220F" w:rsidRDefault="002F6C6C" w:rsidP="003A4A68">
            <w:pPr>
              <w:jc w:val="center"/>
              <w:rPr>
                <w:rFonts w:ascii="Arial" w:hAnsi="Arial" w:cs="Arial"/>
                <w:sz w:val="16"/>
                <w:szCs w:val="16"/>
              </w:rPr>
            </w:pPr>
            <w:r w:rsidRPr="00D6220F">
              <w:rPr>
                <w:rFonts w:ascii="Arial" w:hAnsi="Arial" w:cs="Arial"/>
                <w:sz w:val="16"/>
                <w:szCs w:val="16"/>
              </w:rPr>
              <w:t>-</w:t>
            </w:r>
          </w:p>
        </w:tc>
        <w:tc>
          <w:tcPr>
            <w:tcW w:w="1276" w:type="dxa"/>
            <w:vAlign w:val="center"/>
          </w:tcPr>
          <w:p w14:paraId="788A9A1C" w14:textId="6ECE2728" w:rsidR="002F6C6C" w:rsidRPr="00D6220F" w:rsidRDefault="002F6C6C" w:rsidP="003A4A68">
            <w:pPr>
              <w:jc w:val="center"/>
              <w:rPr>
                <w:rFonts w:ascii="Arial" w:hAnsi="Arial" w:cs="Arial"/>
                <w:sz w:val="16"/>
                <w:szCs w:val="16"/>
              </w:rPr>
            </w:pPr>
            <w:r w:rsidRPr="00D6220F">
              <w:rPr>
                <w:rFonts w:ascii="Arial" w:hAnsi="Arial" w:cs="Arial"/>
                <w:sz w:val="16"/>
                <w:szCs w:val="16"/>
              </w:rPr>
              <w:t>Dec-19</w:t>
            </w:r>
          </w:p>
        </w:tc>
        <w:tc>
          <w:tcPr>
            <w:tcW w:w="1276" w:type="dxa"/>
            <w:vAlign w:val="center"/>
          </w:tcPr>
          <w:p w14:paraId="78470BDF" w14:textId="75C12DDA" w:rsidR="002F6C6C" w:rsidRPr="00D6220F" w:rsidRDefault="002F6C6C" w:rsidP="003A4A68">
            <w:pPr>
              <w:jc w:val="center"/>
              <w:rPr>
                <w:rFonts w:ascii="Arial" w:hAnsi="Arial" w:cs="Arial"/>
                <w:sz w:val="16"/>
                <w:szCs w:val="16"/>
              </w:rPr>
            </w:pPr>
            <w:r w:rsidRPr="00D6220F">
              <w:rPr>
                <w:rFonts w:ascii="Arial" w:hAnsi="Arial" w:cs="Arial"/>
                <w:sz w:val="16"/>
                <w:szCs w:val="16"/>
              </w:rPr>
              <w:t>Aug-17</w:t>
            </w:r>
          </w:p>
        </w:tc>
        <w:tc>
          <w:tcPr>
            <w:tcW w:w="1701" w:type="dxa"/>
            <w:vAlign w:val="center"/>
          </w:tcPr>
          <w:p w14:paraId="589F52D6" w14:textId="0F08FC02" w:rsidR="002F6C6C" w:rsidRPr="00D6220F" w:rsidRDefault="002F6C6C" w:rsidP="003A4A68">
            <w:pPr>
              <w:jc w:val="center"/>
              <w:rPr>
                <w:rFonts w:ascii="Arial" w:hAnsi="Arial" w:cs="Arial"/>
                <w:sz w:val="16"/>
                <w:szCs w:val="16"/>
              </w:rPr>
            </w:pPr>
            <w:r w:rsidRPr="00D6220F">
              <w:rPr>
                <w:rFonts w:ascii="Arial" w:hAnsi="Arial" w:cs="Arial"/>
                <w:sz w:val="16"/>
                <w:szCs w:val="16"/>
              </w:rPr>
              <w:t>2022</w:t>
            </w:r>
          </w:p>
        </w:tc>
      </w:tr>
      <w:tr w:rsidR="00D6220F" w:rsidRPr="00D6220F" w14:paraId="1B72BA32" w14:textId="77777777" w:rsidTr="00D6220F">
        <w:trPr>
          <w:trHeight w:val="1301"/>
        </w:trPr>
        <w:tc>
          <w:tcPr>
            <w:tcW w:w="1256" w:type="dxa"/>
            <w:vAlign w:val="center"/>
          </w:tcPr>
          <w:p w14:paraId="4A8EA14F" w14:textId="74949323" w:rsidR="002F6C6C" w:rsidRPr="00D6220F" w:rsidRDefault="002F6C6C" w:rsidP="003A4A68">
            <w:pPr>
              <w:jc w:val="center"/>
              <w:rPr>
                <w:rFonts w:ascii="Arial" w:hAnsi="Arial" w:cs="Arial"/>
                <w:b/>
                <w:bCs/>
                <w:i/>
                <w:iCs/>
                <w:sz w:val="16"/>
                <w:szCs w:val="16"/>
              </w:rPr>
            </w:pPr>
            <w:r w:rsidRPr="00D6220F">
              <w:rPr>
                <w:rFonts w:ascii="Arial" w:hAnsi="Arial" w:cs="Arial"/>
                <w:b/>
                <w:bCs/>
                <w:i/>
                <w:iCs/>
                <w:sz w:val="16"/>
                <w:szCs w:val="16"/>
              </w:rPr>
              <w:t>AUTHORS</w:t>
            </w:r>
          </w:p>
        </w:tc>
        <w:tc>
          <w:tcPr>
            <w:tcW w:w="1579" w:type="dxa"/>
            <w:vAlign w:val="center"/>
          </w:tcPr>
          <w:p w14:paraId="5CCF36C1" w14:textId="791A3C85" w:rsidR="002F6C6C" w:rsidRPr="00D6220F" w:rsidRDefault="002F6C6C" w:rsidP="003A4A68">
            <w:pPr>
              <w:jc w:val="center"/>
              <w:rPr>
                <w:rFonts w:ascii="Arial" w:hAnsi="Arial" w:cs="Arial"/>
                <w:sz w:val="16"/>
                <w:szCs w:val="16"/>
              </w:rPr>
            </w:pPr>
            <w:proofErr w:type="spellStart"/>
            <w:r w:rsidRPr="00D6220F">
              <w:rPr>
                <w:rFonts w:ascii="Arial" w:hAnsi="Arial" w:cs="Arial"/>
                <w:sz w:val="16"/>
                <w:szCs w:val="16"/>
              </w:rPr>
              <w:t>Intan</w:t>
            </w:r>
            <w:proofErr w:type="spellEnd"/>
            <w:r w:rsidRPr="00D6220F">
              <w:rPr>
                <w:rFonts w:ascii="Arial" w:hAnsi="Arial" w:cs="Arial"/>
                <w:sz w:val="16"/>
                <w:szCs w:val="16"/>
              </w:rPr>
              <w:t xml:space="preserve"> Sari </w:t>
            </w:r>
            <w:proofErr w:type="spellStart"/>
            <w:r w:rsidRPr="00D6220F">
              <w:rPr>
                <w:rFonts w:ascii="Arial" w:hAnsi="Arial" w:cs="Arial"/>
                <w:sz w:val="16"/>
                <w:szCs w:val="16"/>
              </w:rPr>
              <w:t>Areni</w:t>
            </w:r>
            <w:proofErr w:type="spellEnd"/>
            <w:r w:rsidRPr="00D6220F">
              <w:rPr>
                <w:rFonts w:ascii="Arial" w:hAnsi="Arial" w:cs="Arial"/>
                <w:sz w:val="16"/>
                <w:szCs w:val="16"/>
              </w:rPr>
              <w:t xml:space="preserve">, Ahmad </w:t>
            </w:r>
            <w:proofErr w:type="spellStart"/>
            <w:r w:rsidRPr="00D6220F">
              <w:rPr>
                <w:rFonts w:ascii="Arial" w:hAnsi="Arial" w:cs="Arial"/>
                <w:sz w:val="16"/>
                <w:szCs w:val="16"/>
              </w:rPr>
              <w:t>Waridi</w:t>
            </w:r>
            <w:proofErr w:type="spellEnd"/>
          </w:p>
        </w:tc>
        <w:tc>
          <w:tcPr>
            <w:tcW w:w="1276" w:type="dxa"/>
            <w:vAlign w:val="center"/>
          </w:tcPr>
          <w:p w14:paraId="147468E7" w14:textId="1272A4EE" w:rsidR="002F6C6C" w:rsidRPr="00D6220F" w:rsidRDefault="002F6C6C" w:rsidP="00B46BF2">
            <w:pPr>
              <w:spacing w:line="360" w:lineRule="auto"/>
              <w:jc w:val="center"/>
              <w:rPr>
                <w:rFonts w:ascii="Arial" w:hAnsi="Arial" w:cs="Arial"/>
                <w:sz w:val="16"/>
                <w:szCs w:val="16"/>
              </w:rPr>
            </w:pPr>
            <w:proofErr w:type="spellStart"/>
            <w:r w:rsidRPr="00D6220F">
              <w:rPr>
                <w:rFonts w:ascii="Arial" w:hAnsi="Arial" w:cs="Arial"/>
                <w:sz w:val="16"/>
                <w:szCs w:val="16"/>
              </w:rPr>
              <w:t>Karsten</w:t>
            </w:r>
            <w:proofErr w:type="spellEnd"/>
            <w:r w:rsidRPr="00D6220F">
              <w:rPr>
                <w:rFonts w:ascii="Arial" w:hAnsi="Arial" w:cs="Arial"/>
                <w:sz w:val="16"/>
                <w:szCs w:val="16"/>
              </w:rPr>
              <w:t xml:space="preserve"> Cheng Kai </w:t>
            </w:r>
            <w:proofErr w:type="spellStart"/>
            <w:r w:rsidRPr="00D6220F">
              <w:rPr>
                <w:rFonts w:ascii="Arial" w:hAnsi="Arial" w:cs="Arial"/>
                <w:sz w:val="16"/>
                <w:szCs w:val="16"/>
              </w:rPr>
              <w:t>Phua</w:t>
            </w:r>
            <w:proofErr w:type="spellEnd"/>
            <w:r w:rsidRPr="00D6220F">
              <w:rPr>
                <w:rFonts w:ascii="Arial" w:hAnsi="Arial" w:cs="Arial"/>
                <w:sz w:val="16"/>
                <w:szCs w:val="16"/>
              </w:rPr>
              <w:t>*,</w:t>
            </w:r>
          </w:p>
        </w:tc>
        <w:tc>
          <w:tcPr>
            <w:tcW w:w="1418" w:type="dxa"/>
            <w:vAlign w:val="center"/>
          </w:tcPr>
          <w:p w14:paraId="50E910C7" w14:textId="46637A70" w:rsidR="002F6C6C" w:rsidRPr="00D6220F" w:rsidRDefault="002F6C6C" w:rsidP="00B46BF2">
            <w:pPr>
              <w:spacing w:line="360" w:lineRule="auto"/>
              <w:jc w:val="center"/>
              <w:rPr>
                <w:rFonts w:ascii="Arial" w:hAnsi="Arial" w:cs="Arial"/>
                <w:sz w:val="16"/>
                <w:szCs w:val="16"/>
              </w:rPr>
            </w:pPr>
            <w:proofErr w:type="spellStart"/>
            <w:r w:rsidRPr="00D6220F">
              <w:rPr>
                <w:rFonts w:ascii="Arial" w:hAnsi="Arial" w:cs="Arial"/>
                <w:sz w:val="16"/>
                <w:szCs w:val="16"/>
              </w:rPr>
              <w:t>Dhakad</w:t>
            </w:r>
            <w:proofErr w:type="spellEnd"/>
            <w:r w:rsidRPr="00D6220F">
              <w:rPr>
                <w:rFonts w:ascii="Arial" w:hAnsi="Arial" w:cs="Arial"/>
                <w:sz w:val="16"/>
                <w:szCs w:val="16"/>
              </w:rPr>
              <w:t xml:space="preserve"> </w:t>
            </w:r>
            <w:proofErr w:type="spellStart"/>
            <w:r w:rsidRPr="00D6220F">
              <w:rPr>
                <w:rFonts w:ascii="Arial" w:hAnsi="Arial" w:cs="Arial"/>
                <w:sz w:val="16"/>
                <w:szCs w:val="16"/>
              </w:rPr>
              <w:t>Kunal</w:t>
            </w:r>
            <w:proofErr w:type="spellEnd"/>
            <w:r w:rsidRPr="00D6220F">
              <w:rPr>
                <w:rFonts w:ascii="Arial" w:hAnsi="Arial" w:cs="Arial"/>
                <w:sz w:val="16"/>
                <w:szCs w:val="16"/>
              </w:rPr>
              <w:t xml:space="preserve">, </w:t>
            </w:r>
            <w:proofErr w:type="spellStart"/>
            <w:r w:rsidRPr="00D6220F">
              <w:rPr>
                <w:rFonts w:ascii="Arial" w:hAnsi="Arial" w:cs="Arial"/>
                <w:sz w:val="16"/>
                <w:szCs w:val="16"/>
              </w:rPr>
              <w:t>Dhake</w:t>
            </w:r>
            <w:proofErr w:type="spellEnd"/>
            <w:r w:rsidRPr="00D6220F">
              <w:rPr>
                <w:rFonts w:ascii="Arial" w:hAnsi="Arial" w:cs="Arial"/>
                <w:sz w:val="16"/>
                <w:szCs w:val="16"/>
              </w:rPr>
              <w:t xml:space="preserve"> </w:t>
            </w:r>
            <w:proofErr w:type="spellStart"/>
            <w:r w:rsidRPr="00D6220F">
              <w:rPr>
                <w:rFonts w:ascii="Arial" w:hAnsi="Arial" w:cs="Arial"/>
                <w:sz w:val="16"/>
                <w:szCs w:val="16"/>
              </w:rPr>
              <w:t>Tushar</w:t>
            </w:r>
            <w:proofErr w:type="spellEnd"/>
          </w:p>
        </w:tc>
        <w:tc>
          <w:tcPr>
            <w:tcW w:w="1417" w:type="dxa"/>
            <w:vAlign w:val="center"/>
          </w:tcPr>
          <w:p w14:paraId="0716013A" w14:textId="3E293ADE" w:rsidR="002F6C6C" w:rsidRPr="00D6220F" w:rsidRDefault="002F6C6C" w:rsidP="003A4A68">
            <w:pPr>
              <w:spacing w:line="360" w:lineRule="auto"/>
              <w:jc w:val="center"/>
              <w:rPr>
                <w:rFonts w:ascii="Arial" w:hAnsi="Arial" w:cs="Arial"/>
                <w:sz w:val="16"/>
                <w:szCs w:val="16"/>
              </w:rPr>
            </w:pPr>
            <w:r w:rsidRPr="00D6220F">
              <w:rPr>
                <w:rFonts w:ascii="Arial" w:hAnsi="Arial" w:cs="Arial"/>
                <w:sz w:val="16"/>
                <w:szCs w:val="16"/>
              </w:rPr>
              <w:t xml:space="preserve">Mr. </w:t>
            </w:r>
            <w:proofErr w:type="spellStart"/>
            <w:r w:rsidRPr="00D6220F">
              <w:rPr>
                <w:rFonts w:ascii="Arial" w:hAnsi="Arial" w:cs="Arial"/>
                <w:sz w:val="16"/>
                <w:szCs w:val="16"/>
              </w:rPr>
              <w:t>Kalyan</w:t>
            </w:r>
            <w:proofErr w:type="spellEnd"/>
            <w:r w:rsidRPr="00D6220F">
              <w:rPr>
                <w:rFonts w:ascii="Arial" w:hAnsi="Arial" w:cs="Arial"/>
                <w:sz w:val="16"/>
                <w:szCs w:val="16"/>
              </w:rPr>
              <w:t xml:space="preserve"> </w:t>
            </w:r>
            <w:proofErr w:type="spellStart"/>
            <w:r w:rsidRPr="00D6220F">
              <w:rPr>
                <w:rFonts w:ascii="Arial" w:hAnsi="Arial" w:cs="Arial"/>
                <w:sz w:val="16"/>
                <w:szCs w:val="16"/>
              </w:rPr>
              <w:t>Chenumalla</w:t>
            </w:r>
            <w:proofErr w:type="spellEnd"/>
            <w:r w:rsidRPr="00D6220F">
              <w:rPr>
                <w:rFonts w:ascii="Arial" w:hAnsi="Arial" w:cs="Arial"/>
                <w:sz w:val="16"/>
                <w:szCs w:val="16"/>
              </w:rPr>
              <w:t>,</w:t>
            </w:r>
          </w:p>
          <w:p w14:paraId="1835783D" w14:textId="186AF635" w:rsidR="002F6C6C" w:rsidRPr="00D6220F" w:rsidRDefault="002F6C6C" w:rsidP="00B46BF2">
            <w:pPr>
              <w:spacing w:line="360" w:lineRule="auto"/>
              <w:jc w:val="center"/>
              <w:rPr>
                <w:rFonts w:ascii="Arial" w:hAnsi="Arial" w:cs="Arial"/>
                <w:sz w:val="16"/>
                <w:szCs w:val="16"/>
              </w:rPr>
            </w:pPr>
            <w:r w:rsidRPr="00D6220F">
              <w:rPr>
                <w:rFonts w:ascii="Arial" w:hAnsi="Arial" w:cs="Arial"/>
                <w:sz w:val="16"/>
                <w:szCs w:val="16"/>
              </w:rPr>
              <w:t xml:space="preserve">Mr. </w:t>
            </w:r>
            <w:proofErr w:type="spellStart"/>
            <w:r w:rsidRPr="00D6220F">
              <w:rPr>
                <w:rFonts w:ascii="Arial" w:hAnsi="Arial" w:cs="Arial"/>
                <w:sz w:val="16"/>
                <w:szCs w:val="16"/>
              </w:rPr>
              <w:t>Srikanth</w:t>
            </w:r>
            <w:proofErr w:type="spellEnd"/>
            <w:r w:rsidRPr="00D6220F">
              <w:rPr>
                <w:rFonts w:ascii="Arial" w:hAnsi="Arial" w:cs="Arial"/>
                <w:sz w:val="16"/>
                <w:szCs w:val="16"/>
              </w:rPr>
              <w:t xml:space="preserve"> </w:t>
            </w:r>
            <w:proofErr w:type="spellStart"/>
            <w:r w:rsidRPr="00D6220F">
              <w:rPr>
                <w:rFonts w:ascii="Arial" w:hAnsi="Arial" w:cs="Arial"/>
                <w:sz w:val="16"/>
                <w:szCs w:val="16"/>
              </w:rPr>
              <w:t>Gottam</w:t>
            </w:r>
            <w:proofErr w:type="spellEnd"/>
          </w:p>
        </w:tc>
        <w:tc>
          <w:tcPr>
            <w:tcW w:w="1364" w:type="dxa"/>
            <w:vAlign w:val="center"/>
          </w:tcPr>
          <w:p w14:paraId="56527CBF" w14:textId="4D0D2272" w:rsidR="002F6C6C" w:rsidRPr="00D6220F" w:rsidRDefault="002F6C6C" w:rsidP="003A4A68">
            <w:pPr>
              <w:jc w:val="center"/>
              <w:rPr>
                <w:rFonts w:ascii="Arial" w:hAnsi="Arial" w:cs="Arial"/>
                <w:sz w:val="16"/>
                <w:szCs w:val="16"/>
              </w:rPr>
            </w:pPr>
            <w:proofErr w:type="spellStart"/>
            <w:r w:rsidRPr="00D6220F">
              <w:rPr>
                <w:rFonts w:ascii="Arial" w:hAnsi="Arial" w:cs="Arial"/>
                <w:sz w:val="16"/>
                <w:szCs w:val="16"/>
              </w:rPr>
              <w:t>Aakriti</w:t>
            </w:r>
            <w:proofErr w:type="spellEnd"/>
            <w:r w:rsidRPr="00D6220F">
              <w:rPr>
                <w:rFonts w:ascii="Arial" w:hAnsi="Arial" w:cs="Arial"/>
                <w:sz w:val="16"/>
                <w:szCs w:val="16"/>
              </w:rPr>
              <w:t xml:space="preserve"> </w:t>
            </w:r>
            <w:proofErr w:type="spellStart"/>
            <w:r w:rsidRPr="00D6220F">
              <w:rPr>
                <w:rFonts w:ascii="Arial" w:hAnsi="Arial" w:cs="Arial"/>
                <w:sz w:val="16"/>
                <w:szCs w:val="16"/>
              </w:rPr>
              <w:t>Tyagi</w:t>
            </w:r>
            <w:proofErr w:type="spellEnd"/>
            <w:r w:rsidRPr="00D6220F">
              <w:rPr>
                <w:rFonts w:ascii="Arial" w:hAnsi="Arial" w:cs="Arial"/>
                <w:sz w:val="16"/>
                <w:szCs w:val="16"/>
              </w:rPr>
              <w:t xml:space="preserve">, </w:t>
            </w:r>
            <w:proofErr w:type="spellStart"/>
            <w:r w:rsidRPr="00D6220F">
              <w:rPr>
                <w:rFonts w:ascii="Arial" w:hAnsi="Arial" w:cs="Arial"/>
                <w:sz w:val="16"/>
                <w:szCs w:val="16"/>
              </w:rPr>
              <w:t>Smita</w:t>
            </w:r>
            <w:proofErr w:type="spellEnd"/>
            <w:r w:rsidRPr="00D6220F">
              <w:rPr>
                <w:rFonts w:ascii="Arial" w:hAnsi="Arial" w:cs="Arial"/>
                <w:sz w:val="16"/>
                <w:szCs w:val="16"/>
              </w:rPr>
              <w:t xml:space="preserve"> </w:t>
            </w:r>
            <w:proofErr w:type="spellStart"/>
            <w:r w:rsidRPr="00D6220F">
              <w:rPr>
                <w:rFonts w:ascii="Arial" w:hAnsi="Arial" w:cs="Arial"/>
                <w:sz w:val="16"/>
                <w:szCs w:val="16"/>
              </w:rPr>
              <w:t>Deshmukh</w:t>
            </w:r>
            <w:proofErr w:type="spellEnd"/>
          </w:p>
        </w:tc>
        <w:tc>
          <w:tcPr>
            <w:tcW w:w="1329" w:type="dxa"/>
            <w:vAlign w:val="center"/>
          </w:tcPr>
          <w:p w14:paraId="35889B41" w14:textId="5454A1CF" w:rsidR="002F6C6C" w:rsidRPr="00D6220F" w:rsidRDefault="002F6C6C" w:rsidP="003A4A68">
            <w:pPr>
              <w:jc w:val="center"/>
              <w:rPr>
                <w:rFonts w:ascii="Arial" w:hAnsi="Arial" w:cs="Arial"/>
                <w:sz w:val="16"/>
                <w:szCs w:val="16"/>
              </w:rPr>
            </w:pPr>
            <w:r w:rsidRPr="00D6220F">
              <w:rPr>
                <w:rFonts w:ascii="Arial" w:hAnsi="Arial" w:cs="Arial"/>
                <w:sz w:val="16"/>
                <w:szCs w:val="16"/>
              </w:rPr>
              <w:t>IMAD ANWAR HARKARE</w:t>
            </w:r>
          </w:p>
        </w:tc>
        <w:tc>
          <w:tcPr>
            <w:tcW w:w="1276" w:type="dxa"/>
            <w:vAlign w:val="center"/>
          </w:tcPr>
          <w:p w14:paraId="54B8EDB8" w14:textId="558C7BCD" w:rsidR="002F6C6C" w:rsidRPr="00D6220F" w:rsidRDefault="002F6C6C" w:rsidP="003A4A68">
            <w:pPr>
              <w:jc w:val="center"/>
              <w:rPr>
                <w:rFonts w:ascii="Arial" w:hAnsi="Arial" w:cs="Arial"/>
                <w:sz w:val="16"/>
                <w:szCs w:val="16"/>
              </w:rPr>
            </w:pPr>
            <w:proofErr w:type="spellStart"/>
            <w:r w:rsidRPr="00D6220F">
              <w:rPr>
                <w:rFonts w:ascii="Arial" w:hAnsi="Arial" w:cs="Arial"/>
                <w:sz w:val="16"/>
                <w:szCs w:val="16"/>
              </w:rPr>
              <w:t>Tarun</w:t>
            </w:r>
            <w:proofErr w:type="spellEnd"/>
            <w:r w:rsidRPr="00D6220F">
              <w:rPr>
                <w:rFonts w:ascii="Arial" w:hAnsi="Arial" w:cs="Arial"/>
                <w:sz w:val="16"/>
                <w:szCs w:val="16"/>
              </w:rPr>
              <w:t xml:space="preserve"> </w:t>
            </w:r>
            <w:proofErr w:type="spellStart"/>
            <w:r w:rsidRPr="00D6220F">
              <w:rPr>
                <w:rFonts w:ascii="Arial" w:hAnsi="Arial" w:cs="Arial"/>
                <w:sz w:val="16"/>
                <w:szCs w:val="16"/>
              </w:rPr>
              <w:t>Agrwal</w:t>
            </w:r>
            <w:proofErr w:type="spellEnd"/>
          </w:p>
        </w:tc>
        <w:tc>
          <w:tcPr>
            <w:tcW w:w="1276" w:type="dxa"/>
            <w:vAlign w:val="center"/>
          </w:tcPr>
          <w:p w14:paraId="55849544" w14:textId="09765BC4" w:rsidR="002F6C6C" w:rsidRPr="00D6220F" w:rsidRDefault="002F6C6C" w:rsidP="003A4A68">
            <w:pPr>
              <w:jc w:val="center"/>
              <w:rPr>
                <w:rFonts w:ascii="Arial" w:hAnsi="Arial" w:cs="Arial"/>
                <w:sz w:val="16"/>
                <w:szCs w:val="16"/>
              </w:rPr>
            </w:pPr>
            <w:proofErr w:type="spellStart"/>
            <w:r w:rsidRPr="00D6220F">
              <w:rPr>
                <w:rFonts w:ascii="Arial" w:hAnsi="Arial" w:cs="Arial"/>
                <w:sz w:val="16"/>
                <w:szCs w:val="16"/>
              </w:rPr>
              <w:t>Nur</w:t>
            </w:r>
            <w:proofErr w:type="spellEnd"/>
            <w:r w:rsidRPr="00D6220F">
              <w:rPr>
                <w:rFonts w:ascii="Arial" w:hAnsi="Arial" w:cs="Arial"/>
                <w:sz w:val="16"/>
                <w:szCs w:val="16"/>
              </w:rPr>
              <w:t xml:space="preserve"> </w:t>
            </w:r>
            <w:proofErr w:type="spellStart"/>
            <w:r w:rsidRPr="00D6220F">
              <w:rPr>
                <w:rFonts w:ascii="Arial" w:hAnsi="Arial" w:cs="Arial"/>
                <w:sz w:val="16"/>
                <w:szCs w:val="16"/>
              </w:rPr>
              <w:t>Amalina</w:t>
            </w:r>
            <w:proofErr w:type="spellEnd"/>
            <w:r w:rsidRPr="00D6220F">
              <w:rPr>
                <w:rFonts w:ascii="Arial" w:hAnsi="Arial" w:cs="Arial"/>
                <w:sz w:val="16"/>
                <w:szCs w:val="16"/>
              </w:rPr>
              <w:t xml:space="preserve"> </w:t>
            </w:r>
            <w:proofErr w:type="spellStart"/>
            <w:r w:rsidRPr="00D6220F">
              <w:rPr>
                <w:rFonts w:ascii="Arial" w:hAnsi="Arial" w:cs="Arial"/>
                <w:sz w:val="16"/>
                <w:szCs w:val="16"/>
              </w:rPr>
              <w:t>Binti</w:t>
            </w:r>
            <w:proofErr w:type="spellEnd"/>
            <w:r w:rsidRPr="00D6220F">
              <w:rPr>
                <w:rFonts w:ascii="Arial" w:hAnsi="Arial" w:cs="Arial"/>
                <w:sz w:val="16"/>
                <w:szCs w:val="16"/>
              </w:rPr>
              <w:t xml:space="preserve"> </w:t>
            </w:r>
            <w:proofErr w:type="spellStart"/>
            <w:r w:rsidRPr="00D6220F">
              <w:rPr>
                <w:rFonts w:ascii="Arial" w:hAnsi="Arial" w:cs="Arial"/>
                <w:sz w:val="16"/>
                <w:szCs w:val="16"/>
              </w:rPr>
              <w:t>Kamarul</w:t>
            </w:r>
            <w:proofErr w:type="spellEnd"/>
            <w:r w:rsidRPr="00D6220F">
              <w:rPr>
                <w:rFonts w:ascii="Arial" w:hAnsi="Arial" w:cs="Arial"/>
                <w:sz w:val="16"/>
                <w:szCs w:val="16"/>
              </w:rPr>
              <w:t xml:space="preserve"> </w:t>
            </w:r>
            <w:proofErr w:type="spellStart"/>
            <w:r w:rsidRPr="00D6220F">
              <w:rPr>
                <w:rFonts w:ascii="Arial" w:hAnsi="Arial" w:cs="Arial"/>
                <w:sz w:val="16"/>
                <w:szCs w:val="16"/>
              </w:rPr>
              <w:t>Aman</w:t>
            </w:r>
            <w:proofErr w:type="spellEnd"/>
          </w:p>
        </w:tc>
        <w:tc>
          <w:tcPr>
            <w:tcW w:w="1276" w:type="dxa"/>
            <w:vAlign w:val="center"/>
          </w:tcPr>
          <w:p w14:paraId="5A5F4158" w14:textId="1CAB1E16" w:rsidR="002F6C6C" w:rsidRPr="00D6220F" w:rsidRDefault="002F6C6C" w:rsidP="003A4A68">
            <w:pPr>
              <w:jc w:val="center"/>
              <w:rPr>
                <w:rFonts w:ascii="Arial" w:hAnsi="Arial" w:cs="Arial"/>
                <w:sz w:val="16"/>
                <w:szCs w:val="16"/>
              </w:rPr>
            </w:pPr>
            <w:r w:rsidRPr="00D6220F">
              <w:rPr>
                <w:rFonts w:ascii="Arial" w:hAnsi="Arial" w:cs="Arial"/>
                <w:sz w:val="16"/>
                <w:szCs w:val="16"/>
              </w:rPr>
              <w:t xml:space="preserve">G. Mahalakshmi, M. </w:t>
            </w:r>
            <w:proofErr w:type="spellStart"/>
            <w:r w:rsidRPr="00D6220F">
              <w:rPr>
                <w:rFonts w:ascii="Arial" w:hAnsi="Arial" w:cs="Arial"/>
                <w:sz w:val="16"/>
                <w:szCs w:val="16"/>
              </w:rPr>
              <w:t>Vigneshwaran</w:t>
            </w:r>
            <w:proofErr w:type="spellEnd"/>
          </w:p>
        </w:tc>
        <w:tc>
          <w:tcPr>
            <w:tcW w:w="1701" w:type="dxa"/>
            <w:vAlign w:val="center"/>
          </w:tcPr>
          <w:p w14:paraId="135ABF8A" w14:textId="6BADE817" w:rsidR="002F6C6C" w:rsidRPr="00D6220F" w:rsidRDefault="002F6C6C" w:rsidP="003A4A68">
            <w:pPr>
              <w:jc w:val="center"/>
              <w:rPr>
                <w:rFonts w:ascii="Arial" w:hAnsi="Arial" w:cs="Arial"/>
                <w:sz w:val="16"/>
                <w:szCs w:val="16"/>
              </w:rPr>
            </w:pPr>
            <w:r w:rsidRPr="00D6220F">
              <w:rPr>
                <w:rFonts w:ascii="Arial" w:hAnsi="Arial" w:cs="Arial"/>
                <w:sz w:val="16"/>
                <w:szCs w:val="16"/>
              </w:rPr>
              <w:t>Anuar Bin Rozman</w:t>
            </w:r>
          </w:p>
        </w:tc>
      </w:tr>
      <w:tr w:rsidR="00D6220F" w:rsidRPr="00D6220F" w14:paraId="5002EDE7" w14:textId="77777777" w:rsidTr="00D6220F">
        <w:trPr>
          <w:trHeight w:val="1143"/>
        </w:trPr>
        <w:tc>
          <w:tcPr>
            <w:tcW w:w="1256" w:type="dxa"/>
            <w:vAlign w:val="center"/>
          </w:tcPr>
          <w:p w14:paraId="79E7E9D4" w14:textId="2F0BE3A3" w:rsidR="002F6C6C" w:rsidRPr="00D6220F" w:rsidRDefault="002F6C6C" w:rsidP="003A4A68">
            <w:pPr>
              <w:jc w:val="center"/>
              <w:rPr>
                <w:rFonts w:ascii="Arial" w:hAnsi="Arial" w:cs="Arial"/>
                <w:b/>
                <w:bCs/>
                <w:i/>
                <w:iCs/>
                <w:sz w:val="16"/>
                <w:szCs w:val="16"/>
              </w:rPr>
            </w:pPr>
            <w:r w:rsidRPr="00D6220F">
              <w:rPr>
                <w:rFonts w:ascii="Arial" w:hAnsi="Arial" w:cs="Arial"/>
                <w:b/>
                <w:bCs/>
                <w:i/>
                <w:iCs/>
                <w:sz w:val="16"/>
                <w:szCs w:val="16"/>
              </w:rPr>
              <w:t>FUNCTIONAL</w:t>
            </w:r>
          </w:p>
        </w:tc>
        <w:tc>
          <w:tcPr>
            <w:tcW w:w="1579" w:type="dxa"/>
            <w:vAlign w:val="center"/>
          </w:tcPr>
          <w:p w14:paraId="2EF2BF4E" w14:textId="06C20457" w:rsidR="002F6C6C" w:rsidRPr="00D6220F" w:rsidRDefault="002F6C6C" w:rsidP="003A4A68">
            <w:pPr>
              <w:jc w:val="center"/>
              <w:rPr>
                <w:rFonts w:ascii="Arial" w:hAnsi="Arial" w:cs="Arial"/>
                <w:sz w:val="16"/>
                <w:szCs w:val="16"/>
              </w:rPr>
            </w:pPr>
            <w:r w:rsidRPr="00D6220F">
              <w:rPr>
                <w:rFonts w:ascii="Arial" w:hAnsi="Arial" w:cs="Arial"/>
                <w:sz w:val="16"/>
                <w:szCs w:val="16"/>
              </w:rPr>
              <w:t>Controls lights, temperature of air conditioner.</w:t>
            </w:r>
          </w:p>
          <w:p w14:paraId="510266EC" w14:textId="7649D759" w:rsidR="002F6C6C" w:rsidRPr="00D6220F" w:rsidRDefault="002F6C6C" w:rsidP="00D6220F">
            <w:pPr>
              <w:rPr>
                <w:rFonts w:ascii="Arial" w:hAnsi="Arial" w:cs="Arial"/>
                <w:sz w:val="16"/>
                <w:szCs w:val="16"/>
              </w:rPr>
            </w:pPr>
          </w:p>
        </w:tc>
        <w:tc>
          <w:tcPr>
            <w:tcW w:w="1276" w:type="dxa"/>
            <w:vAlign w:val="center"/>
          </w:tcPr>
          <w:p w14:paraId="282F35E6" w14:textId="75D091F9" w:rsidR="002F6C6C" w:rsidRPr="00D6220F" w:rsidRDefault="002F6C6C" w:rsidP="003A4A68">
            <w:pPr>
              <w:jc w:val="center"/>
              <w:rPr>
                <w:rFonts w:ascii="Arial" w:hAnsi="Arial" w:cs="Arial"/>
                <w:sz w:val="16"/>
                <w:szCs w:val="16"/>
              </w:rPr>
            </w:pPr>
            <w:r w:rsidRPr="00D6220F">
              <w:rPr>
                <w:rFonts w:ascii="Arial" w:hAnsi="Arial" w:cs="Arial"/>
                <w:sz w:val="16"/>
                <w:szCs w:val="16"/>
              </w:rPr>
              <w:t>Controlling home appliances using pulse sensor.</w:t>
            </w:r>
          </w:p>
          <w:p w14:paraId="5D7D06F3" w14:textId="77777777" w:rsidR="002F6C6C" w:rsidRPr="00D6220F" w:rsidRDefault="002F6C6C" w:rsidP="003A4A68">
            <w:pPr>
              <w:jc w:val="center"/>
              <w:rPr>
                <w:rFonts w:ascii="Arial" w:hAnsi="Arial" w:cs="Arial"/>
                <w:sz w:val="16"/>
                <w:szCs w:val="16"/>
              </w:rPr>
            </w:pPr>
          </w:p>
          <w:p w14:paraId="64333DC7" w14:textId="6781B6AC" w:rsidR="002F6C6C" w:rsidRPr="00D6220F" w:rsidRDefault="002F6C6C" w:rsidP="00D6220F">
            <w:pPr>
              <w:rPr>
                <w:rFonts w:ascii="Arial" w:hAnsi="Arial" w:cs="Arial"/>
                <w:sz w:val="16"/>
                <w:szCs w:val="16"/>
              </w:rPr>
            </w:pPr>
          </w:p>
        </w:tc>
        <w:tc>
          <w:tcPr>
            <w:tcW w:w="1418" w:type="dxa"/>
            <w:vAlign w:val="center"/>
          </w:tcPr>
          <w:p w14:paraId="56F0F617" w14:textId="0E442665" w:rsidR="002F6C6C" w:rsidRPr="00D6220F" w:rsidRDefault="002F6C6C" w:rsidP="00D6220F">
            <w:pPr>
              <w:rPr>
                <w:rFonts w:ascii="Arial" w:hAnsi="Arial" w:cs="Arial"/>
                <w:sz w:val="16"/>
                <w:szCs w:val="16"/>
              </w:rPr>
            </w:pPr>
          </w:p>
          <w:p w14:paraId="1CD5F787" w14:textId="44101E65" w:rsidR="002F6C6C" w:rsidRPr="00D6220F" w:rsidRDefault="002F6C6C" w:rsidP="003A4A68">
            <w:pPr>
              <w:jc w:val="center"/>
              <w:rPr>
                <w:rFonts w:ascii="Arial" w:hAnsi="Arial" w:cs="Arial"/>
                <w:sz w:val="16"/>
                <w:szCs w:val="16"/>
              </w:rPr>
            </w:pPr>
            <w:r w:rsidRPr="00D6220F">
              <w:rPr>
                <w:rFonts w:ascii="Arial" w:hAnsi="Arial" w:cs="Arial"/>
                <w:sz w:val="16"/>
                <w:szCs w:val="16"/>
              </w:rPr>
              <w:t>Control and alert users when in critical situations.</w:t>
            </w:r>
          </w:p>
        </w:tc>
        <w:tc>
          <w:tcPr>
            <w:tcW w:w="1417" w:type="dxa"/>
            <w:vAlign w:val="center"/>
          </w:tcPr>
          <w:p w14:paraId="5785AFA9" w14:textId="396AE321" w:rsidR="002F6C6C" w:rsidRPr="00D6220F" w:rsidRDefault="002F6C6C" w:rsidP="003A4A68">
            <w:pPr>
              <w:jc w:val="center"/>
              <w:rPr>
                <w:rFonts w:ascii="Arial" w:hAnsi="Arial" w:cs="Arial"/>
                <w:sz w:val="16"/>
                <w:szCs w:val="16"/>
              </w:rPr>
            </w:pPr>
            <w:r w:rsidRPr="00D6220F">
              <w:rPr>
                <w:rFonts w:ascii="Arial" w:hAnsi="Arial" w:cs="Arial"/>
                <w:sz w:val="16"/>
                <w:szCs w:val="16"/>
              </w:rPr>
              <w:t>Controlling home appliances using voice command from Google Assistant.</w:t>
            </w:r>
          </w:p>
        </w:tc>
        <w:tc>
          <w:tcPr>
            <w:tcW w:w="1364" w:type="dxa"/>
            <w:vAlign w:val="center"/>
          </w:tcPr>
          <w:p w14:paraId="3EB0DA62" w14:textId="2364738D" w:rsidR="002F6C6C" w:rsidRPr="00D6220F" w:rsidRDefault="00C912DB" w:rsidP="003A4A68">
            <w:pPr>
              <w:jc w:val="center"/>
              <w:rPr>
                <w:rFonts w:ascii="Arial" w:hAnsi="Arial" w:cs="Arial"/>
                <w:sz w:val="16"/>
                <w:szCs w:val="16"/>
              </w:rPr>
            </w:pPr>
            <w:r w:rsidRPr="00D6220F">
              <w:rPr>
                <w:rFonts w:ascii="Arial" w:hAnsi="Arial" w:cs="Arial"/>
                <w:sz w:val="16"/>
                <w:szCs w:val="16"/>
              </w:rPr>
              <w:t>Control home automation u</w:t>
            </w:r>
            <w:r w:rsidR="002F6C6C" w:rsidRPr="00D6220F">
              <w:rPr>
                <w:rFonts w:ascii="Arial" w:hAnsi="Arial" w:cs="Arial"/>
                <w:sz w:val="16"/>
                <w:szCs w:val="16"/>
              </w:rPr>
              <w:t>sing sensor</w:t>
            </w:r>
            <w:r w:rsidRPr="00D6220F">
              <w:rPr>
                <w:rFonts w:ascii="Arial" w:hAnsi="Arial" w:cs="Arial"/>
                <w:sz w:val="16"/>
                <w:szCs w:val="16"/>
              </w:rPr>
              <w:t xml:space="preserve"> and f</w:t>
            </w:r>
            <w:r w:rsidR="002F6C6C" w:rsidRPr="00D6220F">
              <w:rPr>
                <w:rFonts w:ascii="Arial" w:hAnsi="Arial" w:cs="Arial"/>
                <w:sz w:val="16"/>
                <w:szCs w:val="16"/>
              </w:rPr>
              <w:t>acial recognition.</w:t>
            </w:r>
          </w:p>
        </w:tc>
        <w:tc>
          <w:tcPr>
            <w:tcW w:w="1329" w:type="dxa"/>
            <w:vAlign w:val="center"/>
          </w:tcPr>
          <w:p w14:paraId="09AD99BE" w14:textId="4DD06F12" w:rsidR="002F6C6C" w:rsidRPr="00D6220F" w:rsidRDefault="002F6C6C" w:rsidP="003A4A68">
            <w:pPr>
              <w:jc w:val="center"/>
              <w:rPr>
                <w:rFonts w:ascii="Arial" w:hAnsi="Arial" w:cs="Arial"/>
                <w:sz w:val="16"/>
                <w:szCs w:val="16"/>
              </w:rPr>
            </w:pPr>
            <w:r w:rsidRPr="00D6220F">
              <w:rPr>
                <w:rFonts w:ascii="Arial" w:hAnsi="Arial" w:cs="Arial"/>
                <w:sz w:val="16"/>
                <w:szCs w:val="16"/>
              </w:rPr>
              <w:t>Controlling home appliances.</w:t>
            </w:r>
          </w:p>
          <w:p w14:paraId="1B63087E" w14:textId="77777777" w:rsidR="00C912DB" w:rsidRPr="00D6220F" w:rsidRDefault="00C912DB" w:rsidP="003A4A68">
            <w:pPr>
              <w:jc w:val="center"/>
              <w:rPr>
                <w:rFonts w:ascii="Arial" w:hAnsi="Arial" w:cs="Arial"/>
                <w:sz w:val="16"/>
                <w:szCs w:val="16"/>
              </w:rPr>
            </w:pPr>
          </w:p>
          <w:p w14:paraId="21B6C256" w14:textId="0EA4FF01" w:rsidR="002F6C6C" w:rsidRPr="00D6220F" w:rsidRDefault="002F6C6C" w:rsidP="00D6220F">
            <w:pPr>
              <w:jc w:val="center"/>
              <w:rPr>
                <w:rFonts w:ascii="Arial" w:hAnsi="Arial" w:cs="Arial"/>
                <w:sz w:val="16"/>
                <w:szCs w:val="16"/>
              </w:rPr>
            </w:pPr>
          </w:p>
        </w:tc>
        <w:tc>
          <w:tcPr>
            <w:tcW w:w="1276" w:type="dxa"/>
            <w:vAlign w:val="center"/>
          </w:tcPr>
          <w:p w14:paraId="1E3EC731" w14:textId="77777777" w:rsidR="00C912DB" w:rsidRPr="00D6220F" w:rsidRDefault="00C912DB" w:rsidP="003A4A68">
            <w:pPr>
              <w:jc w:val="center"/>
              <w:rPr>
                <w:rFonts w:ascii="Arial" w:hAnsi="Arial" w:cs="Arial"/>
                <w:sz w:val="16"/>
                <w:szCs w:val="16"/>
              </w:rPr>
            </w:pPr>
          </w:p>
          <w:p w14:paraId="7B4A23D2" w14:textId="1AB4FB08" w:rsidR="002F6C6C" w:rsidRPr="00D6220F" w:rsidRDefault="002F6C6C" w:rsidP="003A4A68">
            <w:pPr>
              <w:jc w:val="center"/>
              <w:rPr>
                <w:rFonts w:ascii="Arial" w:hAnsi="Arial" w:cs="Arial"/>
                <w:sz w:val="16"/>
                <w:szCs w:val="16"/>
              </w:rPr>
            </w:pPr>
            <w:r w:rsidRPr="00D6220F">
              <w:rPr>
                <w:rFonts w:ascii="Arial" w:hAnsi="Arial" w:cs="Arial"/>
                <w:sz w:val="16"/>
                <w:szCs w:val="16"/>
              </w:rPr>
              <w:t>IOT based home automation over the cloud.</w:t>
            </w:r>
          </w:p>
        </w:tc>
        <w:tc>
          <w:tcPr>
            <w:tcW w:w="1276" w:type="dxa"/>
            <w:vAlign w:val="center"/>
          </w:tcPr>
          <w:p w14:paraId="664D3389" w14:textId="2C0F193D" w:rsidR="002F6C6C" w:rsidRPr="00D6220F" w:rsidRDefault="002F6C6C" w:rsidP="003A4A68">
            <w:pPr>
              <w:jc w:val="center"/>
              <w:rPr>
                <w:rFonts w:ascii="Arial" w:hAnsi="Arial" w:cs="Arial"/>
                <w:sz w:val="16"/>
                <w:szCs w:val="16"/>
              </w:rPr>
            </w:pPr>
            <w:r w:rsidRPr="00D6220F">
              <w:rPr>
                <w:rFonts w:ascii="Arial" w:hAnsi="Arial" w:cs="Arial"/>
                <w:sz w:val="16"/>
                <w:szCs w:val="16"/>
              </w:rPr>
              <w:t>Control lamp and door at home using smartphone.</w:t>
            </w:r>
          </w:p>
        </w:tc>
        <w:tc>
          <w:tcPr>
            <w:tcW w:w="1276" w:type="dxa"/>
            <w:vAlign w:val="center"/>
          </w:tcPr>
          <w:p w14:paraId="3ABEFF8A" w14:textId="5A48149C" w:rsidR="002F6C6C" w:rsidRPr="00D6220F" w:rsidRDefault="002F6C6C" w:rsidP="003A4A68">
            <w:pPr>
              <w:jc w:val="center"/>
              <w:rPr>
                <w:rFonts w:ascii="Arial" w:hAnsi="Arial" w:cs="Arial"/>
                <w:sz w:val="16"/>
                <w:szCs w:val="16"/>
              </w:rPr>
            </w:pPr>
            <w:r w:rsidRPr="00D6220F">
              <w:rPr>
                <w:rFonts w:ascii="Arial" w:hAnsi="Arial" w:cs="Arial"/>
                <w:sz w:val="16"/>
                <w:szCs w:val="16"/>
              </w:rPr>
              <w:t>Control home appliances for comfortability.</w:t>
            </w:r>
          </w:p>
        </w:tc>
        <w:tc>
          <w:tcPr>
            <w:tcW w:w="1701" w:type="dxa"/>
            <w:vAlign w:val="center"/>
          </w:tcPr>
          <w:p w14:paraId="7635E867" w14:textId="77777777" w:rsidR="00C912DB" w:rsidRPr="00D6220F" w:rsidRDefault="00C912DB" w:rsidP="00D6220F">
            <w:pPr>
              <w:rPr>
                <w:rFonts w:ascii="Arial" w:hAnsi="Arial" w:cs="Arial"/>
                <w:sz w:val="16"/>
                <w:szCs w:val="16"/>
              </w:rPr>
            </w:pPr>
          </w:p>
          <w:p w14:paraId="5E5C5C7C" w14:textId="17FD947B" w:rsidR="002F6C6C" w:rsidRPr="00D6220F" w:rsidRDefault="002F6C6C" w:rsidP="003A4A68">
            <w:pPr>
              <w:jc w:val="center"/>
              <w:rPr>
                <w:rFonts w:ascii="Arial" w:hAnsi="Arial" w:cs="Arial"/>
                <w:sz w:val="16"/>
                <w:szCs w:val="16"/>
              </w:rPr>
            </w:pPr>
            <w:r w:rsidRPr="00D6220F">
              <w:rPr>
                <w:rFonts w:ascii="Arial" w:hAnsi="Arial" w:cs="Arial"/>
                <w:sz w:val="16"/>
                <w:szCs w:val="16"/>
              </w:rPr>
              <w:t>Control appliances via cloud based or wireless.</w:t>
            </w:r>
          </w:p>
          <w:p w14:paraId="4C5E12C5" w14:textId="1854E707" w:rsidR="002F6C6C" w:rsidRPr="00D6220F" w:rsidRDefault="002F6C6C" w:rsidP="003A4A68">
            <w:pPr>
              <w:jc w:val="center"/>
              <w:rPr>
                <w:rFonts w:ascii="Arial" w:hAnsi="Arial" w:cs="Arial"/>
                <w:sz w:val="16"/>
                <w:szCs w:val="16"/>
              </w:rPr>
            </w:pPr>
            <w:r w:rsidRPr="00D6220F">
              <w:rPr>
                <w:rFonts w:ascii="Arial" w:hAnsi="Arial" w:cs="Arial"/>
                <w:sz w:val="16"/>
                <w:szCs w:val="16"/>
              </w:rPr>
              <w:t>Counter as payment.</w:t>
            </w:r>
          </w:p>
        </w:tc>
      </w:tr>
      <w:tr w:rsidR="00D6220F" w:rsidRPr="00D6220F" w14:paraId="5365FF34" w14:textId="77777777" w:rsidTr="00D6220F">
        <w:trPr>
          <w:trHeight w:val="1233"/>
        </w:trPr>
        <w:tc>
          <w:tcPr>
            <w:tcW w:w="1256" w:type="dxa"/>
            <w:vAlign w:val="center"/>
          </w:tcPr>
          <w:p w14:paraId="6334A0B8" w14:textId="5F9E3A8F" w:rsidR="002F6C6C" w:rsidRPr="00D6220F" w:rsidRDefault="002F6C6C" w:rsidP="003A4A68">
            <w:pPr>
              <w:jc w:val="center"/>
              <w:rPr>
                <w:rFonts w:ascii="Arial" w:hAnsi="Arial" w:cs="Arial"/>
                <w:b/>
                <w:bCs/>
                <w:i/>
                <w:iCs/>
                <w:sz w:val="16"/>
                <w:szCs w:val="16"/>
              </w:rPr>
            </w:pPr>
            <w:r w:rsidRPr="00D6220F">
              <w:rPr>
                <w:rFonts w:ascii="Arial" w:hAnsi="Arial" w:cs="Arial"/>
                <w:b/>
                <w:bCs/>
                <w:i/>
                <w:iCs/>
                <w:sz w:val="16"/>
                <w:szCs w:val="16"/>
              </w:rPr>
              <w:t>HARDWARE</w:t>
            </w:r>
          </w:p>
        </w:tc>
        <w:tc>
          <w:tcPr>
            <w:tcW w:w="1579" w:type="dxa"/>
            <w:vAlign w:val="center"/>
          </w:tcPr>
          <w:p w14:paraId="75069D9D" w14:textId="5C6079AB" w:rsidR="002F6C6C" w:rsidRPr="00D6220F" w:rsidRDefault="002F6C6C" w:rsidP="003A4A68">
            <w:pPr>
              <w:jc w:val="center"/>
              <w:rPr>
                <w:rFonts w:ascii="Arial" w:hAnsi="Arial" w:cs="Arial"/>
                <w:sz w:val="16"/>
                <w:szCs w:val="16"/>
              </w:rPr>
            </w:pPr>
            <w:r w:rsidRPr="00D6220F">
              <w:rPr>
                <w:rFonts w:ascii="Arial" w:hAnsi="Arial" w:cs="Arial"/>
                <w:sz w:val="16"/>
                <w:szCs w:val="16"/>
              </w:rPr>
              <w:t>Raspberry Pi 3</w:t>
            </w:r>
            <w:r w:rsidR="00724616" w:rsidRPr="00D6220F">
              <w:rPr>
                <w:rFonts w:ascii="Arial" w:hAnsi="Arial" w:cs="Arial"/>
                <w:sz w:val="16"/>
                <w:szCs w:val="16"/>
              </w:rPr>
              <w:t xml:space="preserve">, </w:t>
            </w:r>
            <w:r w:rsidRPr="00D6220F">
              <w:rPr>
                <w:rFonts w:ascii="Arial" w:hAnsi="Arial" w:cs="Arial"/>
                <w:sz w:val="16"/>
                <w:szCs w:val="16"/>
              </w:rPr>
              <w:t>Relay SPDT 12V DC</w:t>
            </w:r>
            <w:r w:rsidR="00724616" w:rsidRPr="00D6220F">
              <w:rPr>
                <w:rFonts w:ascii="Arial" w:hAnsi="Arial" w:cs="Arial"/>
                <w:sz w:val="16"/>
                <w:szCs w:val="16"/>
              </w:rPr>
              <w:t xml:space="preserve">, </w:t>
            </w:r>
            <w:r w:rsidRPr="00D6220F">
              <w:rPr>
                <w:rFonts w:ascii="Arial" w:hAnsi="Arial" w:cs="Arial"/>
                <w:sz w:val="16"/>
                <w:szCs w:val="16"/>
              </w:rPr>
              <w:t>L2982 Driver</w:t>
            </w:r>
            <w:r w:rsidR="00724616" w:rsidRPr="00D6220F">
              <w:rPr>
                <w:rFonts w:ascii="Arial" w:hAnsi="Arial" w:cs="Arial"/>
                <w:sz w:val="16"/>
                <w:szCs w:val="16"/>
              </w:rPr>
              <w:t xml:space="preserve">, </w:t>
            </w:r>
            <w:r w:rsidRPr="00D6220F">
              <w:rPr>
                <w:rFonts w:ascii="Arial" w:hAnsi="Arial" w:cs="Arial"/>
                <w:sz w:val="16"/>
                <w:szCs w:val="16"/>
              </w:rPr>
              <w:t xml:space="preserve">Motor Stepper </w:t>
            </w:r>
            <w:proofErr w:type="spellStart"/>
            <w:r w:rsidRPr="00D6220F">
              <w:rPr>
                <w:rFonts w:ascii="Arial" w:hAnsi="Arial" w:cs="Arial"/>
                <w:sz w:val="16"/>
                <w:szCs w:val="16"/>
              </w:rPr>
              <w:t>Nema</w:t>
            </w:r>
            <w:proofErr w:type="spellEnd"/>
            <w:r w:rsidRPr="00D6220F">
              <w:rPr>
                <w:rFonts w:ascii="Arial" w:hAnsi="Arial" w:cs="Arial"/>
                <w:sz w:val="16"/>
                <w:szCs w:val="16"/>
              </w:rPr>
              <w:t xml:space="preserve"> 17</w:t>
            </w:r>
            <w:r w:rsidR="00951CC7" w:rsidRPr="00D6220F">
              <w:rPr>
                <w:rFonts w:ascii="Arial" w:hAnsi="Arial" w:cs="Arial"/>
                <w:sz w:val="16"/>
                <w:szCs w:val="16"/>
              </w:rPr>
              <w:t xml:space="preserve">, </w:t>
            </w:r>
            <w:r w:rsidR="00724616" w:rsidRPr="00D6220F">
              <w:rPr>
                <w:rFonts w:ascii="Arial" w:hAnsi="Arial" w:cs="Arial"/>
                <w:sz w:val="16"/>
                <w:szCs w:val="16"/>
              </w:rPr>
              <w:t xml:space="preserve">and </w:t>
            </w:r>
            <w:r w:rsidRPr="00D6220F">
              <w:rPr>
                <w:rFonts w:ascii="Arial" w:hAnsi="Arial" w:cs="Arial"/>
                <w:sz w:val="16"/>
                <w:szCs w:val="16"/>
              </w:rPr>
              <w:t>IR LED Transmitter</w:t>
            </w:r>
            <w:r w:rsidR="00951CC7" w:rsidRPr="00D6220F">
              <w:rPr>
                <w:rFonts w:ascii="Arial" w:hAnsi="Arial" w:cs="Arial"/>
                <w:sz w:val="16"/>
                <w:szCs w:val="16"/>
              </w:rPr>
              <w:t>.</w:t>
            </w:r>
          </w:p>
        </w:tc>
        <w:tc>
          <w:tcPr>
            <w:tcW w:w="1276" w:type="dxa"/>
            <w:vAlign w:val="center"/>
          </w:tcPr>
          <w:p w14:paraId="1C4BC335" w14:textId="059E840C" w:rsidR="002F6C6C" w:rsidRPr="00D6220F" w:rsidRDefault="002F6C6C" w:rsidP="003A4A68">
            <w:pPr>
              <w:jc w:val="center"/>
              <w:rPr>
                <w:rFonts w:ascii="Arial" w:hAnsi="Arial" w:cs="Arial"/>
                <w:sz w:val="16"/>
                <w:szCs w:val="16"/>
              </w:rPr>
            </w:pPr>
            <w:proofErr w:type="spellStart"/>
            <w:r w:rsidRPr="00D6220F">
              <w:rPr>
                <w:rFonts w:ascii="Arial" w:hAnsi="Arial" w:cs="Arial"/>
                <w:sz w:val="16"/>
                <w:szCs w:val="16"/>
              </w:rPr>
              <w:t>NodeMCU</w:t>
            </w:r>
            <w:proofErr w:type="spellEnd"/>
            <w:r w:rsidR="00724616" w:rsidRPr="00D6220F">
              <w:rPr>
                <w:rFonts w:ascii="Arial" w:hAnsi="Arial" w:cs="Arial"/>
                <w:sz w:val="16"/>
                <w:szCs w:val="16"/>
              </w:rPr>
              <w:t xml:space="preserve">, </w:t>
            </w:r>
            <w:r w:rsidR="00A34167" w:rsidRPr="00D6220F">
              <w:rPr>
                <w:rFonts w:ascii="Arial" w:hAnsi="Arial" w:cs="Arial"/>
                <w:sz w:val="16"/>
                <w:szCs w:val="16"/>
              </w:rPr>
              <w:t>LED, Temperature</w:t>
            </w:r>
            <w:r w:rsidRPr="00D6220F">
              <w:rPr>
                <w:rFonts w:ascii="Arial" w:hAnsi="Arial" w:cs="Arial"/>
                <w:sz w:val="16"/>
                <w:szCs w:val="16"/>
              </w:rPr>
              <w:t xml:space="preserve"> Sensor</w:t>
            </w:r>
            <w:r w:rsidR="00724616" w:rsidRPr="00D6220F">
              <w:rPr>
                <w:rFonts w:ascii="Arial" w:hAnsi="Arial" w:cs="Arial"/>
                <w:sz w:val="16"/>
                <w:szCs w:val="16"/>
              </w:rPr>
              <w:t xml:space="preserve">, </w:t>
            </w:r>
            <w:r w:rsidRPr="00D6220F">
              <w:rPr>
                <w:rFonts w:ascii="Arial" w:hAnsi="Arial" w:cs="Arial"/>
                <w:sz w:val="16"/>
                <w:szCs w:val="16"/>
              </w:rPr>
              <w:t>Pulse Sensor</w:t>
            </w:r>
            <w:r w:rsidR="00724616" w:rsidRPr="00D6220F">
              <w:rPr>
                <w:rFonts w:ascii="Arial" w:hAnsi="Arial" w:cs="Arial"/>
                <w:sz w:val="16"/>
                <w:szCs w:val="16"/>
              </w:rPr>
              <w:t xml:space="preserve">, and </w:t>
            </w:r>
            <w:r w:rsidRPr="00D6220F">
              <w:rPr>
                <w:rFonts w:ascii="Arial" w:hAnsi="Arial" w:cs="Arial"/>
                <w:sz w:val="16"/>
                <w:szCs w:val="16"/>
              </w:rPr>
              <w:t>Fan</w:t>
            </w:r>
            <w:r w:rsidR="00724616" w:rsidRPr="00D6220F">
              <w:rPr>
                <w:rFonts w:ascii="Arial" w:hAnsi="Arial" w:cs="Arial"/>
                <w:sz w:val="16"/>
                <w:szCs w:val="16"/>
              </w:rPr>
              <w:t>.</w:t>
            </w:r>
          </w:p>
          <w:p w14:paraId="19D98A05" w14:textId="77777777" w:rsidR="002F6C6C" w:rsidRPr="00D6220F" w:rsidRDefault="002F6C6C" w:rsidP="003A4A68">
            <w:pPr>
              <w:jc w:val="center"/>
              <w:rPr>
                <w:rFonts w:ascii="Arial" w:hAnsi="Arial" w:cs="Arial"/>
                <w:sz w:val="16"/>
                <w:szCs w:val="16"/>
              </w:rPr>
            </w:pPr>
          </w:p>
        </w:tc>
        <w:tc>
          <w:tcPr>
            <w:tcW w:w="1418" w:type="dxa"/>
            <w:vAlign w:val="center"/>
          </w:tcPr>
          <w:p w14:paraId="4990B091" w14:textId="58156F3B" w:rsidR="002F6C6C" w:rsidRPr="00D6220F" w:rsidRDefault="002F6C6C" w:rsidP="003A4A68">
            <w:pPr>
              <w:jc w:val="center"/>
              <w:rPr>
                <w:rFonts w:ascii="Arial" w:hAnsi="Arial" w:cs="Arial"/>
                <w:sz w:val="16"/>
                <w:szCs w:val="16"/>
              </w:rPr>
            </w:pPr>
            <w:r w:rsidRPr="00D6220F">
              <w:rPr>
                <w:rFonts w:ascii="Arial" w:hAnsi="Arial" w:cs="Arial"/>
                <w:sz w:val="16"/>
                <w:szCs w:val="16"/>
              </w:rPr>
              <w:t>Arduino ATmega2560</w:t>
            </w:r>
            <w:r w:rsidR="00724616" w:rsidRPr="00D6220F">
              <w:rPr>
                <w:rFonts w:ascii="Arial" w:hAnsi="Arial" w:cs="Arial"/>
                <w:sz w:val="16"/>
                <w:szCs w:val="16"/>
              </w:rPr>
              <w:t xml:space="preserve">, </w:t>
            </w:r>
            <w:r w:rsidRPr="00D6220F">
              <w:rPr>
                <w:rFonts w:ascii="Arial" w:hAnsi="Arial" w:cs="Arial"/>
                <w:sz w:val="16"/>
                <w:szCs w:val="16"/>
              </w:rPr>
              <w:t>PCB</w:t>
            </w:r>
            <w:r w:rsidR="00724616" w:rsidRPr="00D6220F">
              <w:rPr>
                <w:rFonts w:ascii="Arial" w:hAnsi="Arial" w:cs="Arial"/>
                <w:sz w:val="16"/>
                <w:szCs w:val="16"/>
              </w:rPr>
              <w:t xml:space="preserve">, </w:t>
            </w:r>
            <w:r w:rsidRPr="00D6220F">
              <w:rPr>
                <w:rFonts w:ascii="Arial" w:hAnsi="Arial" w:cs="Arial"/>
                <w:sz w:val="16"/>
                <w:szCs w:val="16"/>
              </w:rPr>
              <w:t>Humidity sensor</w:t>
            </w:r>
            <w:r w:rsidR="00724616" w:rsidRPr="00D6220F">
              <w:rPr>
                <w:rFonts w:ascii="Arial" w:hAnsi="Arial" w:cs="Arial"/>
                <w:sz w:val="16"/>
                <w:szCs w:val="16"/>
              </w:rPr>
              <w:t xml:space="preserve">, </w:t>
            </w:r>
            <w:r w:rsidRPr="00D6220F">
              <w:rPr>
                <w:rFonts w:ascii="Arial" w:hAnsi="Arial" w:cs="Arial"/>
                <w:sz w:val="16"/>
                <w:szCs w:val="16"/>
              </w:rPr>
              <w:t>Relay</w:t>
            </w:r>
            <w:r w:rsidR="00724616" w:rsidRPr="00D6220F">
              <w:rPr>
                <w:rFonts w:ascii="Arial" w:hAnsi="Arial" w:cs="Arial"/>
                <w:sz w:val="16"/>
                <w:szCs w:val="16"/>
              </w:rPr>
              <w:t xml:space="preserve">, </w:t>
            </w:r>
            <w:r w:rsidRPr="00D6220F">
              <w:rPr>
                <w:rFonts w:ascii="Arial" w:hAnsi="Arial" w:cs="Arial"/>
                <w:sz w:val="16"/>
                <w:szCs w:val="16"/>
              </w:rPr>
              <w:t>LPT port</w:t>
            </w:r>
            <w:r w:rsidR="00724616" w:rsidRPr="00D6220F">
              <w:rPr>
                <w:rFonts w:ascii="Arial" w:hAnsi="Arial" w:cs="Arial"/>
                <w:sz w:val="16"/>
                <w:szCs w:val="16"/>
              </w:rPr>
              <w:t xml:space="preserve">, </w:t>
            </w:r>
            <w:r w:rsidRPr="00D6220F">
              <w:rPr>
                <w:rFonts w:ascii="Arial" w:hAnsi="Arial" w:cs="Arial"/>
                <w:sz w:val="16"/>
                <w:szCs w:val="16"/>
              </w:rPr>
              <w:t>Transistor</w:t>
            </w:r>
            <w:r w:rsidR="00724616" w:rsidRPr="00D6220F">
              <w:rPr>
                <w:rFonts w:ascii="Arial" w:hAnsi="Arial" w:cs="Arial"/>
                <w:sz w:val="16"/>
                <w:szCs w:val="16"/>
              </w:rPr>
              <w:t xml:space="preserve">, and </w:t>
            </w:r>
            <w:r w:rsidRPr="00D6220F">
              <w:rPr>
                <w:rFonts w:ascii="Arial" w:hAnsi="Arial" w:cs="Arial"/>
                <w:sz w:val="16"/>
                <w:szCs w:val="16"/>
              </w:rPr>
              <w:t>Diode resistor.</w:t>
            </w:r>
          </w:p>
        </w:tc>
        <w:tc>
          <w:tcPr>
            <w:tcW w:w="1417" w:type="dxa"/>
            <w:vAlign w:val="center"/>
          </w:tcPr>
          <w:p w14:paraId="280A55CD" w14:textId="064D2897" w:rsidR="002F6C6C" w:rsidRPr="00D6220F" w:rsidRDefault="002F6C6C" w:rsidP="003A4A68">
            <w:pPr>
              <w:jc w:val="center"/>
              <w:rPr>
                <w:rFonts w:ascii="Arial" w:hAnsi="Arial" w:cs="Arial"/>
                <w:sz w:val="16"/>
                <w:szCs w:val="16"/>
              </w:rPr>
            </w:pPr>
            <w:proofErr w:type="spellStart"/>
            <w:r w:rsidRPr="00D6220F">
              <w:rPr>
                <w:rFonts w:ascii="Arial" w:hAnsi="Arial" w:cs="Arial"/>
                <w:sz w:val="16"/>
                <w:szCs w:val="16"/>
              </w:rPr>
              <w:t>NodeMCU</w:t>
            </w:r>
            <w:proofErr w:type="spellEnd"/>
            <w:r w:rsidRPr="00D6220F">
              <w:rPr>
                <w:rFonts w:ascii="Arial" w:hAnsi="Arial" w:cs="Arial"/>
                <w:sz w:val="16"/>
                <w:szCs w:val="16"/>
              </w:rPr>
              <w:t xml:space="preserve"> 32-bit</w:t>
            </w:r>
            <w:r w:rsidR="00724616" w:rsidRPr="00D6220F">
              <w:rPr>
                <w:rFonts w:ascii="Arial" w:hAnsi="Arial" w:cs="Arial"/>
                <w:sz w:val="16"/>
                <w:szCs w:val="16"/>
              </w:rPr>
              <w:t xml:space="preserve">, </w:t>
            </w:r>
            <w:r w:rsidRPr="00D6220F">
              <w:rPr>
                <w:rFonts w:ascii="Arial" w:hAnsi="Arial" w:cs="Arial"/>
                <w:sz w:val="16"/>
                <w:szCs w:val="16"/>
              </w:rPr>
              <w:t>ESP8266</w:t>
            </w:r>
            <w:r w:rsidR="00724616" w:rsidRPr="00D6220F">
              <w:rPr>
                <w:rFonts w:ascii="Arial" w:hAnsi="Arial" w:cs="Arial"/>
                <w:sz w:val="16"/>
                <w:szCs w:val="16"/>
              </w:rPr>
              <w:t xml:space="preserve">, </w:t>
            </w:r>
            <w:r w:rsidRPr="00D6220F">
              <w:rPr>
                <w:rFonts w:ascii="Arial" w:hAnsi="Arial" w:cs="Arial"/>
                <w:sz w:val="16"/>
                <w:szCs w:val="16"/>
              </w:rPr>
              <w:t>Relay module</w:t>
            </w:r>
            <w:r w:rsidR="00724616" w:rsidRPr="00D6220F">
              <w:rPr>
                <w:rFonts w:ascii="Arial" w:hAnsi="Arial" w:cs="Arial"/>
                <w:sz w:val="16"/>
                <w:szCs w:val="16"/>
              </w:rPr>
              <w:t xml:space="preserve">, </w:t>
            </w:r>
            <w:r w:rsidRPr="00D6220F">
              <w:rPr>
                <w:rFonts w:ascii="Arial" w:hAnsi="Arial" w:cs="Arial"/>
                <w:sz w:val="16"/>
                <w:szCs w:val="16"/>
              </w:rPr>
              <w:t>15W Bulb</w:t>
            </w:r>
            <w:r w:rsidR="00724616" w:rsidRPr="00D6220F">
              <w:rPr>
                <w:rFonts w:ascii="Arial" w:hAnsi="Arial" w:cs="Arial"/>
                <w:sz w:val="16"/>
                <w:szCs w:val="16"/>
              </w:rPr>
              <w:t xml:space="preserve">, and </w:t>
            </w:r>
            <w:r w:rsidRPr="00D6220F">
              <w:rPr>
                <w:rFonts w:ascii="Arial" w:hAnsi="Arial" w:cs="Arial"/>
                <w:sz w:val="16"/>
                <w:szCs w:val="16"/>
              </w:rPr>
              <w:t>9V DC Fan</w:t>
            </w:r>
            <w:r w:rsidR="00724616" w:rsidRPr="00D6220F">
              <w:rPr>
                <w:rFonts w:ascii="Arial" w:hAnsi="Arial" w:cs="Arial"/>
                <w:sz w:val="16"/>
                <w:szCs w:val="16"/>
              </w:rPr>
              <w:t>.</w:t>
            </w:r>
          </w:p>
          <w:p w14:paraId="4ED280D8" w14:textId="77777777" w:rsidR="002F6C6C" w:rsidRPr="00D6220F" w:rsidRDefault="002F6C6C" w:rsidP="003A4A68">
            <w:pPr>
              <w:jc w:val="center"/>
              <w:rPr>
                <w:rFonts w:ascii="Arial" w:hAnsi="Arial" w:cs="Arial"/>
                <w:sz w:val="16"/>
                <w:szCs w:val="16"/>
              </w:rPr>
            </w:pPr>
          </w:p>
        </w:tc>
        <w:tc>
          <w:tcPr>
            <w:tcW w:w="1364" w:type="dxa"/>
            <w:vAlign w:val="center"/>
          </w:tcPr>
          <w:p w14:paraId="7CA5B3F5" w14:textId="75FFEC54" w:rsidR="002F6C6C" w:rsidRPr="00D6220F" w:rsidRDefault="002F6C6C" w:rsidP="003A4A68">
            <w:pPr>
              <w:jc w:val="center"/>
              <w:rPr>
                <w:rFonts w:ascii="Arial" w:hAnsi="Arial" w:cs="Arial"/>
                <w:sz w:val="16"/>
                <w:szCs w:val="16"/>
              </w:rPr>
            </w:pPr>
            <w:r w:rsidRPr="00D6220F">
              <w:rPr>
                <w:rFonts w:ascii="Arial" w:hAnsi="Arial" w:cs="Arial"/>
                <w:sz w:val="16"/>
                <w:szCs w:val="16"/>
              </w:rPr>
              <w:t>Raspberry Pi</w:t>
            </w:r>
            <w:r w:rsidR="00A34167" w:rsidRPr="00D6220F">
              <w:rPr>
                <w:rFonts w:ascii="Arial" w:hAnsi="Arial" w:cs="Arial"/>
                <w:sz w:val="16"/>
                <w:szCs w:val="16"/>
              </w:rPr>
              <w:t xml:space="preserve">, </w:t>
            </w:r>
            <w:r w:rsidRPr="00D6220F">
              <w:rPr>
                <w:rFonts w:ascii="Arial" w:hAnsi="Arial" w:cs="Arial"/>
                <w:sz w:val="16"/>
                <w:szCs w:val="16"/>
              </w:rPr>
              <w:t>Motion sensor</w:t>
            </w:r>
            <w:r w:rsidR="00A34167" w:rsidRPr="00D6220F">
              <w:rPr>
                <w:rFonts w:ascii="Arial" w:hAnsi="Arial" w:cs="Arial"/>
                <w:sz w:val="16"/>
                <w:szCs w:val="16"/>
              </w:rPr>
              <w:t xml:space="preserve">, </w:t>
            </w:r>
            <w:r w:rsidRPr="00D6220F">
              <w:rPr>
                <w:rFonts w:ascii="Arial" w:hAnsi="Arial" w:cs="Arial"/>
                <w:sz w:val="16"/>
                <w:szCs w:val="16"/>
              </w:rPr>
              <w:t>Gas sensor</w:t>
            </w:r>
            <w:r w:rsidR="00A34167" w:rsidRPr="00D6220F">
              <w:rPr>
                <w:rFonts w:ascii="Arial" w:hAnsi="Arial" w:cs="Arial"/>
                <w:sz w:val="16"/>
                <w:szCs w:val="16"/>
              </w:rPr>
              <w:t xml:space="preserve">, </w:t>
            </w:r>
            <w:r w:rsidRPr="00D6220F">
              <w:rPr>
                <w:rFonts w:ascii="Arial" w:hAnsi="Arial" w:cs="Arial"/>
                <w:sz w:val="16"/>
                <w:szCs w:val="16"/>
              </w:rPr>
              <w:t>Camera</w:t>
            </w:r>
            <w:r w:rsidR="00A34167" w:rsidRPr="00D6220F">
              <w:rPr>
                <w:rFonts w:ascii="Arial" w:hAnsi="Arial" w:cs="Arial"/>
                <w:sz w:val="16"/>
                <w:szCs w:val="16"/>
              </w:rPr>
              <w:t xml:space="preserve">, </w:t>
            </w:r>
            <w:r w:rsidRPr="00D6220F">
              <w:rPr>
                <w:rFonts w:ascii="Arial" w:hAnsi="Arial" w:cs="Arial"/>
                <w:sz w:val="16"/>
                <w:szCs w:val="16"/>
              </w:rPr>
              <w:t>Relay</w:t>
            </w:r>
            <w:r w:rsidR="00A34167" w:rsidRPr="00D6220F">
              <w:rPr>
                <w:rFonts w:ascii="Arial" w:hAnsi="Arial" w:cs="Arial"/>
                <w:sz w:val="16"/>
                <w:szCs w:val="16"/>
              </w:rPr>
              <w:t xml:space="preserve">, </w:t>
            </w:r>
            <w:r w:rsidRPr="00D6220F">
              <w:rPr>
                <w:rFonts w:ascii="Arial" w:hAnsi="Arial" w:cs="Arial"/>
                <w:sz w:val="16"/>
                <w:szCs w:val="16"/>
              </w:rPr>
              <w:t>Stepper motor</w:t>
            </w:r>
            <w:r w:rsidR="00A34167" w:rsidRPr="00D6220F">
              <w:rPr>
                <w:rFonts w:ascii="Arial" w:hAnsi="Arial" w:cs="Arial"/>
                <w:sz w:val="16"/>
                <w:szCs w:val="16"/>
              </w:rPr>
              <w:t xml:space="preserve">, and </w:t>
            </w:r>
            <w:r w:rsidRPr="00D6220F">
              <w:rPr>
                <w:rFonts w:ascii="Arial" w:hAnsi="Arial" w:cs="Arial"/>
                <w:sz w:val="16"/>
                <w:szCs w:val="16"/>
              </w:rPr>
              <w:t>Motor driver</w:t>
            </w:r>
            <w:r w:rsidR="00A34167" w:rsidRPr="00D6220F">
              <w:rPr>
                <w:rFonts w:ascii="Arial" w:hAnsi="Arial" w:cs="Arial"/>
                <w:sz w:val="16"/>
                <w:szCs w:val="16"/>
              </w:rPr>
              <w:t>.</w:t>
            </w:r>
          </w:p>
        </w:tc>
        <w:tc>
          <w:tcPr>
            <w:tcW w:w="1329" w:type="dxa"/>
            <w:vAlign w:val="center"/>
          </w:tcPr>
          <w:p w14:paraId="7BF5C7DE" w14:textId="5B8CA66D" w:rsidR="002F6C6C" w:rsidRPr="00D6220F" w:rsidRDefault="002F6C6C" w:rsidP="003A4A68">
            <w:pPr>
              <w:jc w:val="center"/>
              <w:rPr>
                <w:rFonts w:ascii="Arial" w:hAnsi="Arial" w:cs="Arial"/>
                <w:sz w:val="16"/>
                <w:szCs w:val="16"/>
              </w:rPr>
            </w:pPr>
            <w:r w:rsidRPr="00D6220F">
              <w:rPr>
                <w:rFonts w:ascii="Arial" w:hAnsi="Arial" w:cs="Arial"/>
                <w:sz w:val="16"/>
                <w:szCs w:val="16"/>
              </w:rPr>
              <w:t>Relays</w:t>
            </w:r>
            <w:r w:rsidR="00A34167" w:rsidRPr="00D6220F">
              <w:rPr>
                <w:rFonts w:ascii="Arial" w:hAnsi="Arial" w:cs="Arial"/>
                <w:sz w:val="16"/>
                <w:szCs w:val="16"/>
              </w:rPr>
              <w:t xml:space="preserve">, </w:t>
            </w:r>
            <w:r w:rsidRPr="00D6220F">
              <w:rPr>
                <w:rFonts w:ascii="Arial" w:hAnsi="Arial" w:cs="Arial"/>
                <w:sz w:val="16"/>
                <w:szCs w:val="16"/>
              </w:rPr>
              <w:t>IC Sockets</w:t>
            </w:r>
            <w:r w:rsidR="00A34167" w:rsidRPr="00D6220F">
              <w:rPr>
                <w:rFonts w:ascii="Arial" w:hAnsi="Arial" w:cs="Arial"/>
                <w:sz w:val="16"/>
                <w:szCs w:val="16"/>
              </w:rPr>
              <w:t xml:space="preserve">, </w:t>
            </w:r>
            <w:r w:rsidRPr="00D6220F">
              <w:rPr>
                <w:rFonts w:ascii="Arial" w:hAnsi="Arial" w:cs="Arial"/>
                <w:sz w:val="16"/>
                <w:szCs w:val="16"/>
              </w:rPr>
              <w:t>Arduino Mega</w:t>
            </w:r>
            <w:r w:rsidR="00A34167" w:rsidRPr="00D6220F">
              <w:rPr>
                <w:rFonts w:ascii="Arial" w:hAnsi="Arial" w:cs="Arial"/>
                <w:sz w:val="16"/>
                <w:szCs w:val="16"/>
              </w:rPr>
              <w:t xml:space="preserve">, </w:t>
            </w:r>
            <w:r w:rsidRPr="00D6220F">
              <w:rPr>
                <w:rFonts w:ascii="Arial" w:hAnsi="Arial" w:cs="Arial"/>
                <w:sz w:val="16"/>
                <w:szCs w:val="16"/>
              </w:rPr>
              <w:t>Connectors</w:t>
            </w:r>
            <w:r w:rsidR="00A34167" w:rsidRPr="00D6220F">
              <w:rPr>
                <w:rFonts w:ascii="Arial" w:hAnsi="Arial" w:cs="Arial"/>
                <w:sz w:val="16"/>
                <w:szCs w:val="16"/>
              </w:rPr>
              <w:t xml:space="preserve">, </w:t>
            </w:r>
            <w:r w:rsidRPr="00D6220F">
              <w:rPr>
                <w:rFonts w:ascii="Arial" w:hAnsi="Arial" w:cs="Arial"/>
                <w:sz w:val="16"/>
                <w:szCs w:val="16"/>
              </w:rPr>
              <w:t>PCB</w:t>
            </w:r>
            <w:r w:rsidR="00A34167" w:rsidRPr="00D6220F">
              <w:rPr>
                <w:rFonts w:ascii="Arial" w:hAnsi="Arial" w:cs="Arial"/>
                <w:sz w:val="16"/>
                <w:szCs w:val="16"/>
              </w:rPr>
              <w:t xml:space="preserve">, </w:t>
            </w:r>
            <w:r w:rsidRPr="00D6220F">
              <w:rPr>
                <w:rFonts w:ascii="Arial" w:hAnsi="Arial" w:cs="Arial"/>
                <w:sz w:val="16"/>
                <w:szCs w:val="16"/>
              </w:rPr>
              <w:t>Transformer</w:t>
            </w:r>
            <w:r w:rsidR="00A34167" w:rsidRPr="00D6220F">
              <w:rPr>
                <w:rFonts w:ascii="Arial" w:hAnsi="Arial" w:cs="Arial"/>
                <w:sz w:val="16"/>
                <w:szCs w:val="16"/>
              </w:rPr>
              <w:t xml:space="preserve">, </w:t>
            </w:r>
            <w:r w:rsidRPr="00D6220F">
              <w:rPr>
                <w:rFonts w:ascii="Arial" w:hAnsi="Arial" w:cs="Arial"/>
                <w:sz w:val="16"/>
                <w:szCs w:val="16"/>
              </w:rPr>
              <w:t>Wi-Fi receiver</w:t>
            </w:r>
            <w:r w:rsidR="00A34167" w:rsidRPr="00D6220F">
              <w:rPr>
                <w:rFonts w:ascii="Arial" w:hAnsi="Arial" w:cs="Arial"/>
                <w:sz w:val="16"/>
                <w:szCs w:val="16"/>
              </w:rPr>
              <w:t xml:space="preserve">, and   </w:t>
            </w:r>
            <w:r w:rsidRPr="00D6220F">
              <w:rPr>
                <w:rFonts w:ascii="Arial" w:hAnsi="Arial" w:cs="Arial"/>
                <w:sz w:val="16"/>
                <w:szCs w:val="16"/>
              </w:rPr>
              <w:t>LCD.</w:t>
            </w:r>
          </w:p>
        </w:tc>
        <w:tc>
          <w:tcPr>
            <w:tcW w:w="1276" w:type="dxa"/>
            <w:vAlign w:val="center"/>
          </w:tcPr>
          <w:p w14:paraId="1F01983F" w14:textId="2840DDE0" w:rsidR="002F6C6C" w:rsidRPr="00D6220F" w:rsidRDefault="002F6C6C" w:rsidP="003A4A68">
            <w:pPr>
              <w:jc w:val="center"/>
              <w:rPr>
                <w:rFonts w:ascii="Arial" w:hAnsi="Arial" w:cs="Arial"/>
                <w:sz w:val="16"/>
                <w:szCs w:val="16"/>
              </w:rPr>
            </w:pPr>
            <w:r w:rsidRPr="00D6220F">
              <w:rPr>
                <w:rFonts w:ascii="Arial" w:hAnsi="Arial" w:cs="Arial"/>
                <w:sz w:val="16"/>
                <w:szCs w:val="16"/>
              </w:rPr>
              <w:t>Wi-Fi module</w:t>
            </w:r>
            <w:r w:rsidR="00A34167" w:rsidRPr="00D6220F">
              <w:rPr>
                <w:rFonts w:ascii="Arial" w:hAnsi="Arial" w:cs="Arial"/>
                <w:sz w:val="16"/>
                <w:szCs w:val="16"/>
              </w:rPr>
              <w:t xml:space="preserve">, </w:t>
            </w:r>
            <w:r w:rsidRPr="00D6220F">
              <w:rPr>
                <w:rFonts w:ascii="Arial" w:hAnsi="Arial" w:cs="Arial"/>
                <w:sz w:val="16"/>
                <w:szCs w:val="16"/>
              </w:rPr>
              <w:t>Opto-coupler</w:t>
            </w:r>
            <w:r w:rsidR="00A34167" w:rsidRPr="00D6220F">
              <w:rPr>
                <w:rFonts w:ascii="Arial" w:hAnsi="Arial" w:cs="Arial"/>
                <w:sz w:val="16"/>
                <w:szCs w:val="16"/>
              </w:rPr>
              <w:t xml:space="preserve">, </w:t>
            </w:r>
            <w:r w:rsidRPr="00D6220F">
              <w:rPr>
                <w:rFonts w:ascii="Arial" w:hAnsi="Arial" w:cs="Arial"/>
                <w:sz w:val="16"/>
                <w:szCs w:val="16"/>
              </w:rPr>
              <w:t>TRIAC</w:t>
            </w:r>
            <w:r w:rsidR="00A34167" w:rsidRPr="00D6220F">
              <w:rPr>
                <w:rFonts w:ascii="Arial" w:hAnsi="Arial" w:cs="Arial"/>
                <w:sz w:val="16"/>
                <w:szCs w:val="16"/>
              </w:rPr>
              <w:t xml:space="preserve">, </w:t>
            </w:r>
            <w:r w:rsidRPr="00D6220F">
              <w:rPr>
                <w:rFonts w:ascii="Arial" w:hAnsi="Arial" w:cs="Arial"/>
                <w:sz w:val="16"/>
                <w:szCs w:val="16"/>
              </w:rPr>
              <w:t>Resistors</w:t>
            </w:r>
            <w:r w:rsidR="00A34167" w:rsidRPr="00D6220F">
              <w:rPr>
                <w:rFonts w:ascii="Arial" w:hAnsi="Arial" w:cs="Arial"/>
                <w:sz w:val="16"/>
                <w:szCs w:val="16"/>
              </w:rPr>
              <w:t xml:space="preserve">, </w:t>
            </w:r>
            <w:r w:rsidRPr="00D6220F">
              <w:rPr>
                <w:rFonts w:ascii="Arial" w:hAnsi="Arial" w:cs="Arial"/>
                <w:sz w:val="16"/>
                <w:szCs w:val="16"/>
              </w:rPr>
              <w:t>Capacitors</w:t>
            </w:r>
            <w:r w:rsidR="00A34167" w:rsidRPr="00D6220F">
              <w:rPr>
                <w:rFonts w:ascii="Arial" w:hAnsi="Arial" w:cs="Arial"/>
                <w:sz w:val="16"/>
                <w:szCs w:val="16"/>
              </w:rPr>
              <w:t xml:space="preserve">, </w:t>
            </w:r>
            <w:r w:rsidRPr="00D6220F">
              <w:rPr>
                <w:rFonts w:ascii="Arial" w:hAnsi="Arial" w:cs="Arial"/>
                <w:sz w:val="16"/>
                <w:szCs w:val="16"/>
              </w:rPr>
              <w:t>Diode</w:t>
            </w:r>
            <w:r w:rsidR="00A34167" w:rsidRPr="00D6220F">
              <w:rPr>
                <w:rFonts w:ascii="Arial" w:hAnsi="Arial" w:cs="Arial"/>
                <w:sz w:val="16"/>
                <w:szCs w:val="16"/>
              </w:rPr>
              <w:t xml:space="preserve">, and </w:t>
            </w:r>
            <w:r w:rsidRPr="00D6220F">
              <w:rPr>
                <w:rFonts w:ascii="Arial" w:hAnsi="Arial" w:cs="Arial"/>
                <w:sz w:val="16"/>
                <w:szCs w:val="16"/>
              </w:rPr>
              <w:t>Regulator.</w:t>
            </w:r>
          </w:p>
        </w:tc>
        <w:tc>
          <w:tcPr>
            <w:tcW w:w="1276" w:type="dxa"/>
            <w:vAlign w:val="center"/>
          </w:tcPr>
          <w:p w14:paraId="42D34870" w14:textId="591AE47F" w:rsidR="002F6C6C" w:rsidRPr="00D6220F" w:rsidRDefault="002F6C6C" w:rsidP="003A4A68">
            <w:pPr>
              <w:jc w:val="center"/>
              <w:rPr>
                <w:rFonts w:ascii="Arial" w:hAnsi="Arial" w:cs="Arial"/>
                <w:sz w:val="16"/>
                <w:szCs w:val="16"/>
              </w:rPr>
            </w:pPr>
            <w:r w:rsidRPr="00D6220F">
              <w:rPr>
                <w:rFonts w:ascii="Arial" w:hAnsi="Arial" w:cs="Arial"/>
                <w:sz w:val="16"/>
                <w:szCs w:val="16"/>
              </w:rPr>
              <w:t>Raspberry Pi</w:t>
            </w:r>
            <w:r w:rsidR="00A34167" w:rsidRPr="00D6220F">
              <w:rPr>
                <w:rFonts w:ascii="Arial" w:hAnsi="Arial" w:cs="Arial"/>
                <w:sz w:val="16"/>
                <w:szCs w:val="16"/>
              </w:rPr>
              <w:t xml:space="preserve">, </w:t>
            </w:r>
            <w:proofErr w:type="spellStart"/>
            <w:r w:rsidRPr="00D6220F">
              <w:rPr>
                <w:rFonts w:ascii="Arial" w:hAnsi="Arial" w:cs="Arial"/>
                <w:sz w:val="16"/>
                <w:szCs w:val="16"/>
              </w:rPr>
              <w:t>NodeMCU</w:t>
            </w:r>
            <w:proofErr w:type="spellEnd"/>
            <w:r w:rsidRPr="00D6220F">
              <w:rPr>
                <w:rFonts w:ascii="Arial" w:hAnsi="Arial" w:cs="Arial"/>
                <w:sz w:val="16"/>
                <w:szCs w:val="16"/>
              </w:rPr>
              <w:t>,</w:t>
            </w:r>
          </w:p>
          <w:p w14:paraId="1B3A6176" w14:textId="1A406677" w:rsidR="002F6C6C" w:rsidRPr="00D6220F" w:rsidRDefault="002F6C6C" w:rsidP="003A4A68">
            <w:pPr>
              <w:jc w:val="center"/>
              <w:rPr>
                <w:rFonts w:ascii="Arial" w:hAnsi="Arial" w:cs="Arial"/>
                <w:sz w:val="16"/>
                <w:szCs w:val="16"/>
              </w:rPr>
            </w:pPr>
            <w:r w:rsidRPr="00D6220F">
              <w:rPr>
                <w:rFonts w:ascii="Arial" w:hAnsi="Arial" w:cs="Arial"/>
                <w:sz w:val="16"/>
                <w:szCs w:val="16"/>
              </w:rPr>
              <w:t>Relay</w:t>
            </w:r>
            <w:r w:rsidR="00A34167" w:rsidRPr="00D6220F">
              <w:rPr>
                <w:rFonts w:ascii="Arial" w:hAnsi="Arial" w:cs="Arial"/>
                <w:sz w:val="16"/>
                <w:szCs w:val="16"/>
              </w:rPr>
              <w:t xml:space="preserve">, </w:t>
            </w:r>
            <w:r w:rsidRPr="00D6220F">
              <w:rPr>
                <w:rFonts w:ascii="Arial" w:hAnsi="Arial" w:cs="Arial"/>
                <w:sz w:val="16"/>
                <w:szCs w:val="16"/>
              </w:rPr>
              <w:t>Servomotor</w:t>
            </w:r>
            <w:r w:rsidR="00A34167" w:rsidRPr="00D6220F">
              <w:rPr>
                <w:rFonts w:ascii="Arial" w:hAnsi="Arial" w:cs="Arial"/>
                <w:sz w:val="16"/>
                <w:szCs w:val="16"/>
              </w:rPr>
              <w:t xml:space="preserve">, </w:t>
            </w:r>
            <w:r w:rsidRPr="00D6220F">
              <w:rPr>
                <w:rFonts w:ascii="Arial" w:hAnsi="Arial" w:cs="Arial"/>
                <w:sz w:val="16"/>
                <w:szCs w:val="16"/>
              </w:rPr>
              <w:t>Step down transformer</w:t>
            </w:r>
            <w:r w:rsidR="00A34167" w:rsidRPr="00D6220F">
              <w:rPr>
                <w:rFonts w:ascii="Arial" w:hAnsi="Arial" w:cs="Arial"/>
                <w:sz w:val="16"/>
                <w:szCs w:val="16"/>
              </w:rPr>
              <w:t xml:space="preserve">, and </w:t>
            </w:r>
            <w:r w:rsidRPr="00D6220F">
              <w:rPr>
                <w:rFonts w:ascii="Arial" w:hAnsi="Arial" w:cs="Arial"/>
                <w:sz w:val="16"/>
                <w:szCs w:val="16"/>
              </w:rPr>
              <w:t>Adapter.</w:t>
            </w:r>
          </w:p>
        </w:tc>
        <w:tc>
          <w:tcPr>
            <w:tcW w:w="1276" w:type="dxa"/>
            <w:vAlign w:val="center"/>
          </w:tcPr>
          <w:p w14:paraId="29B9A4AA" w14:textId="7351D375" w:rsidR="002F6C6C" w:rsidRPr="00D6220F" w:rsidRDefault="002F6C6C" w:rsidP="003A4A68">
            <w:pPr>
              <w:jc w:val="center"/>
              <w:rPr>
                <w:rFonts w:ascii="Arial" w:hAnsi="Arial" w:cs="Arial"/>
                <w:sz w:val="16"/>
                <w:szCs w:val="16"/>
              </w:rPr>
            </w:pPr>
            <w:r w:rsidRPr="00D6220F">
              <w:rPr>
                <w:rFonts w:ascii="Arial" w:hAnsi="Arial" w:cs="Arial"/>
                <w:sz w:val="16"/>
                <w:szCs w:val="16"/>
              </w:rPr>
              <w:t>Arduino UNO</w:t>
            </w:r>
            <w:r w:rsidR="00A34167" w:rsidRPr="00D6220F">
              <w:rPr>
                <w:rFonts w:ascii="Arial" w:hAnsi="Arial" w:cs="Arial"/>
                <w:sz w:val="16"/>
                <w:szCs w:val="16"/>
              </w:rPr>
              <w:t xml:space="preserve">, </w:t>
            </w:r>
            <w:r w:rsidRPr="00D6220F">
              <w:rPr>
                <w:rFonts w:ascii="Arial" w:hAnsi="Arial" w:cs="Arial"/>
                <w:sz w:val="16"/>
                <w:szCs w:val="16"/>
              </w:rPr>
              <w:t>Wi-Fi Module</w:t>
            </w:r>
            <w:r w:rsidR="00A34167" w:rsidRPr="00D6220F">
              <w:rPr>
                <w:rFonts w:ascii="Arial" w:hAnsi="Arial" w:cs="Arial"/>
                <w:sz w:val="16"/>
                <w:szCs w:val="16"/>
              </w:rPr>
              <w:t xml:space="preserve">, </w:t>
            </w:r>
            <w:r w:rsidRPr="00D6220F">
              <w:rPr>
                <w:rFonts w:ascii="Arial" w:hAnsi="Arial" w:cs="Arial"/>
                <w:sz w:val="16"/>
                <w:szCs w:val="16"/>
              </w:rPr>
              <w:t>PIR sensor</w:t>
            </w:r>
            <w:r w:rsidR="00A34167" w:rsidRPr="00D6220F">
              <w:rPr>
                <w:rFonts w:ascii="Arial" w:hAnsi="Arial" w:cs="Arial"/>
                <w:sz w:val="16"/>
                <w:szCs w:val="16"/>
              </w:rPr>
              <w:t xml:space="preserve">, </w:t>
            </w:r>
            <w:r w:rsidRPr="00D6220F">
              <w:rPr>
                <w:rFonts w:ascii="Arial" w:hAnsi="Arial" w:cs="Arial"/>
                <w:sz w:val="16"/>
                <w:szCs w:val="16"/>
              </w:rPr>
              <w:t>Gas Sensor</w:t>
            </w:r>
            <w:r w:rsidR="00A34167" w:rsidRPr="00D6220F">
              <w:rPr>
                <w:rFonts w:ascii="Arial" w:hAnsi="Arial" w:cs="Arial"/>
                <w:sz w:val="16"/>
                <w:szCs w:val="16"/>
              </w:rPr>
              <w:t xml:space="preserve">, and </w:t>
            </w:r>
            <w:r w:rsidRPr="00D6220F">
              <w:rPr>
                <w:rFonts w:ascii="Arial" w:hAnsi="Arial" w:cs="Arial"/>
                <w:sz w:val="16"/>
                <w:szCs w:val="16"/>
              </w:rPr>
              <w:t>MQ6</w:t>
            </w:r>
            <w:r w:rsidR="00A34167" w:rsidRPr="00D6220F">
              <w:rPr>
                <w:rFonts w:ascii="Arial" w:hAnsi="Arial" w:cs="Arial"/>
                <w:sz w:val="16"/>
                <w:szCs w:val="16"/>
              </w:rPr>
              <w:t xml:space="preserve"> </w:t>
            </w:r>
            <w:r w:rsidRPr="00D6220F">
              <w:rPr>
                <w:rFonts w:ascii="Arial" w:hAnsi="Arial" w:cs="Arial"/>
                <w:sz w:val="16"/>
                <w:szCs w:val="16"/>
              </w:rPr>
              <w:t>Sensor</w:t>
            </w:r>
            <w:r w:rsidR="00A34167" w:rsidRPr="00D6220F">
              <w:rPr>
                <w:rFonts w:ascii="Arial" w:hAnsi="Arial" w:cs="Arial"/>
                <w:sz w:val="16"/>
                <w:szCs w:val="16"/>
              </w:rPr>
              <w:t>.</w:t>
            </w:r>
          </w:p>
        </w:tc>
        <w:tc>
          <w:tcPr>
            <w:tcW w:w="1701" w:type="dxa"/>
            <w:vAlign w:val="center"/>
          </w:tcPr>
          <w:p w14:paraId="51EEDB75" w14:textId="4C5DA998" w:rsidR="002F6C6C" w:rsidRPr="00D6220F" w:rsidRDefault="002F6C6C" w:rsidP="003A4A68">
            <w:pPr>
              <w:jc w:val="center"/>
              <w:rPr>
                <w:rFonts w:ascii="Arial" w:hAnsi="Arial" w:cs="Arial"/>
                <w:sz w:val="16"/>
                <w:szCs w:val="16"/>
              </w:rPr>
            </w:pPr>
            <w:r w:rsidRPr="00D6220F">
              <w:rPr>
                <w:rFonts w:ascii="Arial" w:hAnsi="Arial" w:cs="Arial"/>
                <w:sz w:val="16"/>
                <w:szCs w:val="16"/>
              </w:rPr>
              <w:t>Raspberry Pi</w:t>
            </w:r>
            <w:r w:rsidR="00A34167" w:rsidRPr="00D6220F">
              <w:rPr>
                <w:rFonts w:ascii="Arial" w:hAnsi="Arial" w:cs="Arial"/>
                <w:sz w:val="16"/>
                <w:szCs w:val="16"/>
              </w:rPr>
              <w:t xml:space="preserve">, </w:t>
            </w:r>
            <w:r w:rsidRPr="00D6220F">
              <w:rPr>
                <w:rFonts w:ascii="Arial" w:hAnsi="Arial" w:cs="Arial"/>
                <w:sz w:val="16"/>
                <w:szCs w:val="16"/>
              </w:rPr>
              <w:t>ESP8266</w:t>
            </w:r>
            <w:r w:rsidR="00A34167" w:rsidRPr="00D6220F">
              <w:rPr>
                <w:rFonts w:ascii="Arial" w:hAnsi="Arial" w:cs="Arial"/>
                <w:sz w:val="16"/>
                <w:szCs w:val="16"/>
              </w:rPr>
              <w:t xml:space="preserve">, </w:t>
            </w:r>
            <w:r w:rsidRPr="00D6220F">
              <w:rPr>
                <w:rFonts w:ascii="Arial" w:hAnsi="Arial" w:cs="Arial"/>
                <w:sz w:val="16"/>
                <w:szCs w:val="16"/>
              </w:rPr>
              <w:t>Relay Module</w:t>
            </w:r>
            <w:r w:rsidR="00A34167" w:rsidRPr="00D6220F">
              <w:rPr>
                <w:rFonts w:ascii="Arial" w:hAnsi="Arial" w:cs="Arial"/>
                <w:sz w:val="16"/>
                <w:szCs w:val="16"/>
              </w:rPr>
              <w:t xml:space="preserve">, </w:t>
            </w:r>
            <w:r w:rsidRPr="00D6220F">
              <w:rPr>
                <w:rFonts w:ascii="Arial" w:hAnsi="Arial" w:cs="Arial"/>
                <w:sz w:val="16"/>
                <w:szCs w:val="16"/>
              </w:rPr>
              <w:t>DHT22</w:t>
            </w:r>
            <w:r w:rsidR="00A34167" w:rsidRPr="00D6220F">
              <w:rPr>
                <w:rFonts w:ascii="Arial" w:hAnsi="Arial" w:cs="Arial"/>
                <w:sz w:val="16"/>
                <w:szCs w:val="16"/>
              </w:rPr>
              <w:t xml:space="preserve">, </w:t>
            </w:r>
            <w:r w:rsidRPr="00D6220F">
              <w:rPr>
                <w:rFonts w:ascii="Arial" w:hAnsi="Arial" w:cs="Arial"/>
                <w:sz w:val="16"/>
                <w:szCs w:val="16"/>
              </w:rPr>
              <w:t>Google Nest Mini</w:t>
            </w:r>
            <w:r w:rsidR="00A34167" w:rsidRPr="00D6220F">
              <w:rPr>
                <w:rFonts w:ascii="Arial" w:hAnsi="Arial" w:cs="Arial"/>
                <w:sz w:val="16"/>
                <w:szCs w:val="16"/>
              </w:rPr>
              <w:t xml:space="preserve">, </w:t>
            </w:r>
            <w:proofErr w:type="spellStart"/>
            <w:r w:rsidRPr="00D6220F">
              <w:rPr>
                <w:rFonts w:ascii="Arial" w:hAnsi="Arial" w:cs="Arial"/>
                <w:sz w:val="16"/>
                <w:szCs w:val="16"/>
              </w:rPr>
              <w:t>NodeMCU</w:t>
            </w:r>
            <w:proofErr w:type="spellEnd"/>
            <w:r w:rsidR="00A34167" w:rsidRPr="00D6220F">
              <w:rPr>
                <w:rFonts w:ascii="Arial" w:hAnsi="Arial" w:cs="Arial"/>
                <w:sz w:val="16"/>
                <w:szCs w:val="16"/>
              </w:rPr>
              <w:t xml:space="preserve">, and </w:t>
            </w:r>
            <w:r w:rsidRPr="00D6220F">
              <w:rPr>
                <w:rFonts w:ascii="Arial" w:hAnsi="Arial" w:cs="Arial"/>
                <w:sz w:val="16"/>
                <w:szCs w:val="16"/>
              </w:rPr>
              <w:t>7-inch LCD Panel.</w:t>
            </w:r>
          </w:p>
        </w:tc>
      </w:tr>
      <w:tr w:rsidR="00D6220F" w:rsidRPr="00D6220F" w14:paraId="525BACB0" w14:textId="77777777" w:rsidTr="00D6220F">
        <w:trPr>
          <w:trHeight w:val="853"/>
        </w:trPr>
        <w:tc>
          <w:tcPr>
            <w:tcW w:w="1256" w:type="dxa"/>
            <w:vAlign w:val="center"/>
          </w:tcPr>
          <w:p w14:paraId="47150705" w14:textId="3CD33E84" w:rsidR="002F6C6C" w:rsidRPr="00D6220F" w:rsidRDefault="002F6C6C" w:rsidP="003A4A68">
            <w:pPr>
              <w:jc w:val="center"/>
              <w:rPr>
                <w:rFonts w:ascii="Arial" w:hAnsi="Arial" w:cs="Arial"/>
                <w:b/>
                <w:bCs/>
                <w:i/>
                <w:iCs/>
                <w:sz w:val="16"/>
                <w:szCs w:val="16"/>
              </w:rPr>
            </w:pPr>
            <w:r w:rsidRPr="00D6220F">
              <w:rPr>
                <w:rFonts w:ascii="Arial" w:hAnsi="Arial" w:cs="Arial"/>
                <w:b/>
                <w:bCs/>
                <w:i/>
                <w:iCs/>
                <w:sz w:val="16"/>
                <w:szCs w:val="16"/>
              </w:rPr>
              <w:t>SOFTWARE</w:t>
            </w:r>
          </w:p>
        </w:tc>
        <w:tc>
          <w:tcPr>
            <w:tcW w:w="1579" w:type="dxa"/>
            <w:vAlign w:val="center"/>
          </w:tcPr>
          <w:p w14:paraId="0CBB135A" w14:textId="25143809" w:rsidR="002F6C6C" w:rsidRPr="00D6220F" w:rsidRDefault="002F6C6C" w:rsidP="003A4A68">
            <w:pPr>
              <w:jc w:val="center"/>
              <w:rPr>
                <w:rFonts w:ascii="Arial" w:hAnsi="Arial" w:cs="Arial"/>
                <w:sz w:val="16"/>
                <w:szCs w:val="16"/>
              </w:rPr>
            </w:pPr>
            <w:r w:rsidRPr="00D6220F">
              <w:rPr>
                <w:rFonts w:ascii="Arial" w:hAnsi="Arial" w:cs="Arial"/>
                <w:sz w:val="16"/>
                <w:szCs w:val="16"/>
              </w:rPr>
              <w:t>MIT App Inventor 2</w:t>
            </w:r>
          </w:p>
        </w:tc>
        <w:tc>
          <w:tcPr>
            <w:tcW w:w="1276" w:type="dxa"/>
            <w:vAlign w:val="center"/>
          </w:tcPr>
          <w:p w14:paraId="7FE21093" w14:textId="13B68A11" w:rsidR="002F6C6C" w:rsidRPr="00D6220F" w:rsidRDefault="002F6C6C" w:rsidP="003A4A68">
            <w:pPr>
              <w:jc w:val="center"/>
              <w:rPr>
                <w:rFonts w:ascii="Arial" w:hAnsi="Arial" w:cs="Arial"/>
                <w:sz w:val="16"/>
                <w:szCs w:val="16"/>
              </w:rPr>
            </w:pPr>
            <w:r w:rsidRPr="00D6220F">
              <w:rPr>
                <w:rFonts w:ascii="Arial" w:hAnsi="Arial" w:cs="Arial"/>
                <w:sz w:val="16"/>
                <w:szCs w:val="16"/>
              </w:rPr>
              <w:t>Blynk</w:t>
            </w:r>
          </w:p>
        </w:tc>
        <w:tc>
          <w:tcPr>
            <w:tcW w:w="1418" w:type="dxa"/>
            <w:vAlign w:val="center"/>
          </w:tcPr>
          <w:p w14:paraId="1EA2D00A" w14:textId="5CDB5BA8" w:rsidR="002F6C6C" w:rsidRPr="00D6220F" w:rsidRDefault="002F6C6C" w:rsidP="003A4A68">
            <w:pPr>
              <w:jc w:val="center"/>
              <w:rPr>
                <w:rFonts w:ascii="Arial" w:hAnsi="Arial" w:cs="Arial"/>
                <w:sz w:val="16"/>
                <w:szCs w:val="16"/>
              </w:rPr>
            </w:pPr>
            <w:r w:rsidRPr="00D6220F">
              <w:rPr>
                <w:rFonts w:ascii="Arial" w:hAnsi="Arial" w:cs="Arial"/>
                <w:sz w:val="16"/>
                <w:szCs w:val="16"/>
              </w:rPr>
              <w:t>ASP.NET</w:t>
            </w:r>
          </w:p>
        </w:tc>
        <w:tc>
          <w:tcPr>
            <w:tcW w:w="1417" w:type="dxa"/>
            <w:vAlign w:val="center"/>
          </w:tcPr>
          <w:p w14:paraId="6713D431" w14:textId="4126F580" w:rsidR="002F6C6C" w:rsidRPr="00D6220F" w:rsidRDefault="002F6C6C" w:rsidP="003A4A68">
            <w:pPr>
              <w:jc w:val="center"/>
              <w:rPr>
                <w:rFonts w:ascii="Arial" w:hAnsi="Arial" w:cs="Arial"/>
                <w:sz w:val="16"/>
                <w:szCs w:val="16"/>
              </w:rPr>
            </w:pPr>
            <w:r w:rsidRPr="00D6220F">
              <w:rPr>
                <w:rFonts w:ascii="Arial" w:hAnsi="Arial" w:cs="Arial"/>
                <w:sz w:val="16"/>
                <w:szCs w:val="16"/>
              </w:rPr>
              <w:t>Adafruit IO</w:t>
            </w:r>
            <w:r w:rsidR="00A34167" w:rsidRPr="00D6220F">
              <w:rPr>
                <w:rFonts w:ascii="Arial" w:hAnsi="Arial" w:cs="Arial"/>
                <w:sz w:val="16"/>
                <w:szCs w:val="16"/>
              </w:rPr>
              <w:t xml:space="preserve">, </w:t>
            </w:r>
            <w:r w:rsidRPr="00D6220F">
              <w:rPr>
                <w:rFonts w:ascii="Arial" w:hAnsi="Arial" w:cs="Arial"/>
                <w:sz w:val="16"/>
                <w:szCs w:val="16"/>
              </w:rPr>
              <w:t>IFTTT Service</w:t>
            </w:r>
            <w:r w:rsidR="00A34167" w:rsidRPr="00D6220F">
              <w:rPr>
                <w:rFonts w:ascii="Arial" w:hAnsi="Arial" w:cs="Arial"/>
                <w:sz w:val="16"/>
                <w:szCs w:val="16"/>
              </w:rPr>
              <w:t xml:space="preserve">, and </w:t>
            </w:r>
            <w:r w:rsidRPr="00D6220F">
              <w:rPr>
                <w:rFonts w:ascii="Arial" w:hAnsi="Arial" w:cs="Arial"/>
                <w:sz w:val="16"/>
                <w:szCs w:val="16"/>
              </w:rPr>
              <w:t>Arduino IDE</w:t>
            </w:r>
          </w:p>
        </w:tc>
        <w:tc>
          <w:tcPr>
            <w:tcW w:w="1364" w:type="dxa"/>
            <w:vAlign w:val="center"/>
          </w:tcPr>
          <w:p w14:paraId="7EC03D5B" w14:textId="16B91819" w:rsidR="002F6C6C" w:rsidRPr="00D6220F" w:rsidRDefault="002F6C6C" w:rsidP="003A4A68">
            <w:pPr>
              <w:jc w:val="center"/>
              <w:rPr>
                <w:rFonts w:ascii="Arial" w:hAnsi="Arial" w:cs="Arial"/>
                <w:sz w:val="16"/>
                <w:szCs w:val="16"/>
              </w:rPr>
            </w:pPr>
            <w:proofErr w:type="spellStart"/>
            <w:r w:rsidRPr="00D6220F">
              <w:rPr>
                <w:rFonts w:ascii="Arial" w:hAnsi="Arial" w:cs="Arial"/>
                <w:sz w:val="16"/>
                <w:szCs w:val="16"/>
              </w:rPr>
              <w:t>FisherFace</w:t>
            </w:r>
            <w:proofErr w:type="spellEnd"/>
            <w:r w:rsidRPr="00D6220F">
              <w:rPr>
                <w:rFonts w:ascii="Arial" w:hAnsi="Arial" w:cs="Arial"/>
                <w:sz w:val="16"/>
                <w:szCs w:val="16"/>
              </w:rPr>
              <w:t>.</w:t>
            </w:r>
          </w:p>
        </w:tc>
        <w:tc>
          <w:tcPr>
            <w:tcW w:w="1329" w:type="dxa"/>
            <w:vAlign w:val="center"/>
          </w:tcPr>
          <w:p w14:paraId="2FFEB8EE" w14:textId="4602BD77" w:rsidR="002F6C6C" w:rsidRPr="00D6220F" w:rsidRDefault="002F6C6C" w:rsidP="003A4A68">
            <w:pPr>
              <w:jc w:val="center"/>
              <w:rPr>
                <w:rFonts w:ascii="Arial" w:hAnsi="Arial" w:cs="Arial"/>
                <w:sz w:val="16"/>
                <w:szCs w:val="16"/>
              </w:rPr>
            </w:pPr>
            <w:r w:rsidRPr="00D6220F">
              <w:rPr>
                <w:rFonts w:ascii="Arial" w:hAnsi="Arial" w:cs="Arial"/>
                <w:sz w:val="16"/>
                <w:szCs w:val="16"/>
              </w:rPr>
              <w:t>Arduino IDE</w:t>
            </w:r>
          </w:p>
        </w:tc>
        <w:tc>
          <w:tcPr>
            <w:tcW w:w="1276" w:type="dxa"/>
            <w:vAlign w:val="center"/>
          </w:tcPr>
          <w:p w14:paraId="5A095974" w14:textId="722B470F" w:rsidR="002F6C6C" w:rsidRPr="00D6220F" w:rsidRDefault="002F6C6C" w:rsidP="003A4A68">
            <w:pPr>
              <w:jc w:val="center"/>
              <w:rPr>
                <w:rFonts w:ascii="Arial" w:hAnsi="Arial" w:cs="Arial"/>
                <w:sz w:val="16"/>
                <w:szCs w:val="16"/>
              </w:rPr>
            </w:pPr>
            <w:r w:rsidRPr="00D6220F">
              <w:rPr>
                <w:rFonts w:ascii="Arial" w:hAnsi="Arial" w:cs="Arial"/>
                <w:sz w:val="16"/>
                <w:szCs w:val="16"/>
              </w:rPr>
              <w:t>Command Prompt</w:t>
            </w:r>
          </w:p>
        </w:tc>
        <w:tc>
          <w:tcPr>
            <w:tcW w:w="1276" w:type="dxa"/>
            <w:vAlign w:val="center"/>
          </w:tcPr>
          <w:p w14:paraId="33B98C8F" w14:textId="0151F992" w:rsidR="002F6C6C" w:rsidRPr="00D6220F" w:rsidRDefault="002F6C6C" w:rsidP="003A4A68">
            <w:pPr>
              <w:jc w:val="center"/>
              <w:rPr>
                <w:rFonts w:ascii="Arial" w:hAnsi="Arial" w:cs="Arial"/>
                <w:sz w:val="16"/>
                <w:szCs w:val="16"/>
              </w:rPr>
            </w:pPr>
            <w:r w:rsidRPr="00D6220F">
              <w:rPr>
                <w:rFonts w:ascii="Arial" w:hAnsi="Arial" w:cs="Arial"/>
                <w:sz w:val="16"/>
                <w:szCs w:val="16"/>
              </w:rPr>
              <w:t>Telegram Apps</w:t>
            </w:r>
          </w:p>
        </w:tc>
        <w:tc>
          <w:tcPr>
            <w:tcW w:w="1276" w:type="dxa"/>
            <w:vAlign w:val="center"/>
          </w:tcPr>
          <w:p w14:paraId="7052267C" w14:textId="40E017E7" w:rsidR="002F6C6C" w:rsidRPr="00D6220F" w:rsidRDefault="002F6C6C" w:rsidP="003A4A68">
            <w:pPr>
              <w:jc w:val="center"/>
              <w:rPr>
                <w:rFonts w:ascii="Arial" w:hAnsi="Arial" w:cs="Arial"/>
                <w:sz w:val="16"/>
                <w:szCs w:val="16"/>
              </w:rPr>
            </w:pPr>
            <w:r w:rsidRPr="00D6220F">
              <w:rPr>
                <w:rFonts w:ascii="Arial" w:hAnsi="Arial" w:cs="Arial"/>
                <w:sz w:val="16"/>
                <w:szCs w:val="16"/>
              </w:rPr>
              <w:t>Eclipse IDE</w:t>
            </w:r>
          </w:p>
        </w:tc>
        <w:tc>
          <w:tcPr>
            <w:tcW w:w="1701" w:type="dxa"/>
            <w:vAlign w:val="center"/>
          </w:tcPr>
          <w:p w14:paraId="1A9B4967" w14:textId="368AA294" w:rsidR="002F6C6C" w:rsidRPr="00D6220F" w:rsidRDefault="002F6C6C" w:rsidP="003A4A68">
            <w:pPr>
              <w:jc w:val="center"/>
              <w:rPr>
                <w:rFonts w:ascii="Arial" w:hAnsi="Arial" w:cs="Arial"/>
                <w:sz w:val="16"/>
                <w:szCs w:val="16"/>
              </w:rPr>
            </w:pPr>
            <w:r w:rsidRPr="00D6220F">
              <w:rPr>
                <w:rFonts w:ascii="Arial" w:hAnsi="Arial" w:cs="Arial"/>
                <w:sz w:val="16"/>
                <w:szCs w:val="16"/>
              </w:rPr>
              <w:t>Firebase Realtime Database</w:t>
            </w:r>
            <w:r w:rsidR="00A34167" w:rsidRPr="00D6220F">
              <w:rPr>
                <w:rFonts w:ascii="Arial" w:hAnsi="Arial" w:cs="Arial"/>
                <w:sz w:val="16"/>
                <w:szCs w:val="16"/>
              </w:rPr>
              <w:t xml:space="preserve">, and </w:t>
            </w:r>
            <w:r w:rsidRPr="00D6220F">
              <w:rPr>
                <w:rFonts w:ascii="Arial" w:hAnsi="Arial" w:cs="Arial"/>
                <w:sz w:val="16"/>
                <w:szCs w:val="16"/>
              </w:rPr>
              <w:t>Arduino IDE.</w:t>
            </w:r>
          </w:p>
        </w:tc>
      </w:tr>
      <w:tr w:rsidR="00D6220F" w:rsidRPr="00D6220F" w14:paraId="77FA1870" w14:textId="77777777" w:rsidTr="00D6220F">
        <w:trPr>
          <w:trHeight w:val="933"/>
        </w:trPr>
        <w:tc>
          <w:tcPr>
            <w:tcW w:w="1256" w:type="dxa"/>
            <w:vAlign w:val="center"/>
          </w:tcPr>
          <w:p w14:paraId="235D2973" w14:textId="4BA7F296" w:rsidR="002F6C6C" w:rsidRPr="00D6220F" w:rsidRDefault="002F6C6C" w:rsidP="003A4A68">
            <w:pPr>
              <w:jc w:val="center"/>
              <w:rPr>
                <w:rFonts w:ascii="Arial" w:hAnsi="Arial" w:cs="Arial"/>
                <w:b/>
                <w:bCs/>
                <w:i/>
                <w:iCs/>
                <w:sz w:val="16"/>
                <w:szCs w:val="16"/>
              </w:rPr>
            </w:pPr>
            <w:r w:rsidRPr="00D6220F">
              <w:rPr>
                <w:rFonts w:ascii="Arial" w:hAnsi="Arial" w:cs="Arial"/>
                <w:b/>
                <w:bCs/>
                <w:i/>
                <w:iCs/>
                <w:sz w:val="16"/>
                <w:szCs w:val="16"/>
              </w:rPr>
              <w:t>DATABASE</w:t>
            </w:r>
          </w:p>
        </w:tc>
        <w:tc>
          <w:tcPr>
            <w:tcW w:w="1579" w:type="dxa"/>
            <w:vAlign w:val="center"/>
          </w:tcPr>
          <w:p w14:paraId="480BD527" w14:textId="5B3AC30C" w:rsidR="002F6C6C" w:rsidRPr="00D6220F" w:rsidRDefault="002F6C6C" w:rsidP="003A4A68">
            <w:pPr>
              <w:jc w:val="center"/>
              <w:rPr>
                <w:rFonts w:ascii="Arial" w:hAnsi="Arial" w:cs="Arial"/>
                <w:sz w:val="16"/>
                <w:szCs w:val="16"/>
              </w:rPr>
            </w:pPr>
            <w:r w:rsidRPr="00D6220F">
              <w:rPr>
                <w:rFonts w:ascii="Arial" w:hAnsi="Arial" w:cs="Arial"/>
                <w:sz w:val="16"/>
                <w:szCs w:val="16"/>
              </w:rPr>
              <w:t>The Local Host NGROK</w:t>
            </w:r>
            <w:r w:rsidR="00A872FA" w:rsidRPr="00D6220F">
              <w:rPr>
                <w:rFonts w:ascii="Arial" w:hAnsi="Arial" w:cs="Arial"/>
                <w:sz w:val="16"/>
                <w:szCs w:val="16"/>
              </w:rPr>
              <w:t>.</w:t>
            </w:r>
          </w:p>
        </w:tc>
        <w:tc>
          <w:tcPr>
            <w:tcW w:w="1276" w:type="dxa"/>
            <w:vAlign w:val="center"/>
          </w:tcPr>
          <w:p w14:paraId="08FD11BD" w14:textId="785E7851" w:rsidR="002F6C6C" w:rsidRPr="00D6220F" w:rsidRDefault="002F6C6C" w:rsidP="003A4A68">
            <w:pPr>
              <w:jc w:val="center"/>
              <w:rPr>
                <w:rFonts w:ascii="Arial" w:hAnsi="Arial" w:cs="Arial"/>
                <w:sz w:val="16"/>
                <w:szCs w:val="16"/>
              </w:rPr>
            </w:pPr>
            <w:r w:rsidRPr="00D6220F">
              <w:rPr>
                <w:rFonts w:ascii="Arial" w:hAnsi="Arial" w:cs="Arial"/>
                <w:sz w:val="16"/>
                <w:szCs w:val="16"/>
              </w:rPr>
              <w:t>Firebase Database</w:t>
            </w:r>
            <w:r w:rsidR="00A872FA" w:rsidRPr="00D6220F">
              <w:rPr>
                <w:rFonts w:ascii="Arial" w:hAnsi="Arial" w:cs="Arial"/>
                <w:sz w:val="16"/>
                <w:szCs w:val="16"/>
              </w:rPr>
              <w:t>.</w:t>
            </w:r>
          </w:p>
        </w:tc>
        <w:tc>
          <w:tcPr>
            <w:tcW w:w="1418" w:type="dxa"/>
            <w:vAlign w:val="center"/>
          </w:tcPr>
          <w:p w14:paraId="6F9E2798" w14:textId="021B9CE4" w:rsidR="002F6C6C" w:rsidRPr="00D6220F" w:rsidRDefault="002F6C6C" w:rsidP="003A4A68">
            <w:pPr>
              <w:jc w:val="center"/>
              <w:rPr>
                <w:rFonts w:ascii="Arial" w:hAnsi="Arial" w:cs="Arial"/>
                <w:sz w:val="16"/>
                <w:szCs w:val="16"/>
              </w:rPr>
            </w:pPr>
            <w:r w:rsidRPr="00D6220F">
              <w:rPr>
                <w:rFonts w:ascii="Arial" w:hAnsi="Arial" w:cs="Arial"/>
                <w:sz w:val="16"/>
                <w:szCs w:val="16"/>
              </w:rPr>
              <w:t>ASP.NET</w:t>
            </w:r>
            <w:r w:rsidR="00A872FA" w:rsidRPr="00D6220F">
              <w:rPr>
                <w:rFonts w:ascii="Arial" w:hAnsi="Arial" w:cs="Arial"/>
                <w:sz w:val="16"/>
                <w:szCs w:val="16"/>
              </w:rPr>
              <w:t>.</w:t>
            </w:r>
          </w:p>
        </w:tc>
        <w:tc>
          <w:tcPr>
            <w:tcW w:w="1417" w:type="dxa"/>
            <w:vAlign w:val="center"/>
          </w:tcPr>
          <w:p w14:paraId="2161EB4E" w14:textId="3297BC32" w:rsidR="002F6C6C" w:rsidRPr="00D6220F" w:rsidRDefault="002F6C6C" w:rsidP="003A4A68">
            <w:pPr>
              <w:jc w:val="center"/>
              <w:rPr>
                <w:rFonts w:ascii="Arial" w:hAnsi="Arial" w:cs="Arial"/>
                <w:sz w:val="16"/>
                <w:szCs w:val="16"/>
              </w:rPr>
            </w:pPr>
            <w:r w:rsidRPr="00D6220F">
              <w:rPr>
                <w:rFonts w:ascii="Arial" w:hAnsi="Arial" w:cs="Arial"/>
                <w:sz w:val="16"/>
                <w:szCs w:val="16"/>
              </w:rPr>
              <w:t>Adafruit IO</w:t>
            </w:r>
            <w:r w:rsidR="00A872FA" w:rsidRPr="00D6220F">
              <w:rPr>
                <w:rFonts w:ascii="Arial" w:hAnsi="Arial" w:cs="Arial"/>
                <w:sz w:val="16"/>
                <w:szCs w:val="16"/>
              </w:rPr>
              <w:t xml:space="preserve">, and </w:t>
            </w:r>
            <w:r w:rsidRPr="00D6220F">
              <w:rPr>
                <w:rFonts w:ascii="Arial" w:hAnsi="Arial" w:cs="Arial"/>
                <w:sz w:val="16"/>
                <w:szCs w:val="16"/>
              </w:rPr>
              <w:t>IFTT Service</w:t>
            </w:r>
            <w:r w:rsidR="00A872FA" w:rsidRPr="00D6220F">
              <w:rPr>
                <w:rFonts w:ascii="Arial" w:hAnsi="Arial" w:cs="Arial"/>
                <w:sz w:val="16"/>
                <w:szCs w:val="16"/>
              </w:rPr>
              <w:t>.</w:t>
            </w:r>
          </w:p>
        </w:tc>
        <w:tc>
          <w:tcPr>
            <w:tcW w:w="1364" w:type="dxa"/>
            <w:vAlign w:val="center"/>
          </w:tcPr>
          <w:p w14:paraId="448CD731" w14:textId="7EF2119F" w:rsidR="002F6C6C" w:rsidRPr="00D6220F" w:rsidRDefault="002F6C6C" w:rsidP="003A4A68">
            <w:pPr>
              <w:jc w:val="center"/>
              <w:rPr>
                <w:rFonts w:ascii="Arial" w:hAnsi="Arial" w:cs="Arial"/>
                <w:sz w:val="16"/>
                <w:szCs w:val="16"/>
              </w:rPr>
            </w:pPr>
            <w:proofErr w:type="spellStart"/>
            <w:r w:rsidRPr="00D6220F">
              <w:rPr>
                <w:rFonts w:ascii="Arial" w:hAnsi="Arial" w:cs="Arial"/>
                <w:sz w:val="16"/>
                <w:szCs w:val="16"/>
              </w:rPr>
              <w:t>ThingsBoard</w:t>
            </w:r>
            <w:proofErr w:type="spellEnd"/>
            <w:r w:rsidRPr="00D6220F">
              <w:rPr>
                <w:rFonts w:ascii="Arial" w:hAnsi="Arial" w:cs="Arial"/>
                <w:sz w:val="16"/>
                <w:szCs w:val="16"/>
              </w:rPr>
              <w:t>.</w:t>
            </w:r>
          </w:p>
        </w:tc>
        <w:tc>
          <w:tcPr>
            <w:tcW w:w="1329" w:type="dxa"/>
            <w:vAlign w:val="center"/>
          </w:tcPr>
          <w:p w14:paraId="6A28540E" w14:textId="78598B6F" w:rsidR="002F6C6C" w:rsidRPr="00D6220F" w:rsidRDefault="002F6C6C" w:rsidP="003A4A68">
            <w:pPr>
              <w:jc w:val="center"/>
              <w:rPr>
                <w:rFonts w:ascii="Arial" w:hAnsi="Arial" w:cs="Arial"/>
                <w:sz w:val="16"/>
                <w:szCs w:val="16"/>
              </w:rPr>
            </w:pPr>
            <w:r w:rsidRPr="00D6220F">
              <w:rPr>
                <w:rFonts w:ascii="Arial" w:hAnsi="Arial" w:cs="Arial"/>
                <w:sz w:val="16"/>
                <w:szCs w:val="16"/>
              </w:rPr>
              <w:t>Web Server Database</w:t>
            </w:r>
            <w:r w:rsidR="00A872FA" w:rsidRPr="00D6220F">
              <w:rPr>
                <w:rFonts w:ascii="Arial" w:hAnsi="Arial" w:cs="Arial"/>
                <w:sz w:val="16"/>
                <w:szCs w:val="16"/>
              </w:rPr>
              <w:t>.</w:t>
            </w:r>
          </w:p>
        </w:tc>
        <w:tc>
          <w:tcPr>
            <w:tcW w:w="1276" w:type="dxa"/>
            <w:vAlign w:val="center"/>
          </w:tcPr>
          <w:p w14:paraId="282D9473" w14:textId="1E4706A1" w:rsidR="002F6C6C" w:rsidRPr="00D6220F" w:rsidRDefault="002F6C6C" w:rsidP="003A4A68">
            <w:pPr>
              <w:jc w:val="center"/>
              <w:rPr>
                <w:rFonts w:ascii="Arial" w:hAnsi="Arial" w:cs="Arial"/>
                <w:sz w:val="16"/>
                <w:szCs w:val="16"/>
              </w:rPr>
            </w:pPr>
            <w:r w:rsidRPr="00D6220F">
              <w:rPr>
                <w:rFonts w:ascii="Arial" w:hAnsi="Arial" w:cs="Arial"/>
                <w:sz w:val="16"/>
                <w:szCs w:val="16"/>
              </w:rPr>
              <w:t>Web Server Database</w:t>
            </w:r>
            <w:r w:rsidR="00A872FA" w:rsidRPr="00D6220F">
              <w:rPr>
                <w:rFonts w:ascii="Arial" w:hAnsi="Arial" w:cs="Arial"/>
                <w:sz w:val="16"/>
                <w:szCs w:val="16"/>
              </w:rPr>
              <w:t>.</w:t>
            </w:r>
          </w:p>
        </w:tc>
        <w:tc>
          <w:tcPr>
            <w:tcW w:w="1276" w:type="dxa"/>
            <w:vAlign w:val="center"/>
          </w:tcPr>
          <w:p w14:paraId="77A4C0D0" w14:textId="377E8D8E" w:rsidR="002F6C6C" w:rsidRPr="00D6220F" w:rsidRDefault="002F6C6C" w:rsidP="003A4A68">
            <w:pPr>
              <w:jc w:val="center"/>
              <w:rPr>
                <w:rFonts w:ascii="Arial" w:hAnsi="Arial" w:cs="Arial"/>
                <w:sz w:val="16"/>
                <w:szCs w:val="16"/>
              </w:rPr>
            </w:pPr>
            <w:r w:rsidRPr="00D6220F">
              <w:rPr>
                <w:rFonts w:ascii="Arial" w:hAnsi="Arial" w:cs="Arial"/>
                <w:sz w:val="16"/>
                <w:szCs w:val="16"/>
              </w:rPr>
              <w:t>Telegram Apps as cloud.</w:t>
            </w:r>
          </w:p>
        </w:tc>
        <w:tc>
          <w:tcPr>
            <w:tcW w:w="1276" w:type="dxa"/>
            <w:vAlign w:val="center"/>
          </w:tcPr>
          <w:p w14:paraId="3A9F9C1E" w14:textId="497926CD" w:rsidR="002F6C6C" w:rsidRPr="00D6220F" w:rsidRDefault="002F6C6C" w:rsidP="003A4A68">
            <w:pPr>
              <w:jc w:val="center"/>
              <w:rPr>
                <w:rFonts w:ascii="Arial" w:hAnsi="Arial" w:cs="Arial"/>
                <w:sz w:val="16"/>
                <w:szCs w:val="16"/>
              </w:rPr>
            </w:pPr>
            <w:r w:rsidRPr="00D6220F">
              <w:rPr>
                <w:rFonts w:ascii="Arial" w:hAnsi="Arial" w:cs="Arial"/>
                <w:sz w:val="16"/>
                <w:szCs w:val="16"/>
              </w:rPr>
              <w:t>Eclipse Platform</w:t>
            </w:r>
            <w:r w:rsidR="00A872FA" w:rsidRPr="00D6220F">
              <w:rPr>
                <w:rFonts w:ascii="Arial" w:hAnsi="Arial" w:cs="Arial"/>
                <w:sz w:val="16"/>
                <w:szCs w:val="16"/>
              </w:rPr>
              <w:t xml:space="preserve"> </w:t>
            </w:r>
            <w:r w:rsidRPr="00D6220F">
              <w:rPr>
                <w:rFonts w:ascii="Arial" w:hAnsi="Arial" w:cs="Arial"/>
                <w:sz w:val="16"/>
                <w:szCs w:val="16"/>
              </w:rPr>
              <w:t>Telnet</w:t>
            </w:r>
            <w:r w:rsidR="00A872FA" w:rsidRPr="00D6220F">
              <w:rPr>
                <w:rFonts w:ascii="Arial" w:hAnsi="Arial" w:cs="Arial"/>
                <w:sz w:val="16"/>
                <w:szCs w:val="16"/>
              </w:rPr>
              <w:t>.</w:t>
            </w:r>
          </w:p>
          <w:p w14:paraId="47D2682E" w14:textId="77777777" w:rsidR="00A872FA" w:rsidRPr="00D6220F" w:rsidRDefault="00A872FA" w:rsidP="003A4A68">
            <w:pPr>
              <w:jc w:val="center"/>
              <w:rPr>
                <w:rFonts w:ascii="Arial" w:hAnsi="Arial" w:cs="Arial"/>
                <w:sz w:val="16"/>
                <w:szCs w:val="16"/>
              </w:rPr>
            </w:pPr>
          </w:p>
          <w:p w14:paraId="0685DEE2" w14:textId="1834EBDD" w:rsidR="002F6C6C" w:rsidRPr="00D6220F" w:rsidRDefault="002F6C6C" w:rsidP="003A4A68">
            <w:pPr>
              <w:jc w:val="center"/>
              <w:rPr>
                <w:rFonts w:ascii="Arial" w:hAnsi="Arial" w:cs="Arial"/>
                <w:sz w:val="16"/>
                <w:szCs w:val="16"/>
              </w:rPr>
            </w:pPr>
            <w:r w:rsidRPr="00D6220F">
              <w:rPr>
                <w:rFonts w:ascii="Arial" w:hAnsi="Arial" w:cs="Arial"/>
                <w:sz w:val="16"/>
                <w:szCs w:val="16"/>
              </w:rPr>
              <w:t>Database management system.</w:t>
            </w:r>
          </w:p>
        </w:tc>
        <w:tc>
          <w:tcPr>
            <w:tcW w:w="1701" w:type="dxa"/>
            <w:vAlign w:val="center"/>
          </w:tcPr>
          <w:p w14:paraId="58C42631" w14:textId="41494345" w:rsidR="002F6C6C" w:rsidRPr="00D6220F" w:rsidRDefault="002F6C6C" w:rsidP="003A4A68">
            <w:pPr>
              <w:jc w:val="center"/>
              <w:rPr>
                <w:rFonts w:ascii="Arial" w:hAnsi="Arial" w:cs="Arial"/>
                <w:sz w:val="16"/>
                <w:szCs w:val="16"/>
              </w:rPr>
            </w:pPr>
            <w:r w:rsidRPr="00D6220F">
              <w:rPr>
                <w:rFonts w:ascii="Arial" w:hAnsi="Arial" w:cs="Arial"/>
                <w:sz w:val="16"/>
                <w:szCs w:val="16"/>
              </w:rPr>
              <w:t>Firebase Database.</w:t>
            </w:r>
          </w:p>
        </w:tc>
      </w:tr>
    </w:tbl>
    <w:p w14:paraId="49CEBC5D" w14:textId="77777777" w:rsidR="001B7C96" w:rsidRPr="007404EF" w:rsidRDefault="001B7C96" w:rsidP="000D4953">
      <w:pPr>
        <w:rPr>
          <w:rFonts w:cs="Times New Roman"/>
          <w:szCs w:val="24"/>
        </w:rPr>
        <w:sectPr w:rsidR="001B7C96" w:rsidRPr="007404EF" w:rsidSect="00815148">
          <w:footerReference w:type="default" r:id="rId64"/>
          <w:pgSz w:w="15840" w:h="12240" w:orient="landscape"/>
          <w:pgMar w:top="1440" w:right="1440" w:bottom="1440" w:left="1440" w:header="720" w:footer="720" w:gutter="0"/>
          <w:cols w:space="720"/>
          <w:docGrid w:linePitch="360"/>
        </w:sectPr>
      </w:pPr>
    </w:p>
    <w:p w14:paraId="1341990D" w14:textId="2BF3AD27" w:rsidR="00815148" w:rsidRPr="007404EF" w:rsidRDefault="001B7C96" w:rsidP="000D4953">
      <w:pPr>
        <w:rPr>
          <w:rFonts w:cs="Times New Roman"/>
          <w:szCs w:val="24"/>
        </w:rPr>
      </w:pPr>
      <w:r w:rsidRPr="007404EF">
        <w:rPr>
          <w:rFonts w:cs="Times New Roman"/>
          <w:szCs w:val="24"/>
        </w:rPr>
        <w:lastRenderedPageBreak/>
        <w:t>2.5 Conclusion.</w:t>
      </w:r>
    </w:p>
    <w:p w14:paraId="0EECF784" w14:textId="23851207" w:rsidR="001B7C96" w:rsidRPr="007404EF" w:rsidRDefault="001B7C96" w:rsidP="001B7C96">
      <w:pPr>
        <w:jc w:val="both"/>
      </w:pPr>
      <w:r w:rsidRPr="007404EF">
        <w:t xml:space="preserve">In conclusion, </w:t>
      </w:r>
      <w:sdt>
        <w:sdtPr>
          <w:id w:val="-1141028313"/>
          <w:citation/>
        </w:sdtPr>
        <w:sdtEndPr/>
        <w:sdtContent>
          <w:r w:rsidR="00766AEF" w:rsidRPr="007404EF">
            <w:fldChar w:fldCharType="begin"/>
          </w:r>
          <w:r w:rsidR="00766AEF" w:rsidRPr="007404EF">
            <w:rPr>
              <w:lang w:val="en-US"/>
            </w:rPr>
            <w:instrText xml:space="preserve"> CITATION Aak20 \l 1033 </w:instrText>
          </w:r>
          <w:r w:rsidR="00766AEF" w:rsidRPr="007404EF">
            <w:fldChar w:fldCharType="separate"/>
          </w:r>
          <w:r w:rsidR="00A10B50" w:rsidRPr="007404EF">
            <w:rPr>
              <w:noProof/>
              <w:lang w:val="en-US"/>
            </w:rPr>
            <w:t>(Aakriti Tyagi, 2020)</w:t>
          </w:r>
          <w:r w:rsidR="00766AEF" w:rsidRPr="007404EF">
            <w:fldChar w:fldCharType="end"/>
          </w:r>
        </w:sdtContent>
      </w:sdt>
      <w:r w:rsidR="00766AEF" w:rsidRPr="007404EF">
        <w:t xml:space="preserve">, </w:t>
      </w:r>
      <w:sdt>
        <w:sdtPr>
          <w:id w:val="1255708632"/>
          <w:citation/>
        </w:sdtPr>
        <w:sdtEndPr/>
        <w:sdtContent>
          <w:r w:rsidR="00766AEF" w:rsidRPr="007404EF">
            <w:fldChar w:fldCharType="begin"/>
          </w:r>
          <w:r w:rsidR="00766AEF" w:rsidRPr="007404EF">
            <w:rPr>
              <w:lang w:val="en-US"/>
            </w:rPr>
            <w:instrText xml:space="preserve"> CITATION Tar \l 1033 </w:instrText>
          </w:r>
          <w:r w:rsidR="00766AEF" w:rsidRPr="007404EF">
            <w:fldChar w:fldCharType="separate"/>
          </w:r>
          <w:r w:rsidR="00A10B50" w:rsidRPr="007404EF">
            <w:rPr>
              <w:noProof/>
              <w:lang w:val="en-US"/>
            </w:rPr>
            <w:t>(Agrwal)</w:t>
          </w:r>
          <w:r w:rsidR="00766AEF" w:rsidRPr="007404EF">
            <w:fldChar w:fldCharType="end"/>
          </w:r>
        </w:sdtContent>
      </w:sdt>
      <w:r w:rsidR="00766AEF" w:rsidRPr="007404EF">
        <w:t xml:space="preserve">, </w:t>
      </w:r>
      <w:sdt>
        <w:sdtPr>
          <w:id w:val="-1553929432"/>
          <w:citation/>
        </w:sdtPr>
        <w:sdtEndPr/>
        <w:sdtContent>
          <w:r w:rsidR="00766AEF" w:rsidRPr="007404EF">
            <w:fldChar w:fldCharType="begin"/>
          </w:r>
          <w:r w:rsidR="00766AEF" w:rsidRPr="007404EF">
            <w:rPr>
              <w:lang w:val="en-US"/>
            </w:rPr>
            <w:instrText xml:space="preserve"> CITATION Dha17 \l 1033 </w:instrText>
          </w:r>
          <w:r w:rsidR="00766AEF" w:rsidRPr="007404EF">
            <w:fldChar w:fldCharType="separate"/>
          </w:r>
          <w:r w:rsidR="00A10B50" w:rsidRPr="007404EF">
            <w:rPr>
              <w:noProof/>
              <w:lang w:val="en-US"/>
            </w:rPr>
            <w:t>(Dhakad Kunal, 2017)</w:t>
          </w:r>
          <w:r w:rsidR="00766AEF" w:rsidRPr="007404EF">
            <w:fldChar w:fldCharType="end"/>
          </w:r>
        </w:sdtContent>
      </w:sdt>
      <w:r w:rsidR="00766AEF" w:rsidRPr="007404EF">
        <w:t xml:space="preserve">, </w:t>
      </w:r>
      <w:sdt>
        <w:sdtPr>
          <w:id w:val="-2001496050"/>
          <w:citation/>
        </w:sdtPr>
        <w:sdtEndPr/>
        <w:sdtContent>
          <w:r w:rsidR="00766AEF" w:rsidRPr="007404EF">
            <w:fldChar w:fldCharType="begin"/>
          </w:r>
          <w:r w:rsidR="00766AEF" w:rsidRPr="007404EF">
            <w:rPr>
              <w:lang w:val="en-US"/>
            </w:rPr>
            <w:instrText xml:space="preserve"> CITATION GMa17 \l 1033 </w:instrText>
          </w:r>
          <w:r w:rsidR="00766AEF" w:rsidRPr="007404EF">
            <w:fldChar w:fldCharType="separate"/>
          </w:r>
          <w:r w:rsidR="00A10B50" w:rsidRPr="007404EF">
            <w:rPr>
              <w:noProof/>
              <w:lang w:val="en-US"/>
            </w:rPr>
            <w:t>(G.Mahalakshmi, 2017)</w:t>
          </w:r>
          <w:r w:rsidR="00766AEF" w:rsidRPr="007404EF">
            <w:fldChar w:fldCharType="end"/>
          </w:r>
        </w:sdtContent>
      </w:sdt>
      <w:r w:rsidR="00766AEF" w:rsidRPr="007404EF">
        <w:t xml:space="preserve">, </w:t>
      </w:r>
      <w:sdt>
        <w:sdtPr>
          <w:id w:val="324636717"/>
          <w:citation/>
        </w:sdtPr>
        <w:sdtEndPr/>
        <w:sdtContent>
          <w:r w:rsidR="00766AEF" w:rsidRPr="007404EF">
            <w:fldChar w:fldCharType="begin"/>
          </w:r>
          <w:r w:rsidR="00766AEF" w:rsidRPr="007404EF">
            <w:rPr>
              <w:lang w:val="en-US"/>
            </w:rPr>
            <w:instrText xml:space="preserve"> CITATION Vis18 \l 1033 </w:instrText>
          </w:r>
          <w:r w:rsidR="00766AEF" w:rsidRPr="007404EF">
            <w:fldChar w:fldCharType="separate"/>
          </w:r>
          <w:r w:rsidR="00A10B50" w:rsidRPr="007404EF">
            <w:rPr>
              <w:noProof/>
              <w:lang w:val="en-US"/>
            </w:rPr>
            <w:t>(Gupta, 2018)</w:t>
          </w:r>
          <w:r w:rsidR="00766AEF" w:rsidRPr="007404EF">
            <w:fldChar w:fldCharType="end"/>
          </w:r>
        </w:sdtContent>
      </w:sdt>
      <w:r w:rsidR="00766AEF" w:rsidRPr="007404EF">
        <w:t xml:space="preserve">, </w:t>
      </w:r>
      <w:sdt>
        <w:sdtPr>
          <w:id w:val="207455834"/>
          <w:citation/>
        </w:sdtPr>
        <w:sdtEndPr/>
        <w:sdtContent>
          <w:r w:rsidR="00766AEF" w:rsidRPr="007404EF">
            <w:fldChar w:fldCharType="begin"/>
          </w:r>
          <w:r w:rsidR="00766AEF" w:rsidRPr="007404EF">
            <w:rPr>
              <w:lang w:val="en-US"/>
            </w:rPr>
            <w:instrText xml:space="preserve"> CITATION IMA18 \l 1033 </w:instrText>
          </w:r>
          <w:r w:rsidR="00766AEF" w:rsidRPr="007404EF">
            <w:fldChar w:fldCharType="separate"/>
          </w:r>
          <w:r w:rsidR="00A10B50" w:rsidRPr="007404EF">
            <w:rPr>
              <w:noProof/>
              <w:lang w:val="en-US"/>
            </w:rPr>
            <w:t>(HARKARE, 2018)</w:t>
          </w:r>
          <w:r w:rsidR="00766AEF" w:rsidRPr="007404EF">
            <w:fldChar w:fldCharType="end"/>
          </w:r>
        </w:sdtContent>
      </w:sdt>
      <w:r w:rsidR="00766AEF" w:rsidRPr="007404EF">
        <w:t xml:space="preserve">, </w:t>
      </w:r>
      <w:sdt>
        <w:sdtPr>
          <w:id w:val="453146109"/>
          <w:citation/>
        </w:sdtPr>
        <w:sdtEndPr/>
        <w:sdtContent>
          <w:r w:rsidR="00766AEF" w:rsidRPr="007404EF">
            <w:fldChar w:fldCharType="begin"/>
          </w:r>
          <w:r w:rsidR="00766AEF" w:rsidRPr="007404EF">
            <w:rPr>
              <w:lang w:val="en-US"/>
            </w:rPr>
            <w:instrText xml:space="preserve"> CITATION Int20 \l 1033 </w:instrText>
          </w:r>
          <w:r w:rsidR="00766AEF" w:rsidRPr="007404EF">
            <w:fldChar w:fldCharType="separate"/>
          </w:r>
          <w:r w:rsidR="00A10B50" w:rsidRPr="007404EF">
            <w:rPr>
              <w:noProof/>
              <w:lang w:val="en-US"/>
            </w:rPr>
            <w:t>(Intan Sari Areni, 2020)</w:t>
          </w:r>
          <w:r w:rsidR="00766AEF" w:rsidRPr="007404EF">
            <w:fldChar w:fldCharType="end"/>
          </w:r>
        </w:sdtContent>
      </w:sdt>
      <w:r w:rsidR="00766AEF" w:rsidRPr="007404EF">
        <w:t xml:space="preserve">, </w:t>
      </w:r>
      <w:sdt>
        <w:sdtPr>
          <w:id w:val="1742606558"/>
          <w:citation/>
        </w:sdtPr>
        <w:sdtEndPr/>
        <w:sdtContent>
          <w:r w:rsidR="00766AEF" w:rsidRPr="007404EF">
            <w:fldChar w:fldCharType="begin"/>
          </w:r>
          <w:r w:rsidR="00766AEF" w:rsidRPr="007404EF">
            <w:rPr>
              <w:lang w:val="en-US"/>
            </w:rPr>
            <w:instrText xml:space="preserve"> CITATION Kar21 \l 1033 </w:instrText>
          </w:r>
          <w:r w:rsidR="00766AEF" w:rsidRPr="007404EF">
            <w:fldChar w:fldCharType="separate"/>
          </w:r>
          <w:r w:rsidR="00A10B50" w:rsidRPr="007404EF">
            <w:rPr>
              <w:noProof/>
              <w:lang w:val="en-US"/>
            </w:rPr>
            <w:t>(Karsten Cheng Kai Phua*, 2021)</w:t>
          </w:r>
          <w:r w:rsidR="00766AEF" w:rsidRPr="007404EF">
            <w:fldChar w:fldCharType="end"/>
          </w:r>
        </w:sdtContent>
      </w:sdt>
      <w:r w:rsidR="00766AEF" w:rsidRPr="007404EF">
        <w:t xml:space="preserve">, </w:t>
      </w:r>
      <w:sdt>
        <w:sdtPr>
          <w:id w:val="-596704199"/>
          <w:citation/>
        </w:sdtPr>
        <w:sdtEndPr/>
        <w:sdtContent>
          <w:r w:rsidR="00766AEF" w:rsidRPr="007404EF">
            <w:fldChar w:fldCharType="begin"/>
          </w:r>
          <w:r w:rsidR="00766AEF" w:rsidRPr="007404EF">
            <w:rPr>
              <w:lang w:val="en-US"/>
            </w:rPr>
            <w:instrText xml:space="preserve"> CITATION MrK19 \l 1033 </w:instrText>
          </w:r>
          <w:r w:rsidR="00766AEF" w:rsidRPr="007404EF">
            <w:fldChar w:fldCharType="separate"/>
          </w:r>
          <w:r w:rsidR="00A10B50" w:rsidRPr="007404EF">
            <w:rPr>
              <w:noProof/>
              <w:lang w:val="en-US"/>
            </w:rPr>
            <w:t>(Mr. Kalyan Chenumalla, 2019)</w:t>
          </w:r>
          <w:r w:rsidR="00766AEF" w:rsidRPr="007404EF">
            <w:fldChar w:fldCharType="end"/>
          </w:r>
        </w:sdtContent>
      </w:sdt>
      <w:r w:rsidR="00766AEF" w:rsidRPr="007404EF">
        <w:t xml:space="preserve"> </w:t>
      </w:r>
      <w:r w:rsidRPr="007404EF">
        <w:t xml:space="preserve">agree that energy may be saved by implementing smart and automation systems into the building. The component chosen for the proposed project is the most functional. This is to ensure that the goals are attainable. </w:t>
      </w:r>
    </w:p>
    <w:p w14:paraId="688FD8CB" w14:textId="7E200676" w:rsidR="001B7C96" w:rsidRPr="007404EF" w:rsidRDefault="001B7C96" w:rsidP="0098029F">
      <w:pPr>
        <w:ind w:firstLine="720"/>
        <w:jc w:val="both"/>
      </w:pPr>
      <w:r w:rsidRPr="007404EF">
        <w:t xml:space="preserve">Different method has been shown </w:t>
      </w:r>
      <w:r w:rsidR="0098029F" w:rsidRPr="000260A2">
        <w:rPr>
          <w:highlight w:val="green"/>
        </w:rPr>
        <w:t>in</w:t>
      </w:r>
      <w:r w:rsidRPr="007404EF">
        <w:t xml:space="preserve"> the reviewed projects. Some solely use Raspberry Pi </w:t>
      </w:r>
      <w:sdt>
        <w:sdtPr>
          <w:id w:val="-200484144"/>
          <w:citation/>
        </w:sdtPr>
        <w:sdtEndPr/>
        <w:sdtContent>
          <w:r w:rsidR="00A0102D" w:rsidRPr="007404EF">
            <w:fldChar w:fldCharType="begin"/>
          </w:r>
          <w:r w:rsidR="00A0102D" w:rsidRPr="007404EF">
            <w:rPr>
              <w:lang w:val="en-US"/>
            </w:rPr>
            <w:instrText xml:space="preserve"> CITATION Int20 \l 1033 </w:instrText>
          </w:r>
          <w:r w:rsidR="00A0102D" w:rsidRPr="007404EF">
            <w:fldChar w:fldCharType="separate"/>
          </w:r>
          <w:r w:rsidR="00A10B50" w:rsidRPr="007404EF">
            <w:rPr>
              <w:noProof/>
              <w:lang w:val="en-US"/>
            </w:rPr>
            <w:t>(Intan Sari Areni, 2020)</w:t>
          </w:r>
          <w:r w:rsidR="00A0102D" w:rsidRPr="007404EF">
            <w:fldChar w:fldCharType="end"/>
          </w:r>
        </w:sdtContent>
      </w:sdt>
      <w:r w:rsidR="00A0102D" w:rsidRPr="007404EF">
        <w:t xml:space="preserve"> </w:t>
      </w:r>
      <w:r w:rsidRPr="007404EF">
        <w:t xml:space="preserve">and </w:t>
      </w:r>
      <w:sdt>
        <w:sdtPr>
          <w:id w:val="1498849379"/>
          <w:citation/>
        </w:sdtPr>
        <w:sdtEndPr/>
        <w:sdtContent>
          <w:r w:rsidR="00A0102D" w:rsidRPr="007404EF">
            <w:fldChar w:fldCharType="begin"/>
          </w:r>
          <w:r w:rsidR="00A0102D" w:rsidRPr="007404EF">
            <w:rPr>
              <w:lang w:val="en-US"/>
            </w:rPr>
            <w:instrText xml:space="preserve"> CITATION Aak20 \l 1033 </w:instrText>
          </w:r>
          <w:r w:rsidR="00A0102D" w:rsidRPr="007404EF">
            <w:fldChar w:fldCharType="separate"/>
          </w:r>
          <w:r w:rsidR="00A10B50" w:rsidRPr="007404EF">
            <w:rPr>
              <w:noProof/>
              <w:lang w:val="en-US"/>
            </w:rPr>
            <w:t>(Aakriti Tyagi, 2020)</w:t>
          </w:r>
          <w:r w:rsidR="00A0102D" w:rsidRPr="007404EF">
            <w:fldChar w:fldCharType="end"/>
          </w:r>
        </w:sdtContent>
      </w:sdt>
      <w:r w:rsidR="00A0102D" w:rsidRPr="007404EF">
        <w:t xml:space="preserve"> </w:t>
      </w:r>
      <w:r w:rsidRPr="007404EF">
        <w:t xml:space="preserve">as the project microcontroller but based on </w:t>
      </w:r>
      <w:sdt>
        <w:sdtPr>
          <w:id w:val="-1831364392"/>
          <w:citation/>
        </w:sdtPr>
        <w:sdtEndPr/>
        <w:sdtContent>
          <w:r w:rsidR="00A0102D" w:rsidRPr="007404EF">
            <w:fldChar w:fldCharType="begin"/>
          </w:r>
          <w:r w:rsidR="00A0102D" w:rsidRPr="007404EF">
            <w:rPr>
              <w:lang w:val="en-US"/>
            </w:rPr>
            <w:instrText xml:space="preserve"> CITATION Nur19 \l 1033 </w:instrText>
          </w:r>
          <w:r w:rsidR="00A0102D" w:rsidRPr="007404EF">
            <w:fldChar w:fldCharType="separate"/>
          </w:r>
          <w:r w:rsidR="00A10B50" w:rsidRPr="007404EF">
            <w:rPr>
              <w:noProof/>
              <w:lang w:val="en-US"/>
            </w:rPr>
            <w:t>(Aman, 2019)</w:t>
          </w:r>
          <w:r w:rsidR="00A0102D" w:rsidRPr="007404EF">
            <w:fldChar w:fldCharType="end"/>
          </w:r>
        </w:sdtContent>
      </w:sdt>
      <w:r w:rsidR="00A0102D" w:rsidRPr="007404EF">
        <w:t xml:space="preserve">, </w:t>
      </w:r>
      <w:r w:rsidRPr="007404EF">
        <w:t xml:space="preserve">the best alternative appears to be splitting the control system into two parts: Raspberry Pi and </w:t>
      </w:r>
      <w:proofErr w:type="spellStart"/>
      <w:r w:rsidRPr="007404EF">
        <w:t>NodeMCU</w:t>
      </w:r>
      <w:proofErr w:type="spellEnd"/>
      <w:r w:rsidRPr="007404EF">
        <w:t xml:space="preserve">. The Raspberry Pi serves as an information receiver or database link, while the </w:t>
      </w:r>
      <w:proofErr w:type="spellStart"/>
      <w:r w:rsidRPr="007404EF">
        <w:t>NodeMCU</w:t>
      </w:r>
      <w:proofErr w:type="spellEnd"/>
      <w:r w:rsidRPr="007404EF">
        <w:t xml:space="preserve"> collects sensor data, processes it into information, and then sends it to the Raspberry Pi.</w:t>
      </w:r>
      <w:r w:rsidR="002B271C" w:rsidRPr="007404EF">
        <w:t xml:space="preserve"> </w:t>
      </w:r>
      <w:r w:rsidRPr="007404EF">
        <w:t xml:space="preserve">For backend, Python is used along with the flask Python library to make the Raspberry Pi act as </w:t>
      </w:r>
      <w:r w:rsidR="0098029F" w:rsidRPr="00881D47">
        <w:rPr>
          <w:highlight w:val="green"/>
        </w:rPr>
        <w:t xml:space="preserve">a </w:t>
      </w:r>
      <w:r w:rsidRPr="00881D47">
        <w:rPr>
          <w:highlight w:val="green"/>
        </w:rPr>
        <w:t>server</w:t>
      </w:r>
      <w:r w:rsidRPr="007404EF">
        <w:t>. In this project, Google Assistant will be linked to IFTTT (If This Then That), to create chains of simple conditional statements</w:t>
      </w:r>
      <w:r w:rsidR="00881D47">
        <w:t xml:space="preserve"> </w:t>
      </w:r>
      <w:r w:rsidR="00881D47" w:rsidRPr="00881D47">
        <w:rPr>
          <w:highlight w:val="green"/>
        </w:rPr>
        <w:t>which can be referred to as applets</w:t>
      </w:r>
      <w:r w:rsidR="00881D47" w:rsidRPr="00881D47">
        <w:t>. It</w:t>
      </w:r>
      <w:r w:rsidR="00881D47">
        <w:t xml:space="preserve"> i</w:t>
      </w:r>
      <w:r w:rsidR="00881D47" w:rsidRPr="00881D47">
        <w:t>s used to connect the Raspberry Pi to the Google Assistant.</w:t>
      </w:r>
    </w:p>
    <w:p w14:paraId="7B4BDDC9" w14:textId="3A634450" w:rsidR="002E1C6A" w:rsidRPr="007404EF" w:rsidRDefault="001B7C96" w:rsidP="002E1C6A">
      <w:pPr>
        <w:ind w:firstLine="720"/>
        <w:jc w:val="both"/>
      </w:pPr>
      <w:r w:rsidRPr="007404EF">
        <w:t xml:space="preserve">The suggested project will be outfitted with sensors and hardware to meet the project's objectives. Implementing smart control to the </w:t>
      </w:r>
      <w:r w:rsidR="002B271C" w:rsidRPr="007404EF">
        <w:t>electrical</w:t>
      </w:r>
      <w:r w:rsidRPr="007404EF">
        <w:t xml:space="preserve"> appliances is extremely complicated. Most of the projects examined use prototypes rather than genuine testing. When using the system in a real building, several factors must be addressed, such as the sensor's effective range and effective distance for voice instructions. The comparison of current initiatives will assist the planned project in meeting its goals. To summarize, the evaluated project employs the same principle for project idea execution, but on a smaller scale.</w:t>
      </w:r>
    </w:p>
    <w:p w14:paraId="3F466437" w14:textId="77777777" w:rsidR="002E1C6A" w:rsidRPr="007404EF" w:rsidRDefault="002E1C6A" w:rsidP="002E1C6A">
      <w:pPr>
        <w:jc w:val="both"/>
        <w:sectPr w:rsidR="002E1C6A" w:rsidRPr="007404EF" w:rsidSect="001B7C96">
          <w:footerReference w:type="default" r:id="rId65"/>
          <w:pgSz w:w="12240" w:h="15840"/>
          <w:pgMar w:top="1440" w:right="1440" w:bottom="1440" w:left="1440" w:header="720" w:footer="720" w:gutter="0"/>
          <w:cols w:space="720"/>
          <w:docGrid w:linePitch="360"/>
        </w:sectPr>
      </w:pPr>
    </w:p>
    <w:p w14:paraId="2D94C495" w14:textId="40282107" w:rsidR="002E1C6A" w:rsidRPr="007404EF" w:rsidRDefault="002E1C6A" w:rsidP="002E1C6A">
      <w:pPr>
        <w:jc w:val="center"/>
        <w:rPr>
          <w:b/>
          <w:bCs/>
        </w:rPr>
      </w:pPr>
      <w:r w:rsidRPr="007404EF">
        <w:rPr>
          <w:b/>
          <w:bCs/>
        </w:rPr>
        <w:lastRenderedPageBreak/>
        <w:t>CHAPTER 3: METHODOLOGY</w:t>
      </w:r>
    </w:p>
    <w:p w14:paraId="6B908869" w14:textId="22CE20FA" w:rsidR="002E1C6A" w:rsidRPr="007404EF" w:rsidRDefault="002E1C6A" w:rsidP="002E1C6A"/>
    <w:p w14:paraId="58D3E1F9" w14:textId="197D0CE0" w:rsidR="002E1C6A" w:rsidRPr="007404EF" w:rsidRDefault="002E1C6A" w:rsidP="002E1C6A">
      <w:r w:rsidRPr="007404EF">
        <w:t>3.1 Introduction.</w:t>
      </w:r>
    </w:p>
    <w:p w14:paraId="36171773" w14:textId="2138ECD9" w:rsidR="002E1C6A" w:rsidRPr="007404EF" w:rsidRDefault="00AC3F8D" w:rsidP="00AC3F8D">
      <w:pPr>
        <w:jc w:val="both"/>
      </w:pPr>
      <w:r w:rsidRPr="007404EF">
        <w:t xml:space="preserve">In order to build this project, the methodology is essential </w:t>
      </w:r>
      <w:r w:rsidR="00881D47" w:rsidRPr="00881D47">
        <w:rPr>
          <w:highlight w:val="green"/>
        </w:rPr>
        <w:t>since each phase is divided into two parts: hardware and software development</w:t>
      </w:r>
      <w:r w:rsidRPr="007404EF">
        <w:t xml:space="preserve">. The overall process block diagram will be presented in this chapter. All relevant processes have been discussed in depth to aid comprehension. As a result, the focus of this chapter is on the method used by all of the project's components. </w:t>
      </w:r>
    </w:p>
    <w:p w14:paraId="5C719586" w14:textId="0464D025" w:rsidR="00B9132D" w:rsidRPr="007404EF" w:rsidRDefault="00BF4A51" w:rsidP="003961CC">
      <w:pPr>
        <w:jc w:val="both"/>
      </w:pPr>
      <w:r w:rsidRPr="007404EF">
        <w:tab/>
        <w:t>The methods used to perform the study are the subject of this chapter. The first section of this chapter explains how to gather data and obtain the information needed to complete this project. The following section contains a list of the components and software that were used. Furthermore, it goes into the methods for how the system works. The project flow and how the project operates are detailed in the next section. This chapter covers the activities involved in completing the project. This chapter also includes cost estimates for all the project's components. Finally, the final section, discusses the overview of this project.</w:t>
      </w:r>
    </w:p>
    <w:p w14:paraId="75464163" w14:textId="42C1A325" w:rsidR="009D4F01" w:rsidRPr="007404EF" w:rsidRDefault="009D4F01" w:rsidP="009D4F01">
      <w:pPr>
        <w:jc w:val="center"/>
      </w:pPr>
      <w:r w:rsidRPr="007404EF">
        <w:rPr>
          <w:noProof/>
          <w:lang w:val="en-US"/>
        </w:rPr>
        <w:drawing>
          <wp:inline distT="0" distB="0" distL="0" distR="0" wp14:anchorId="63F703D8" wp14:editId="5953E615">
            <wp:extent cx="3933825" cy="2549222"/>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6">
                      <a:extLst>
                        <a:ext uri="{28A0092B-C50C-407E-A947-70E740481C1C}">
                          <a14:useLocalDpi xmlns:a14="http://schemas.microsoft.com/office/drawing/2010/main" val="0"/>
                        </a:ext>
                      </a:extLst>
                    </a:blip>
                    <a:srcRect l="13255" t="18316" r="13480" b="18381"/>
                    <a:stretch/>
                  </pic:blipFill>
                  <pic:spPr bwMode="auto">
                    <a:xfrm>
                      <a:off x="0" y="0"/>
                      <a:ext cx="3954029" cy="2562315"/>
                    </a:xfrm>
                    <a:prstGeom prst="rect">
                      <a:avLst/>
                    </a:prstGeom>
                    <a:noFill/>
                    <a:ln>
                      <a:noFill/>
                    </a:ln>
                    <a:extLst>
                      <a:ext uri="{53640926-AAD7-44D8-BBD7-CCE9431645EC}">
                        <a14:shadowObscured xmlns:a14="http://schemas.microsoft.com/office/drawing/2010/main"/>
                      </a:ext>
                    </a:extLst>
                  </pic:spPr>
                </pic:pic>
              </a:graphicData>
            </a:graphic>
          </wp:inline>
        </w:drawing>
      </w:r>
    </w:p>
    <w:p w14:paraId="199C8E7F" w14:textId="15C6CE7F" w:rsidR="009D4F01" w:rsidRPr="007404EF" w:rsidRDefault="009D4F01" w:rsidP="009D4F01">
      <w:pPr>
        <w:jc w:val="center"/>
      </w:pPr>
      <w:r w:rsidRPr="007404EF">
        <w:t>Figure 3.1: Project process flow.</w:t>
      </w:r>
    </w:p>
    <w:p w14:paraId="3D52FD6E" w14:textId="77777777" w:rsidR="00336B49" w:rsidRPr="007404EF" w:rsidRDefault="00336B49" w:rsidP="00336B49">
      <w:pPr>
        <w:sectPr w:rsidR="00336B49" w:rsidRPr="007404EF" w:rsidSect="00863723">
          <w:footerReference w:type="default" r:id="rId67"/>
          <w:pgSz w:w="12240" w:h="15840"/>
          <w:pgMar w:top="2268" w:right="1440" w:bottom="1440" w:left="2268" w:header="720" w:footer="720" w:gutter="0"/>
          <w:cols w:space="720"/>
          <w:docGrid w:linePitch="360"/>
        </w:sectPr>
      </w:pPr>
    </w:p>
    <w:p w14:paraId="06EC9669" w14:textId="37F993AC" w:rsidR="00336B49" w:rsidRPr="007404EF" w:rsidRDefault="00336B49" w:rsidP="00F04E1E">
      <w:r w:rsidRPr="007404EF">
        <w:lastRenderedPageBreak/>
        <w:t xml:space="preserve">3.2 </w:t>
      </w:r>
      <w:r w:rsidR="006A60C7" w:rsidRPr="007404EF">
        <w:t>Methodology Choice and Justification.</w:t>
      </w:r>
      <w:r w:rsidR="00C16B3B" w:rsidRPr="007404EF">
        <w:t xml:space="preserve">    </w:t>
      </w:r>
    </w:p>
    <w:p w14:paraId="5798E235" w14:textId="67D8BAA0" w:rsidR="006A60C7" w:rsidRPr="007404EF" w:rsidRDefault="00C16B3B" w:rsidP="00973E13">
      <w:pPr>
        <w:jc w:val="both"/>
      </w:pPr>
      <w:r w:rsidRPr="007404EF">
        <w:t>The m</w:t>
      </w:r>
      <w:r w:rsidR="0043684D" w:rsidRPr="007404EF">
        <w:t>ethodology that is used in developing this project is Prototype model. The prototyping model is a system development process in which a prototype is built, tested, and then recreated as needed until an acceptable result is achieved from which to develop the entire system or product. The design is then generated based on the requirements, and the prototype for a specific design is modelled and provided to the users; finally, the relevant changes are made based on the user feedback.</w:t>
      </w:r>
    </w:p>
    <w:p w14:paraId="3E1910FA" w14:textId="280416F9" w:rsidR="0043684D" w:rsidRPr="007404EF" w:rsidRDefault="0043684D" w:rsidP="00336B49">
      <w:r w:rsidRPr="007404EF">
        <w:tab/>
        <w:t>3.2.1 Prototype Model.</w:t>
      </w:r>
    </w:p>
    <w:p w14:paraId="336EBE49" w14:textId="1900743C" w:rsidR="00DC1292" w:rsidRPr="007404EF" w:rsidRDefault="0043684D" w:rsidP="00973E13">
      <w:pPr>
        <w:ind w:left="720"/>
        <w:jc w:val="both"/>
      </w:pPr>
      <w:r w:rsidRPr="007404EF">
        <w:t xml:space="preserve">Figure 3.2.1 shows the phases of the prototyping model. </w:t>
      </w:r>
      <w:r w:rsidR="00EE1E14" w:rsidRPr="007404EF">
        <w:t xml:space="preserve">There are four phases in this model which are communication, design, modelling, and deployment. During </w:t>
      </w:r>
      <w:r w:rsidR="0098029F" w:rsidRPr="00881D47">
        <w:rPr>
          <w:highlight w:val="green"/>
        </w:rPr>
        <w:t xml:space="preserve">the </w:t>
      </w:r>
      <w:r w:rsidR="00EE1E14" w:rsidRPr="00881D47">
        <w:rPr>
          <w:highlight w:val="green"/>
        </w:rPr>
        <w:t>communication</w:t>
      </w:r>
      <w:r w:rsidR="00EE1E14" w:rsidRPr="007404EF">
        <w:t xml:space="preserve"> phase, the developer and client set up the meeting to discuss the objectives that need to be achieved. In designing phase, design of the project is used to construct the </w:t>
      </w:r>
      <w:r w:rsidR="00F34CBD" w:rsidRPr="007404EF">
        <w:t>prototype. It includes the important aspects of hardware and software. Next, the modelling phase provides a better idea of the project’s requirements. Before deployment phase, the client needs to evaluate the system and if they are not satisfied, the system needs to be refined according to their requirements. This process goes on until both sides has reach an agreement and the client’s satisfaction accomplished.</w:t>
      </w:r>
      <w:r w:rsidR="00970F1C" w:rsidRPr="007404EF">
        <w:t xml:space="preserve"> </w:t>
      </w:r>
      <w:sdt>
        <w:sdtPr>
          <w:id w:val="-495643913"/>
          <w:citation/>
        </w:sdtPr>
        <w:sdtEndPr/>
        <w:sdtContent>
          <w:r w:rsidR="00970F1C" w:rsidRPr="007404EF">
            <w:fldChar w:fldCharType="begin"/>
          </w:r>
          <w:r w:rsidR="00970F1C" w:rsidRPr="007404EF">
            <w:rPr>
              <w:lang w:val="en-US"/>
            </w:rPr>
            <w:instrText xml:space="preserve"> CITATION Pri \l 1033 </w:instrText>
          </w:r>
          <w:r w:rsidR="00970F1C" w:rsidRPr="007404EF">
            <w:fldChar w:fldCharType="separate"/>
          </w:r>
          <w:r w:rsidR="00A10B50" w:rsidRPr="007404EF">
            <w:rPr>
              <w:noProof/>
              <w:lang w:val="en-US"/>
            </w:rPr>
            <w:t>(Pedamkar)</w:t>
          </w:r>
          <w:r w:rsidR="00970F1C" w:rsidRPr="007404EF">
            <w:fldChar w:fldCharType="end"/>
          </w:r>
        </w:sdtContent>
      </w:sdt>
    </w:p>
    <w:p w14:paraId="44F271AB" w14:textId="3A86D754" w:rsidR="00D66046" w:rsidRPr="007404EF" w:rsidRDefault="00DC1292" w:rsidP="00DC1292">
      <w:pPr>
        <w:ind w:left="720"/>
        <w:jc w:val="center"/>
      </w:pPr>
      <w:r w:rsidRPr="007404EF">
        <w:rPr>
          <w:noProof/>
          <w:lang w:val="en-US"/>
        </w:rPr>
        <w:drawing>
          <wp:inline distT="0" distB="0" distL="0" distR="0" wp14:anchorId="4AF2803B" wp14:editId="6FE0A987">
            <wp:extent cx="3981450" cy="254583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8">
                      <a:extLst>
                        <a:ext uri="{28A0092B-C50C-407E-A947-70E740481C1C}">
                          <a14:useLocalDpi xmlns:a14="http://schemas.microsoft.com/office/drawing/2010/main" val="0"/>
                        </a:ext>
                      </a:extLst>
                    </a:blip>
                    <a:srcRect l="13058" t="15625" r="17299" b="25000"/>
                    <a:stretch/>
                  </pic:blipFill>
                  <pic:spPr bwMode="auto">
                    <a:xfrm>
                      <a:off x="0" y="0"/>
                      <a:ext cx="3996330" cy="2555345"/>
                    </a:xfrm>
                    <a:prstGeom prst="rect">
                      <a:avLst/>
                    </a:prstGeom>
                    <a:noFill/>
                    <a:ln>
                      <a:noFill/>
                    </a:ln>
                    <a:extLst>
                      <a:ext uri="{53640926-AAD7-44D8-BBD7-CCE9431645EC}">
                        <a14:shadowObscured xmlns:a14="http://schemas.microsoft.com/office/drawing/2010/main"/>
                      </a:ext>
                    </a:extLst>
                  </pic:spPr>
                </pic:pic>
              </a:graphicData>
            </a:graphic>
          </wp:inline>
        </w:drawing>
      </w:r>
    </w:p>
    <w:p w14:paraId="61FF7F11" w14:textId="7138B99F" w:rsidR="00DC1292" w:rsidRPr="007404EF" w:rsidRDefault="00DC1292" w:rsidP="00DC1292">
      <w:pPr>
        <w:ind w:left="720"/>
        <w:jc w:val="center"/>
      </w:pPr>
      <w:r w:rsidRPr="007404EF">
        <w:t xml:space="preserve">Figure 3.2.1: Graphical illustration of </w:t>
      </w:r>
      <w:r w:rsidR="005370E1" w:rsidRPr="007404EF">
        <w:t>prototype model.</w:t>
      </w:r>
    </w:p>
    <w:p w14:paraId="3C72D882" w14:textId="77777777" w:rsidR="005370E1" w:rsidRPr="007404EF" w:rsidRDefault="005370E1" w:rsidP="005370E1">
      <w:pPr>
        <w:sectPr w:rsidR="005370E1" w:rsidRPr="007404EF" w:rsidSect="001B7C96">
          <w:footerReference w:type="default" r:id="rId69"/>
          <w:pgSz w:w="12240" w:h="15840"/>
          <w:pgMar w:top="1440" w:right="1440" w:bottom="1440" w:left="1440" w:header="720" w:footer="720" w:gutter="0"/>
          <w:cols w:space="720"/>
          <w:docGrid w:linePitch="360"/>
        </w:sectPr>
      </w:pPr>
    </w:p>
    <w:p w14:paraId="11F9A562" w14:textId="4797FD67" w:rsidR="00DC1292" w:rsidRPr="007404EF" w:rsidRDefault="005370E1" w:rsidP="005370E1">
      <w:r w:rsidRPr="007404EF">
        <w:lastRenderedPageBreak/>
        <w:tab/>
        <w:t>3.2.2 Methodology Justification.</w:t>
      </w:r>
    </w:p>
    <w:p w14:paraId="2CE13901" w14:textId="635C442A" w:rsidR="005370E1" w:rsidRPr="007404EF" w:rsidRDefault="0098029F" w:rsidP="00E96CCB">
      <w:pPr>
        <w:ind w:left="720"/>
        <w:jc w:val="both"/>
      </w:pPr>
      <w:r w:rsidRPr="00881D47">
        <w:rPr>
          <w:highlight w:val="green"/>
        </w:rPr>
        <w:t>The p</w:t>
      </w:r>
      <w:r w:rsidR="005370E1" w:rsidRPr="00881D47">
        <w:rPr>
          <w:highlight w:val="green"/>
        </w:rPr>
        <w:t>rototype</w:t>
      </w:r>
      <w:r w:rsidR="005370E1" w:rsidRPr="007404EF">
        <w:t xml:space="preserve"> model has been selected because it is very suitable for the project since it is involving the developer and the client which is in this case the client is </w:t>
      </w:r>
      <w:proofErr w:type="spellStart"/>
      <w:r w:rsidR="005370E1" w:rsidRPr="007404EF">
        <w:t>Farbeat</w:t>
      </w:r>
      <w:proofErr w:type="spellEnd"/>
      <w:r w:rsidR="005370E1" w:rsidRPr="007404EF">
        <w:t xml:space="preserve"> Technologies </w:t>
      </w:r>
      <w:proofErr w:type="spellStart"/>
      <w:r w:rsidR="005370E1" w:rsidRPr="007404EF">
        <w:t>Sdn</w:t>
      </w:r>
      <w:proofErr w:type="spellEnd"/>
      <w:r w:rsidR="005370E1" w:rsidRPr="007404EF">
        <w:t>. Bhd.</w:t>
      </w:r>
      <w:r w:rsidR="002B4DD6" w:rsidRPr="007404EF">
        <w:t xml:space="preserve"> </w:t>
      </w:r>
      <w:r w:rsidR="001D5532" w:rsidRPr="007404EF">
        <w:t xml:space="preserve">There are several other reasons this type of methodology has been chosen. </w:t>
      </w:r>
    </w:p>
    <w:p w14:paraId="12B43E7B" w14:textId="7299E3F3" w:rsidR="001D5532" w:rsidRPr="007404EF" w:rsidRDefault="001D5532" w:rsidP="00E96CCB">
      <w:pPr>
        <w:ind w:left="720"/>
        <w:jc w:val="both"/>
      </w:pPr>
      <w:r w:rsidRPr="007404EF">
        <w:tab/>
      </w:r>
      <w:r w:rsidR="00C04C63" w:rsidRPr="007404EF">
        <w:t xml:space="preserve">To begin with, this model has increased the user's and developer's involvement in the product development process. Following that, the user may see what has been done and what remains to be done in terms of the need at implementation time. This enables the requirement to be changed at an early stage if necessary. It also assists in receiving user feedback and making modifications as needed. Finally, the missing, confusing, and challenging features are easily identified in this model. </w:t>
      </w:r>
    </w:p>
    <w:p w14:paraId="14CAD259" w14:textId="4E018C0B" w:rsidR="00E96CCB" w:rsidRPr="007404EF" w:rsidRDefault="00E96CCB" w:rsidP="00E96CCB">
      <w:pPr>
        <w:ind w:left="720"/>
        <w:jc w:val="both"/>
      </w:pPr>
      <w:r w:rsidRPr="007404EF">
        <w:tab/>
        <w:t>This model also has some drawbacks or concerns. One of the issues is that it increases the system's complexity and timelines. It is also not possible to develop the new system using the existing prototype. Aside from that, creating a system prototype takes a lot of time and effort. Finally, if the users or clients are unhappy with it, it can be rejected.</w:t>
      </w:r>
    </w:p>
    <w:p w14:paraId="5A02768C" w14:textId="2C666846" w:rsidR="001D5532" w:rsidRPr="007404EF" w:rsidRDefault="001D5532" w:rsidP="005370E1">
      <w:r w:rsidRPr="007404EF">
        <w:tab/>
      </w:r>
    </w:p>
    <w:p w14:paraId="6FBB1CF1" w14:textId="34E24B95" w:rsidR="00E96CCB" w:rsidRPr="007404EF" w:rsidRDefault="00E96CCB" w:rsidP="005370E1">
      <w:r w:rsidRPr="007404EF">
        <w:t>3.3 Phases in Prototype Methodology.</w:t>
      </w:r>
    </w:p>
    <w:p w14:paraId="71FBCC5E" w14:textId="52B35A01" w:rsidR="00646ADE" w:rsidRPr="007404EF" w:rsidRDefault="00CC0089" w:rsidP="000A6851">
      <w:pPr>
        <w:jc w:val="both"/>
        <w:sectPr w:rsidR="00646ADE" w:rsidRPr="007404EF" w:rsidSect="001B7C96">
          <w:footerReference w:type="default" r:id="rId70"/>
          <w:pgSz w:w="12240" w:h="15840"/>
          <w:pgMar w:top="1440" w:right="1440" w:bottom="1440" w:left="1440" w:header="720" w:footer="720" w:gutter="0"/>
          <w:cols w:space="720"/>
          <w:docGrid w:linePitch="360"/>
        </w:sectPr>
      </w:pPr>
      <w:r w:rsidRPr="007404EF">
        <w:t xml:space="preserve">Each phase of the prototype process will be described in detail in this section. Each phase plays a significant part in the project development of the proposed system in order to successfully construct the system. </w:t>
      </w:r>
      <w:r w:rsidR="00646ADE" w:rsidRPr="007404EF">
        <w:t>These four phases are communication phase, designing phase, modelling phase and deployment phase.</w:t>
      </w:r>
    </w:p>
    <w:p w14:paraId="4AFE670F" w14:textId="50B24665" w:rsidR="009A7F21" w:rsidRPr="007404EF" w:rsidRDefault="009A7F21" w:rsidP="00646ADE">
      <w:pPr>
        <w:ind w:firstLine="720"/>
      </w:pPr>
      <w:r w:rsidRPr="007404EF">
        <w:lastRenderedPageBreak/>
        <w:t>3.3.1 Communication Phase.</w:t>
      </w:r>
    </w:p>
    <w:p w14:paraId="08E80709" w14:textId="3054B866" w:rsidR="009A7F21" w:rsidRPr="007404EF" w:rsidRDefault="0029774E" w:rsidP="0098029F">
      <w:pPr>
        <w:ind w:left="720"/>
        <w:jc w:val="both"/>
      </w:pPr>
      <w:r w:rsidRPr="007404EF">
        <w:t xml:space="preserve">In this phase, meeting with the client has been done almost three times. </w:t>
      </w:r>
      <w:r w:rsidR="00EB5170" w:rsidRPr="007404EF">
        <w:t xml:space="preserve">During the first meeting, the project is given by one of the lecturers in </w:t>
      </w:r>
      <w:proofErr w:type="spellStart"/>
      <w:r w:rsidR="00EB5170" w:rsidRPr="007404EF">
        <w:t>UniKL</w:t>
      </w:r>
      <w:proofErr w:type="spellEnd"/>
      <w:r w:rsidR="00EB5170" w:rsidRPr="007404EF">
        <w:t xml:space="preserve"> instead of personally meeting with the client. During this time, </w:t>
      </w:r>
      <w:r w:rsidR="00F04E1E" w:rsidRPr="007404EF">
        <w:t xml:space="preserve">a </w:t>
      </w:r>
      <w:r w:rsidR="00EB5170" w:rsidRPr="007404EF">
        <w:t xml:space="preserve">discussion with the supervisor had been done to grasp a better understanding of the general layout of the project. </w:t>
      </w:r>
      <w:r w:rsidRPr="007404EF">
        <w:t>The</w:t>
      </w:r>
      <w:r w:rsidR="00EB5170" w:rsidRPr="007404EF">
        <w:t xml:space="preserve"> second</w:t>
      </w:r>
      <w:r w:rsidRPr="007404EF">
        <w:t xml:space="preserve"> meeting was held to let the </w:t>
      </w:r>
      <w:r w:rsidR="00EB5170" w:rsidRPr="007404EF">
        <w:t xml:space="preserve">client brief in </w:t>
      </w:r>
      <w:r w:rsidR="00EB5170" w:rsidRPr="00777A61">
        <w:rPr>
          <w:highlight w:val="green"/>
        </w:rPr>
        <w:t>detail</w:t>
      </w:r>
      <w:r w:rsidRPr="00777A61">
        <w:rPr>
          <w:highlight w:val="green"/>
        </w:rPr>
        <w:t xml:space="preserve"> </w:t>
      </w:r>
      <w:r w:rsidR="0098029F" w:rsidRPr="00777A61">
        <w:rPr>
          <w:highlight w:val="green"/>
        </w:rPr>
        <w:t xml:space="preserve">on </w:t>
      </w:r>
      <w:r w:rsidRPr="00777A61">
        <w:rPr>
          <w:highlight w:val="green"/>
        </w:rPr>
        <w:t>the</w:t>
      </w:r>
      <w:r w:rsidRPr="007404EF">
        <w:t xml:space="preserve"> project’s objectives and their needs. </w:t>
      </w:r>
      <w:r w:rsidR="00EB5170" w:rsidRPr="007404EF">
        <w:t xml:space="preserve">The second meeting was done with </w:t>
      </w:r>
      <w:r w:rsidR="00F04E1E" w:rsidRPr="007404EF">
        <w:t xml:space="preserve">a </w:t>
      </w:r>
      <w:r w:rsidR="00EB5170" w:rsidRPr="007404EF">
        <w:t>representative of the company</w:t>
      </w:r>
      <w:r w:rsidR="00646ADE" w:rsidRPr="007404EF">
        <w:t xml:space="preserve">, not with the staff who is related to the project. But the general idea of the project is well understood. The last meeting with the client during FYP 1 period was held with the CEO of the company itself. This is when the client added </w:t>
      </w:r>
      <w:r w:rsidR="00F04E1E" w:rsidRPr="007404EF">
        <w:t xml:space="preserve">a </w:t>
      </w:r>
      <w:r w:rsidR="00646ADE" w:rsidRPr="007404EF">
        <w:t xml:space="preserve">few more </w:t>
      </w:r>
      <w:r w:rsidR="000E7009" w:rsidRPr="007404EF">
        <w:t>requirements</w:t>
      </w:r>
      <w:r w:rsidR="00646ADE" w:rsidRPr="007404EF">
        <w:t xml:space="preserve"> into the system. </w:t>
      </w:r>
    </w:p>
    <w:p w14:paraId="59BB35F3" w14:textId="1E198C1F" w:rsidR="00646ADE" w:rsidRPr="007404EF" w:rsidRDefault="00646ADE" w:rsidP="0098029F">
      <w:pPr>
        <w:ind w:left="720"/>
        <w:jc w:val="both"/>
      </w:pPr>
      <w:r w:rsidRPr="007404EF">
        <w:tab/>
        <w:t xml:space="preserve">During this phase, the developer planning </w:t>
      </w:r>
      <w:r w:rsidR="001D7DD9" w:rsidRPr="007404EF">
        <w:t xml:space="preserve">also has been discussed with the client. To make sure the client understands that the developer needs to focus on </w:t>
      </w:r>
      <w:r w:rsidR="0098029F" w:rsidRPr="00777A61">
        <w:rPr>
          <w:highlight w:val="green"/>
        </w:rPr>
        <w:t xml:space="preserve">the </w:t>
      </w:r>
      <w:r w:rsidR="001D7DD9" w:rsidRPr="00777A61">
        <w:rPr>
          <w:highlight w:val="green"/>
        </w:rPr>
        <w:t>research</w:t>
      </w:r>
      <w:r w:rsidR="001D7DD9" w:rsidRPr="007404EF">
        <w:t xml:space="preserve"> section for the first Final Year Project part. </w:t>
      </w:r>
      <w:r w:rsidR="00777A61" w:rsidRPr="00777A61">
        <w:rPr>
          <w:highlight w:val="green"/>
        </w:rPr>
        <w:t>Figures 3.3.1.1 and 3.3.1.2 show the overall planning for both FYP sessions.</w:t>
      </w:r>
      <w:r w:rsidR="001D7DD9" w:rsidRPr="007404EF">
        <w:t xml:space="preserve"> </w:t>
      </w:r>
      <w:r w:rsidR="0098029F">
        <w:t xml:space="preserve">                          </w:t>
      </w:r>
    </w:p>
    <w:tbl>
      <w:tblPr>
        <w:tblStyle w:val="TableGrid"/>
        <w:tblW w:w="9731" w:type="dxa"/>
        <w:jc w:val="center"/>
        <w:tblLayout w:type="fixed"/>
        <w:tblLook w:val="04A0" w:firstRow="1" w:lastRow="0" w:firstColumn="1" w:lastColumn="0" w:noHBand="0" w:noVBand="1"/>
      </w:tblPr>
      <w:tblGrid>
        <w:gridCol w:w="1463"/>
        <w:gridCol w:w="592"/>
        <w:gridCol w:w="592"/>
        <w:gridCol w:w="592"/>
        <w:gridCol w:w="592"/>
        <w:gridCol w:w="590"/>
        <w:gridCol w:w="590"/>
        <w:gridCol w:w="590"/>
        <w:gridCol w:w="590"/>
        <w:gridCol w:w="590"/>
        <w:gridCol w:w="590"/>
        <w:gridCol w:w="590"/>
        <w:gridCol w:w="590"/>
        <w:gridCol w:w="590"/>
        <w:gridCol w:w="590"/>
      </w:tblGrid>
      <w:tr w:rsidR="001620D4" w:rsidRPr="00542A42" w14:paraId="72AF3497" w14:textId="77777777" w:rsidTr="001620D4">
        <w:trPr>
          <w:trHeight w:val="351"/>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0F6C8DDA" w14:textId="77777777" w:rsidR="001620D4" w:rsidRPr="00542A42" w:rsidRDefault="001620D4" w:rsidP="000526B8">
            <w:pPr>
              <w:jc w:val="center"/>
              <w:rPr>
                <w:rFonts w:cs="Times New Roman"/>
                <w:sz w:val="20"/>
                <w:szCs w:val="20"/>
              </w:rPr>
            </w:pPr>
            <w:r w:rsidRPr="00542A42">
              <w:rPr>
                <w:rFonts w:cs="Times New Roman"/>
                <w:sz w:val="20"/>
                <w:szCs w:val="20"/>
              </w:rPr>
              <w:t>Week/Task</w:t>
            </w:r>
          </w:p>
        </w:tc>
        <w:tc>
          <w:tcPr>
            <w:tcW w:w="592" w:type="dxa"/>
            <w:tcBorders>
              <w:top w:val="single" w:sz="12" w:space="0" w:color="auto"/>
              <w:left w:val="single" w:sz="12" w:space="0" w:color="auto"/>
              <w:bottom w:val="single" w:sz="12" w:space="0" w:color="auto"/>
              <w:right w:val="single" w:sz="12" w:space="0" w:color="auto"/>
            </w:tcBorders>
            <w:vAlign w:val="center"/>
          </w:tcPr>
          <w:p w14:paraId="528A8A8F" w14:textId="77777777" w:rsidR="001620D4" w:rsidRPr="00542A42" w:rsidRDefault="001620D4" w:rsidP="000526B8">
            <w:pPr>
              <w:jc w:val="center"/>
              <w:rPr>
                <w:rFonts w:cs="Times New Roman"/>
                <w:sz w:val="20"/>
                <w:szCs w:val="20"/>
              </w:rPr>
            </w:pPr>
            <w:r w:rsidRPr="00542A42">
              <w:rPr>
                <w:rFonts w:cs="Times New Roman"/>
                <w:sz w:val="20"/>
                <w:szCs w:val="20"/>
              </w:rPr>
              <w:t>1</w:t>
            </w:r>
          </w:p>
        </w:tc>
        <w:tc>
          <w:tcPr>
            <w:tcW w:w="592" w:type="dxa"/>
            <w:tcBorders>
              <w:top w:val="single" w:sz="12" w:space="0" w:color="auto"/>
              <w:left w:val="single" w:sz="12" w:space="0" w:color="auto"/>
              <w:bottom w:val="single" w:sz="12" w:space="0" w:color="auto"/>
              <w:right w:val="single" w:sz="12" w:space="0" w:color="auto"/>
            </w:tcBorders>
            <w:vAlign w:val="center"/>
          </w:tcPr>
          <w:p w14:paraId="27F269CA" w14:textId="77777777" w:rsidR="001620D4" w:rsidRPr="00542A42" w:rsidRDefault="001620D4" w:rsidP="000526B8">
            <w:pPr>
              <w:jc w:val="center"/>
              <w:rPr>
                <w:rFonts w:cs="Times New Roman"/>
                <w:sz w:val="20"/>
                <w:szCs w:val="20"/>
              </w:rPr>
            </w:pPr>
            <w:r w:rsidRPr="00542A42">
              <w:rPr>
                <w:rFonts w:cs="Times New Roman"/>
                <w:sz w:val="20"/>
                <w:szCs w:val="20"/>
              </w:rPr>
              <w:t>2</w:t>
            </w:r>
          </w:p>
        </w:tc>
        <w:tc>
          <w:tcPr>
            <w:tcW w:w="592" w:type="dxa"/>
            <w:tcBorders>
              <w:top w:val="single" w:sz="12" w:space="0" w:color="auto"/>
              <w:left w:val="single" w:sz="12" w:space="0" w:color="auto"/>
              <w:bottom w:val="single" w:sz="12" w:space="0" w:color="auto"/>
              <w:right w:val="single" w:sz="12" w:space="0" w:color="auto"/>
            </w:tcBorders>
            <w:vAlign w:val="center"/>
          </w:tcPr>
          <w:p w14:paraId="19D13C0F" w14:textId="77777777" w:rsidR="001620D4" w:rsidRPr="00542A42" w:rsidRDefault="001620D4" w:rsidP="000526B8">
            <w:pPr>
              <w:jc w:val="center"/>
              <w:rPr>
                <w:rFonts w:cs="Times New Roman"/>
                <w:sz w:val="20"/>
                <w:szCs w:val="20"/>
              </w:rPr>
            </w:pPr>
            <w:r w:rsidRPr="00542A42">
              <w:rPr>
                <w:rFonts w:cs="Times New Roman"/>
                <w:sz w:val="20"/>
                <w:szCs w:val="20"/>
              </w:rPr>
              <w:t>3</w:t>
            </w:r>
          </w:p>
        </w:tc>
        <w:tc>
          <w:tcPr>
            <w:tcW w:w="592" w:type="dxa"/>
            <w:tcBorders>
              <w:top w:val="single" w:sz="12" w:space="0" w:color="auto"/>
              <w:left w:val="single" w:sz="12" w:space="0" w:color="auto"/>
              <w:bottom w:val="single" w:sz="12" w:space="0" w:color="auto"/>
              <w:right w:val="single" w:sz="12" w:space="0" w:color="auto"/>
            </w:tcBorders>
            <w:vAlign w:val="center"/>
          </w:tcPr>
          <w:p w14:paraId="0AF9BE7B" w14:textId="77777777" w:rsidR="001620D4" w:rsidRPr="00542A42" w:rsidRDefault="001620D4" w:rsidP="000526B8">
            <w:pPr>
              <w:jc w:val="center"/>
              <w:rPr>
                <w:rFonts w:cs="Times New Roman"/>
                <w:sz w:val="20"/>
                <w:szCs w:val="20"/>
              </w:rPr>
            </w:pPr>
            <w:r w:rsidRPr="00542A42">
              <w:rPr>
                <w:rFonts w:cs="Times New Roman"/>
                <w:sz w:val="20"/>
                <w:szCs w:val="20"/>
              </w:rPr>
              <w:t>4</w:t>
            </w:r>
          </w:p>
        </w:tc>
        <w:tc>
          <w:tcPr>
            <w:tcW w:w="590" w:type="dxa"/>
            <w:tcBorders>
              <w:top w:val="single" w:sz="12" w:space="0" w:color="auto"/>
              <w:left w:val="single" w:sz="12" w:space="0" w:color="auto"/>
              <w:bottom w:val="single" w:sz="12" w:space="0" w:color="auto"/>
              <w:right w:val="single" w:sz="12" w:space="0" w:color="auto"/>
            </w:tcBorders>
            <w:vAlign w:val="center"/>
          </w:tcPr>
          <w:p w14:paraId="2A0D1C8C" w14:textId="77777777" w:rsidR="001620D4" w:rsidRPr="00542A42" w:rsidRDefault="001620D4" w:rsidP="000526B8">
            <w:pPr>
              <w:jc w:val="center"/>
              <w:rPr>
                <w:rFonts w:cs="Times New Roman"/>
                <w:sz w:val="20"/>
                <w:szCs w:val="20"/>
              </w:rPr>
            </w:pPr>
            <w:r w:rsidRPr="00542A42">
              <w:rPr>
                <w:rFonts w:cs="Times New Roman"/>
                <w:sz w:val="20"/>
                <w:szCs w:val="20"/>
              </w:rPr>
              <w:t>5</w:t>
            </w:r>
          </w:p>
        </w:tc>
        <w:tc>
          <w:tcPr>
            <w:tcW w:w="590" w:type="dxa"/>
            <w:tcBorders>
              <w:top w:val="single" w:sz="12" w:space="0" w:color="auto"/>
              <w:left w:val="single" w:sz="12" w:space="0" w:color="auto"/>
              <w:bottom w:val="single" w:sz="12" w:space="0" w:color="auto"/>
              <w:right w:val="single" w:sz="12" w:space="0" w:color="auto"/>
            </w:tcBorders>
            <w:vAlign w:val="center"/>
          </w:tcPr>
          <w:p w14:paraId="540CF29C" w14:textId="77777777" w:rsidR="001620D4" w:rsidRPr="00542A42" w:rsidRDefault="001620D4" w:rsidP="000526B8">
            <w:pPr>
              <w:jc w:val="center"/>
              <w:rPr>
                <w:rFonts w:cs="Times New Roman"/>
                <w:sz w:val="20"/>
                <w:szCs w:val="20"/>
              </w:rPr>
            </w:pPr>
            <w:r w:rsidRPr="00542A42">
              <w:rPr>
                <w:rFonts w:cs="Times New Roman"/>
                <w:sz w:val="20"/>
                <w:szCs w:val="20"/>
              </w:rPr>
              <w:t>6</w:t>
            </w:r>
          </w:p>
        </w:tc>
        <w:tc>
          <w:tcPr>
            <w:tcW w:w="590" w:type="dxa"/>
            <w:tcBorders>
              <w:top w:val="single" w:sz="12" w:space="0" w:color="auto"/>
              <w:left w:val="single" w:sz="12" w:space="0" w:color="auto"/>
              <w:bottom w:val="single" w:sz="12" w:space="0" w:color="auto"/>
              <w:right w:val="single" w:sz="12" w:space="0" w:color="auto"/>
            </w:tcBorders>
            <w:vAlign w:val="center"/>
          </w:tcPr>
          <w:p w14:paraId="0FC43D04" w14:textId="77777777" w:rsidR="001620D4" w:rsidRPr="00542A42" w:rsidRDefault="001620D4" w:rsidP="000526B8">
            <w:pPr>
              <w:jc w:val="center"/>
              <w:rPr>
                <w:rFonts w:cs="Times New Roman"/>
                <w:sz w:val="20"/>
                <w:szCs w:val="20"/>
              </w:rPr>
            </w:pPr>
            <w:r w:rsidRPr="00542A42">
              <w:rPr>
                <w:rFonts w:cs="Times New Roman"/>
                <w:sz w:val="20"/>
                <w:szCs w:val="20"/>
              </w:rPr>
              <w:t>7</w:t>
            </w:r>
          </w:p>
        </w:tc>
        <w:tc>
          <w:tcPr>
            <w:tcW w:w="590" w:type="dxa"/>
            <w:tcBorders>
              <w:top w:val="single" w:sz="12" w:space="0" w:color="auto"/>
              <w:left w:val="single" w:sz="12" w:space="0" w:color="auto"/>
              <w:bottom w:val="single" w:sz="12" w:space="0" w:color="auto"/>
              <w:right w:val="single" w:sz="12" w:space="0" w:color="auto"/>
            </w:tcBorders>
            <w:vAlign w:val="center"/>
          </w:tcPr>
          <w:p w14:paraId="76657CF8" w14:textId="77777777" w:rsidR="001620D4" w:rsidRPr="00542A42" w:rsidRDefault="001620D4" w:rsidP="000526B8">
            <w:pPr>
              <w:jc w:val="center"/>
              <w:rPr>
                <w:rFonts w:cs="Times New Roman"/>
                <w:sz w:val="20"/>
                <w:szCs w:val="20"/>
              </w:rPr>
            </w:pPr>
            <w:r w:rsidRPr="00542A42">
              <w:rPr>
                <w:rFonts w:cs="Times New Roman"/>
                <w:sz w:val="20"/>
                <w:szCs w:val="20"/>
              </w:rPr>
              <w:t>8</w:t>
            </w:r>
          </w:p>
        </w:tc>
        <w:tc>
          <w:tcPr>
            <w:tcW w:w="590" w:type="dxa"/>
            <w:tcBorders>
              <w:top w:val="single" w:sz="12" w:space="0" w:color="auto"/>
              <w:left w:val="single" w:sz="12" w:space="0" w:color="auto"/>
              <w:bottom w:val="single" w:sz="12" w:space="0" w:color="auto"/>
              <w:right w:val="single" w:sz="12" w:space="0" w:color="auto"/>
            </w:tcBorders>
            <w:vAlign w:val="center"/>
          </w:tcPr>
          <w:p w14:paraId="2E7830FA" w14:textId="77777777" w:rsidR="001620D4" w:rsidRPr="00542A42" w:rsidRDefault="001620D4" w:rsidP="000526B8">
            <w:pPr>
              <w:jc w:val="center"/>
              <w:rPr>
                <w:rFonts w:cs="Times New Roman"/>
                <w:sz w:val="20"/>
                <w:szCs w:val="20"/>
              </w:rPr>
            </w:pPr>
            <w:r w:rsidRPr="00542A42">
              <w:rPr>
                <w:rFonts w:cs="Times New Roman"/>
                <w:sz w:val="20"/>
                <w:szCs w:val="20"/>
              </w:rPr>
              <w:t>9</w:t>
            </w:r>
          </w:p>
        </w:tc>
        <w:tc>
          <w:tcPr>
            <w:tcW w:w="590" w:type="dxa"/>
            <w:tcBorders>
              <w:top w:val="single" w:sz="12" w:space="0" w:color="auto"/>
              <w:left w:val="single" w:sz="12" w:space="0" w:color="auto"/>
              <w:bottom w:val="single" w:sz="12" w:space="0" w:color="auto"/>
              <w:right w:val="single" w:sz="12" w:space="0" w:color="auto"/>
            </w:tcBorders>
            <w:vAlign w:val="center"/>
          </w:tcPr>
          <w:p w14:paraId="53FBBC76" w14:textId="77777777" w:rsidR="001620D4" w:rsidRPr="00542A42" w:rsidRDefault="001620D4" w:rsidP="000526B8">
            <w:pPr>
              <w:jc w:val="center"/>
              <w:rPr>
                <w:rFonts w:cs="Times New Roman"/>
                <w:sz w:val="20"/>
                <w:szCs w:val="20"/>
              </w:rPr>
            </w:pPr>
            <w:r w:rsidRPr="00542A42">
              <w:rPr>
                <w:rFonts w:cs="Times New Roman"/>
                <w:sz w:val="20"/>
                <w:szCs w:val="20"/>
              </w:rPr>
              <w:t>10</w:t>
            </w:r>
          </w:p>
        </w:tc>
        <w:tc>
          <w:tcPr>
            <w:tcW w:w="590" w:type="dxa"/>
            <w:tcBorders>
              <w:top w:val="single" w:sz="12" w:space="0" w:color="auto"/>
              <w:left w:val="single" w:sz="12" w:space="0" w:color="auto"/>
              <w:bottom w:val="single" w:sz="12" w:space="0" w:color="auto"/>
              <w:right w:val="single" w:sz="12" w:space="0" w:color="auto"/>
            </w:tcBorders>
            <w:vAlign w:val="center"/>
          </w:tcPr>
          <w:p w14:paraId="7B79EC4E" w14:textId="77777777" w:rsidR="001620D4" w:rsidRPr="00542A42" w:rsidRDefault="001620D4" w:rsidP="000526B8">
            <w:pPr>
              <w:jc w:val="center"/>
              <w:rPr>
                <w:rFonts w:cs="Times New Roman"/>
                <w:sz w:val="20"/>
                <w:szCs w:val="20"/>
              </w:rPr>
            </w:pPr>
            <w:r w:rsidRPr="00542A42">
              <w:rPr>
                <w:rFonts w:cs="Times New Roman"/>
                <w:sz w:val="20"/>
                <w:szCs w:val="20"/>
              </w:rPr>
              <w:t>11</w:t>
            </w:r>
          </w:p>
        </w:tc>
        <w:tc>
          <w:tcPr>
            <w:tcW w:w="590" w:type="dxa"/>
            <w:tcBorders>
              <w:top w:val="single" w:sz="12" w:space="0" w:color="auto"/>
              <w:left w:val="single" w:sz="12" w:space="0" w:color="auto"/>
              <w:bottom w:val="single" w:sz="12" w:space="0" w:color="auto"/>
              <w:right w:val="single" w:sz="12" w:space="0" w:color="auto"/>
            </w:tcBorders>
            <w:vAlign w:val="center"/>
          </w:tcPr>
          <w:p w14:paraId="0F6B6CB1" w14:textId="77777777" w:rsidR="001620D4" w:rsidRPr="00542A42" w:rsidRDefault="001620D4" w:rsidP="000526B8">
            <w:pPr>
              <w:jc w:val="center"/>
              <w:rPr>
                <w:rFonts w:cs="Times New Roman"/>
                <w:sz w:val="20"/>
                <w:szCs w:val="20"/>
              </w:rPr>
            </w:pPr>
            <w:r w:rsidRPr="00542A42">
              <w:rPr>
                <w:rFonts w:cs="Times New Roman"/>
                <w:sz w:val="20"/>
                <w:szCs w:val="20"/>
              </w:rPr>
              <w:t>12</w:t>
            </w:r>
          </w:p>
        </w:tc>
        <w:tc>
          <w:tcPr>
            <w:tcW w:w="590" w:type="dxa"/>
            <w:tcBorders>
              <w:top w:val="single" w:sz="12" w:space="0" w:color="auto"/>
              <w:left w:val="single" w:sz="12" w:space="0" w:color="auto"/>
              <w:bottom w:val="single" w:sz="12" w:space="0" w:color="auto"/>
              <w:right w:val="single" w:sz="12" w:space="0" w:color="auto"/>
            </w:tcBorders>
            <w:vAlign w:val="center"/>
          </w:tcPr>
          <w:p w14:paraId="27357B9F" w14:textId="77777777" w:rsidR="001620D4" w:rsidRPr="00542A42" w:rsidRDefault="001620D4" w:rsidP="000526B8">
            <w:pPr>
              <w:jc w:val="center"/>
              <w:rPr>
                <w:rFonts w:cs="Times New Roman"/>
                <w:sz w:val="20"/>
                <w:szCs w:val="20"/>
              </w:rPr>
            </w:pPr>
            <w:r w:rsidRPr="00542A42">
              <w:rPr>
                <w:rFonts w:cs="Times New Roman"/>
                <w:sz w:val="20"/>
                <w:szCs w:val="20"/>
              </w:rPr>
              <w:t>13</w:t>
            </w:r>
          </w:p>
        </w:tc>
        <w:tc>
          <w:tcPr>
            <w:tcW w:w="590" w:type="dxa"/>
            <w:tcBorders>
              <w:top w:val="single" w:sz="12" w:space="0" w:color="auto"/>
              <w:left w:val="single" w:sz="12" w:space="0" w:color="auto"/>
              <w:bottom w:val="single" w:sz="12" w:space="0" w:color="auto"/>
              <w:right w:val="single" w:sz="12" w:space="0" w:color="auto"/>
            </w:tcBorders>
            <w:vAlign w:val="center"/>
          </w:tcPr>
          <w:p w14:paraId="49D45AE1" w14:textId="77777777" w:rsidR="001620D4" w:rsidRPr="00542A42" w:rsidRDefault="001620D4" w:rsidP="000526B8">
            <w:pPr>
              <w:jc w:val="center"/>
              <w:rPr>
                <w:rFonts w:cs="Times New Roman"/>
                <w:sz w:val="20"/>
                <w:szCs w:val="20"/>
              </w:rPr>
            </w:pPr>
            <w:r w:rsidRPr="00542A42">
              <w:rPr>
                <w:rFonts w:cs="Times New Roman"/>
                <w:sz w:val="20"/>
                <w:szCs w:val="20"/>
              </w:rPr>
              <w:t>14</w:t>
            </w:r>
          </w:p>
        </w:tc>
      </w:tr>
      <w:tr w:rsidR="001620D4" w:rsidRPr="00542A42" w14:paraId="0EFCA483" w14:textId="77777777" w:rsidTr="001620D4">
        <w:trPr>
          <w:trHeight w:val="705"/>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4681704D" w14:textId="77777777" w:rsidR="001620D4" w:rsidRPr="00542A42" w:rsidRDefault="001620D4" w:rsidP="000526B8">
            <w:pPr>
              <w:jc w:val="center"/>
              <w:rPr>
                <w:rFonts w:cs="Times New Roman"/>
                <w:sz w:val="20"/>
                <w:szCs w:val="20"/>
              </w:rPr>
            </w:pPr>
            <w:r w:rsidRPr="00542A42">
              <w:rPr>
                <w:rFonts w:cs="Times New Roman"/>
                <w:sz w:val="20"/>
                <w:szCs w:val="20"/>
              </w:rPr>
              <w:t>FYP 1 Presentation</w:t>
            </w:r>
          </w:p>
        </w:tc>
        <w:tc>
          <w:tcPr>
            <w:tcW w:w="592" w:type="dxa"/>
            <w:tcBorders>
              <w:top w:val="single" w:sz="12" w:space="0" w:color="auto"/>
              <w:left w:val="single" w:sz="12" w:space="0" w:color="auto"/>
              <w:bottom w:val="single" w:sz="12" w:space="0" w:color="auto"/>
              <w:right w:val="single" w:sz="12" w:space="0" w:color="auto"/>
            </w:tcBorders>
            <w:vAlign w:val="center"/>
          </w:tcPr>
          <w:p w14:paraId="6EBE2617"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0FC844AF"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10FF98A9"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38904FE1"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13554554"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9517225"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5494CBF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6B625484"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651413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663FBF2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6955C1D"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1AFBA4A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2E90FAF"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C45911" w:themeFill="accent2" w:themeFillShade="BF"/>
            <w:vAlign w:val="center"/>
          </w:tcPr>
          <w:p w14:paraId="020B8512" w14:textId="77777777" w:rsidR="001620D4" w:rsidRPr="00542A42" w:rsidRDefault="001620D4" w:rsidP="000526B8">
            <w:pPr>
              <w:jc w:val="center"/>
              <w:rPr>
                <w:rFonts w:cs="Times New Roman"/>
                <w:sz w:val="20"/>
                <w:szCs w:val="20"/>
              </w:rPr>
            </w:pPr>
          </w:p>
        </w:tc>
      </w:tr>
      <w:tr w:rsidR="001620D4" w:rsidRPr="00542A42" w14:paraId="7EBDC8B0" w14:textId="77777777" w:rsidTr="001620D4">
        <w:trPr>
          <w:trHeight w:val="351"/>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0D3FE613" w14:textId="77777777" w:rsidR="001620D4" w:rsidRPr="00542A42" w:rsidRDefault="001620D4" w:rsidP="000526B8">
            <w:pPr>
              <w:jc w:val="center"/>
              <w:rPr>
                <w:rFonts w:cs="Times New Roman"/>
                <w:sz w:val="20"/>
                <w:szCs w:val="20"/>
              </w:rPr>
            </w:pPr>
            <w:r w:rsidRPr="00542A42">
              <w:rPr>
                <w:rFonts w:cs="Times New Roman"/>
                <w:sz w:val="20"/>
                <w:szCs w:val="20"/>
              </w:rPr>
              <w:t>FYP Proposal</w:t>
            </w:r>
          </w:p>
        </w:tc>
        <w:tc>
          <w:tcPr>
            <w:tcW w:w="592" w:type="dxa"/>
            <w:tcBorders>
              <w:top w:val="single" w:sz="12" w:space="0" w:color="auto"/>
              <w:left w:val="single" w:sz="12" w:space="0" w:color="auto"/>
              <w:bottom w:val="single" w:sz="12" w:space="0" w:color="auto"/>
              <w:right w:val="single" w:sz="12" w:space="0" w:color="auto"/>
            </w:tcBorders>
            <w:vAlign w:val="center"/>
          </w:tcPr>
          <w:p w14:paraId="676A1F06"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6D3504E4"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26098542"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5649F424"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6E27E7A3"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0BEE3AE6"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D564592"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01B7DED7"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05EC87B2"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5E1E63DF"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4EEA594A"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0F703D09"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5FE22AE1"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0293E4D1" w14:textId="77777777" w:rsidR="001620D4" w:rsidRPr="00542A42" w:rsidRDefault="001620D4" w:rsidP="000526B8">
            <w:pPr>
              <w:jc w:val="center"/>
              <w:rPr>
                <w:rFonts w:cs="Times New Roman"/>
                <w:sz w:val="20"/>
                <w:szCs w:val="20"/>
              </w:rPr>
            </w:pPr>
          </w:p>
        </w:tc>
      </w:tr>
      <w:tr w:rsidR="001620D4" w:rsidRPr="00542A42" w14:paraId="2AD76734" w14:textId="77777777" w:rsidTr="001620D4">
        <w:trPr>
          <w:trHeight w:val="351"/>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51C912EE" w14:textId="77777777" w:rsidR="001620D4" w:rsidRPr="00542A42" w:rsidRDefault="001620D4" w:rsidP="000526B8">
            <w:pPr>
              <w:jc w:val="center"/>
              <w:rPr>
                <w:rFonts w:cs="Times New Roman"/>
                <w:sz w:val="20"/>
                <w:szCs w:val="20"/>
              </w:rPr>
            </w:pPr>
            <w:r w:rsidRPr="00542A42">
              <w:rPr>
                <w:rFonts w:cs="Times New Roman"/>
                <w:sz w:val="20"/>
                <w:szCs w:val="20"/>
              </w:rPr>
              <w:t>Chapter 3</w:t>
            </w:r>
          </w:p>
        </w:tc>
        <w:tc>
          <w:tcPr>
            <w:tcW w:w="592" w:type="dxa"/>
            <w:tcBorders>
              <w:top w:val="single" w:sz="12" w:space="0" w:color="auto"/>
              <w:left w:val="single" w:sz="12" w:space="0" w:color="auto"/>
              <w:bottom w:val="single" w:sz="12" w:space="0" w:color="auto"/>
              <w:right w:val="single" w:sz="12" w:space="0" w:color="auto"/>
            </w:tcBorders>
            <w:vAlign w:val="center"/>
          </w:tcPr>
          <w:p w14:paraId="29E82322"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49988DB1"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7C809DEF"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6D37C37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0F52D74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781A261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1E345C5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59C7EFCA"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66470554"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4DA44566"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2074ABF"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5CCB626B"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018B8555"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6086B4EA" w14:textId="77777777" w:rsidR="001620D4" w:rsidRPr="00542A42" w:rsidRDefault="001620D4" w:rsidP="000526B8">
            <w:pPr>
              <w:jc w:val="center"/>
              <w:rPr>
                <w:rFonts w:cs="Times New Roman"/>
                <w:sz w:val="20"/>
                <w:szCs w:val="20"/>
              </w:rPr>
            </w:pPr>
          </w:p>
        </w:tc>
      </w:tr>
      <w:tr w:rsidR="001620D4" w:rsidRPr="00542A42" w14:paraId="07DB048A" w14:textId="77777777" w:rsidTr="001620D4">
        <w:trPr>
          <w:trHeight w:val="351"/>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249EEDF0" w14:textId="77777777" w:rsidR="001620D4" w:rsidRPr="00542A42" w:rsidRDefault="001620D4" w:rsidP="000526B8">
            <w:pPr>
              <w:jc w:val="center"/>
              <w:rPr>
                <w:rFonts w:cs="Times New Roman"/>
                <w:sz w:val="20"/>
                <w:szCs w:val="20"/>
              </w:rPr>
            </w:pPr>
            <w:r w:rsidRPr="00542A42">
              <w:rPr>
                <w:rFonts w:cs="Times New Roman"/>
                <w:sz w:val="20"/>
                <w:szCs w:val="20"/>
              </w:rPr>
              <w:t>Chapter 2</w:t>
            </w:r>
          </w:p>
        </w:tc>
        <w:tc>
          <w:tcPr>
            <w:tcW w:w="592" w:type="dxa"/>
            <w:tcBorders>
              <w:top w:val="single" w:sz="12" w:space="0" w:color="auto"/>
              <w:left w:val="single" w:sz="12" w:space="0" w:color="auto"/>
              <w:bottom w:val="single" w:sz="12" w:space="0" w:color="auto"/>
              <w:right w:val="single" w:sz="12" w:space="0" w:color="auto"/>
            </w:tcBorders>
            <w:vAlign w:val="center"/>
          </w:tcPr>
          <w:p w14:paraId="001AE4F0"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22CD6903"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3D4256CF"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35090656"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644E17E"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0B8B66D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7DF5AF5B"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5555210E"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DE1FE9D"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21F18F6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B17F987"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71CC7AF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C966E82"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21A5927" w14:textId="77777777" w:rsidR="001620D4" w:rsidRPr="00542A42" w:rsidRDefault="001620D4" w:rsidP="000526B8">
            <w:pPr>
              <w:jc w:val="center"/>
              <w:rPr>
                <w:rFonts w:cs="Times New Roman"/>
                <w:sz w:val="20"/>
                <w:szCs w:val="20"/>
              </w:rPr>
            </w:pPr>
          </w:p>
        </w:tc>
      </w:tr>
      <w:tr w:rsidR="001620D4" w:rsidRPr="00542A42" w14:paraId="75A1848A" w14:textId="77777777" w:rsidTr="001620D4">
        <w:trPr>
          <w:trHeight w:val="351"/>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7849CDAA" w14:textId="77777777" w:rsidR="001620D4" w:rsidRPr="00542A42" w:rsidRDefault="001620D4" w:rsidP="000526B8">
            <w:pPr>
              <w:jc w:val="center"/>
              <w:rPr>
                <w:rFonts w:cs="Times New Roman"/>
                <w:sz w:val="20"/>
                <w:szCs w:val="20"/>
              </w:rPr>
            </w:pPr>
            <w:r w:rsidRPr="00542A42">
              <w:rPr>
                <w:rFonts w:cs="Times New Roman"/>
                <w:sz w:val="20"/>
                <w:szCs w:val="20"/>
              </w:rPr>
              <w:t>Chapter 1</w:t>
            </w:r>
          </w:p>
        </w:tc>
        <w:tc>
          <w:tcPr>
            <w:tcW w:w="592" w:type="dxa"/>
            <w:tcBorders>
              <w:top w:val="single" w:sz="12" w:space="0" w:color="auto"/>
              <w:left w:val="single" w:sz="12" w:space="0" w:color="auto"/>
              <w:bottom w:val="single" w:sz="12" w:space="0" w:color="auto"/>
              <w:right w:val="single" w:sz="12" w:space="0" w:color="auto"/>
            </w:tcBorders>
            <w:vAlign w:val="center"/>
          </w:tcPr>
          <w:p w14:paraId="4263E10D"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0CBD97F4"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vAlign w:val="center"/>
          </w:tcPr>
          <w:p w14:paraId="607B1227"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6C7449F1"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4445925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auto"/>
            <w:vAlign w:val="center"/>
          </w:tcPr>
          <w:p w14:paraId="3C0C141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auto"/>
            <w:vAlign w:val="center"/>
          </w:tcPr>
          <w:p w14:paraId="366C3D5B"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auto"/>
            <w:vAlign w:val="center"/>
          </w:tcPr>
          <w:p w14:paraId="717A94F6"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06B19775"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660C212B"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7A615B44"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03F72815"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BC96227"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7C758AC" w14:textId="77777777" w:rsidR="001620D4" w:rsidRPr="00542A42" w:rsidRDefault="001620D4" w:rsidP="000526B8">
            <w:pPr>
              <w:jc w:val="center"/>
              <w:rPr>
                <w:rFonts w:cs="Times New Roman"/>
                <w:sz w:val="20"/>
                <w:szCs w:val="20"/>
              </w:rPr>
            </w:pPr>
          </w:p>
        </w:tc>
      </w:tr>
      <w:tr w:rsidR="001620D4" w:rsidRPr="00542A42" w14:paraId="0F0844CE" w14:textId="77777777" w:rsidTr="001620D4">
        <w:trPr>
          <w:trHeight w:val="705"/>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50669BF7" w14:textId="77777777" w:rsidR="001620D4" w:rsidRPr="00542A42" w:rsidRDefault="001620D4" w:rsidP="000526B8">
            <w:pPr>
              <w:jc w:val="center"/>
              <w:rPr>
                <w:rFonts w:cs="Times New Roman"/>
                <w:sz w:val="20"/>
                <w:szCs w:val="20"/>
              </w:rPr>
            </w:pPr>
            <w:r w:rsidRPr="00542A42">
              <w:rPr>
                <w:rFonts w:cs="Times New Roman"/>
                <w:sz w:val="20"/>
                <w:szCs w:val="20"/>
              </w:rPr>
              <w:t>Article Review</w:t>
            </w: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0B7A3A0F"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6B12176E"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3019C9D4"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68608F06"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5BBE2F"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9BE537"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B56E83"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775D50E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51F5D2C2"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5EA34DB1"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9E86AC0"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24540D5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7915272"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2D14B8F4" w14:textId="77777777" w:rsidR="001620D4" w:rsidRPr="00542A42" w:rsidRDefault="001620D4" w:rsidP="000526B8">
            <w:pPr>
              <w:jc w:val="center"/>
              <w:rPr>
                <w:rFonts w:cs="Times New Roman"/>
                <w:sz w:val="20"/>
                <w:szCs w:val="20"/>
              </w:rPr>
            </w:pPr>
          </w:p>
        </w:tc>
      </w:tr>
      <w:tr w:rsidR="001620D4" w:rsidRPr="00542A42" w14:paraId="4AEF4D33" w14:textId="77777777" w:rsidTr="001620D4">
        <w:trPr>
          <w:trHeight w:val="351"/>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4B445659" w14:textId="77777777" w:rsidR="001620D4" w:rsidRPr="00542A42" w:rsidRDefault="001620D4" w:rsidP="000526B8">
            <w:pPr>
              <w:jc w:val="center"/>
              <w:rPr>
                <w:rFonts w:cs="Times New Roman"/>
                <w:sz w:val="20"/>
                <w:szCs w:val="20"/>
              </w:rPr>
            </w:pPr>
            <w:r w:rsidRPr="00542A42">
              <w:rPr>
                <w:rFonts w:cs="Times New Roman"/>
                <w:sz w:val="20"/>
                <w:szCs w:val="20"/>
              </w:rPr>
              <w:t>Title Defence</w:t>
            </w:r>
          </w:p>
        </w:tc>
        <w:tc>
          <w:tcPr>
            <w:tcW w:w="592" w:type="dxa"/>
            <w:tcBorders>
              <w:top w:val="single" w:sz="12" w:space="0" w:color="auto"/>
              <w:left w:val="single" w:sz="12" w:space="0" w:color="auto"/>
              <w:bottom w:val="single" w:sz="12" w:space="0" w:color="auto"/>
              <w:right w:val="single" w:sz="12" w:space="0" w:color="auto"/>
            </w:tcBorders>
            <w:shd w:val="clear" w:color="auto" w:fill="auto"/>
            <w:vAlign w:val="center"/>
          </w:tcPr>
          <w:p w14:paraId="17B16110"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auto"/>
            <w:vAlign w:val="center"/>
          </w:tcPr>
          <w:p w14:paraId="0AE5564B"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auto"/>
            <w:vAlign w:val="center"/>
          </w:tcPr>
          <w:p w14:paraId="1B2C268F"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auto"/>
            <w:vAlign w:val="center"/>
          </w:tcPr>
          <w:p w14:paraId="07CFEEFB"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4F0FBB0B"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2987871D"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F572F83"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5EC6957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0361177B"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ECE78F7"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120366D0"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278BED31"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E172A0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19B4DF82" w14:textId="77777777" w:rsidR="001620D4" w:rsidRPr="00542A42" w:rsidRDefault="001620D4" w:rsidP="000526B8">
            <w:pPr>
              <w:jc w:val="center"/>
              <w:rPr>
                <w:rFonts w:cs="Times New Roman"/>
                <w:sz w:val="20"/>
                <w:szCs w:val="20"/>
              </w:rPr>
            </w:pPr>
          </w:p>
        </w:tc>
      </w:tr>
      <w:tr w:rsidR="001620D4" w:rsidRPr="00542A42" w14:paraId="48C29EBE" w14:textId="77777777" w:rsidTr="001620D4">
        <w:trPr>
          <w:trHeight w:val="705"/>
          <w:jc w:val="center"/>
        </w:trPr>
        <w:tc>
          <w:tcPr>
            <w:tcW w:w="1463" w:type="dxa"/>
            <w:tcBorders>
              <w:top w:val="single" w:sz="12" w:space="0" w:color="auto"/>
              <w:left w:val="single" w:sz="12" w:space="0" w:color="auto"/>
              <w:bottom w:val="single" w:sz="12" w:space="0" w:color="auto"/>
              <w:right w:val="single" w:sz="12" w:space="0" w:color="auto"/>
            </w:tcBorders>
            <w:vAlign w:val="center"/>
          </w:tcPr>
          <w:p w14:paraId="59718899" w14:textId="77777777" w:rsidR="001620D4" w:rsidRPr="00542A42" w:rsidRDefault="001620D4" w:rsidP="000526B8">
            <w:pPr>
              <w:jc w:val="center"/>
              <w:rPr>
                <w:rFonts w:cs="Times New Roman"/>
                <w:sz w:val="20"/>
                <w:szCs w:val="20"/>
              </w:rPr>
            </w:pPr>
            <w:r w:rsidRPr="00542A42">
              <w:rPr>
                <w:rFonts w:cs="Times New Roman"/>
                <w:sz w:val="20"/>
                <w:szCs w:val="20"/>
              </w:rPr>
              <w:t>Title Submission</w:t>
            </w: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73924513"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4D70CE88"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7BB00F25" w14:textId="77777777" w:rsidR="001620D4" w:rsidRPr="00542A42" w:rsidRDefault="001620D4" w:rsidP="000526B8">
            <w:pPr>
              <w:jc w:val="center"/>
              <w:rPr>
                <w:rFonts w:cs="Times New Roman"/>
                <w:sz w:val="20"/>
                <w:szCs w:val="20"/>
              </w:rPr>
            </w:pPr>
          </w:p>
        </w:tc>
        <w:tc>
          <w:tcPr>
            <w:tcW w:w="592" w:type="dxa"/>
            <w:tcBorders>
              <w:top w:val="single" w:sz="12" w:space="0" w:color="auto"/>
              <w:left w:val="single" w:sz="12" w:space="0" w:color="auto"/>
              <w:bottom w:val="single" w:sz="12" w:space="0" w:color="auto"/>
              <w:right w:val="single" w:sz="12" w:space="0" w:color="auto"/>
            </w:tcBorders>
            <w:shd w:val="clear" w:color="auto" w:fill="FFD966" w:themeFill="accent4" w:themeFillTint="99"/>
            <w:vAlign w:val="center"/>
          </w:tcPr>
          <w:p w14:paraId="2C41F32E"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791B058C"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1CB0C3E6"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45801BB"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7F473F18"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6B4C6597"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6CE24505"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F7EB1B3"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7A73F49E"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4D7C545F" w14:textId="77777777" w:rsidR="001620D4" w:rsidRPr="00542A42" w:rsidRDefault="001620D4" w:rsidP="000526B8">
            <w:pPr>
              <w:jc w:val="center"/>
              <w:rPr>
                <w:rFonts w:cs="Times New Roman"/>
                <w:sz w:val="20"/>
                <w:szCs w:val="20"/>
              </w:rPr>
            </w:pPr>
          </w:p>
        </w:tc>
        <w:tc>
          <w:tcPr>
            <w:tcW w:w="590" w:type="dxa"/>
            <w:tcBorders>
              <w:top w:val="single" w:sz="12" w:space="0" w:color="auto"/>
              <w:left w:val="single" w:sz="12" w:space="0" w:color="auto"/>
              <w:bottom w:val="single" w:sz="12" w:space="0" w:color="auto"/>
              <w:right w:val="single" w:sz="12" w:space="0" w:color="auto"/>
            </w:tcBorders>
            <w:vAlign w:val="center"/>
          </w:tcPr>
          <w:p w14:paraId="35BDADD5" w14:textId="77777777" w:rsidR="001620D4" w:rsidRPr="00542A42" w:rsidRDefault="001620D4" w:rsidP="000526B8">
            <w:pPr>
              <w:jc w:val="center"/>
              <w:rPr>
                <w:rFonts w:cs="Times New Roman"/>
                <w:sz w:val="20"/>
                <w:szCs w:val="20"/>
              </w:rPr>
            </w:pPr>
          </w:p>
        </w:tc>
      </w:tr>
    </w:tbl>
    <w:p w14:paraId="285ED456" w14:textId="48EEE24D" w:rsidR="001D7DD9" w:rsidRPr="007404EF" w:rsidRDefault="001D7DD9" w:rsidP="00646ADE">
      <w:pPr>
        <w:ind w:left="720"/>
        <w:jc w:val="both"/>
      </w:pPr>
    </w:p>
    <w:p w14:paraId="20BABE29" w14:textId="3DE00B5E" w:rsidR="00B326DB" w:rsidRPr="007404EF" w:rsidRDefault="00B326DB" w:rsidP="00B326DB">
      <w:pPr>
        <w:ind w:left="720"/>
        <w:jc w:val="center"/>
      </w:pPr>
      <w:r w:rsidRPr="007404EF">
        <w:t>Figure 3.3.1.1: Gantt chart for FYP 1.</w:t>
      </w:r>
    </w:p>
    <w:p w14:paraId="60576388" w14:textId="77777777" w:rsidR="00814B9C" w:rsidRPr="007404EF" w:rsidRDefault="00814B9C" w:rsidP="00B326DB">
      <w:pPr>
        <w:ind w:left="720"/>
        <w:sectPr w:rsidR="00814B9C" w:rsidRPr="007404EF" w:rsidSect="001B7C96">
          <w:footerReference w:type="default" r:id="rId71"/>
          <w:pgSz w:w="12240" w:h="15840"/>
          <w:pgMar w:top="1440" w:right="1440" w:bottom="1440" w:left="1440" w:header="720" w:footer="720" w:gutter="0"/>
          <w:cols w:space="720"/>
          <w:docGrid w:linePitch="360"/>
        </w:sectPr>
      </w:pPr>
    </w:p>
    <w:tbl>
      <w:tblPr>
        <w:tblStyle w:val="TableGrid"/>
        <w:tblW w:w="9745" w:type="dxa"/>
        <w:jc w:val="center"/>
        <w:tblLayout w:type="fixed"/>
        <w:tblLook w:val="04A0" w:firstRow="1" w:lastRow="0" w:firstColumn="1" w:lastColumn="0" w:noHBand="0" w:noVBand="1"/>
      </w:tblPr>
      <w:tblGrid>
        <w:gridCol w:w="1610"/>
        <w:gridCol w:w="446"/>
        <w:gridCol w:w="593"/>
        <w:gridCol w:w="593"/>
        <w:gridCol w:w="593"/>
        <w:gridCol w:w="591"/>
        <w:gridCol w:w="591"/>
        <w:gridCol w:w="591"/>
        <w:gridCol w:w="591"/>
        <w:gridCol w:w="591"/>
        <w:gridCol w:w="591"/>
        <w:gridCol w:w="591"/>
        <w:gridCol w:w="591"/>
        <w:gridCol w:w="591"/>
        <w:gridCol w:w="591"/>
      </w:tblGrid>
      <w:tr w:rsidR="001620D4" w:rsidRPr="00542A42" w14:paraId="1926BE9E" w14:textId="77777777" w:rsidTr="001620D4">
        <w:trPr>
          <w:trHeight w:val="500"/>
          <w:jc w:val="center"/>
        </w:trPr>
        <w:tc>
          <w:tcPr>
            <w:tcW w:w="1610" w:type="dxa"/>
            <w:tcBorders>
              <w:top w:val="single" w:sz="12" w:space="0" w:color="auto"/>
              <w:left w:val="single" w:sz="12" w:space="0" w:color="auto"/>
              <w:bottom w:val="single" w:sz="12" w:space="0" w:color="auto"/>
              <w:right w:val="single" w:sz="12" w:space="0" w:color="auto"/>
            </w:tcBorders>
            <w:vAlign w:val="center"/>
          </w:tcPr>
          <w:p w14:paraId="3C762467" w14:textId="77777777" w:rsidR="001620D4" w:rsidRPr="00542A42" w:rsidRDefault="001620D4" w:rsidP="000526B8">
            <w:pPr>
              <w:jc w:val="center"/>
              <w:rPr>
                <w:rFonts w:cs="Times New Roman"/>
                <w:sz w:val="20"/>
                <w:szCs w:val="20"/>
              </w:rPr>
            </w:pPr>
            <w:r w:rsidRPr="00542A42">
              <w:rPr>
                <w:rFonts w:cs="Times New Roman"/>
                <w:sz w:val="20"/>
                <w:szCs w:val="20"/>
              </w:rPr>
              <w:lastRenderedPageBreak/>
              <w:t>Week/Task</w:t>
            </w:r>
          </w:p>
        </w:tc>
        <w:tc>
          <w:tcPr>
            <w:tcW w:w="446" w:type="dxa"/>
            <w:tcBorders>
              <w:top w:val="single" w:sz="12" w:space="0" w:color="auto"/>
              <w:left w:val="single" w:sz="12" w:space="0" w:color="auto"/>
              <w:bottom w:val="single" w:sz="12" w:space="0" w:color="auto"/>
              <w:right w:val="single" w:sz="12" w:space="0" w:color="auto"/>
            </w:tcBorders>
            <w:vAlign w:val="center"/>
          </w:tcPr>
          <w:p w14:paraId="1B5F5EAF" w14:textId="77777777" w:rsidR="001620D4" w:rsidRPr="00542A42" w:rsidRDefault="001620D4" w:rsidP="000526B8">
            <w:pPr>
              <w:jc w:val="center"/>
              <w:rPr>
                <w:rFonts w:cs="Times New Roman"/>
                <w:sz w:val="20"/>
                <w:szCs w:val="20"/>
              </w:rPr>
            </w:pPr>
            <w:r w:rsidRPr="00542A42">
              <w:rPr>
                <w:rFonts w:cs="Times New Roman"/>
                <w:sz w:val="20"/>
                <w:szCs w:val="20"/>
              </w:rPr>
              <w:t>1</w:t>
            </w:r>
          </w:p>
        </w:tc>
        <w:tc>
          <w:tcPr>
            <w:tcW w:w="593" w:type="dxa"/>
            <w:tcBorders>
              <w:top w:val="single" w:sz="12" w:space="0" w:color="auto"/>
              <w:left w:val="single" w:sz="12" w:space="0" w:color="auto"/>
              <w:bottom w:val="single" w:sz="12" w:space="0" w:color="auto"/>
              <w:right w:val="single" w:sz="12" w:space="0" w:color="auto"/>
            </w:tcBorders>
            <w:vAlign w:val="center"/>
          </w:tcPr>
          <w:p w14:paraId="34C01C31" w14:textId="77777777" w:rsidR="001620D4" w:rsidRPr="00542A42" w:rsidRDefault="001620D4" w:rsidP="000526B8">
            <w:pPr>
              <w:jc w:val="center"/>
              <w:rPr>
                <w:rFonts w:cs="Times New Roman"/>
                <w:sz w:val="20"/>
                <w:szCs w:val="20"/>
              </w:rPr>
            </w:pPr>
            <w:r w:rsidRPr="00542A42">
              <w:rPr>
                <w:rFonts w:cs="Times New Roman"/>
                <w:sz w:val="20"/>
                <w:szCs w:val="20"/>
              </w:rPr>
              <w:t>2</w:t>
            </w:r>
          </w:p>
        </w:tc>
        <w:tc>
          <w:tcPr>
            <w:tcW w:w="593" w:type="dxa"/>
            <w:tcBorders>
              <w:top w:val="single" w:sz="12" w:space="0" w:color="auto"/>
              <w:left w:val="single" w:sz="12" w:space="0" w:color="auto"/>
              <w:bottom w:val="single" w:sz="12" w:space="0" w:color="auto"/>
              <w:right w:val="single" w:sz="12" w:space="0" w:color="auto"/>
            </w:tcBorders>
            <w:vAlign w:val="center"/>
          </w:tcPr>
          <w:p w14:paraId="49065B9E" w14:textId="77777777" w:rsidR="001620D4" w:rsidRPr="00542A42" w:rsidRDefault="001620D4" w:rsidP="000526B8">
            <w:pPr>
              <w:jc w:val="center"/>
              <w:rPr>
                <w:rFonts w:cs="Times New Roman"/>
                <w:sz w:val="20"/>
                <w:szCs w:val="20"/>
              </w:rPr>
            </w:pPr>
            <w:r w:rsidRPr="00542A42">
              <w:rPr>
                <w:rFonts w:cs="Times New Roman"/>
                <w:sz w:val="20"/>
                <w:szCs w:val="20"/>
              </w:rPr>
              <w:t>3</w:t>
            </w:r>
          </w:p>
        </w:tc>
        <w:tc>
          <w:tcPr>
            <w:tcW w:w="593" w:type="dxa"/>
            <w:tcBorders>
              <w:top w:val="single" w:sz="12" w:space="0" w:color="auto"/>
              <w:left w:val="single" w:sz="12" w:space="0" w:color="auto"/>
              <w:bottom w:val="single" w:sz="12" w:space="0" w:color="auto"/>
              <w:right w:val="single" w:sz="12" w:space="0" w:color="auto"/>
            </w:tcBorders>
            <w:vAlign w:val="center"/>
          </w:tcPr>
          <w:p w14:paraId="13F591BF" w14:textId="77777777" w:rsidR="001620D4" w:rsidRPr="00542A42" w:rsidRDefault="001620D4" w:rsidP="000526B8">
            <w:pPr>
              <w:jc w:val="center"/>
              <w:rPr>
                <w:rFonts w:cs="Times New Roman"/>
                <w:sz w:val="20"/>
                <w:szCs w:val="20"/>
              </w:rPr>
            </w:pPr>
            <w:r w:rsidRPr="00542A42">
              <w:rPr>
                <w:rFonts w:cs="Times New Roman"/>
                <w:sz w:val="20"/>
                <w:szCs w:val="20"/>
              </w:rPr>
              <w:t>4</w:t>
            </w:r>
          </w:p>
        </w:tc>
        <w:tc>
          <w:tcPr>
            <w:tcW w:w="591" w:type="dxa"/>
            <w:tcBorders>
              <w:top w:val="single" w:sz="12" w:space="0" w:color="auto"/>
              <w:left w:val="single" w:sz="12" w:space="0" w:color="auto"/>
              <w:bottom w:val="single" w:sz="12" w:space="0" w:color="auto"/>
              <w:right w:val="single" w:sz="12" w:space="0" w:color="auto"/>
            </w:tcBorders>
            <w:vAlign w:val="center"/>
          </w:tcPr>
          <w:p w14:paraId="4EE4FB97" w14:textId="77777777" w:rsidR="001620D4" w:rsidRPr="00542A42" w:rsidRDefault="001620D4" w:rsidP="000526B8">
            <w:pPr>
              <w:jc w:val="center"/>
              <w:rPr>
                <w:rFonts w:cs="Times New Roman"/>
                <w:sz w:val="20"/>
                <w:szCs w:val="20"/>
              </w:rPr>
            </w:pPr>
            <w:r w:rsidRPr="00542A42">
              <w:rPr>
                <w:rFonts w:cs="Times New Roman"/>
                <w:sz w:val="20"/>
                <w:szCs w:val="20"/>
              </w:rPr>
              <w:t>5</w:t>
            </w:r>
          </w:p>
        </w:tc>
        <w:tc>
          <w:tcPr>
            <w:tcW w:w="591" w:type="dxa"/>
            <w:tcBorders>
              <w:top w:val="single" w:sz="12" w:space="0" w:color="auto"/>
              <w:left w:val="single" w:sz="12" w:space="0" w:color="auto"/>
              <w:bottom w:val="single" w:sz="12" w:space="0" w:color="auto"/>
              <w:right w:val="single" w:sz="12" w:space="0" w:color="auto"/>
            </w:tcBorders>
            <w:vAlign w:val="center"/>
          </w:tcPr>
          <w:p w14:paraId="4194BA54" w14:textId="77777777" w:rsidR="001620D4" w:rsidRPr="00542A42" w:rsidRDefault="001620D4" w:rsidP="000526B8">
            <w:pPr>
              <w:jc w:val="center"/>
              <w:rPr>
                <w:rFonts w:cs="Times New Roman"/>
                <w:sz w:val="20"/>
                <w:szCs w:val="20"/>
              </w:rPr>
            </w:pPr>
            <w:r w:rsidRPr="00542A42">
              <w:rPr>
                <w:rFonts w:cs="Times New Roman"/>
                <w:sz w:val="20"/>
                <w:szCs w:val="20"/>
              </w:rPr>
              <w:t>6</w:t>
            </w:r>
          </w:p>
        </w:tc>
        <w:tc>
          <w:tcPr>
            <w:tcW w:w="591" w:type="dxa"/>
            <w:tcBorders>
              <w:top w:val="single" w:sz="12" w:space="0" w:color="auto"/>
              <w:left w:val="single" w:sz="12" w:space="0" w:color="auto"/>
              <w:bottom w:val="single" w:sz="12" w:space="0" w:color="auto"/>
              <w:right w:val="single" w:sz="12" w:space="0" w:color="auto"/>
            </w:tcBorders>
            <w:vAlign w:val="center"/>
          </w:tcPr>
          <w:p w14:paraId="01BD06A1" w14:textId="77777777" w:rsidR="001620D4" w:rsidRPr="00542A42" w:rsidRDefault="001620D4" w:rsidP="000526B8">
            <w:pPr>
              <w:jc w:val="center"/>
              <w:rPr>
                <w:rFonts w:cs="Times New Roman"/>
                <w:sz w:val="20"/>
                <w:szCs w:val="20"/>
              </w:rPr>
            </w:pPr>
            <w:r w:rsidRPr="00542A42">
              <w:rPr>
                <w:rFonts w:cs="Times New Roman"/>
                <w:sz w:val="20"/>
                <w:szCs w:val="20"/>
              </w:rPr>
              <w:t>7</w:t>
            </w:r>
          </w:p>
        </w:tc>
        <w:tc>
          <w:tcPr>
            <w:tcW w:w="591" w:type="dxa"/>
            <w:tcBorders>
              <w:top w:val="single" w:sz="12" w:space="0" w:color="auto"/>
              <w:left w:val="single" w:sz="12" w:space="0" w:color="auto"/>
              <w:bottom w:val="single" w:sz="12" w:space="0" w:color="auto"/>
              <w:right w:val="single" w:sz="12" w:space="0" w:color="auto"/>
            </w:tcBorders>
            <w:vAlign w:val="center"/>
          </w:tcPr>
          <w:p w14:paraId="4BB4075C" w14:textId="77777777" w:rsidR="001620D4" w:rsidRPr="00542A42" w:rsidRDefault="001620D4" w:rsidP="000526B8">
            <w:pPr>
              <w:jc w:val="center"/>
              <w:rPr>
                <w:rFonts w:cs="Times New Roman"/>
                <w:sz w:val="20"/>
                <w:szCs w:val="20"/>
              </w:rPr>
            </w:pPr>
            <w:r w:rsidRPr="00542A42">
              <w:rPr>
                <w:rFonts w:cs="Times New Roman"/>
                <w:sz w:val="20"/>
                <w:szCs w:val="20"/>
              </w:rPr>
              <w:t>8</w:t>
            </w:r>
          </w:p>
        </w:tc>
        <w:tc>
          <w:tcPr>
            <w:tcW w:w="591" w:type="dxa"/>
            <w:tcBorders>
              <w:top w:val="single" w:sz="12" w:space="0" w:color="auto"/>
              <w:left w:val="single" w:sz="12" w:space="0" w:color="auto"/>
              <w:bottom w:val="single" w:sz="12" w:space="0" w:color="auto"/>
              <w:right w:val="single" w:sz="12" w:space="0" w:color="auto"/>
            </w:tcBorders>
            <w:vAlign w:val="center"/>
          </w:tcPr>
          <w:p w14:paraId="548B2918" w14:textId="77777777" w:rsidR="001620D4" w:rsidRPr="00542A42" w:rsidRDefault="001620D4" w:rsidP="000526B8">
            <w:pPr>
              <w:jc w:val="center"/>
              <w:rPr>
                <w:rFonts w:cs="Times New Roman"/>
                <w:sz w:val="20"/>
                <w:szCs w:val="20"/>
              </w:rPr>
            </w:pPr>
            <w:r w:rsidRPr="00542A42">
              <w:rPr>
                <w:rFonts w:cs="Times New Roman"/>
                <w:sz w:val="20"/>
                <w:szCs w:val="20"/>
              </w:rPr>
              <w:t>9</w:t>
            </w:r>
          </w:p>
        </w:tc>
        <w:tc>
          <w:tcPr>
            <w:tcW w:w="591" w:type="dxa"/>
            <w:tcBorders>
              <w:top w:val="single" w:sz="12" w:space="0" w:color="auto"/>
              <w:left w:val="single" w:sz="12" w:space="0" w:color="auto"/>
              <w:bottom w:val="single" w:sz="12" w:space="0" w:color="auto"/>
              <w:right w:val="single" w:sz="12" w:space="0" w:color="auto"/>
            </w:tcBorders>
            <w:vAlign w:val="center"/>
          </w:tcPr>
          <w:p w14:paraId="79B451EF" w14:textId="77777777" w:rsidR="001620D4" w:rsidRPr="00542A42" w:rsidRDefault="001620D4" w:rsidP="000526B8">
            <w:pPr>
              <w:jc w:val="center"/>
              <w:rPr>
                <w:rFonts w:cs="Times New Roman"/>
                <w:sz w:val="20"/>
                <w:szCs w:val="20"/>
              </w:rPr>
            </w:pPr>
            <w:r w:rsidRPr="00542A42">
              <w:rPr>
                <w:rFonts w:cs="Times New Roman"/>
                <w:sz w:val="20"/>
                <w:szCs w:val="20"/>
              </w:rPr>
              <w:t>10</w:t>
            </w:r>
          </w:p>
        </w:tc>
        <w:tc>
          <w:tcPr>
            <w:tcW w:w="591" w:type="dxa"/>
            <w:tcBorders>
              <w:top w:val="single" w:sz="12" w:space="0" w:color="auto"/>
              <w:left w:val="single" w:sz="12" w:space="0" w:color="auto"/>
              <w:bottom w:val="single" w:sz="12" w:space="0" w:color="auto"/>
              <w:right w:val="single" w:sz="12" w:space="0" w:color="auto"/>
            </w:tcBorders>
            <w:vAlign w:val="center"/>
          </w:tcPr>
          <w:p w14:paraId="15B84453" w14:textId="77777777" w:rsidR="001620D4" w:rsidRPr="00542A42" w:rsidRDefault="001620D4" w:rsidP="000526B8">
            <w:pPr>
              <w:jc w:val="center"/>
              <w:rPr>
                <w:rFonts w:cs="Times New Roman"/>
                <w:sz w:val="20"/>
                <w:szCs w:val="20"/>
              </w:rPr>
            </w:pPr>
            <w:r w:rsidRPr="00542A42">
              <w:rPr>
                <w:rFonts w:cs="Times New Roman"/>
                <w:sz w:val="20"/>
                <w:szCs w:val="20"/>
              </w:rPr>
              <w:t>11</w:t>
            </w:r>
          </w:p>
        </w:tc>
        <w:tc>
          <w:tcPr>
            <w:tcW w:w="591" w:type="dxa"/>
            <w:tcBorders>
              <w:top w:val="single" w:sz="12" w:space="0" w:color="auto"/>
              <w:left w:val="single" w:sz="12" w:space="0" w:color="auto"/>
              <w:bottom w:val="single" w:sz="12" w:space="0" w:color="auto"/>
              <w:right w:val="single" w:sz="12" w:space="0" w:color="auto"/>
            </w:tcBorders>
            <w:vAlign w:val="center"/>
          </w:tcPr>
          <w:p w14:paraId="5921D96D" w14:textId="77777777" w:rsidR="001620D4" w:rsidRPr="00542A42" w:rsidRDefault="001620D4" w:rsidP="000526B8">
            <w:pPr>
              <w:jc w:val="center"/>
              <w:rPr>
                <w:rFonts w:cs="Times New Roman"/>
                <w:sz w:val="20"/>
                <w:szCs w:val="20"/>
              </w:rPr>
            </w:pPr>
            <w:r w:rsidRPr="00542A42">
              <w:rPr>
                <w:rFonts w:cs="Times New Roman"/>
                <w:sz w:val="20"/>
                <w:szCs w:val="20"/>
              </w:rPr>
              <w:t>12</w:t>
            </w:r>
          </w:p>
        </w:tc>
        <w:tc>
          <w:tcPr>
            <w:tcW w:w="591" w:type="dxa"/>
            <w:tcBorders>
              <w:top w:val="single" w:sz="12" w:space="0" w:color="auto"/>
              <w:left w:val="single" w:sz="12" w:space="0" w:color="auto"/>
              <w:bottom w:val="single" w:sz="12" w:space="0" w:color="auto"/>
              <w:right w:val="single" w:sz="12" w:space="0" w:color="auto"/>
            </w:tcBorders>
            <w:vAlign w:val="center"/>
          </w:tcPr>
          <w:p w14:paraId="029F0A0F" w14:textId="77777777" w:rsidR="001620D4" w:rsidRPr="00542A42" w:rsidRDefault="001620D4" w:rsidP="000526B8">
            <w:pPr>
              <w:jc w:val="center"/>
              <w:rPr>
                <w:rFonts w:cs="Times New Roman"/>
                <w:sz w:val="20"/>
                <w:szCs w:val="20"/>
              </w:rPr>
            </w:pPr>
            <w:r w:rsidRPr="00542A42">
              <w:rPr>
                <w:rFonts w:cs="Times New Roman"/>
                <w:sz w:val="20"/>
                <w:szCs w:val="20"/>
              </w:rPr>
              <w:t>13</w:t>
            </w:r>
          </w:p>
        </w:tc>
        <w:tc>
          <w:tcPr>
            <w:tcW w:w="591" w:type="dxa"/>
            <w:tcBorders>
              <w:top w:val="single" w:sz="12" w:space="0" w:color="auto"/>
              <w:left w:val="single" w:sz="12" w:space="0" w:color="auto"/>
              <w:bottom w:val="single" w:sz="12" w:space="0" w:color="auto"/>
              <w:right w:val="single" w:sz="12" w:space="0" w:color="auto"/>
            </w:tcBorders>
            <w:vAlign w:val="center"/>
          </w:tcPr>
          <w:p w14:paraId="2A51A4A9" w14:textId="77777777" w:rsidR="001620D4" w:rsidRPr="00542A42" w:rsidRDefault="001620D4" w:rsidP="000526B8">
            <w:pPr>
              <w:jc w:val="center"/>
              <w:rPr>
                <w:rFonts w:cs="Times New Roman"/>
                <w:sz w:val="20"/>
                <w:szCs w:val="20"/>
              </w:rPr>
            </w:pPr>
            <w:r w:rsidRPr="00542A42">
              <w:rPr>
                <w:rFonts w:cs="Times New Roman"/>
                <w:sz w:val="20"/>
                <w:szCs w:val="20"/>
              </w:rPr>
              <w:t>14</w:t>
            </w:r>
          </w:p>
        </w:tc>
      </w:tr>
      <w:tr w:rsidR="001620D4" w:rsidRPr="00542A42" w14:paraId="39883CF2" w14:textId="77777777" w:rsidTr="001620D4">
        <w:trPr>
          <w:trHeight w:val="556"/>
          <w:jc w:val="center"/>
        </w:trPr>
        <w:tc>
          <w:tcPr>
            <w:tcW w:w="1610" w:type="dxa"/>
            <w:tcBorders>
              <w:top w:val="single" w:sz="12" w:space="0" w:color="auto"/>
              <w:left w:val="single" w:sz="12" w:space="0" w:color="auto"/>
              <w:bottom w:val="single" w:sz="12" w:space="0" w:color="auto"/>
              <w:right w:val="single" w:sz="12" w:space="0" w:color="auto"/>
            </w:tcBorders>
            <w:vAlign w:val="center"/>
          </w:tcPr>
          <w:p w14:paraId="7E6B67FF" w14:textId="77777777" w:rsidR="001620D4" w:rsidRPr="00542A42" w:rsidRDefault="001620D4" w:rsidP="000526B8">
            <w:pPr>
              <w:jc w:val="center"/>
              <w:rPr>
                <w:rFonts w:cs="Times New Roman"/>
                <w:sz w:val="20"/>
                <w:szCs w:val="20"/>
              </w:rPr>
            </w:pPr>
            <w:r>
              <w:rPr>
                <w:rFonts w:cs="Times New Roman"/>
                <w:sz w:val="20"/>
                <w:szCs w:val="20"/>
              </w:rPr>
              <w:t>Documentation</w:t>
            </w:r>
          </w:p>
        </w:tc>
        <w:tc>
          <w:tcPr>
            <w:tcW w:w="446" w:type="dxa"/>
            <w:tcBorders>
              <w:top w:val="single" w:sz="12" w:space="0" w:color="auto"/>
              <w:left w:val="single" w:sz="12" w:space="0" w:color="auto"/>
              <w:bottom w:val="single" w:sz="12" w:space="0" w:color="auto"/>
              <w:right w:val="single" w:sz="12" w:space="0" w:color="auto"/>
            </w:tcBorders>
            <w:vAlign w:val="center"/>
          </w:tcPr>
          <w:p w14:paraId="79818F1B"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7A5BE72E"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32C0D0F7"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2A1D53F2"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422A37F1"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68B0E7E6"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65BD4A1B"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29D0C8B3"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49B03B2A"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08DAA6AF"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473934AE"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78A6DE62"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34AE5A60"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2F5496" w:themeFill="accent1" w:themeFillShade="BF"/>
            <w:vAlign w:val="center"/>
          </w:tcPr>
          <w:p w14:paraId="1FCDE99F" w14:textId="77777777" w:rsidR="001620D4" w:rsidRPr="00542A42" w:rsidRDefault="001620D4" w:rsidP="000526B8">
            <w:pPr>
              <w:jc w:val="center"/>
              <w:rPr>
                <w:rFonts w:cs="Times New Roman"/>
                <w:sz w:val="20"/>
                <w:szCs w:val="20"/>
              </w:rPr>
            </w:pPr>
          </w:p>
        </w:tc>
      </w:tr>
      <w:tr w:rsidR="001620D4" w:rsidRPr="00542A42" w14:paraId="6B314D64" w14:textId="77777777" w:rsidTr="001620D4">
        <w:trPr>
          <w:trHeight w:val="500"/>
          <w:jc w:val="center"/>
        </w:trPr>
        <w:tc>
          <w:tcPr>
            <w:tcW w:w="1610" w:type="dxa"/>
            <w:tcBorders>
              <w:top w:val="single" w:sz="12" w:space="0" w:color="auto"/>
              <w:left w:val="single" w:sz="12" w:space="0" w:color="auto"/>
              <w:bottom w:val="single" w:sz="12" w:space="0" w:color="auto"/>
              <w:right w:val="single" w:sz="12" w:space="0" w:color="auto"/>
            </w:tcBorders>
            <w:vAlign w:val="center"/>
          </w:tcPr>
          <w:p w14:paraId="3A96F4FE" w14:textId="77777777" w:rsidR="001620D4" w:rsidRPr="00542A42" w:rsidRDefault="001620D4" w:rsidP="000526B8">
            <w:pPr>
              <w:jc w:val="center"/>
              <w:rPr>
                <w:rFonts w:cs="Times New Roman"/>
                <w:sz w:val="20"/>
                <w:szCs w:val="20"/>
              </w:rPr>
            </w:pPr>
            <w:r>
              <w:rPr>
                <w:rFonts w:cs="Times New Roman"/>
                <w:sz w:val="20"/>
                <w:szCs w:val="20"/>
              </w:rPr>
              <w:t>Presentation</w:t>
            </w:r>
          </w:p>
        </w:tc>
        <w:tc>
          <w:tcPr>
            <w:tcW w:w="446" w:type="dxa"/>
            <w:tcBorders>
              <w:top w:val="single" w:sz="12" w:space="0" w:color="auto"/>
              <w:left w:val="single" w:sz="12" w:space="0" w:color="auto"/>
              <w:bottom w:val="single" w:sz="12" w:space="0" w:color="auto"/>
              <w:right w:val="single" w:sz="12" w:space="0" w:color="auto"/>
            </w:tcBorders>
            <w:vAlign w:val="center"/>
          </w:tcPr>
          <w:p w14:paraId="4C418F63"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0A269E03"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068892CA"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4073FD9D"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3CD54CA6"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5DEA4343"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7F233BB3"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05B6447B"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3C6DDF4D"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auto"/>
            <w:vAlign w:val="center"/>
          </w:tcPr>
          <w:p w14:paraId="5E1C64C9"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auto"/>
            <w:vAlign w:val="center"/>
          </w:tcPr>
          <w:p w14:paraId="02536EBB"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auto"/>
            <w:vAlign w:val="center"/>
          </w:tcPr>
          <w:p w14:paraId="55CBAB23"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2F5496" w:themeFill="accent1" w:themeFillShade="BF"/>
            <w:vAlign w:val="center"/>
          </w:tcPr>
          <w:p w14:paraId="01714832" w14:textId="77777777" w:rsidR="001620D4" w:rsidRPr="00546A54" w:rsidRDefault="001620D4" w:rsidP="000526B8">
            <w:pPr>
              <w:jc w:val="center"/>
              <w:rPr>
                <w:rFonts w:cs="Times New Roman"/>
                <w:color w:val="2F5496" w:themeColor="accent1" w:themeShade="BF"/>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auto"/>
            <w:vAlign w:val="center"/>
          </w:tcPr>
          <w:p w14:paraId="71EB4E8C" w14:textId="77777777" w:rsidR="001620D4" w:rsidRPr="00546A54" w:rsidRDefault="001620D4" w:rsidP="000526B8">
            <w:pPr>
              <w:jc w:val="center"/>
              <w:rPr>
                <w:rFonts w:cs="Times New Roman"/>
                <w:color w:val="2F5496" w:themeColor="accent1" w:themeShade="BF"/>
                <w:sz w:val="20"/>
                <w:szCs w:val="20"/>
              </w:rPr>
            </w:pPr>
          </w:p>
        </w:tc>
      </w:tr>
      <w:tr w:rsidR="001620D4" w:rsidRPr="00542A42" w14:paraId="187BF83E" w14:textId="77777777" w:rsidTr="001620D4">
        <w:trPr>
          <w:trHeight w:val="556"/>
          <w:jc w:val="center"/>
        </w:trPr>
        <w:tc>
          <w:tcPr>
            <w:tcW w:w="1610" w:type="dxa"/>
            <w:tcBorders>
              <w:top w:val="single" w:sz="12" w:space="0" w:color="auto"/>
              <w:left w:val="single" w:sz="12" w:space="0" w:color="auto"/>
              <w:bottom w:val="single" w:sz="12" w:space="0" w:color="auto"/>
              <w:right w:val="single" w:sz="12" w:space="0" w:color="auto"/>
            </w:tcBorders>
            <w:vAlign w:val="center"/>
          </w:tcPr>
          <w:p w14:paraId="5D72D65C" w14:textId="77777777" w:rsidR="001620D4" w:rsidRPr="00542A42" w:rsidRDefault="001620D4" w:rsidP="000526B8">
            <w:pPr>
              <w:jc w:val="center"/>
              <w:rPr>
                <w:rFonts w:cs="Times New Roman"/>
                <w:sz w:val="20"/>
                <w:szCs w:val="20"/>
              </w:rPr>
            </w:pPr>
            <w:r>
              <w:rPr>
                <w:rFonts w:cs="Times New Roman"/>
                <w:sz w:val="20"/>
                <w:szCs w:val="20"/>
              </w:rPr>
              <w:t>Chapter 5</w:t>
            </w:r>
          </w:p>
        </w:tc>
        <w:tc>
          <w:tcPr>
            <w:tcW w:w="446" w:type="dxa"/>
            <w:tcBorders>
              <w:top w:val="single" w:sz="12" w:space="0" w:color="auto"/>
              <w:left w:val="single" w:sz="12" w:space="0" w:color="auto"/>
              <w:bottom w:val="single" w:sz="12" w:space="0" w:color="auto"/>
              <w:right w:val="single" w:sz="12" w:space="0" w:color="auto"/>
            </w:tcBorders>
            <w:vAlign w:val="center"/>
          </w:tcPr>
          <w:p w14:paraId="199669F5"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3A6B8A03"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4A9A5CCC"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vAlign w:val="center"/>
          </w:tcPr>
          <w:p w14:paraId="1EE6D16F"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17FD4234"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69E1852D"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0BBF09B6"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auto"/>
            <w:vAlign w:val="center"/>
          </w:tcPr>
          <w:p w14:paraId="3AE42FFC"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5F11981C"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4105418A"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01B01D09"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5C5683D6"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7E0C90F7"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43225DF9" w14:textId="77777777" w:rsidR="001620D4" w:rsidRPr="00542A42" w:rsidRDefault="001620D4" w:rsidP="000526B8">
            <w:pPr>
              <w:jc w:val="center"/>
              <w:rPr>
                <w:rFonts w:cs="Times New Roman"/>
                <w:sz w:val="20"/>
                <w:szCs w:val="20"/>
              </w:rPr>
            </w:pPr>
          </w:p>
        </w:tc>
      </w:tr>
      <w:tr w:rsidR="001620D4" w:rsidRPr="00542A42" w14:paraId="527F06BB" w14:textId="77777777" w:rsidTr="001620D4">
        <w:trPr>
          <w:trHeight w:val="556"/>
          <w:jc w:val="center"/>
        </w:trPr>
        <w:tc>
          <w:tcPr>
            <w:tcW w:w="1610" w:type="dxa"/>
            <w:tcBorders>
              <w:top w:val="single" w:sz="12" w:space="0" w:color="auto"/>
              <w:left w:val="single" w:sz="12" w:space="0" w:color="auto"/>
              <w:bottom w:val="single" w:sz="12" w:space="0" w:color="auto"/>
              <w:right w:val="single" w:sz="12" w:space="0" w:color="auto"/>
            </w:tcBorders>
            <w:vAlign w:val="center"/>
          </w:tcPr>
          <w:p w14:paraId="66EF33BE" w14:textId="77777777" w:rsidR="001620D4" w:rsidRPr="00542A42" w:rsidRDefault="001620D4" w:rsidP="000526B8">
            <w:pPr>
              <w:jc w:val="center"/>
              <w:rPr>
                <w:rFonts w:cs="Times New Roman"/>
                <w:sz w:val="20"/>
                <w:szCs w:val="20"/>
              </w:rPr>
            </w:pPr>
            <w:r>
              <w:rPr>
                <w:rFonts w:cs="Times New Roman"/>
                <w:sz w:val="20"/>
                <w:szCs w:val="20"/>
              </w:rPr>
              <w:t>Chapter 4</w:t>
            </w:r>
          </w:p>
        </w:tc>
        <w:tc>
          <w:tcPr>
            <w:tcW w:w="446"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01A0FC55"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17FD0978"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61610A19" w14:textId="77777777" w:rsidR="001620D4" w:rsidRPr="00542A42" w:rsidRDefault="001620D4" w:rsidP="000526B8">
            <w:pPr>
              <w:jc w:val="center"/>
              <w:rPr>
                <w:rFonts w:cs="Times New Roman"/>
                <w:sz w:val="20"/>
                <w:szCs w:val="20"/>
              </w:rPr>
            </w:pPr>
          </w:p>
        </w:tc>
        <w:tc>
          <w:tcPr>
            <w:tcW w:w="593"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62CD4DB0"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792A50F8"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677139D8"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7DC50821"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0AD5D313"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480F47C2"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4472C4" w:themeFill="accent1"/>
            <w:vAlign w:val="center"/>
          </w:tcPr>
          <w:p w14:paraId="0D40BEBD"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auto"/>
            <w:vAlign w:val="center"/>
          </w:tcPr>
          <w:p w14:paraId="07E2034C"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shd w:val="clear" w:color="auto" w:fill="auto"/>
            <w:vAlign w:val="center"/>
          </w:tcPr>
          <w:p w14:paraId="04A53BA7"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51EE1C41" w14:textId="77777777" w:rsidR="001620D4" w:rsidRPr="00542A42" w:rsidRDefault="001620D4" w:rsidP="000526B8">
            <w:pPr>
              <w:jc w:val="center"/>
              <w:rPr>
                <w:rFonts w:cs="Times New Roman"/>
                <w:sz w:val="20"/>
                <w:szCs w:val="20"/>
              </w:rPr>
            </w:pPr>
          </w:p>
        </w:tc>
        <w:tc>
          <w:tcPr>
            <w:tcW w:w="591" w:type="dxa"/>
            <w:tcBorders>
              <w:top w:val="single" w:sz="12" w:space="0" w:color="auto"/>
              <w:left w:val="single" w:sz="12" w:space="0" w:color="auto"/>
              <w:bottom w:val="single" w:sz="12" w:space="0" w:color="auto"/>
              <w:right w:val="single" w:sz="12" w:space="0" w:color="auto"/>
            </w:tcBorders>
            <w:vAlign w:val="center"/>
          </w:tcPr>
          <w:p w14:paraId="36BED85C" w14:textId="77777777" w:rsidR="001620D4" w:rsidRPr="00542A42" w:rsidRDefault="001620D4" w:rsidP="000526B8">
            <w:pPr>
              <w:jc w:val="center"/>
              <w:rPr>
                <w:rFonts w:cs="Times New Roman"/>
                <w:sz w:val="20"/>
                <w:szCs w:val="20"/>
              </w:rPr>
            </w:pPr>
          </w:p>
        </w:tc>
      </w:tr>
    </w:tbl>
    <w:p w14:paraId="5720D7C2" w14:textId="2CAB234E" w:rsidR="00B326DB" w:rsidRPr="007404EF" w:rsidRDefault="00B326DB" w:rsidP="00B326DB">
      <w:pPr>
        <w:ind w:left="720"/>
      </w:pPr>
    </w:p>
    <w:p w14:paraId="7C8E287A" w14:textId="1CF8DCE1" w:rsidR="00814B9C" w:rsidRPr="007404EF" w:rsidRDefault="00814B9C" w:rsidP="00814B9C">
      <w:pPr>
        <w:ind w:left="720"/>
        <w:jc w:val="center"/>
      </w:pPr>
      <w:r w:rsidRPr="007404EF">
        <w:t>Figure 3.3.1.2: Gantt chart for FYP 2.</w:t>
      </w:r>
    </w:p>
    <w:p w14:paraId="123E5352" w14:textId="7C0F3160" w:rsidR="00814B9C" w:rsidRPr="007404EF" w:rsidRDefault="00814B9C" w:rsidP="00814B9C">
      <w:pPr>
        <w:ind w:left="720"/>
      </w:pPr>
    </w:p>
    <w:p w14:paraId="6DE61FBE" w14:textId="3C6B2541" w:rsidR="00814B9C" w:rsidRPr="007404EF" w:rsidRDefault="00814B9C" w:rsidP="00814B9C">
      <w:pPr>
        <w:ind w:left="720"/>
      </w:pPr>
      <w:r w:rsidRPr="007404EF">
        <w:t>3.3.2 Design Phase.</w:t>
      </w:r>
    </w:p>
    <w:p w14:paraId="7581151D" w14:textId="4281AC56" w:rsidR="00814B9C" w:rsidRPr="007404EF" w:rsidRDefault="003F39B2" w:rsidP="0098029F">
      <w:pPr>
        <w:ind w:left="720"/>
        <w:jc w:val="both"/>
      </w:pPr>
      <w:r w:rsidRPr="007404EF">
        <w:t xml:space="preserve">In this phase, a quick plan of the initial prototype is made. Multiple brainstorming session has been done to decide on components especially on the microcontroller. </w:t>
      </w:r>
      <w:r w:rsidR="006C3FE9" w:rsidRPr="007404EF">
        <w:t xml:space="preserve">There are several parts in the system. </w:t>
      </w:r>
      <w:r w:rsidR="00777A61" w:rsidRPr="00777A61">
        <w:rPr>
          <w:highlight w:val="green"/>
        </w:rPr>
        <w:t>The first section discusses the system architectural design, which shows the total system</w:t>
      </w:r>
      <w:r w:rsidR="006C3FE9" w:rsidRPr="007404EF">
        <w:t>. Starting from the user interaction or input until the output which is the use of domestic appliances such as fans, lamps, and air conditioners. Next, the use of the block diagram. All the requirement</w:t>
      </w:r>
      <w:r w:rsidR="00F04E1E" w:rsidRPr="007404EF">
        <w:t>s</w:t>
      </w:r>
      <w:r w:rsidR="006C3FE9" w:rsidRPr="007404EF">
        <w:t xml:space="preserve"> of the system will be </w:t>
      </w:r>
      <w:r w:rsidR="006C3FE9" w:rsidRPr="00777A61">
        <w:rPr>
          <w:highlight w:val="green"/>
        </w:rPr>
        <w:t>state</w:t>
      </w:r>
      <w:r w:rsidR="0098029F" w:rsidRPr="00777A61">
        <w:rPr>
          <w:highlight w:val="green"/>
        </w:rPr>
        <w:t>d</w:t>
      </w:r>
      <w:r w:rsidR="006C3FE9" w:rsidRPr="00777A61">
        <w:rPr>
          <w:highlight w:val="green"/>
        </w:rPr>
        <w:t xml:space="preserve"> clearly</w:t>
      </w:r>
      <w:r w:rsidR="006C3FE9" w:rsidRPr="007404EF">
        <w:t xml:space="preserve">. </w:t>
      </w:r>
      <w:r w:rsidR="00777A61" w:rsidRPr="00777A61">
        <w:rPr>
          <w:highlight w:val="green"/>
        </w:rPr>
        <w:t>The important parts' functionality has also been discussed.</w:t>
      </w:r>
    </w:p>
    <w:p w14:paraId="24FB6637" w14:textId="065F5835" w:rsidR="0023423E" w:rsidRPr="007404EF" w:rsidRDefault="0023423E" w:rsidP="00394BC9">
      <w:pPr>
        <w:ind w:left="720"/>
        <w:jc w:val="both"/>
      </w:pPr>
      <w:r w:rsidRPr="007404EF">
        <w:tab/>
        <w:t xml:space="preserve">The flow chart has been created to show how the system </w:t>
      </w:r>
      <w:r w:rsidRPr="00777A61">
        <w:rPr>
          <w:highlight w:val="green"/>
        </w:rPr>
        <w:t>work</w:t>
      </w:r>
      <w:r w:rsidR="0098029F" w:rsidRPr="00777A61">
        <w:rPr>
          <w:highlight w:val="green"/>
        </w:rPr>
        <w:t>s</w:t>
      </w:r>
      <w:r w:rsidRPr="00777A61">
        <w:rPr>
          <w:highlight w:val="green"/>
        </w:rPr>
        <w:t>.</w:t>
      </w:r>
      <w:r w:rsidRPr="007404EF">
        <w:t xml:space="preserve"> It will also show the functionality of the system based on different situation</w:t>
      </w:r>
      <w:r w:rsidR="00F04E1E" w:rsidRPr="007404EF">
        <w:t>s</w:t>
      </w:r>
      <w:r w:rsidRPr="007404EF">
        <w:t>. Figure 3.3.2.1 shows the block diagram of the project</w:t>
      </w:r>
      <w:r w:rsidR="00107B4A" w:rsidRPr="007404EF">
        <w:t>.</w:t>
      </w:r>
    </w:p>
    <w:p w14:paraId="74E3B409" w14:textId="77777777" w:rsidR="00394BC9" w:rsidRPr="007404EF" w:rsidRDefault="00394BC9" w:rsidP="00394BC9">
      <w:pPr>
        <w:ind w:left="720"/>
        <w:jc w:val="both"/>
        <w:sectPr w:rsidR="00394BC9" w:rsidRPr="007404EF" w:rsidSect="001B7C96">
          <w:footerReference w:type="default" r:id="rId72"/>
          <w:pgSz w:w="12240" w:h="15840"/>
          <w:pgMar w:top="1440" w:right="1440" w:bottom="1440" w:left="1440" w:header="720" w:footer="720" w:gutter="0"/>
          <w:cols w:space="720"/>
          <w:docGrid w:linePitch="360"/>
        </w:sectPr>
      </w:pPr>
    </w:p>
    <w:p w14:paraId="4A3BD83F" w14:textId="59C613FE" w:rsidR="00394BC9" w:rsidRPr="007404EF" w:rsidRDefault="00987331" w:rsidP="00544F8F">
      <w:pPr>
        <w:ind w:left="720"/>
        <w:jc w:val="center"/>
      </w:pPr>
      <w:r w:rsidRPr="00987331">
        <w:rPr>
          <w:noProof/>
          <w:lang w:val="en-US"/>
        </w:rPr>
        <w:lastRenderedPageBreak/>
        <w:drawing>
          <wp:inline distT="0" distB="0" distL="0" distR="0" wp14:anchorId="1EF9E6EB" wp14:editId="7E792D4F">
            <wp:extent cx="5805377" cy="2841906"/>
            <wp:effectExtent l="0" t="0" r="508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73"/>
                    <a:stretch>
                      <a:fillRect/>
                    </a:stretch>
                  </pic:blipFill>
                  <pic:spPr>
                    <a:xfrm>
                      <a:off x="0" y="0"/>
                      <a:ext cx="5815091" cy="2846661"/>
                    </a:xfrm>
                    <a:prstGeom prst="rect">
                      <a:avLst/>
                    </a:prstGeom>
                  </pic:spPr>
                </pic:pic>
              </a:graphicData>
            </a:graphic>
          </wp:inline>
        </w:drawing>
      </w:r>
    </w:p>
    <w:p w14:paraId="17047C11" w14:textId="02A6AB5D" w:rsidR="00544F8F" w:rsidRPr="007404EF" w:rsidRDefault="00544F8F" w:rsidP="00544F8F">
      <w:pPr>
        <w:ind w:left="720"/>
        <w:jc w:val="center"/>
      </w:pPr>
      <w:r w:rsidRPr="007404EF">
        <w:t>Figure 3.3.2.1: System block diagram.</w:t>
      </w:r>
    </w:p>
    <w:p w14:paraId="15E7AF4A" w14:textId="110A0C71" w:rsidR="00107B4A" w:rsidRPr="007404EF" w:rsidRDefault="003B764C" w:rsidP="00F04E1E">
      <w:pPr>
        <w:ind w:left="720" w:firstLine="720"/>
        <w:jc w:val="both"/>
      </w:pPr>
      <w:r w:rsidRPr="007404EF">
        <w:t xml:space="preserve">The block diagram above shows the general idea </w:t>
      </w:r>
      <w:r w:rsidR="00F04E1E" w:rsidRPr="007404EF">
        <w:t>of</w:t>
      </w:r>
      <w:r w:rsidRPr="007404EF">
        <w:t xml:space="preserve"> how the system will work. Starting from the user input which </w:t>
      </w:r>
      <w:r w:rsidR="000E7009" w:rsidRPr="007404EF">
        <w:t>is</w:t>
      </w:r>
      <w:r w:rsidRPr="007404EF">
        <w:t xml:space="preserve"> coming from the Google Assistant and mobile application. Then the commands are sent to the microcontroller through Wi-Fi. Then, activating the specified relay to turn on the electrical appliances. Then the status of the electrical appliance will be sent to the website and mobile application for monitoring.</w:t>
      </w:r>
      <w:r w:rsidR="00107B4A" w:rsidRPr="007404EF">
        <w:t xml:space="preserve"> The temperature sensor will read the current room temperature and the data will be sent to display on the monitoring devices.  </w:t>
      </w:r>
    </w:p>
    <w:p w14:paraId="555F499D" w14:textId="2B68F4F7" w:rsidR="003B764C" w:rsidRPr="007404EF" w:rsidRDefault="00107B4A" w:rsidP="0098029F">
      <w:pPr>
        <w:ind w:left="720" w:firstLine="720"/>
        <w:jc w:val="both"/>
        <w:sectPr w:rsidR="003B764C" w:rsidRPr="007404EF" w:rsidSect="001B7C96">
          <w:footerReference w:type="default" r:id="rId74"/>
          <w:pgSz w:w="12240" w:h="15840"/>
          <w:pgMar w:top="1440" w:right="1440" w:bottom="1440" w:left="1440" w:header="720" w:footer="720" w:gutter="0"/>
          <w:cols w:space="720"/>
          <w:docGrid w:linePitch="360"/>
        </w:sectPr>
      </w:pPr>
      <w:r w:rsidRPr="007404EF">
        <w:t xml:space="preserve">Details on </w:t>
      </w:r>
      <w:r w:rsidR="0098029F" w:rsidRPr="00777A61">
        <w:rPr>
          <w:highlight w:val="green"/>
        </w:rPr>
        <w:t xml:space="preserve">the </w:t>
      </w:r>
      <w:r w:rsidRPr="00777A61">
        <w:rPr>
          <w:highlight w:val="green"/>
        </w:rPr>
        <w:t>flow</w:t>
      </w:r>
      <w:r w:rsidRPr="007404EF">
        <w:t xml:space="preserve"> of the system is shown in Figure 3.3.2.2.  The user needs to start the system. After that, the user </w:t>
      </w:r>
      <w:r w:rsidR="00EF05FE" w:rsidRPr="007404EF">
        <w:t>must</w:t>
      </w:r>
      <w:r w:rsidRPr="007404EF">
        <w:t xml:space="preserve"> make sure that the system is connected to the Internet. The system can be controlled either with a smartphone or </w:t>
      </w:r>
      <w:r w:rsidRPr="00777A61">
        <w:rPr>
          <w:highlight w:val="green"/>
        </w:rPr>
        <w:t>Googl</w:t>
      </w:r>
      <w:r w:rsidRPr="007404EF">
        <w:t xml:space="preserve">e Assistant. For mobile </w:t>
      </w:r>
      <w:r w:rsidRPr="00D43B29">
        <w:rPr>
          <w:highlight w:val="green"/>
        </w:rPr>
        <w:t>application</w:t>
      </w:r>
      <w:r w:rsidR="0098029F" w:rsidRPr="00D43B29">
        <w:rPr>
          <w:highlight w:val="green"/>
        </w:rPr>
        <w:t>s</w:t>
      </w:r>
      <w:r w:rsidRPr="00D43B29">
        <w:rPr>
          <w:highlight w:val="green"/>
        </w:rPr>
        <w:t>,</w:t>
      </w:r>
      <w:r w:rsidRPr="007404EF">
        <w:t xml:space="preserve"> the button needs to be </w:t>
      </w:r>
      <w:r w:rsidR="00810CE9" w:rsidRPr="007404EF">
        <w:t>pressed</w:t>
      </w:r>
      <w:r w:rsidRPr="007404EF">
        <w:t xml:space="preserve"> to turn on or off the</w:t>
      </w:r>
      <w:r w:rsidR="00810CE9" w:rsidRPr="007404EF">
        <w:t xml:space="preserve"> significant electrical appliances while for Google Assistant, the IFTTT application will then analyse the command according to the set of command</w:t>
      </w:r>
      <w:r w:rsidR="00F04E1E" w:rsidRPr="007404EF">
        <w:t>s</w:t>
      </w:r>
      <w:r w:rsidR="00810CE9" w:rsidRPr="007404EF">
        <w:t xml:space="preserve">.  The temperature sensor will read the current room temperature for monitoring purposes. Lastly, all the data will be sent back to the monitoring </w:t>
      </w:r>
      <w:r w:rsidR="00810CE9" w:rsidRPr="00D43B29">
        <w:rPr>
          <w:highlight w:val="green"/>
        </w:rPr>
        <w:t>syste</w:t>
      </w:r>
      <w:r w:rsidR="00D43B29" w:rsidRPr="00D43B29">
        <w:rPr>
          <w:highlight w:val="green"/>
        </w:rPr>
        <w:t>m</w:t>
      </w:r>
      <w:r w:rsidR="00D43B29">
        <w:t>.</w:t>
      </w:r>
    </w:p>
    <w:p w14:paraId="0DE4EBED" w14:textId="5047FFCE" w:rsidR="003B764C" w:rsidRPr="007404EF" w:rsidRDefault="00987331" w:rsidP="003B764C">
      <w:pPr>
        <w:ind w:firstLine="720"/>
        <w:jc w:val="center"/>
      </w:pPr>
      <w:r>
        <w:rPr>
          <w:noProof/>
          <w:lang w:val="en-US"/>
        </w:rPr>
        <w:lastRenderedPageBreak/>
        <w:drawing>
          <wp:inline distT="0" distB="0" distL="0" distR="0" wp14:anchorId="2F418E58" wp14:editId="75605984">
            <wp:extent cx="7503989" cy="5630397"/>
            <wp:effectExtent l="3493" t="0" r="5397" b="5398"/>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rot="5400000">
                      <a:off x="0" y="0"/>
                      <a:ext cx="7525479" cy="5646521"/>
                    </a:xfrm>
                    <a:prstGeom prst="rect">
                      <a:avLst/>
                    </a:prstGeom>
                    <a:noFill/>
                    <a:ln>
                      <a:noFill/>
                    </a:ln>
                  </pic:spPr>
                </pic:pic>
              </a:graphicData>
            </a:graphic>
          </wp:inline>
        </w:drawing>
      </w:r>
    </w:p>
    <w:p w14:paraId="2E3ED9C5" w14:textId="260C5FFB" w:rsidR="00B40E26" w:rsidRPr="007404EF" w:rsidRDefault="003B764C" w:rsidP="002748B4">
      <w:pPr>
        <w:ind w:firstLine="720"/>
        <w:jc w:val="center"/>
        <w:sectPr w:rsidR="00B40E26" w:rsidRPr="007404EF" w:rsidSect="001B7C96">
          <w:footerReference w:type="default" r:id="rId76"/>
          <w:pgSz w:w="12240" w:h="15840"/>
          <w:pgMar w:top="1440" w:right="1440" w:bottom="1440" w:left="1440" w:header="720" w:footer="720" w:gutter="0"/>
          <w:cols w:space="720"/>
          <w:docGrid w:linePitch="360"/>
        </w:sectPr>
      </w:pPr>
      <w:r w:rsidRPr="007404EF">
        <w:t>Figure 3.3.2.2 Project flowchart.</w:t>
      </w:r>
    </w:p>
    <w:p w14:paraId="7D2FCFAB" w14:textId="754A27E5" w:rsidR="002748B4" w:rsidRPr="007404EF" w:rsidRDefault="002748B4" w:rsidP="002748B4">
      <w:pPr>
        <w:pStyle w:val="ListParagraph"/>
        <w:numPr>
          <w:ilvl w:val="0"/>
          <w:numId w:val="15"/>
        </w:numPr>
      </w:pPr>
      <w:r w:rsidRPr="007404EF">
        <w:lastRenderedPageBreak/>
        <w:t>Hardware Requirements.</w:t>
      </w:r>
    </w:p>
    <w:p w14:paraId="38E96385" w14:textId="6CC210CC" w:rsidR="007B1EBE" w:rsidRPr="007404EF" w:rsidRDefault="00D43B29" w:rsidP="00F04E1E">
      <w:pPr>
        <w:pStyle w:val="ListParagraph"/>
        <w:ind w:left="2160"/>
      </w:pPr>
      <w:r w:rsidRPr="00D43B29">
        <w:rPr>
          <w:highlight w:val="green"/>
        </w:rPr>
        <w:t>Table 2 displays the hardware that will be used to meet the project's minimum requirements</w:t>
      </w:r>
      <w:r w:rsidR="007B1EBE" w:rsidRPr="00D43B29">
        <w:rPr>
          <w:highlight w:val="green"/>
        </w:rPr>
        <w:t>.</w:t>
      </w:r>
      <w:r w:rsidR="007B1EBE" w:rsidRPr="007404EF">
        <w:t xml:space="preserve"> </w:t>
      </w:r>
    </w:p>
    <w:p w14:paraId="50BF8725" w14:textId="3CD33F70" w:rsidR="00321387" w:rsidRPr="007404EF" w:rsidRDefault="00321387" w:rsidP="00321387">
      <w:pPr>
        <w:jc w:val="center"/>
      </w:pPr>
      <w:r w:rsidRPr="007404EF">
        <w:t xml:space="preserve">Table </w:t>
      </w:r>
      <w:r w:rsidR="0000325D" w:rsidRPr="007404EF">
        <w:t>2: Hardware Requirements.</w:t>
      </w:r>
    </w:p>
    <w:tbl>
      <w:tblPr>
        <w:tblStyle w:val="TableGrid"/>
        <w:tblW w:w="9753" w:type="dxa"/>
        <w:tblLook w:val="04A0" w:firstRow="1" w:lastRow="0" w:firstColumn="1" w:lastColumn="0" w:noHBand="0" w:noVBand="1"/>
      </w:tblPr>
      <w:tblGrid>
        <w:gridCol w:w="594"/>
        <w:gridCol w:w="2498"/>
        <w:gridCol w:w="6661"/>
      </w:tblGrid>
      <w:tr w:rsidR="007404EF" w:rsidRPr="007404EF" w14:paraId="6BEE0A52" w14:textId="77777777" w:rsidTr="0000325D">
        <w:trPr>
          <w:trHeight w:val="384"/>
        </w:trPr>
        <w:tc>
          <w:tcPr>
            <w:tcW w:w="594" w:type="dxa"/>
          </w:tcPr>
          <w:p w14:paraId="469DE7CA" w14:textId="0FF50E87" w:rsidR="002748B4" w:rsidRPr="007404EF" w:rsidRDefault="007B1EBE" w:rsidP="00321387">
            <w:pPr>
              <w:jc w:val="center"/>
              <w:rPr>
                <w:b/>
                <w:bCs/>
                <w:i/>
                <w:iCs/>
              </w:rPr>
            </w:pPr>
            <w:r w:rsidRPr="007404EF">
              <w:rPr>
                <w:b/>
                <w:bCs/>
                <w:i/>
                <w:iCs/>
              </w:rPr>
              <w:t>No.</w:t>
            </w:r>
          </w:p>
        </w:tc>
        <w:tc>
          <w:tcPr>
            <w:tcW w:w="2498" w:type="dxa"/>
          </w:tcPr>
          <w:p w14:paraId="32D21982" w14:textId="7959DB93" w:rsidR="002748B4" w:rsidRPr="007404EF" w:rsidRDefault="007B1EBE" w:rsidP="00321387">
            <w:pPr>
              <w:jc w:val="center"/>
              <w:rPr>
                <w:b/>
                <w:bCs/>
                <w:i/>
                <w:iCs/>
              </w:rPr>
            </w:pPr>
            <w:r w:rsidRPr="007404EF">
              <w:rPr>
                <w:b/>
                <w:bCs/>
                <w:i/>
                <w:iCs/>
              </w:rPr>
              <w:t>Hardware</w:t>
            </w:r>
          </w:p>
        </w:tc>
        <w:tc>
          <w:tcPr>
            <w:tcW w:w="6661" w:type="dxa"/>
          </w:tcPr>
          <w:p w14:paraId="412963FF" w14:textId="6D80BB5F" w:rsidR="002748B4" w:rsidRPr="007404EF" w:rsidRDefault="007B1EBE" w:rsidP="00321387">
            <w:pPr>
              <w:jc w:val="center"/>
              <w:rPr>
                <w:b/>
                <w:bCs/>
                <w:i/>
                <w:iCs/>
              </w:rPr>
            </w:pPr>
            <w:r w:rsidRPr="007404EF">
              <w:rPr>
                <w:b/>
                <w:bCs/>
                <w:i/>
                <w:iCs/>
              </w:rPr>
              <w:t>Functionality</w:t>
            </w:r>
          </w:p>
        </w:tc>
      </w:tr>
      <w:tr w:rsidR="007404EF" w:rsidRPr="007404EF" w14:paraId="1ACA7753" w14:textId="77777777" w:rsidTr="0000325D">
        <w:trPr>
          <w:trHeight w:val="1560"/>
        </w:trPr>
        <w:tc>
          <w:tcPr>
            <w:tcW w:w="594" w:type="dxa"/>
          </w:tcPr>
          <w:p w14:paraId="40B27D13" w14:textId="18251BB4" w:rsidR="002748B4" w:rsidRPr="007404EF" w:rsidRDefault="00321387" w:rsidP="00321387">
            <w:pPr>
              <w:jc w:val="center"/>
            </w:pPr>
            <w:r w:rsidRPr="007404EF">
              <w:t>1.</w:t>
            </w:r>
          </w:p>
          <w:p w14:paraId="260EE014" w14:textId="2B06D8A8" w:rsidR="00321387" w:rsidRPr="007404EF" w:rsidRDefault="00321387" w:rsidP="00321387">
            <w:pPr>
              <w:jc w:val="center"/>
            </w:pPr>
          </w:p>
        </w:tc>
        <w:tc>
          <w:tcPr>
            <w:tcW w:w="2498" w:type="dxa"/>
          </w:tcPr>
          <w:p w14:paraId="23B73583" w14:textId="1993D133" w:rsidR="002748B4" w:rsidRPr="007404EF" w:rsidRDefault="007B1EBE" w:rsidP="00321387">
            <w:pPr>
              <w:jc w:val="center"/>
            </w:pPr>
            <w:r w:rsidRPr="007404EF">
              <w:t>Raspberry Pi</w:t>
            </w:r>
          </w:p>
        </w:tc>
        <w:tc>
          <w:tcPr>
            <w:tcW w:w="6661" w:type="dxa"/>
          </w:tcPr>
          <w:p w14:paraId="468C98B0" w14:textId="67B1F794" w:rsidR="002748B4" w:rsidRPr="007404EF" w:rsidRDefault="0091180D" w:rsidP="00F04E1E">
            <w:r w:rsidRPr="007404EF">
              <w:t xml:space="preserve">It is a low cost </w:t>
            </w:r>
            <w:proofErr w:type="spellStart"/>
            <w:r w:rsidRPr="007404EF">
              <w:t>mini computer</w:t>
            </w:r>
            <w:proofErr w:type="spellEnd"/>
            <w:r w:rsidRPr="007404EF">
              <w:t xml:space="preserve">. It is also a low-energy consumption with </w:t>
            </w:r>
            <w:r w:rsidR="000E7009" w:rsidRPr="007404EF">
              <w:t>good</w:t>
            </w:r>
            <w:r w:rsidRPr="007404EF">
              <w:t xml:space="preserve"> performance, passive cooling, and its extensibility. It can control multiple components at the same time compared to Arduino. </w:t>
            </w:r>
          </w:p>
        </w:tc>
      </w:tr>
      <w:tr w:rsidR="007404EF" w:rsidRPr="007404EF" w14:paraId="2240849F" w14:textId="77777777" w:rsidTr="0000325D">
        <w:trPr>
          <w:trHeight w:val="1582"/>
        </w:trPr>
        <w:tc>
          <w:tcPr>
            <w:tcW w:w="594" w:type="dxa"/>
          </w:tcPr>
          <w:p w14:paraId="64506765" w14:textId="5A844D14" w:rsidR="002748B4" w:rsidRPr="007404EF" w:rsidRDefault="00321387" w:rsidP="00321387">
            <w:pPr>
              <w:jc w:val="center"/>
            </w:pPr>
            <w:r w:rsidRPr="007404EF">
              <w:t>2.</w:t>
            </w:r>
          </w:p>
        </w:tc>
        <w:tc>
          <w:tcPr>
            <w:tcW w:w="2498" w:type="dxa"/>
          </w:tcPr>
          <w:p w14:paraId="7B9B6907" w14:textId="0928832E" w:rsidR="002748B4" w:rsidRPr="007404EF" w:rsidRDefault="007B1EBE" w:rsidP="00321387">
            <w:pPr>
              <w:jc w:val="center"/>
            </w:pPr>
            <w:proofErr w:type="spellStart"/>
            <w:r w:rsidRPr="007404EF">
              <w:t>NodeMCU</w:t>
            </w:r>
            <w:proofErr w:type="spellEnd"/>
            <w:r w:rsidRPr="007404EF">
              <w:t xml:space="preserve"> ESP8266</w:t>
            </w:r>
          </w:p>
        </w:tc>
        <w:tc>
          <w:tcPr>
            <w:tcW w:w="6661" w:type="dxa"/>
          </w:tcPr>
          <w:p w14:paraId="399F76A8" w14:textId="77777777" w:rsidR="004874BD" w:rsidRPr="007404EF" w:rsidRDefault="004874BD" w:rsidP="00321387">
            <w:proofErr w:type="spellStart"/>
            <w:r w:rsidRPr="007404EF">
              <w:t>NodeMCU</w:t>
            </w:r>
            <w:proofErr w:type="spellEnd"/>
            <w:r w:rsidRPr="007404EF">
              <w:t xml:space="preserve"> is a platform for open source </w:t>
            </w:r>
          </w:p>
          <w:p w14:paraId="3597CE65" w14:textId="77777777" w:rsidR="004874BD" w:rsidRPr="007404EF" w:rsidRDefault="004874BD" w:rsidP="00321387">
            <w:r w:rsidRPr="007404EF">
              <w:t xml:space="preserve">IoT. It includes firmware running on </w:t>
            </w:r>
          </w:p>
          <w:p w14:paraId="1BD5B77C" w14:textId="77777777" w:rsidR="004874BD" w:rsidRPr="007404EF" w:rsidRDefault="004874BD" w:rsidP="00321387">
            <w:proofErr w:type="spellStart"/>
            <w:r w:rsidRPr="007404EF">
              <w:t>Espressif</w:t>
            </w:r>
            <w:proofErr w:type="spellEnd"/>
            <w:r w:rsidRPr="007404EF">
              <w:t xml:space="preserve"> Systems ' ESP8266 Wi-Fi SoC </w:t>
            </w:r>
          </w:p>
          <w:p w14:paraId="14191B7F" w14:textId="70ECCBC3" w:rsidR="002748B4" w:rsidRPr="007404EF" w:rsidRDefault="004874BD" w:rsidP="00321387">
            <w:r w:rsidRPr="007404EF">
              <w:t>and ESP-12 based hardware.</w:t>
            </w:r>
          </w:p>
        </w:tc>
      </w:tr>
      <w:tr w:rsidR="007404EF" w:rsidRPr="007404EF" w14:paraId="56A7565A" w14:textId="77777777" w:rsidTr="0000325D">
        <w:trPr>
          <w:trHeight w:val="1154"/>
        </w:trPr>
        <w:tc>
          <w:tcPr>
            <w:tcW w:w="594" w:type="dxa"/>
          </w:tcPr>
          <w:p w14:paraId="202C850E" w14:textId="7E404AC4" w:rsidR="002748B4" w:rsidRPr="007404EF" w:rsidRDefault="00321387" w:rsidP="00321387">
            <w:pPr>
              <w:jc w:val="center"/>
            </w:pPr>
            <w:r w:rsidRPr="007404EF">
              <w:t>3.</w:t>
            </w:r>
          </w:p>
        </w:tc>
        <w:tc>
          <w:tcPr>
            <w:tcW w:w="2498" w:type="dxa"/>
          </w:tcPr>
          <w:p w14:paraId="66F933E3" w14:textId="29ACB668" w:rsidR="002748B4" w:rsidRPr="007404EF" w:rsidRDefault="007B1EBE" w:rsidP="00321387">
            <w:pPr>
              <w:jc w:val="center"/>
            </w:pPr>
            <w:r w:rsidRPr="007404EF">
              <w:t>Relay Board</w:t>
            </w:r>
          </w:p>
        </w:tc>
        <w:tc>
          <w:tcPr>
            <w:tcW w:w="6661" w:type="dxa"/>
          </w:tcPr>
          <w:p w14:paraId="01488873" w14:textId="276EDEF1" w:rsidR="002748B4" w:rsidRPr="007404EF" w:rsidRDefault="004874BD" w:rsidP="00321387">
            <w:r w:rsidRPr="007404EF">
              <w:t>Relays are switches that electromechanically or electronically open and close circuits. By opening and closing contacts in another circuit, relays control one electrical circuit.</w:t>
            </w:r>
          </w:p>
        </w:tc>
      </w:tr>
      <w:tr w:rsidR="007404EF" w:rsidRPr="007404EF" w14:paraId="6C3EA259" w14:textId="77777777" w:rsidTr="0000325D">
        <w:trPr>
          <w:trHeight w:val="1454"/>
        </w:trPr>
        <w:tc>
          <w:tcPr>
            <w:tcW w:w="594" w:type="dxa"/>
          </w:tcPr>
          <w:p w14:paraId="6CA8ABD6" w14:textId="1185FB38" w:rsidR="002748B4" w:rsidRPr="007404EF" w:rsidRDefault="00321387" w:rsidP="00321387">
            <w:pPr>
              <w:jc w:val="center"/>
            </w:pPr>
            <w:r w:rsidRPr="007404EF">
              <w:t>4.</w:t>
            </w:r>
          </w:p>
        </w:tc>
        <w:tc>
          <w:tcPr>
            <w:tcW w:w="2498" w:type="dxa"/>
          </w:tcPr>
          <w:p w14:paraId="1DD520B0" w14:textId="5C62FA68" w:rsidR="002748B4" w:rsidRPr="007404EF" w:rsidRDefault="004874BD" w:rsidP="00321387">
            <w:pPr>
              <w:jc w:val="center"/>
            </w:pPr>
            <w:r w:rsidRPr="007404EF">
              <w:t>DHT22 Temperature Sensor</w:t>
            </w:r>
          </w:p>
        </w:tc>
        <w:tc>
          <w:tcPr>
            <w:tcW w:w="6661" w:type="dxa"/>
          </w:tcPr>
          <w:p w14:paraId="1453C1CD" w14:textId="4DAA62D0" w:rsidR="002748B4" w:rsidRPr="007404EF" w:rsidRDefault="004874BD" w:rsidP="00321387">
            <w:pPr>
              <w:pStyle w:val="NormalWeb"/>
              <w:spacing w:before="0" w:beforeAutospacing="0" w:after="188" w:afterAutospacing="0"/>
            </w:pPr>
            <w:r w:rsidRPr="007404EF">
              <w:t>A digital temperature and humidity sensor. It uses a capacitive humidity sensor and a thermistor to measure the surrounding air and spits out a digital signal on the data pin.</w:t>
            </w:r>
          </w:p>
        </w:tc>
      </w:tr>
      <w:tr w:rsidR="007404EF" w:rsidRPr="007404EF" w14:paraId="3D9F7E11" w14:textId="77777777" w:rsidTr="0000325D">
        <w:trPr>
          <w:trHeight w:val="1560"/>
        </w:trPr>
        <w:tc>
          <w:tcPr>
            <w:tcW w:w="594" w:type="dxa"/>
          </w:tcPr>
          <w:p w14:paraId="39E7181C" w14:textId="0741BB20" w:rsidR="002748B4" w:rsidRPr="007404EF" w:rsidRDefault="00321387" w:rsidP="00321387">
            <w:pPr>
              <w:jc w:val="center"/>
            </w:pPr>
            <w:r w:rsidRPr="007404EF">
              <w:t>5.</w:t>
            </w:r>
          </w:p>
        </w:tc>
        <w:tc>
          <w:tcPr>
            <w:tcW w:w="2498" w:type="dxa"/>
          </w:tcPr>
          <w:p w14:paraId="7194B3AD" w14:textId="5C6BDDC4" w:rsidR="002748B4" w:rsidRPr="007404EF" w:rsidRDefault="004874BD" w:rsidP="00321387">
            <w:pPr>
              <w:jc w:val="center"/>
            </w:pPr>
            <w:r w:rsidRPr="007404EF">
              <w:t>Google Nest Mini</w:t>
            </w:r>
          </w:p>
        </w:tc>
        <w:tc>
          <w:tcPr>
            <w:tcW w:w="6661" w:type="dxa"/>
          </w:tcPr>
          <w:p w14:paraId="70BDD4F4" w14:textId="01AABE81" w:rsidR="002748B4" w:rsidRPr="007404EF" w:rsidRDefault="004874BD" w:rsidP="00321387">
            <w:r w:rsidRPr="007404EF">
              <w:t xml:space="preserve">Uses a </w:t>
            </w:r>
            <w:r w:rsidR="001F556C" w:rsidRPr="007404EF">
              <w:t>high-quality</w:t>
            </w:r>
            <w:r w:rsidRPr="007404EF">
              <w:t xml:space="preserve"> microphone system to recognize the commands and do as </w:t>
            </w:r>
            <w:r w:rsidR="001F556C" w:rsidRPr="007404EF">
              <w:t>instructed</w:t>
            </w:r>
            <w:r w:rsidRPr="007404EF">
              <w:t xml:space="preserve">. </w:t>
            </w:r>
            <w:r w:rsidR="001F556C" w:rsidRPr="007404EF">
              <w:t xml:space="preserve">It can also play music with high quality. A go to solution for having a digital assistant ready at a moment’s notice. </w:t>
            </w:r>
          </w:p>
        </w:tc>
      </w:tr>
      <w:tr w:rsidR="007404EF" w:rsidRPr="007404EF" w14:paraId="0FCC4B13" w14:textId="77777777" w:rsidTr="0000325D">
        <w:trPr>
          <w:trHeight w:val="791"/>
        </w:trPr>
        <w:tc>
          <w:tcPr>
            <w:tcW w:w="594" w:type="dxa"/>
          </w:tcPr>
          <w:p w14:paraId="2AB41B88" w14:textId="7A39E56C" w:rsidR="002748B4" w:rsidRPr="007404EF" w:rsidRDefault="00321387" w:rsidP="00321387">
            <w:pPr>
              <w:jc w:val="center"/>
            </w:pPr>
            <w:r w:rsidRPr="007404EF">
              <w:t>6.</w:t>
            </w:r>
          </w:p>
        </w:tc>
        <w:tc>
          <w:tcPr>
            <w:tcW w:w="2498" w:type="dxa"/>
          </w:tcPr>
          <w:p w14:paraId="5A910393" w14:textId="7380D3DD" w:rsidR="002748B4" w:rsidRPr="007404EF" w:rsidRDefault="00770186" w:rsidP="00321387">
            <w:pPr>
              <w:jc w:val="center"/>
            </w:pPr>
            <w:r w:rsidRPr="007404EF">
              <w:rPr>
                <w:rFonts w:cs="Times New Roman"/>
                <w:szCs w:val="24"/>
              </w:rPr>
              <w:t>OLED Display Module</w:t>
            </w:r>
          </w:p>
        </w:tc>
        <w:tc>
          <w:tcPr>
            <w:tcW w:w="6661" w:type="dxa"/>
          </w:tcPr>
          <w:p w14:paraId="08431013" w14:textId="22573657" w:rsidR="002748B4" w:rsidRPr="007404EF" w:rsidRDefault="001F556C" w:rsidP="00321387">
            <w:r w:rsidRPr="007404EF">
              <w:t xml:space="preserve">To connect to the Raspberry Pi purposedly to display the room temperature read by the DHT22. </w:t>
            </w:r>
          </w:p>
        </w:tc>
      </w:tr>
      <w:tr w:rsidR="0091180D" w:rsidRPr="007404EF" w14:paraId="75CC2BAA" w14:textId="77777777" w:rsidTr="0000325D">
        <w:trPr>
          <w:trHeight w:val="99"/>
        </w:trPr>
        <w:tc>
          <w:tcPr>
            <w:tcW w:w="594" w:type="dxa"/>
          </w:tcPr>
          <w:p w14:paraId="3C8B6A5E" w14:textId="5A03BCC3" w:rsidR="0091180D" w:rsidRPr="007404EF" w:rsidRDefault="00321387" w:rsidP="00321387">
            <w:pPr>
              <w:jc w:val="center"/>
            </w:pPr>
            <w:r w:rsidRPr="007404EF">
              <w:t>7.</w:t>
            </w:r>
          </w:p>
        </w:tc>
        <w:tc>
          <w:tcPr>
            <w:tcW w:w="2498" w:type="dxa"/>
          </w:tcPr>
          <w:p w14:paraId="4B7C658D" w14:textId="7AF1B99E" w:rsidR="0091180D" w:rsidRPr="007404EF" w:rsidRDefault="0098156E" w:rsidP="00321387">
            <w:pPr>
              <w:jc w:val="center"/>
              <w:rPr>
                <w:rFonts w:cs="Times New Roman"/>
                <w:szCs w:val="24"/>
              </w:rPr>
            </w:pPr>
            <w:r w:rsidRPr="007404EF">
              <w:rPr>
                <w:rFonts w:cs="Times New Roman"/>
                <w:szCs w:val="24"/>
              </w:rPr>
              <w:t>Raspberry Pi Camera</w:t>
            </w:r>
          </w:p>
        </w:tc>
        <w:tc>
          <w:tcPr>
            <w:tcW w:w="6661" w:type="dxa"/>
          </w:tcPr>
          <w:p w14:paraId="7E509E0C" w14:textId="00D94A5F" w:rsidR="0091180D" w:rsidRPr="007404EF" w:rsidRDefault="0098156E" w:rsidP="00321387">
            <w:r w:rsidRPr="007404EF">
              <w:t xml:space="preserve">Use to scan the QR code from the user. The electrical system in the building will turn on if the QR code scanned is successful. </w:t>
            </w:r>
            <w:r w:rsidR="00321387" w:rsidRPr="007404EF">
              <w:t xml:space="preserve">It is also used to determine user check in and check out of the building to calculate the rent. </w:t>
            </w:r>
          </w:p>
        </w:tc>
      </w:tr>
    </w:tbl>
    <w:p w14:paraId="09AAA8C0" w14:textId="0F359304" w:rsidR="002748B4" w:rsidRPr="007404EF" w:rsidRDefault="002748B4" w:rsidP="002748B4"/>
    <w:p w14:paraId="28F68A99" w14:textId="77777777" w:rsidR="00EB4A7F" w:rsidRPr="007404EF" w:rsidRDefault="00EB4A7F" w:rsidP="0000325D">
      <w:pPr>
        <w:sectPr w:rsidR="00EB4A7F" w:rsidRPr="007404EF" w:rsidSect="001B7C96">
          <w:footerReference w:type="default" r:id="rId77"/>
          <w:pgSz w:w="12240" w:h="15840"/>
          <w:pgMar w:top="1440" w:right="1440" w:bottom="1440" w:left="1440" w:header="720" w:footer="720" w:gutter="0"/>
          <w:cols w:space="720"/>
          <w:docGrid w:linePitch="360"/>
        </w:sectPr>
      </w:pPr>
    </w:p>
    <w:p w14:paraId="7F70F8E8" w14:textId="0E1244B8" w:rsidR="00B40E26" w:rsidRPr="007404EF" w:rsidRDefault="0062242F" w:rsidP="00EB4A7F">
      <w:pPr>
        <w:pStyle w:val="ListParagraph"/>
        <w:numPr>
          <w:ilvl w:val="0"/>
          <w:numId w:val="15"/>
        </w:numPr>
      </w:pPr>
      <w:r w:rsidRPr="007404EF">
        <w:lastRenderedPageBreak/>
        <w:t>Software Requirements.</w:t>
      </w:r>
    </w:p>
    <w:p w14:paraId="6DE2EE1B" w14:textId="6E369DCD" w:rsidR="0062242F" w:rsidRPr="007404EF" w:rsidRDefault="0062242F" w:rsidP="0062242F">
      <w:pPr>
        <w:pStyle w:val="ListParagraph"/>
        <w:ind w:left="2160"/>
      </w:pPr>
      <w:r w:rsidRPr="007404EF">
        <w:t>Table 3 shows the list of software.</w:t>
      </w:r>
    </w:p>
    <w:p w14:paraId="01AD4C86" w14:textId="5293FC74" w:rsidR="00D83AAB" w:rsidRPr="007404EF" w:rsidRDefault="00D83AAB" w:rsidP="00D83AAB">
      <w:pPr>
        <w:jc w:val="center"/>
      </w:pPr>
      <w:r w:rsidRPr="007404EF">
        <w:t>Table 3: Software requirements.</w:t>
      </w:r>
    </w:p>
    <w:tbl>
      <w:tblPr>
        <w:tblStyle w:val="TableGrid"/>
        <w:tblW w:w="9887" w:type="dxa"/>
        <w:tblLook w:val="04A0" w:firstRow="1" w:lastRow="0" w:firstColumn="1" w:lastColumn="0" w:noHBand="0" w:noVBand="1"/>
      </w:tblPr>
      <w:tblGrid>
        <w:gridCol w:w="602"/>
        <w:gridCol w:w="2532"/>
        <w:gridCol w:w="6753"/>
      </w:tblGrid>
      <w:tr w:rsidR="007404EF" w:rsidRPr="007404EF" w14:paraId="40B2CBEA" w14:textId="77777777" w:rsidTr="00D83AAB">
        <w:trPr>
          <w:trHeight w:val="390"/>
        </w:trPr>
        <w:tc>
          <w:tcPr>
            <w:tcW w:w="602" w:type="dxa"/>
          </w:tcPr>
          <w:p w14:paraId="57354DB7" w14:textId="77777777" w:rsidR="0062242F" w:rsidRPr="007404EF" w:rsidRDefault="0062242F" w:rsidP="0027573D">
            <w:pPr>
              <w:jc w:val="center"/>
              <w:rPr>
                <w:b/>
                <w:bCs/>
                <w:i/>
                <w:iCs/>
              </w:rPr>
            </w:pPr>
            <w:r w:rsidRPr="007404EF">
              <w:rPr>
                <w:b/>
                <w:bCs/>
                <w:i/>
                <w:iCs/>
              </w:rPr>
              <w:t>No.</w:t>
            </w:r>
          </w:p>
        </w:tc>
        <w:tc>
          <w:tcPr>
            <w:tcW w:w="2532" w:type="dxa"/>
          </w:tcPr>
          <w:p w14:paraId="32F343AB" w14:textId="28B49068" w:rsidR="0062242F" w:rsidRPr="007404EF" w:rsidRDefault="0062242F" w:rsidP="0027573D">
            <w:pPr>
              <w:jc w:val="center"/>
              <w:rPr>
                <w:b/>
                <w:bCs/>
                <w:i/>
                <w:iCs/>
              </w:rPr>
            </w:pPr>
            <w:r w:rsidRPr="007404EF">
              <w:rPr>
                <w:b/>
                <w:bCs/>
                <w:i/>
                <w:iCs/>
              </w:rPr>
              <w:t>Software</w:t>
            </w:r>
          </w:p>
        </w:tc>
        <w:tc>
          <w:tcPr>
            <w:tcW w:w="6753" w:type="dxa"/>
          </w:tcPr>
          <w:p w14:paraId="3977B6F6" w14:textId="77777777" w:rsidR="0062242F" w:rsidRPr="007404EF" w:rsidRDefault="0062242F" w:rsidP="0027573D">
            <w:pPr>
              <w:jc w:val="center"/>
              <w:rPr>
                <w:b/>
                <w:bCs/>
                <w:i/>
                <w:iCs/>
              </w:rPr>
            </w:pPr>
            <w:r w:rsidRPr="007404EF">
              <w:rPr>
                <w:b/>
                <w:bCs/>
                <w:i/>
                <w:iCs/>
              </w:rPr>
              <w:t>Functionality</w:t>
            </w:r>
          </w:p>
        </w:tc>
      </w:tr>
      <w:tr w:rsidR="007404EF" w:rsidRPr="007404EF" w14:paraId="64FBDABF" w14:textId="77777777" w:rsidTr="00D83AAB">
        <w:trPr>
          <w:trHeight w:val="1585"/>
        </w:trPr>
        <w:tc>
          <w:tcPr>
            <w:tcW w:w="602" w:type="dxa"/>
          </w:tcPr>
          <w:p w14:paraId="2645B3F7" w14:textId="77777777" w:rsidR="0062242F" w:rsidRPr="007404EF" w:rsidRDefault="0062242F" w:rsidP="0027573D">
            <w:pPr>
              <w:jc w:val="center"/>
            </w:pPr>
            <w:r w:rsidRPr="007404EF">
              <w:t>1.</w:t>
            </w:r>
          </w:p>
          <w:p w14:paraId="5B15CA0B" w14:textId="77777777" w:rsidR="0062242F" w:rsidRPr="007404EF" w:rsidRDefault="0062242F" w:rsidP="0027573D">
            <w:pPr>
              <w:jc w:val="center"/>
            </w:pPr>
          </w:p>
        </w:tc>
        <w:tc>
          <w:tcPr>
            <w:tcW w:w="2532" w:type="dxa"/>
          </w:tcPr>
          <w:p w14:paraId="6DF4F47D" w14:textId="58CB2771" w:rsidR="0062242F" w:rsidRPr="007404EF" w:rsidRDefault="0062242F" w:rsidP="0027573D">
            <w:pPr>
              <w:jc w:val="center"/>
            </w:pPr>
            <w:r w:rsidRPr="007404EF">
              <w:t>Firebase Database</w:t>
            </w:r>
          </w:p>
        </w:tc>
        <w:tc>
          <w:tcPr>
            <w:tcW w:w="6753" w:type="dxa"/>
          </w:tcPr>
          <w:p w14:paraId="69546036" w14:textId="6A4D35BA" w:rsidR="0062242F" w:rsidRPr="007404EF" w:rsidRDefault="0062242F" w:rsidP="0027573D">
            <w:r w:rsidRPr="007404EF">
              <w:t xml:space="preserve">This will act as a database server to store user data and status of the electrical appliances in the building. </w:t>
            </w:r>
          </w:p>
        </w:tc>
      </w:tr>
      <w:tr w:rsidR="007404EF" w:rsidRPr="007404EF" w14:paraId="69C715D8" w14:textId="77777777" w:rsidTr="00D83AAB">
        <w:trPr>
          <w:trHeight w:val="773"/>
        </w:trPr>
        <w:tc>
          <w:tcPr>
            <w:tcW w:w="602" w:type="dxa"/>
          </w:tcPr>
          <w:p w14:paraId="2D03B724" w14:textId="77777777" w:rsidR="0062242F" w:rsidRPr="007404EF" w:rsidRDefault="0062242F" w:rsidP="0027573D">
            <w:pPr>
              <w:jc w:val="center"/>
            </w:pPr>
            <w:r w:rsidRPr="007404EF">
              <w:t>2.</w:t>
            </w:r>
          </w:p>
        </w:tc>
        <w:tc>
          <w:tcPr>
            <w:tcW w:w="2532" w:type="dxa"/>
          </w:tcPr>
          <w:p w14:paraId="0295AD2F" w14:textId="06C21E19" w:rsidR="0062242F" w:rsidRPr="007404EF" w:rsidRDefault="0062242F" w:rsidP="0027573D">
            <w:pPr>
              <w:jc w:val="center"/>
            </w:pPr>
            <w:r w:rsidRPr="007404EF">
              <w:t>Arduino IDE</w:t>
            </w:r>
          </w:p>
        </w:tc>
        <w:tc>
          <w:tcPr>
            <w:tcW w:w="6753" w:type="dxa"/>
          </w:tcPr>
          <w:p w14:paraId="51E21832" w14:textId="6BB819CA" w:rsidR="0062242F" w:rsidRPr="007404EF" w:rsidRDefault="0062242F" w:rsidP="0027573D">
            <w:r w:rsidRPr="007404EF">
              <w:t xml:space="preserve">To program the </w:t>
            </w:r>
            <w:proofErr w:type="spellStart"/>
            <w:r w:rsidRPr="007404EF">
              <w:t>NodeMCU</w:t>
            </w:r>
            <w:proofErr w:type="spellEnd"/>
            <w:r w:rsidRPr="007404EF">
              <w:t>.</w:t>
            </w:r>
          </w:p>
        </w:tc>
      </w:tr>
      <w:tr w:rsidR="007404EF" w:rsidRPr="007404EF" w14:paraId="30EA654C" w14:textId="77777777" w:rsidTr="00D83AAB">
        <w:trPr>
          <w:trHeight w:val="1173"/>
        </w:trPr>
        <w:tc>
          <w:tcPr>
            <w:tcW w:w="602" w:type="dxa"/>
          </w:tcPr>
          <w:p w14:paraId="159DFDF3" w14:textId="77777777" w:rsidR="0062242F" w:rsidRPr="007404EF" w:rsidRDefault="0062242F" w:rsidP="0027573D">
            <w:pPr>
              <w:jc w:val="center"/>
            </w:pPr>
            <w:r w:rsidRPr="007404EF">
              <w:t>3.</w:t>
            </w:r>
          </w:p>
        </w:tc>
        <w:tc>
          <w:tcPr>
            <w:tcW w:w="2532" w:type="dxa"/>
          </w:tcPr>
          <w:p w14:paraId="69241E21" w14:textId="02DDB0EB" w:rsidR="0062242F" w:rsidRPr="007404EF" w:rsidRDefault="0062242F" w:rsidP="0027573D">
            <w:pPr>
              <w:jc w:val="center"/>
            </w:pPr>
            <w:r w:rsidRPr="007404EF">
              <w:t>If This, Then That</w:t>
            </w:r>
            <w:r w:rsidR="00457474" w:rsidRPr="007404EF">
              <w:t xml:space="preserve"> Application (IFTTT)</w:t>
            </w:r>
          </w:p>
        </w:tc>
        <w:tc>
          <w:tcPr>
            <w:tcW w:w="6753" w:type="dxa"/>
          </w:tcPr>
          <w:p w14:paraId="29A4C370" w14:textId="1702B6DD" w:rsidR="0062242F" w:rsidRPr="007404EF" w:rsidRDefault="00457474" w:rsidP="0027573D">
            <w:r w:rsidRPr="007404EF">
              <w:t xml:space="preserve">To customize and control the integrations with filter commands or code, multiple </w:t>
            </w:r>
            <w:r w:rsidR="00D83AAB" w:rsidRPr="007404EF">
              <w:t>actions,</w:t>
            </w:r>
            <w:r w:rsidRPr="007404EF">
              <w:t xml:space="preserve"> and queries. </w:t>
            </w:r>
          </w:p>
        </w:tc>
      </w:tr>
      <w:tr w:rsidR="0062242F" w:rsidRPr="007404EF" w14:paraId="0563B14A" w14:textId="77777777" w:rsidTr="00D83AAB">
        <w:trPr>
          <w:trHeight w:val="1478"/>
        </w:trPr>
        <w:tc>
          <w:tcPr>
            <w:tcW w:w="602" w:type="dxa"/>
          </w:tcPr>
          <w:p w14:paraId="2B3CE4A2" w14:textId="77777777" w:rsidR="0062242F" w:rsidRPr="007404EF" w:rsidRDefault="0062242F" w:rsidP="0027573D">
            <w:pPr>
              <w:jc w:val="center"/>
            </w:pPr>
            <w:r w:rsidRPr="007404EF">
              <w:t>4.</w:t>
            </w:r>
          </w:p>
        </w:tc>
        <w:tc>
          <w:tcPr>
            <w:tcW w:w="2532" w:type="dxa"/>
          </w:tcPr>
          <w:p w14:paraId="5A1BF464" w14:textId="1814F886" w:rsidR="0062242F" w:rsidRPr="007404EF" w:rsidRDefault="00457474" w:rsidP="0027573D">
            <w:pPr>
              <w:jc w:val="center"/>
            </w:pPr>
            <w:r w:rsidRPr="007404EF">
              <w:t>Google Assistant Application</w:t>
            </w:r>
          </w:p>
        </w:tc>
        <w:tc>
          <w:tcPr>
            <w:tcW w:w="6753" w:type="dxa"/>
          </w:tcPr>
          <w:p w14:paraId="7D7B7C7D" w14:textId="09F817CE" w:rsidR="0062242F" w:rsidRPr="007404EF" w:rsidRDefault="00457474" w:rsidP="0027573D">
            <w:pPr>
              <w:pStyle w:val="NormalWeb"/>
              <w:spacing w:before="0" w:beforeAutospacing="0" w:after="188" w:afterAutospacing="0"/>
            </w:pPr>
            <w:r w:rsidRPr="007404EF">
              <w:t>To control all the application in the device and allow user to use voice commands.</w:t>
            </w:r>
            <w:r w:rsidR="00D83AAB" w:rsidRPr="007404EF">
              <w:t xml:space="preserve"> User can control several things if the command has been set in the IFTTT application. </w:t>
            </w:r>
            <w:r w:rsidR="0021005C" w:rsidRPr="007404EF">
              <w:t>T</w:t>
            </w:r>
            <w:r w:rsidR="00D83AAB" w:rsidRPr="007404EF">
              <w:t>his application</w:t>
            </w:r>
            <w:r w:rsidR="0021005C" w:rsidRPr="007404EF">
              <w:t xml:space="preserve"> can be use</w:t>
            </w:r>
            <w:r w:rsidR="00D83AAB" w:rsidRPr="007404EF">
              <w:t xml:space="preserve"> with the Google Nest Mini is beneficial since it can also play certain notifications. </w:t>
            </w:r>
          </w:p>
        </w:tc>
      </w:tr>
    </w:tbl>
    <w:p w14:paraId="584D3C01" w14:textId="2E8CA935" w:rsidR="0062242F" w:rsidRPr="007404EF" w:rsidRDefault="0062242F" w:rsidP="0062242F"/>
    <w:p w14:paraId="65442C32" w14:textId="741200D0" w:rsidR="006F6C1F" w:rsidRPr="007404EF" w:rsidRDefault="006F6C1F" w:rsidP="0062242F">
      <w:r w:rsidRPr="007404EF">
        <w:tab/>
        <w:t>3.3.3 Modelling Phase.</w:t>
      </w:r>
    </w:p>
    <w:p w14:paraId="71B62372" w14:textId="01D5BD86" w:rsidR="006F6C1F" w:rsidRPr="007404EF" w:rsidRDefault="006F6C1F" w:rsidP="00912965">
      <w:pPr>
        <w:ind w:left="720"/>
      </w:pPr>
      <w:r w:rsidRPr="007404EF">
        <w:t xml:space="preserve">During this phase, the prototype of the design discussed </w:t>
      </w:r>
      <w:r w:rsidR="00912965" w:rsidRPr="007404EF">
        <w:t xml:space="preserve">will be tested to provide a better idea of the project’s requirements and a better understanding of the project. This will take a lot of time before the real product can be </w:t>
      </w:r>
      <w:r w:rsidR="008E7904" w:rsidRPr="007404EF">
        <w:t>developed</w:t>
      </w:r>
      <w:r w:rsidR="00F04E1E" w:rsidRPr="007404EF">
        <w:t xml:space="preserve">. </w:t>
      </w:r>
      <w:r w:rsidR="00D43B29" w:rsidRPr="00D43B29">
        <w:rPr>
          <w:highlight w:val="green"/>
        </w:rPr>
        <w:t>This is to avoid wasting money on unnecessary costs until the client is satisfied with the prototype's results and approves the system's operation</w:t>
      </w:r>
      <w:r w:rsidR="00912965" w:rsidRPr="00D43B29">
        <w:rPr>
          <w:highlight w:val="green"/>
        </w:rPr>
        <w:t>.</w:t>
      </w:r>
      <w:r w:rsidR="00912965" w:rsidRPr="007404EF">
        <w:t xml:space="preserve"> </w:t>
      </w:r>
    </w:p>
    <w:p w14:paraId="64B9623E" w14:textId="2A91DA9C" w:rsidR="00912965" w:rsidRPr="007404EF" w:rsidRDefault="00912965" w:rsidP="00F04E1E">
      <w:pPr>
        <w:ind w:left="720"/>
      </w:pPr>
      <w:r w:rsidRPr="007404EF">
        <w:tab/>
      </w:r>
      <w:r w:rsidR="00D43B29" w:rsidRPr="001213A5">
        <w:rPr>
          <w:highlight w:val="green"/>
        </w:rPr>
        <w:t>After purchasing the components</w:t>
      </w:r>
      <w:r w:rsidR="001213A5" w:rsidRPr="001213A5">
        <w:rPr>
          <w:highlight w:val="green"/>
        </w:rPr>
        <w:t xml:space="preserve"> and</w:t>
      </w:r>
      <w:r w:rsidR="00D43B29" w:rsidRPr="001213A5">
        <w:rPr>
          <w:highlight w:val="green"/>
        </w:rPr>
        <w:t xml:space="preserve"> put</w:t>
      </w:r>
      <w:r w:rsidR="003961CC">
        <w:rPr>
          <w:highlight w:val="green"/>
        </w:rPr>
        <w:t>ting</w:t>
      </w:r>
      <w:r w:rsidR="00D43B29" w:rsidRPr="001213A5">
        <w:rPr>
          <w:highlight w:val="green"/>
        </w:rPr>
        <w:t xml:space="preserve"> them together</w:t>
      </w:r>
      <w:r w:rsidR="001213A5" w:rsidRPr="001213A5">
        <w:rPr>
          <w:highlight w:val="green"/>
        </w:rPr>
        <w:t>,</w:t>
      </w:r>
      <w:r w:rsidR="00D43B29" w:rsidRPr="00D43B29">
        <w:t xml:space="preserve"> </w:t>
      </w:r>
      <w:r w:rsidR="001213A5">
        <w:t>t</w:t>
      </w:r>
      <w:r w:rsidR="00D43B29" w:rsidRPr="00D43B29">
        <w:t>he prototype must be put through its tests. During FYP 2, this phase will take place</w:t>
      </w:r>
      <w:r w:rsidRPr="007404EF">
        <w:t xml:space="preserve">. </w:t>
      </w:r>
    </w:p>
    <w:p w14:paraId="0DED7E92" w14:textId="77777777" w:rsidR="00BE1ABA" w:rsidRPr="007404EF" w:rsidRDefault="00BE1ABA" w:rsidP="00912965">
      <w:pPr>
        <w:ind w:left="720"/>
        <w:sectPr w:rsidR="00BE1ABA" w:rsidRPr="007404EF" w:rsidSect="001B7C96">
          <w:footerReference w:type="default" r:id="rId78"/>
          <w:pgSz w:w="12240" w:h="15840"/>
          <w:pgMar w:top="1440" w:right="1440" w:bottom="1440" w:left="1440" w:header="720" w:footer="720" w:gutter="0"/>
          <w:cols w:space="720"/>
          <w:docGrid w:linePitch="360"/>
        </w:sectPr>
      </w:pPr>
    </w:p>
    <w:p w14:paraId="6E6F698C" w14:textId="018146CC" w:rsidR="00B977F3" w:rsidRPr="007404EF" w:rsidRDefault="007D7D6F" w:rsidP="00912965">
      <w:pPr>
        <w:ind w:left="720"/>
      </w:pPr>
      <w:r w:rsidRPr="007404EF">
        <w:lastRenderedPageBreak/>
        <w:t>3.3.4 Deployment Phase.</w:t>
      </w:r>
    </w:p>
    <w:p w14:paraId="394BF34F" w14:textId="75E2AF32" w:rsidR="007D7D6F" w:rsidRPr="007404EF" w:rsidRDefault="007D7D6F" w:rsidP="007D7D6F">
      <w:pPr>
        <w:ind w:left="720"/>
      </w:pPr>
      <w:r w:rsidRPr="007404EF">
        <w:t xml:space="preserve">Even though this phase is not yet occurred, the general idea of this phase is to let </w:t>
      </w:r>
      <w:r w:rsidR="00F04E1E" w:rsidRPr="007404EF">
        <w:t xml:space="preserve">the </w:t>
      </w:r>
      <w:r w:rsidRPr="007404EF">
        <w:t xml:space="preserve">client evaluates the system. This process will go on until the </w:t>
      </w:r>
      <w:r w:rsidRPr="001213A5">
        <w:rPr>
          <w:highlight w:val="green"/>
        </w:rPr>
        <w:t xml:space="preserve">client </w:t>
      </w:r>
      <w:r w:rsidR="0098029F" w:rsidRPr="001213A5">
        <w:rPr>
          <w:highlight w:val="green"/>
        </w:rPr>
        <w:t xml:space="preserve">is </w:t>
      </w:r>
      <w:r w:rsidRPr="001213A5">
        <w:rPr>
          <w:highlight w:val="green"/>
        </w:rPr>
        <w:t>satisfied</w:t>
      </w:r>
      <w:r w:rsidRPr="007404EF">
        <w:t xml:space="preserve"> with the result. If not, further discussion is needed between the developer and the client. Repeating the first phase, </w:t>
      </w:r>
      <w:r w:rsidR="0098029F" w:rsidRPr="001213A5">
        <w:rPr>
          <w:highlight w:val="green"/>
        </w:rPr>
        <w:t xml:space="preserve">the </w:t>
      </w:r>
      <w:r w:rsidRPr="001213A5">
        <w:rPr>
          <w:highlight w:val="green"/>
        </w:rPr>
        <w:t>communication</w:t>
      </w:r>
      <w:r w:rsidRPr="007404EF">
        <w:t xml:space="preserve"> phase to improve the understanding of the system. Details on this phase will be explain</w:t>
      </w:r>
      <w:r w:rsidR="007404EF" w:rsidRPr="007404EF">
        <w:t>ed</w:t>
      </w:r>
      <w:r w:rsidRPr="007404EF">
        <w:t xml:space="preserve"> on FYP 2. </w:t>
      </w:r>
    </w:p>
    <w:p w14:paraId="293DCA7A" w14:textId="64CAEAFB" w:rsidR="00F24FB1" w:rsidRPr="007404EF" w:rsidRDefault="00F24FB1" w:rsidP="00F24FB1"/>
    <w:p w14:paraId="57A57BF2" w14:textId="3585E858" w:rsidR="00F24FB1" w:rsidRPr="007404EF" w:rsidRDefault="00F24FB1" w:rsidP="00F24FB1">
      <w:r w:rsidRPr="007404EF">
        <w:t>3.4 Budget.</w:t>
      </w:r>
    </w:p>
    <w:p w14:paraId="6D2F3E2D" w14:textId="79F4BF56" w:rsidR="00F24FB1" w:rsidRPr="007404EF" w:rsidRDefault="00F24FB1" w:rsidP="0098029F">
      <w:r w:rsidRPr="007404EF">
        <w:t>Table 4 below shows the draft of the cost of all the hardware and software.</w:t>
      </w:r>
      <w:r w:rsidR="006309C9" w:rsidRPr="007404EF">
        <w:t xml:space="preserve"> </w:t>
      </w:r>
      <w:r w:rsidR="0098029F" w:rsidRPr="001213A5">
        <w:rPr>
          <w:highlight w:val="green"/>
        </w:rPr>
        <w:t>The l</w:t>
      </w:r>
      <w:r w:rsidR="006309C9" w:rsidRPr="001213A5">
        <w:rPr>
          <w:highlight w:val="green"/>
        </w:rPr>
        <w:t>ist</w:t>
      </w:r>
      <w:r w:rsidR="006309C9" w:rsidRPr="007404EF">
        <w:t xml:space="preserve"> of budgets below is not the final budget. A few more parts will be added during the construction of the project on FYP 2. Some of the parts listed are for building a prototype to test the system</w:t>
      </w:r>
      <w:r w:rsidR="00F04E1E" w:rsidRPr="007404EF">
        <w:t>'s</w:t>
      </w:r>
      <w:r w:rsidR="006309C9" w:rsidRPr="007404EF">
        <w:t xml:space="preserve"> functionality. </w:t>
      </w:r>
    </w:p>
    <w:p w14:paraId="1A870E42" w14:textId="77777777" w:rsidR="006D369D" w:rsidRPr="007404EF" w:rsidRDefault="006D369D" w:rsidP="00F24FB1"/>
    <w:p w14:paraId="5F06F0F6" w14:textId="595A5D2C" w:rsidR="00F24FB1" w:rsidRPr="007404EF" w:rsidRDefault="00F24FB1" w:rsidP="00F24FB1">
      <w:pPr>
        <w:jc w:val="center"/>
      </w:pPr>
      <w:r w:rsidRPr="007404EF">
        <w:t>Table 4: List of budgets.</w:t>
      </w:r>
    </w:p>
    <w:tbl>
      <w:tblPr>
        <w:tblStyle w:val="TableGrid"/>
        <w:tblW w:w="0" w:type="auto"/>
        <w:tblLook w:val="04A0" w:firstRow="1" w:lastRow="0" w:firstColumn="1" w:lastColumn="0" w:noHBand="0" w:noVBand="1"/>
      </w:tblPr>
      <w:tblGrid>
        <w:gridCol w:w="1792"/>
        <w:gridCol w:w="3259"/>
        <w:gridCol w:w="1462"/>
        <w:gridCol w:w="2810"/>
      </w:tblGrid>
      <w:tr w:rsidR="007404EF" w:rsidRPr="007404EF" w14:paraId="1DE0BA96" w14:textId="77777777" w:rsidTr="00987331">
        <w:trPr>
          <w:trHeight w:val="462"/>
        </w:trPr>
        <w:tc>
          <w:tcPr>
            <w:tcW w:w="1792" w:type="dxa"/>
          </w:tcPr>
          <w:p w14:paraId="7C772E5B" w14:textId="70B3EA34" w:rsidR="00F24FB1" w:rsidRPr="007404EF" w:rsidRDefault="006309C9" w:rsidP="00CF2FED">
            <w:pPr>
              <w:jc w:val="center"/>
              <w:rPr>
                <w:b/>
                <w:bCs/>
                <w:i/>
                <w:iCs/>
              </w:rPr>
            </w:pPr>
            <w:r w:rsidRPr="007404EF">
              <w:rPr>
                <w:b/>
                <w:bCs/>
                <w:i/>
                <w:iCs/>
              </w:rPr>
              <w:t>No.</w:t>
            </w:r>
          </w:p>
        </w:tc>
        <w:tc>
          <w:tcPr>
            <w:tcW w:w="3259" w:type="dxa"/>
          </w:tcPr>
          <w:p w14:paraId="033A5C1D" w14:textId="3C15D575" w:rsidR="00F24FB1" w:rsidRPr="007404EF" w:rsidRDefault="006309C9" w:rsidP="00F24FB1">
            <w:pPr>
              <w:rPr>
                <w:b/>
                <w:bCs/>
                <w:i/>
                <w:iCs/>
              </w:rPr>
            </w:pPr>
            <w:r w:rsidRPr="007404EF">
              <w:rPr>
                <w:b/>
                <w:bCs/>
                <w:i/>
                <w:iCs/>
              </w:rPr>
              <w:t>Item</w:t>
            </w:r>
          </w:p>
        </w:tc>
        <w:tc>
          <w:tcPr>
            <w:tcW w:w="1462" w:type="dxa"/>
          </w:tcPr>
          <w:p w14:paraId="70EC6C2B" w14:textId="0E0EC15F" w:rsidR="00F24FB1" w:rsidRPr="007404EF" w:rsidRDefault="006309C9" w:rsidP="00CF2FED">
            <w:pPr>
              <w:jc w:val="center"/>
              <w:rPr>
                <w:b/>
                <w:bCs/>
                <w:i/>
                <w:iCs/>
              </w:rPr>
            </w:pPr>
            <w:r w:rsidRPr="007404EF">
              <w:rPr>
                <w:b/>
                <w:bCs/>
                <w:i/>
                <w:iCs/>
              </w:rPr>
              <w:t>Quantity</w:t>
            </w:r>
          </w:p>
        </w:tc>
        <w:tc>
          <w:tcPr>
            <w:tcW w:w="2810" w:type="dxa"/>
          </w:tcPr>
          <w:p w14:paraId="38FEB133" w14:textId="290A9B1B" w:rsidR="00F24FB1" w:rsidRPr="007404EF" w:rsidRDefault="006309C9" w:rsidP="00CF2FED">
            <w:pPr>
              <w:jc w:val="center"/>
              <w:rPr>
                <w:b/>
                <w:bCs/>
                <w:i/>
                <w:iCs/>
              </w:rPr>
            </w:pPr>
            <w:r w:rsidRPr="007404EF">
              <w:rPr>
                <w:b/>
                <w:bCs/>
                <w:i/>
                <w:iCs/>
              </w:rPr>
              <w:t>Cost (RM)</w:t>
            </w:r>
          </w:p>
        </w:tc>
      </w:tr>
      <w:tr w:rsidR="007404EF" w:rsidRPr="007404EF" w14:paraId="5A3AB7FC" w14:textId="77777777" w:rsidTr="00987331">
        <w:trPr>
          <w:trHeight w:val="462"/>
        </w:trPr>
        <w:tc>
          <w:tcPr>
            <w:tcW w:w="1792" w:type="dxa"/>
          </w:tcPr>
          <w:p w14:paraId="5162C3CA" w14:textId="7EEE3D66" w:rsidR="00F24FB1" w:rsidRPr="007404EF" w:rsidRDefault="00CF2FED" w:rsidP="00CF2FED">
            <w:pPr>
              <w:jc w:val="center"/>
            </w:pPr>
            <w:r w:rsidRPr="007404EF">
              <w:t>1.</w:t>
            </w:r>
          </w:p>
        </w:tc>
        <w:tc>
          <w:tcPr>
            <w:tcW w:w="3259" w:type="dxa"/>
          </w:tcPr>
          <w:p w14:paraId="54FDF82B" w14:textId="7BDB7CAA" w:rsidR="00F24FB1" w:rsidRPr="007404EF" w:rsidRDefault="006309C9" w:rsidP="00F24FB1">
            <w:r w:rsidRPr="007404EF">
              <w:t>Raspberry Pi 4</w:t>
            </w:r>
          </w:p>
        </w:tc>
        <w:tc>
          <w:tcPr>
            <w:tcW w:w="1462" w:type="dxa"/>
          </w:tcPr>
          <w:p w14:paraId="2E267705" w14:textId="2E4A7FE4" w:rsidR="00F24FB1" w:rsidRPr="007404EF" w:rsidRDefault="006309C9" w:rsidP="00CF2FED">
            <w:pPr>
              <w:jc w:val="center"/>
            </w:pPr>
            <w:r w:rsidRPr="007404EF">
              <w:t>1</w:t>
            </w:r>
          </w:p>
        </w:tc>
        <w:tc>
          <w:tcPr>
            <w:tcW w:w="2810" w:type="dxa"/>
          </w:tcPr>
          <w:p w14:paraId="14B0B5CA" w14:textId="56756730" w:rsidR="00F24FB1" w:rsidRPr="007404EF" w:rsidRDefault="006309C9" w:rsidP="00CF2FED">
            <w:pPr>
              <w:jc w:val="center"/>
            </w:pPr>
            <w:r w:rsidRPr="007404EF">
              <w:t>RM 300.00</w:t>
            </w:r>
          </w:p>
        </w:tc>
      </w:tr>
      <w:tr w:rsidR="007404EF" w:rsidRPr="007404EF" w14:paraId="23C30D04" w14:textId="77777777" w:rsidTr="00987331">
        <w:trPr>
          <w:trHeight w:val="462"/>
        </w:trPr>
        <w:tc>
          <w:tcPr>
            <w:tcW w:w="1792" w:type="dxa"/>
          </w:tcPr>
          <w:p w14:paraId="19B121D4" w14:textId="3361A125" w:rsidR="00F24FB1" w:rsidRPr="007404EF" w:rsidRDefault="00CF2FED" w:rsidP="00CF2FED">
            <w:pPr>
              <w:jc w:val="center"/>
            </w:pPr>
            <w:r w:rsidRPr="007404EF">
              <w:t>2.</w:t>
            </w:r>
          </w:p>
        </w:tc>
        <w:tc>
          <w:tcPr>
            <w:tcW w:w="3259" w:type="dxa"/>
          </w:tcPr>
          <w:p w14:paraId="3B6B8F58" w14:textId="55160127" w:rsidR="00F24FB1" w:rsidRPr="007404EF" w:rsidRDefault="006309C9" w:rsidP="00F24FB1">
            <w:proofErr w:type="spellStart"/>
            <w:r w:rsidRPr="007404EF">
              <w:t>NodeMCU</w:t>
            </w:r>
            <w:proofErr w:type="spellEnd"/>
          </w:p>
        </w:tc>
        <w:tc>
          <w:tcPr>
            <w:tcW w:w="1462" w:type="dxa"/>
          </w:tcPr>
          <w:p w14:paraId="2866E7D4" w14:textId="483723E9" w:rsidR="00F24FB1" w:rsidRPr="007404EF" w:rsidRDefault="006309C9" w:rsidP="00CF2FED">
            <w:pPr>
              <w:jc w:val="center"/>
            </w:pPr>
            <w:r w:rsidRPr="007404EF">
              <w:t>1</w:t>
            </w:r>
          </w:p>
        </w:tc>
        <w:tc>
          <w:tcPr>
            <w:tcW w:w="2810" w:type="dxa"/>
          </w:tcPr>
          <w:p w14:paraId="0ED88716" w14:textId="5045565A" w:rsidR="00F24FB1" w:rsidRPr="007404EF" w:rsidRDefault="006309C9" w:rsidP="00CF2FED">
            <w:pPr>
              <w:jc w:val="center"/>
            </w:pPr>
            <w:r w:rsidRPr="007404EF">
              <w:t>RM 39.00</w:t>
            </w:r>
          </w:p>
        </w:tc>
      </w:tr>
      <w:tr w:rsidR="007404EF" w:rsidRPr="007404EF" w14:paraId="006A5BCF" w14:textId="77777777" w:rsidTr="00987331">
        <w:trPr>
          <w:trHeight w:val="462"/>
        </w:trPr>
        <w:tc>
          <w:tcPr>
            <w:tcW w:w="1792" w:type="dxa"/>
          </w:tcPr>
          <w:p w14:paraId="3BC24C32" w14:textId="3531E260" w:rsidR="006C525D" w:rsidRPr="007404EF" w:rsidRDefault="00CF2FED" w:rsidP="00CF2FED">
            <w:pPr>
              <w:jc w:val="center"/>
            </w:pPr>
            <w:r w:rsidRPr="007404EF">
              <w:t>3.</w:t>
            </w:r>
          </w:p>
        </w:tc>
        <w:tc>
          <w:tcPr>
            <w:tcW w:w="3259" w:type="dxa"/>
          </w:tcPr>
          <w:p w14:paraId="27F1DDE7" w14:textId="44F6E2A9" w:rsidR="006C525D" w:rsidRPr="007404EF" w:rsidRDefault="006C525D" w:rsidP="00F24FB1">
            <w:r w:rsidRPr="007404EF">
              <w:t>Google Nest Mini</w:t>
            </w:r>
          </w:p>
        </w:tc>
        <w:tc>
          <w:tcPr>
            <w:tcW w:w="1462" w:type="dxa"/>
          </w:tcPr>
          <w:p w14:paraId="04DAA231" w14:textId="4E62577E" w:rsidR="006C525D" w:rsidRPr="007404EF" w:rsidRDefault="006C525D" w:rsidP="00CF2FED">
            <w:pPr>
              <w:jc w:val="center"/>
            </w:pPr>
            <w:r w:rsidRPr="007404EF">
              <w:t>1</w:t>
            </w:r>
          </w:p>
        </w:tc>
        <w:tc>
          <w:tcPr>
            <w:tcW w:w="2810" w:type="dxa"/>
          </w:tcPr>
          <w:p w14:paraId="528CD8EA" w14:textId="0F97606B" w:rsidR="006C525D" w:rsidRPr="007404EF" w:rsidRDefault="006C525D" w:rsidP="00CF2FED">
            <w:pPr>
              <w:jc w:val="center"/>
            </w:pPr>
            <w:r w:rsidRPr="007404EF">
              <w:t>RM 150.00</w:t>
            </w:r>
          </w:p>
        </w:tc>
      </w:tr>
      <w:tr w:rsidR="007404EF" w:rsidRPr="007404EF" w14:paraId="4565D8A6" w14:textId="77777777" w:rsidTr="00987331">
        <w:trPr>
          <w:trHeight w:val="462"/>
        </w:trPr>
        <w:tc>
          <w:tcPr>
            <w:tcW w:w="1792" w:type="dxa"/>
          </w:tcPr>
          <w:p w14:paraId="009EFB71" w14:textId="31928357" w:rsidR="006C525D" w:rsidRPr="007404EF" w:rsidRDefault="00CF2FED" w:rsidP="00CF2FED">
            <w:pPr>
              <w:jc w:val="center"/>
            </w:pPr>
            <w:r w:rsidRPr="007404EF">
              <w:t>4.</w:t>
            </w:r>
          </w:p>
        </w:tc>
        <w:tc>
          <w:tcPr>
            <w:tcW w:w="3259" w:type="dxa"/>
          </w:tcPr>
          <w:p w14:paraId="6E20DDD0" w14:textId="4635D647" w:rsidR="006C525D" w:rsidRPr="007404EF" w:rsidRDefault="006C525D" w:rsidP="00F24FB1">
            <w:r w:rsidRPr="007404EF">
              <w:t xml:space="preserve">DHT22 </w:t>
            </w:r>
          </w:p>
        </w:tc>
        <w:tc>
          <w:tcPr>
            <w:tcW w:w="1462" w:type="dxa"/>
          </w:tcPr>
          <w:p w14:paraId="7DEA6481" w14:textId="172A28C0" w:rsidR="006C525D" w:rsidRPr="007404EF" w:rsidRDefault="006C525D" w:rsidP="00CF2FED">
            <w:pPr>
              <w:jc w:val="center"/>
            </w:pPr>
            <w:r w:rsidRPr="007404EF">
              <w:t>2</w:t>
            </w:r>
          </w:p>
        </w:tc>
        <w:tc>
          <w:tcPr>
            <w:tcW w:w="2810" w:type="dxa"/>
          </w:tcPr>
          <w:p w14:paraId="241E9C7B" w14:textId="4E4CD1E7" w:rsidR="006C525D" w:rsidRPr="007404EF" w:rsidRDefault="006C525D" w:rsidP="00CF2FED">
            <w:pPr>
              <w:jc w:val="center"/>
            </w:pPr>
            <w:r w:rsidRPr="007404EF">
              <w:t>RM 25.00</w:t>
            </w:r>
          </w:p>
        </w:tc>
      </w:tr>
      <w:tr w:rsidR="007404EF" w:rsidRPr="007404EF" w14:paraId="67C1A8EA" w14:textId="77777777" w:rsidTr="00987331">
        <w:trPr>
          <w:trHeight w:val="462"/>
        </w:trPr>
        <w:tc>
          <w:tcPr>
            <w:tcW w:w="1792" w:type="dxa"/>
          </w:tcPr>
          <w:p w14:paraId="0CD72ADF" w14:textId="1C4DF7BD" w:rsidR="00F24FB1" w:rsidRPr="007404EF" w:rsidRDefault="00CF2FED" w:rsidP="00CF2FED">
            <w:pPr>
              <w:jc w:val="center"/>
            </w:pPr>
            <w:r w:rsidRPr="007404EF">
              <w:t>5.</w:t>
            </w:r>
          </w:p>
        </w:tc>
        <w:tc>
          <w:tcPr>
            <w:tcW w:w="3259" w:type="dxa"/>
          </w:tcPr>
          <w:p w14:paraId="35946D60" w14:textId="1CED9CC1" w:rsidR="00F24FB1" w:rsidRPr="007404EF" w:rsidRDefault="006309C9" w:rsidP="00F24FB1">
            <w:r w:rsidRPr="007404EF">
              <w:t>Relay Board</w:t>
            </w:r>
          </w:p>
        </w:tc>
        <w:tc>
          <w:tcPr>
            <w:tcW w:w="1462" w:type="dxa"/>
          </w:tcPr>
          <w:p w14:paraId="1A34D6D7" w14:textId="62A35ADF" w:rsidR="00F24FB1" w:rsidRPr="007404EF" w:rsidRDefault="006309C9" w:rsidP="00CF2FED">
            <w:pPr>
              <w:jc w:val="center"/>
            </w:pPr>
            <w:r w:rsidRPr="007404EF">
              <w:t>1</w:t>
            </w:r>
          </w:p>
        </w:tc>
        <w:tc>
          <w:tcPr>
            <w:tcW w:w="2810" w:type="dxa"/>
          </w:tcPr>
          <w:p w14:paraId="7822BD36" w14:textId="390AEC26" w:rsidR="00F24FB1" w:rsidRPr="007404EF" w:rsidRDefault="006309C9" w:rsidP="00CF2FED">
            <w:pPr>
              <w:jc w:val="center"/>
            </w:pPr>
            <w:r w:rsidRPr="007404EF">
              <w:t>RM 22.90</w:t>
            </w:r>
          </w:p>
        </w:tc>
      </w:tr>
      <w:tr w:rsidR="007404EF" w:rsidRPr="007404EF" w14:paraId="5EA45043" w14:textId="77777777" w:rsidTr="00987331">
        <w:trPr>
          <w:trHeight w:val="462"/>
        </w:trPr>
        <w:tc>
          <w:tcPr>
            <w:tcW w:w="1792" w:type="dxa"/>
          </w:tcPr>
          <w:p w14:paraId="0B7A1338" w14:textId="24016FC6" w:rsidR="00F24FB1" w:rsidRPr="007404EF" w:rsidRDefault="00CF2FED" w:rsidP="00CF2FED">
            <w:pPr>
              <w:jc w:val="center"/>
            </w:pPr>
            <w:r w:rsidRPr="007404EF">
              <w:t>6.</w:t>
            </w:r>
          </w:p>
        </w:tc>
        <w:tc>
          <w:tcPr>
            <w:tcW w:w="3259" w:type="dxa"/>
          </w:tcPr>
          <w:p w14:paraId="654008A2" w14:textId="535E5B1F" w:rsidR="00F24FB1" w:rsidRPr="007404EF" w:rsidRDefault="006309C9" w:rsidP="00F24FB1">
            <w:r w:rsidRPr="007404EF">
              <w:t>Breadboard</w:t>
            </w:r>
          </w:p>
        </w:tc>
        <w:tc>
          <w:tcPr>
            <w:tcW w:w="1462" w:type="dxa"/>
          </w:tcPr>
          <w:p w14:paraId="64981F04" w14:textId="65DA95AB" w:rsidR="00F24FB1" w:rsidRPr="007404EF" w:rsidRDefault="006309C9" w:rsidP="00CF2FED">
            <w:pPr>
              <w:jc w:val="center"/>
            </w:pPr>
            <w:r w:rsidRPr="007404EF">
              <w:t>2</w:t>
            </w:r>
          </w:p>
        </w:tc>
        <w:tc>
          <w:tcPr>
            <w:tcW w:w="2810" w:type="dxa"/>
          </w:tcPr>
          <w:p w14:paraId="3AEAD96F" w14:textId="0E14BC5C" w:rsidR="00F24FB1" w:rsidRPr="007404EF" w:rsidRDefault="006309C9" w:rsidP="00CF2FED">
            <w:pPr>
              <w:jc w:val="center"/>
            </w:pPr>
            <w:r w:rsidRPr="007404EF">
              <w:t>RM 30.00</w:t>
            </w:r>
          </w:p>
        </w:tc>
      </w:tr>
      <w:tr w:rsidR="007404EF" w:rsidRPr="007404EF" w14:paraId="3C22B875" w14:textId="77777777" w:rsidTr="00987331">
        <w:trPr>
          <w:trHeight w:val="488"/>
        </w:trPr>
        <w:tc>
          <w:tcPr>
            <w:tcW w:w="1792" w:type="dxa"/>
          </w:tcPr>
          <w:p w14:paraId="55FAC1E2" w14:textId="6AECF796" w:rsidR="003D2BC5" w:rsidRPr="007404EF" w:rsidRDefault="00CF2FED" w:rsidP="00CF2FED">
            <w:pPr>
              <w:jc w:val="center"/>
            </w:pPr>
            <w:r w:rsidRPr="007404EF">
              <w:t>7.</w:t>
            </w:r>
          </w:p>
        </w:tc>
        <w:tc>
          <w:tcPr>
            <w:tcW w:w="3259" w:type="dxa"/>
          </w:tcPr>
          <w:p w14:paraId="0FECD385" w14:textId="4C5AFE1C" w:rsidR="003D2BC5" w:rsidRPr="007404EF" w:rsidRDefault="00770186" w:rsidP="00F24FB1">
            <w:r w:rsidRPr="007404EF">
              <w:t>OLED Display Module</w:t>
            </w:r>
          </w:p>
        </w:tc>
        <w:tc>
          <w:tcPr>
            <w:tcW w:w="1462" w:type="dxa"/>
          </w:tcPr>
          <w:p w14:paraId="0B7B55AF" w14:textId="59D353BC" w:rsidR="003D2BC5" w:rsidRPr="007404EF" w:rsidRDefault="00770186" w:rsidP="00CF2FED">
            <w:pPr>
              <w:jc w:val="center"/>
            </w:pPr>
            <w:r w:rsidRPr="007404EF">
              <w:t>1</w:t>
            </w:r>
          </w:p>
        </w:tc>
        <w:tc>
          <w:tcPr>
            <w:tcW w:w="2810" w:type="dxa"/>
          </w:tcPr>
          <w:p w14:paraId="1592CF2D" w14:textId="498785A9" w:rsidR="003D2BC5" w:rsidRPr="007404EF" w:rsidRDefault="00770186" w:rsidP="00CF2FED">
            <w:pPr>
              <w:jc w:val="center"/>
            </w:pPr>
            <w:r w:rsidRPr="007404EF">
              <w:t>RM 14.90</w:t>
            </w:r>
          </w:p>
        </w:tc>
      </w:tr>
      <w:tr w:rsidR="007404EF" w:rsidRPr="007404EF" w14:paraId="16D6CE03" w14:textId="77777777" w:rsidTr="00987331">
        <w:trPr>
          <w:trHeight w:val="462"/>
        </w:trPr>
        <w:tc>
          <w:tcPr>
            <w:tcW w:w="1792" w:type="dxa"/>
          </w:tcPr>
          <w:p w14:paraId="60A80B7B" w14:textId="39D52E77" w:rsidR="00F24FB1" w:rsidRPr="007404EF" w:rsidRDefault="00CF2FED" w:rsidP="00CF2FED">
            <w:pPr>
              <w:jc w:val="center"/>
            </w:pPr>
            <w:r w:rsidRPr="007404EF">
              <w:t>9.</w:t>
            </w:r>
          </w:p>
        </w:tc>
        <w:tc>
          <w:tcPr>
            <w:tcW w:w="3259" w:type="dxa"/>
          </w:tcPr>
          <w:p w14:paraId="29CD522A" w14:textId="14AA9555" w:rsidR="00F24FB1" w:rsidRPr="007404EF" w:rsidRDefault="006309C9" w:rsidP="00F24FB1">
            <w:r w:rsidRPr="007404EF">
              <w:t>Jumper Cables</w:t>
            </w:r>
          </w:p>
        </w:tc>
        <w:tc>
          <w:tcPr>
            <w:tcW w:w="1462" w:type="dxa"/>
          </w:tcPr>
          <w:p w14:paraId="44D5DEFD" w14:textId="0F721B87" w:rsidR="00F24FB1" w:rsidRPr="007404EF" w:rsidRDefault="006309C9" w:rsidP="00CF2FED">
            <w:pPr>
              <w:jc w:val="center"/>
            </w:pPr>
            <w:r w:rsidRPr="007404EF">
              <w:t>25</w:t>
            </w:r>
          </w:p>
        </w:tc>
        <w:tc>
          <w:tcPr>
            <w:tcW w:w="2810" w:type="dxa"/>
          </w:tcPr>
          <w:p w14:paraId="5BD85F8F" w14:textId="0C2506C7" w:rsidR="00F24FB1" w:rsidRPr="007404EF" w:rsidRDefault="006309C9" w:rsidP="00CF2FED">
            <w:pPr>
              <w:jc w:val="center"/>
            </w:pPr>
            <w:r w:rsidRPr="007404EF">
              <w:t>RM 25.00</w:t>
            </w:r>
          </w:p>
        </w:tc>
      </w:tr>
      <w:tr w:rsidR="007404EF" w:rsidRPr="007404EF" w14:paraId="079B46FE" w14:textId="77777777" w:rsidTr="00987331">
        <w:trPr>
          <w:trHeight w:val="462"/>
        </w:trPr>
        <w:tc>
          <w:tcPr>
            <w:tcW w:w="1792" w:type="dxa"/>
          </w:tcPr>
          <w:p w14:paraId="49AA137E" w14:textId="4BED824D" w:rsidR="00F24FB1" w:rsidRPr="007404EF" w:rsidRDefault="00CF2FED" w:rsidP="00CF2FED">
            <w:pPr>
              <w:jc w:val="center"/>
            </w:pPr>
            <w:r w:rsidRPr="007404EF">
              <w:t>10.</w:t>
            </w:r>
          </w:p>
        </w:tc>
        <w:tc>
          <w:tcPr>
            <w:tcW w:w="3259" w:type="dxa"/>
          </w:tcPr>
          <w:p w14:paraId="1CBAB0C7" w14:textId="05C572A2" w:rsidR="00F24FB1" w:rsidRPr="007404EF" w:rsidRDefault="005F6B73" w:rsidP="00F24FB1">
            <w:r w:rsidRPr="007404EF">
              <w:t>Bulb</w:t>
            </w:r>
            <w:r w:rsidR="006309C9" w:rsidRPr="007404EF">
              <w:t xml:space="preserve"> as lamp</w:t>
            </w:r>
          </w:p>
        </w:tc>
        <w:tc>
          <w:tcPr>
            <w:tcW w:w="1462" w:type="dxa"/>
          </w:tcPr>
          <w:p w14:paraId="411C7A44" w14:textId="50983365" w:rsidR="00F24FB1" w:rsidRPr="007404EF" w:rsidRDefault="005F6B73" w:rsidP="00CF2FED">
            <w:pPr>
              <w:jc w:val="center"/>
            </w:pPr>
            <w:r w:rsidRPr="007404EF">
              <w:t>2</w:t>
            </w:r>
          </w:p>
        </w:tc>
        <w:tc>
          <w:tcPr>
            <w:tcW w:w="2810" w:type="dxa"/>
          </w:tcPr>
          <w:p w14:paraId="7C8B507A" w14:textId="4D256B23" w:rsidR="00F24FB1" w:rsidRPr="007404EF" w:rsidRDefault="006C525D" w:rsidP="00CF2FED">
            <w:pPr>
              <w:jc w:val="center"/>
            </w:pPr>
            <w:r w:rsidRPr="007404EF">
              <w:t xml:space="preserve">RM </w:t>
            </w:r>
            <w:r w:rsidR="00CF2FED" w:rsidRPr="007404EF">
              <w:t>1.50</w:t>
            </w:r>
          </w:p>
        </w:tc>
      </w:tr>
      <w:tr w:rsidR="007404EF" w:rsidRPr="007404EF" w14:paraId="076B0054" w14:textId="77777777" w:rsidTr="00987331">
        <w:trPr>
          <w:trHeight w:val="462"/>
        </w:trPr>
        <w:tc>
          <w:tcPr>
            <w:tcW w:w="1792" w:type="dxa"/>
          </w:tcPr>
          <w:p w14:paraId="6AFF3CB0" w14:textId="625F41C8" w:rsidR="00F24FB1" w:rsidRPr="007404EF" w:rsidRDefault="00CF2FED" w:rsidP="00CF2FED">
            <w:pPr>
              <w:jc w:val="center"/>
            </w:pPr>
            <w:r w:rsidRPr="007404EF">
              <w:t>11.</w:t>
            </w:r>
          </w:p>
        </w:tc>
        <w:tc>
          <w:tcPr>
            <w:tcW w:w="3259" w:type="dxa"/>
          </w:tcPr>
          <w:p w14:paraId="5CC8118A" w14:textId="7EA15AD5" w:rsidR="00F24FB1" w:rsidRPr="007404EF" w:rsidRDefault="00CF2FED" w:rsidP="00F24FB1">
            <w:r w:rsidRPr="007404EF">
              <w:t>Fan (5V)</w:t>
            </w:r>
          </w:p>
        </w:tc>
        <w:tc>
          <w:tcPr>
            <w:tcW w:w="1462" w:type="dxa"/>
          </w:tcPr>
          <w:p w14:paraId="0255C0AA" w14:textId="0F269E69" w:rsidR="00F24FB1" w:rsidRPr="007404EF" w:rsidRDefault="00CF2FED" w:rsidP="00CF2FED">
            <w:pPr>
              <w:jc w:val="center"/>
            </w:pPr>
            <w:r w:rsidRPr="007404EF">
              <w:t>1</w:t>
            </w:r>
          </w:p>
        </w:tc>
        <w:tc>
          <w:tcPr>
            <w:tcW w:w="2810" w:type="dxa"/>
          </w:tcPr>
          <w:p w14:paraId="2ECCF1F5" w14:textId="6D0347ED" w:rsidR="00F24FB1" w:rsidRPr="007404EF" w:rsidRDefault="00CF2FED" w:rsidP="00CF2FED">
            <w:pPr>
              <w:jc w:val="center"/>
            </w:pPr>
            <w:r w:rsidRPr="007404EF">
              <w:t>RM 10.00</w:t>
            </w:r>
          </w:p>
        </w:tc>
      </w:tr>
      <w:tr w:rsidR="007404EF" w:rsidRPr="007404EF" w14:paraId="3AF79D14" w14:textId="77777777" w:rsidTr="006D369D">
        <w:trPr>
          <w:trHeight w:val="462"/>
        </w:trPr>
        <w:tc>
          <w:tcPr>
            <w:tcW w:w="6513" w:type="dxa"/>
            <w:gridSpan w:val="3"/>
          </w:tcPr>
          <w:p w14:paraId="444A840C" w14:textId="259B1483" w:rsidR="00CF2FED" w:rsidRPr="007404EF" w:rsidRDefault="00CF2FED" w:rsidP="00CF2FED">
            <w:pPr>
              <w:jc w:val="right"/>
              <w:rPr>
                <w:b/>
                <w:bCs/>
                <w:i/>
                <w:iCs/>
              </w:rPr>
            </w:pPr>
            <w:r w:rsidRPr="007404EF">
              <w:rPr>
                <w:b/>
                <w:bCs/>
                <w:i/>
                <w:iCs/>
              </w:rPr>
              <w:t>Total</w:t>
            </w:r>
          </w:p>
        </w:tc>
        <w:tc>
          <w:tcPr>
            <w:tcW w:w="2810" w:type="dxa"/>
          </w:tcPr>
          <w:p w14:paraId="79B8A0A4" w14:textId="5C7B6435" w:rsidR="00CF2FED" w:rsidRPr="007404EF" w:rsidRDefault="00CF2FED" w:rsidP="00CF2FED">
            <w:pPr>
              <w:jc w:val="center"/>
              <w:rPr>
                <w:b/>
                <w:bCs/>
                <w:i/>
                <w:iCs/>
              </w:rPr>
            </w:pPr>
            <w:r w:rsidRPr="007404EF">
              <w:rPr>
                <w:b/>
                <w:bCs/>
                <w:i/>
                <w:iCs/>
              </w:rPr>
              <w:t>RM 6</w:t>
            </w:r>
            <w:r w:rsidR="00987331">
              <w:rPr>
                <w:b/>
                <w:bCs/>
                <w:i/>
                <w:iCs/>
              </w:rPr>
              <w:t>18</w:t>
            </w:r>
            <w:r w:rsidRPr="007404EF">
              <w:rPr>
                <w:b/>
                <w:bCs/>
                <w:i/>
                <w:iCs/>
              </w:rPr>
              <w:t>.</w:t>
            </w:r>
            <w:r w:rsidR="00987331">
              <w:rPr>
                <w:b/>
                <w:bCs/>
                <w:i/>
                <w:iCs/>
              </w:rPr>
              <w:t>3</w:t>
            </w:r>
            <w:r w:rsidRPr="007404EF">
              <w:rPr>
                <w:b/>
                <w:bCs/>
                <w:i/>
                <w:iCs/>
              </w:rPr>
              <w:t>0</w:t>
            </w:r>
          </w:p>
        </w:tc>
      </w:tr>
    </w:tbl>
    <w:p w14:paraId="4A3AB5B2" w14:textId="77777777" w:rsidR="006D369D" w:rsidRPr="007404EF" w:rsidRDefault="006D369D" w:rsidP="00F24FB1">
      <w:pPr>
        <w:sectPr w:rsidR="006D369D" w:rsidRPr="007404EF" w:rsidSect="001B7C96">
          <w:footerReference w:type="default" r:id="rId79"/>
          <w:pgSz w:w="12240" w:h="15840"/>
          <w:pgMar w:top="1440" w:right="1440" w:bottom="1440" w:left="1440" w:header="720" w:footer="720" w:gutter="0"/>
          <w:cols w:space="720"/>
          <w:docGrid w:linePitch="360"/>
        </w:sectPr>
      </w:pPr>
    </w:p>
    <w:p w14:paraId="046279FB" w14:textId="341BDE5B" w:rsidR="00F24FB1" w:rsidRPr="007404EF" w:rsidRDefault="006D369D" w:rsidP="00F24FB1">
      <w:r w:rsidRPr="007404EF">
        <w:lastRenderedPageBreak/>
        <w:t>3.5 Proof of Concept.</w:t>
      </w:r>
    </w:p>
    <w:p w14:paraId="2C2E0BF9" w14:textId="3823A411" w:rsidR="006D369D" w:rsidRPr="007404EF" w:rsidRDefault="00EB2F4A" w:rsidP="00F04E1E">
      <w:r w:rsidRPr="007404EF">
        <w:t xml:space="preserve">The first circuit diagram of the project has been created. The prototype still cannot be </w:t>
      </w:r>
      <w:r w:rsidR="00315725" w:rsidRPr="007404EF">
        <w:t>assembled</w:t>
      </w:r>
      <w:r w:rsidRPr="007404EF">
        <w:t xml:space="preserve"> because the Raspberry Pi</w:t>
      </w:r>
      <w:r w:rsidR="00F04E1E" w:rsidRPr="007404EF">
        <w:t xml:space="preserve"> is</w:t>
      </w:r>
      <w:r w:rsidRPr="007404EF">
        <w:t xml:space="preserve"> still out of stock during this time. This circuit diagram is for the prototype, not for the real application.</w:t>
      </w:r>
      <w:r w:rsidR="00315725" w:rsidRPr="007404EF">
        <w:t xml:space="preserve"> For testing purpose</w:t>
      </w:r>
      <w:r w:rsidR="00F04E1E" w:rsidRPr="007404EF">
        <w:t>s</w:t>
      </w:r>
      <w:r w:rsidR="00315725" w:rsidRPr="007404EF">
        <w:t xml:space="preserve"> only. Figure 3.5 shows the circuit diagram of the project.</w:t>
      </w:r>
    </w:p>
    <w:p w14:paraId="30D2BD68" w14:textId="77777777" w:rsidR="005F6B73" w:rsidRPr="007404EF" w:rsidRDefault="005F6B73" w:rsidP="00F24FB1"/>
    <w:p w14:paraId="0B0078CA" w14:textId="29F59AD3" w:rsidR="00315725" w:rsidRPr="007404EF" w:rsidRDefault="00007E75" w:rsidP="005F6B73">
      <w:pPr>
        <w:jc w:val="center"/>
      </w:pPr>
      <w:r w:rsidRPr="00007E75">
        <w:rPr>
          <w:noProof/>
          <w:lang w:val="en-US"/>
        </w:rPr>
        <w:drawing>
          <wp:inline distT="0" distB="0" distL="0" distR="0" wp14:anchorId="4E414B3F" wp14:editId="0A283E8A">
            <wp:extent cx="3189768" cy="2421974"/>
            <wp:effectExtent l="0" t="0" r="0" b="0"/>
            <wp:docPr id="40" name="Picture 4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electronics&#10;&#10;Description automatically generated"/>
                    <pic:cNvPicPr/>
                  </pic:nvPicPr>
                  <pic:blipFill>
                    <a:blip r:embed="rId80"/>
                    <a:stretch>
                      <a:fillRect/>
                    </a:stretch>
                  </pic:blipFill>
                  <pic:spPr>
                    <a:xfrm>
                      <a:off x="0" y="0"/>
                      <a:ext cx="3218027" cy="2443431"/>
                    </a:xfrm>
                    <a:prstGeom prst="rect">
                      <a:avLst/>
                    </a:prstGeom>
                  </pic:spPr>
                </pic:pic>
              </a:graphicData>
            </a:graphic>
          </wp:inline>
        </w:drawing>
      </w:r>
    </w:p>
    <w:p w14:paraId="16D92CA4" w14:textId="50CB58E9" w:rsidR="005F6B73" w:rsidRPr="007404EF" w:rsidRDefault="005F6B73" w:rsidP="005F6B73">
      <w:pPr>
        <w:jc w:val="center"/>
      </w:pPr>
      <w:r w:rsidRPr="007404EF">
        <w:t>Figure 3.5: Draft of the prototype circuit diagram.</w:t>
      </w:r>
    </w:p>
    <w:p w14:paraId="241EBAFD" w14:textId="77777777" w:rsidR="008F5C5D" w:rsidRPr="007404EF" w:rsidRDefault="008F5C5D" w:rsidP="005F6B73">
      <w:pPr>
        <w:jc w:val="center"/>
      </w:pPr>
    </w:p>
    <w:p w14:paraId="7FCC3C67" w14:textId="77777777" w:rsidR="008A1DF0" w:rsidRPr="007404EF" w:rsidRDefault="008A1DF0" w:rsidP="008A1DF0">
      <w:r w:rsidRPr="007404EF">
        <w:t xml:space="preserve"> 3.6 Conclusion.</w:t>
      </w:r>
    </w:p>
    <w:p w14:paraId="5936455C" w14:textId="1916987C" w:rsidR="008A1DF0" w:rsidRPr="007404EF" w:rsidRDefault="008A1DF0" w:rsidP="008A1DF0">
      <w:pPr>
        <w:jc w:val="both"/>
      </w:pPr>
      <w:r w:rsidRPr="007404EF">
        <w:t xml:space="preserve">In conclusion, this project was conceived as a simulation and modelling. This study is to make the system that uses Google Assistant, mobile </w:t>
      </w:r>
      <w:r w:rsidR="00522942" w:rsidRPr="007404EF">
        <w:t>application,</w:t>
      </w:r>
      <w:r w:rsidRPr="007404EF">
        <w:t xml:space="preserve"> and Raspberry Pi as microcontroller in the smart building system. This project uses various types of components to stimulate the project, such as Relay board, Pi Camera for QR code scanner and IFTTT application. </w:t>
      </w:r>
    </w:p>
    <w:p w14:paraId="20186C68" w14:textId="387C4ADE" w:rsidR="00983233" w:rsidRPr="007404EF" w:rsidRDefault="008A1DF0" w:rsidP="003961CC">
      <w:pPr>
        <w:jc w:val="both"/>
        <w:sectPr w:rsidR="00983233" w:rsidRPr="007404EF" w:rsidSect="001B7C96">
          <w:footerReference w:type="default" r:id="rId81"/>
          <w:pgSz w:w="12240" w:h="15840"/>
          <w:pgMar w:top="1440" w:right="1440" w:bottom="1440" w:left="1440" w:header="720" w:footer="720" w:gutter="0"/>
          <w:cols w:space="720"/>
          <w:docGrid w:linePitch="360"/>
        </w:sectPr>
      </w:pPr>
      <w:r w:rsidRPr="007404EF">
        <w:tab/>
        <w:t xml:space="preserve">To complete this project, one methodology type has been chosen which is the prototype model. There are 4 phases in this model. The first phase is known as the communication phase, the second phase is </w:t>
      </w:r>
      <w:r w:rsidR="00F04E1E" w:rsidRPr="007404EF">
        <w:t xml:space="preserve">the </w:t>
      </w:r>
      <w:r w:rsidRPr="007404EF">
        <w:t xml:space="preserve">design phase, the third phase is </w:t>
      </w:r>
      <w:r w:rsidR="00F04E1E" w:rsidRPr="007404EF">
        <w:t xml:space="preserve">the </w:t>
      </w:r>
      <w:r w:rsidRPr="007404EF">
        <w:t xml:space="preserve">modelling phase and lastly is </w:t>
      </w:r>
      <w:r w:rsidR="00F04E1E" w:rsidRPr="007404EF">
        <w:t xml:space="preserve">the </w:t>
      </w:r>
      <w:r w:rsidRPr="007404EF">
        <w:t xml:space="preserve">deployment phase. All of the phases is related to each other. Also included in this chapter are all the activities performed during the first half of completing this project and the project cost estimation. </w:t>
      </w:r>
    </w:p>
    <w:sdt>
      <w:sdtPr>
        <w:rPr>
          <w:rFonts w:asciiTheme="minorHAnsi" w:eastAsiaTheme="minorHAnsi" w:hAnsiTheme="minorHAnsi" w:cstheme="minorBidi"/>
          <w:b w:val="0"/>
          <w:bCs w:val="0"/>
          <w:color w:val="auto"/>
          <w:kern w:val="2"/>
          <w:sz w:val="22"/>
          <w:szCs w:val="22"/>
          <w:lang w:val="en-GB"/>
          <w14:ligatures w14:val="standardContextual"/>
        </w:rPr>
        <w:id w:val="-529419569"/>
        <w:docPartObj>
          <w:docPartGallery w:val="Bibliographies"/>
          <w:docPartUnique/>
        </w:docPartObj>
      </w:sdtPr>
      <w:sdtEndPr>
        <w:rPr>
          <w:rFonts w:ascii="Times New Roman" w:hAnsi="Times New Roman"/>
          <w:kern w:val="0"/>
          <w:sz w:val="24"/>
          <w14:ligatures w14:val="none"/>
        </w:rPr>
      </w:sdtEndPr>
      <w:sdtContent>
        <w:p w14:paraId="3097252B" w14:textId="02D260FA" w:rsidR="00C67A86" w:rsidRPr="007404EF" w:rsidRDefault="00C67A86" w:rsidP="00C67A86">
          <w:pPr>
            <w:pStyle w:val="Heading1"/>
            <w:spacing w:line="360" w:lineRule="auto"/>
            <w:jc w:val="both"/>
            <w:rPr>
              <w:rFonts w:ascii="Times New Roman" w:hAnsi="Times New Roman" w:cs="Times New Roman"/>
              <w:color w:val="auto"/>
              <w:sz w:val="32"/>
              <w:szCs w:val="32"/>
            </w:rPr>
          </w:pPr>
          <w:r w:rsidRPr="007404EF">
            <w:rPr>
              <w:rFonts w:ascii="Times New Roman" w:eastAsiaTheme="minorHAnsi" w:hAnsi="Times New Roman" w:cs="Times New Roman"/>
              <w:color w:val="auto"/>
              <w:kern w:val="2"/>
              <w:lang w:val="en-GB"/>
              <w14:ligatures w14:val="standardContextual"/>
            </w:rPr>
            <w:t>REFERENCES</w:t>
          </w:r>
        </w:p>
        <w:sdt>
          <w:sdtPr>
            <w:rPr>
              <w:rFonts w:cs="Times New Roman"/>
              <w:szCs w:val="24"/>
            </w:rPr>
            <w:id w:val="-573587230"/>
            <w:bibliography/>
          </w:sdtPr>
          <w:sdtEndPr>
            <w:rPr>
              <w:rFonts w:cstheme="minorBidi"/>
              <w:szCs w:val="22"/>
            </w:rPr>
          </w:sdtEndPr>
          <w:sdtContent>
            <w:sdt>
              <w:sdtPr>
                <w:rPr>
                  <w:rFonts w:cs="Times New Roman"/>
                  <w:szCs w:val="24"/>
                </w:rPr>
                <w:id w:val="-1395580306"/>
                <w:bibliography/>
              </w:sdtPr>
              <w:sdtEndPr>
                <w:rPr>
                  <w:szCs w:val="22"/>
                </w:rPr>
              </w:sdtEndPr>
              <w:sdtContent>
                <w:p w14:paraId="1357E65D" w14:textId="77777777" w:rsidR="00A10B50" w:rsidRPr="007404EF" w:rsidRDefault="00487FFC" w:rsidP="003B2F58">
                  <w:pPr>
                    <w:pStyle w:val="Bibliography"/>
                    <w:ind w:left="720" w:hanging="720"/>
                    <w:rPr>
                      <w:noProof/>
                      <w:szCs w:val="24"/>
                    </w:rPr>
                  </w:pPr>
                  <w:r w:rsidRPr="007404EF">
                    <w:rPr>
                      <w:rFonts w:cs="Times New Roman"/>
                      <w:szCs w:val="24"/>
                    </w:rPr>
                    <w:fldChar w:fldCharType="begin"/>
                  </w:r>
                  <w:r w:rsidRPr="007404EF">
                    <w:rPr>
                      <w:rFonts w:cs="Times New Roman"/>
                      <w:szCs w:val="24"/>
                    </w:rPr>
                    <w:instrText xml:space="preserve"> BIBLIOGRAPHY </w:instrText>
                  </w:r>
                  <w:r w:rsidRPr="007404EF">
                    <w:rPr>
                      <w:rFonts w:cs="Times New Roman"/>
                      <w:szCs w:val="24"/>
                    </w:rPr>
                    <w:fldChar w:fldCharType="separate"/>
                  </w:r>
                  <w:r w:rsidR="00A10B50" w:rsidRPr="007404EF">
                    <w:rPr>
                      <w:noProof/>
                    </w:rPr>
                    <w:t xml:space="preserve">A.Martin, J. (2020, September 25). </w:t>
                  </w:r>
                  <w:r w:rsidR="00A10B50" w:rsidRPr="007404EF">
                    <w:rPr>
                      <w:i/>
                      <w:iCs/>
                      <w:noProof/>
                    </w:rPr>
                    <w:t>What is IFTTT? How to use If This, Then That services.</w:t>
                  </w:r>
                  <w:r w:rsidR="00A10B50" w:rsidRPr="007404EF">
                    <w:rPr>
                      <w:noProof/>
                    </w:rPr>
                    <w:t xml:space="preserve"> Retrieved from COMPUTERWORLD: https://www.computerworld.com/article/3239304/what-is-ifttt-how-to-use-if-this-then-that-services.html</w:t>
                  </w:r>
                </w:p>
                <w:p w14:paraId="2E2D2E44" w14:textId="77777777" w:rsidR="00A10B50" w:rsidRPr="007404EF" w:rsidRDefault="00A10B50" w:rsidP="003B2F58">
                  <w:pPr>
                    <w:pStyle w:val="Bibliography"/>
                    <w:ind w:left="720" w:hanging="720"/>
                    <w:rPr>
                      <w:noProof/>
                    </w:rPr>
                  </w:pPr>
                  <w:r w:rsidRPr="007404EF">
                    <w:rPr>
                      <w:noProof/>
                    </w:rPr>
                    <w:t xml:space="preserve">Aakriti Tyagi, S. D. (2020). </w:t>
                  </w:r>
                  <w:r w:rsidRPr="007404EF">
                    <w:rPr>
                      <w:i/>
                      <w:iCs/>
                      <w:noProof/>
                    </w:rPr>
                    <w:t>IoT Based Smart Home Automation System.</w:t>
                  </w:r>
                  <w:r w:rsidRPr="007404EF">
                    <w:rPr>
                      <w:noProof/>
                    </w:rPr>
                    <w:t xml:space="preserve"> Retrieved from AcademiaEdu: https://www.academia.edu/47402701/IoT_Based_Smart_Home_Automation_System</w:t>
                  </w:r>
                </w:p>
                <w:p w14:paraId="1654AE30" w14:textId="77777777" w:rsidR="00A10B50" w:rsidRPr="007404EF" w:rsidRDefault="00A10B50" w:rsidP="003B2F58">
                  <w:pPr>
                    <w:pStyle w:val="Bibliography"/>
                    <w:ind w:left="720" w:hanging="720"/>
                    <w:rPr>
                      <w:noProof/>
                    </w:rPr>
                  </w:pPr>
                  <w:r w:rsidRPr="007404EF">
                    <w:rPr>
                      <w:noProof/>
                    </w:rPr>
                    <w:t xml:space="preserve">Agrwal, T. (n.d.). </w:t>
                  </w:r>
                  <w:r w:rsidRPr="007404EF">
                    <w:rPr>
                      <w:i/>
                      <w:iCs/>
                      <w:noProof/>
                    </w:rPr>
                    <w:t>Wireless Home Automation using IOT.</w:t>
                  </w:r>
                  <w:r w:rsidRPr="007404EF">
                    <w:rPr>
                      <w:noProof/>
                    </w:rPr>
                    <w:t xml:space="preserve"> Retrieved from elprocus: https://www.elprocus.com/wireless-home-automation-using-internet-of-things/#:~:text=Home%20Automation%20using%20IOT%20Project%20Block%20Diagram%20The,load.%20Designing%20DIY%20Blocks%20of%20Home%20Automation%20System</w:t>
                  </w:r>
                </w:p>
                <w:p w14:paraId="49AB25DA" w14:textId="77777777" w:rsidR="00A10B50" w:rsidRPr="007404EF" w:rsidRDefault="00A10B50" w:rsidP="003B2F58">
                  <w:pPr>
                    <w:pStyle w:val="Bibliography"/>
                    <w:ind w:left="720" w:hanging="720"/>
                    <w:rPr>
                      <w:noProof/>
                    </w:rPr>
                  </w:pPr>
                  <w:r w:rsidRPr="007404EF">
                    <w:rPr>
                      <w:noProof/>
                    </w:rPr>
                    <w:t xml:space="preserve">Aman, N. A. (2019, December). </w:t>
                  </w:r>
                  <w:r w:rsidRPr="007404EF">
                    <w:rPr>
                      <w:i/>
                      <w:iCs/>
                      <w:noProof/>
                    </w:rPr>
                    <w:t>Home Automation Based on IOT.</w:t>
                  </w:r>
                  <w:r w:rsidRPr="007404EF">
                    <w:rPr>
                      <w:noProof/>
                    </w:rPr>
                    <w:t xml:space="preserve"> Retrieved from http://repository.psa.edu.my/bitstream/123456789/2127/1/HOME%20AUTOMATION%20BASED%20ON%20IOT.pdf</w:t>
                  </w:r>
                </w:p>
                <w:p w14:paraId="45D801CC" w14:textId="77777777" w:rsidR="00A10B50" w:rsidRPr="007404EF" w:rsidRDefault="00A10B50" w:rsidP="003B2F58">
                  <w:pPr>
                    <w:pStyle w:val="Bibliography"/>
                    <w:ind w:left="720" w:hanging="720"/>
                    <w:rPr>
                      <w:noProof/>
                    </w:rPr>
                  </w:pPr>
                  <w:r w:rsidRPr="007404EF">
                    <w:rPr>
                      <w:noProof/>
                    </w:rPr>
                    <w:t xml:space="preserve">Botsolvers. (n.d.). </w:t>
                  </w:r>
                  <w:r w:rsidRPr="007404EF">
                    <w:rPr>
                      <w:i/>
                      <w:iCs/>
                      <w:noProof/>
                    </w:rPr>
                    <w:t>What is Arduino IDE? And its different functions.</w:t>
                  </w:r>
                  <w:r w:rsidRPr="007404EF">
                    <w:rPr>
                      <w:noProof/>
                    </w:rPr>
                    <w:t xml:space="preserve"> Retrieved from Botsolvers: https://botsolvers.com/what-is-arduino-ide-and-its-different-functions/</w:t>
                  </w:r>
                </w:p>
                <w:p w14:paraId="0AC9D4A4" w14:textId="77777777" w:rsidR="00A10B50" w:rsidRPr="007404EF" w:rsidRDefault="00A10B50" w:rsidP="003B2F58">
                  <w:pPr>
                    <w:pStyle w:val="Bibliography"/>
                    <w:ind w:left="720" w:hanging="720"/>
                    <w:rPr>
                      <w:noProof/>
                    </w:rPr>
                  </w:pPr>
                  <w:r w:rsidRPr="007404EF">
                    <w:rPr>
                      <w:noProof/>
                    </w:rPr>
                    <w:t xml:space="preserve">components101. (2020, April 22). </w:t>
                  </w:r>
                  <w:r w:rsidRPr="007404EF">
                    <w:rPr>
                      <w:i/>
                      <w:iCs/>
                      <w:noProof/>
                    </w:rPr>
                    <w:t>NodeMCU ESP8266</w:t>
                  </w:r>
                  <w:r w:rsidRPr="007404EF">
                    <w:rPr>
                      <w:noProof/>
                    </w:rPr>
                    <w:t>. Retrieved from components101: https://components101.com/development-boards/nodemcu-esp8266-pinout-features-and-datasheet</w:t>
                  </w:r>
                </w:p>
                <w:p w14:paraId="7BEF4FC5" w14:textId="77777777" w:rsidR="00A10B50" w:rsidRPr="007404EF" w:rsidRDefault="00A10B50" w:rsidP="003B2F58">
                  <w:pPr>
                    <w:pStyle w:val="Bibliography"/>
                    <w:ind w:left="720" w:hanging="720"/>
                    <w:rPr>
                      <w:noProof/>
                    </w:rPr>
                  </w:pPr>
                  <w:r w:rsidRPr="007404EF">
                    <w:rPr>
                      <w:noProof/>
                    </w:rPr>
                    <w:t xml:space="preserve">Dhakad Kunal, D. T. (2017, February). </w:t>
                  </w:r>
                  <w:r w:rsidRPr="007404EF">
                    <w:rPr>
                      <w:i/>
                      <w:iCs/>
                      <w:noProof/>
                    </w:rPr>
                    <w:t>Smart Home Automation using IOT.</w:t>
                  </w:r>
                  <w:r w:rsidRPr="007404EF">
                    <w:rPr>
                      <w:noProof/>
                    </w:rPr>
                    <w:t xml:space="preserve"> Retrieved from https://www.ijarcce.com/upload/2016/february-16/IJARCCE%20131.pdf</w:t>
                  </w:r>
                </w:p>
                <w:p w14:paraId="25B31E5F" w14:textId="77777777" w:rsidR="003B2F58" w:rsidRPr="007404EF" w:rsidRDefault="00A10B50" w:rsidP="003B2F58">
                  <w:pPr>
                    <w:pStyle w:val="Bibliography"/>
                    <w:ind w:left="720" w:hanging="720"/>
                    <w:rPr>
                      <w:noProof/>
                    </w:rPr>
                    <w:sectPr w:rsidR="003B2F58" w:rsidRPr="007404EF" w:rsidSect="001B7C96">
                      <w:footerReference w:type="default" r:id="rId82"/>
                      <w:pgSz w:w="12240" w:h="15840"/>
                      <w:pgMar w:top="1440" w:right="1440" w:bottom="1440" w:left="1440" w:header="720" w:footer="720" w:gutter="0"/>
                      <w:cols w:space="720"/>
                      <w:docGrid w:linePitch="360"/>
                    </w:sectPr>
                  </w:pPr>
                  <w:r w:rsidRPr="007404EF">
                    <w:rPr>
                      <w:noProof/>
                    </w:rPr>
                    <w:t xml:space="preserve">Fedewa, J. (2021, January 13). </w:t>
                  </w:r>
                  <w:r w:rsidRPr="007404EF">
                    <w:rPr>
                      <w:i/>
                      <w:iCs/>
                      <w:noProof/>
                    </w:rPr>
                    <w:t>What Is Google Assistant, and What Can It Do?</w:t>
                  </w:r>
                  <w:r w:rsidRPr="007404EF">
                    <w:rPr>
                      <w:noProof/>
                    </w:rPr>
                    <w:t xml:space="preserve"> Retrieved from How-To Geek: https://www.howtogeek.com/692895/what-is-google-assistant-and-what-can-it-do/</w:t>
                  </w:r>
                </w:p>
                <w:p w14:paraId="37E5E00E" w14:textId="77777777" w:rsidR="00A10B50" w:rsidRPr="007404EF" w:rsidRDefault="00A10B50" w:rsidP="003B2F58">
                  <w:pPr>
                    <w:pStyle w:val="Bibliography"/>
                    <w:ind w:left="720" w:hanging="720"/>
                    <w:rPr>
                      <w:noProof/>
                    </w:rPr>
                  </w:pPr>
                  <w:r w:rsidRPr="007404EF">
                    <w:rPr>
                      <w:noProof/>
                    </w:rPr>
                    <w:lastRenderedPageBreak/>
                    <w:t xml:space="preserve">G.Mahalakshmi, M. (2017, August). </w:t>
                  </w:r>
                  <w:r w:rsidRPr="007404EF">
                    <w:rPr>
                      <w:i/>
                      <w:iCs/>
                      <w:noProof/>
                    </w:rPr>
                    <w:t>IOT Based Home Automation Using Arduino.</w:t>
                  </w:r>
                  <w:r w:rsidRPr="007404EF">
                    <w:rPr>
                      <w:noProof/>
                    </w:rPr>
                    <w:t xml:space="preserve"> Retrieved from ResearchGate: https://www.researchgate.net/publication/321874873_IOT_Based_Home_Automation_Using_Arduino</w:t>
                  </w:r>
                </w:p>
                <w:p w14:paraId="08D13F86" w14:textId="77777777" w:rsidR="00A10B50" w:rsidRPr="007404EF" w:rsidRDefault="00A10B50" w:rsidP="003B2F58">
                  <w:pPr>
                    <w:pStyle w:val="Bibliography"/>
                    <w:ind w:left="720" w:hanging="720"/>
                    <w:rPr>
                      <w:noProof/>
                    </w:rPr>
                  </w:pPr>
                  <w:r w:rsidRPr="007404EF">
                    <w:rPr>
                      <w:noProof/>
                    </w:rPr>
                    <w:t xml:space="preserve">Gupta, V. (2018, December 26). </w:t>
                  </w:r>
                  <w:r w:rsidRPr="007404EF">
                    <w:rPr>
                      <w:i/>
                      <w:iCs/>
                      <w:noProof/>
                    </w:rPr>
                    <w:t>DIY Smart Home : Google Home + Raspberry Pi</w:t>
                  </w:r>
                  <w:r w:rsidRPr="007404EF">
                    <w:rPr>
                      <w:noProof/>
                    </w:rPr>
                    <w:t>. Retrieved from Vishal Gupta: http://vishalgupta.me/smart-home/</w:t>
                  </w:r>
                </w:p>
                <w:p w14:paraId="5E7EA143" w14:textId="77777777" w:rsidR="00A10B50" w:rsidRPr="007404EF" w:rsidRDefault="00A10B50" w:rsidP="003B2F58">
                  <w:pPr>
                    <w:pStyle w:val="Bibliography"/>
                    <w:ind w:left="720" w:hanging="720"/>
                    <w:rPr>
                      <w:noProof/>
                    </w:rPr>
                  </w:pPr>
                  <w:r w:rsidRPr="007404EF">
                    <w:rPr>
                      <w:noProof/>
                    </w:rPr>
                    <w:t xml:space="preserve">HARKARE, I. A. (2018, August 15). </w:t>
                  </w:r>
                  <w:r w:rsidRPr="007404EF">
                    <w:rPr>
                      <w:i/>
                      <w:iCs/>
                      <w:noProof/>
                    </w:rPr>
                    <w:t>Smart Home Automation and Energy Management.</w:t>
                  </w:r>
                  <w:r w:rsidRPr="007404EF">
                    <w:rPr>
                      <w:noProof/>
                    </w:rPr>
                    <w:t xml:space="preserve"> Retrieved from Electronics Lovers: https://www.electronicslovers.com/2018/08/smart-home-automation-and-energy-management-final-year-project-2018.html</w:t>
                  </w:r>
                </w:p>
                <w:p w14:paraId="3AFD8046" w14:textId="77777777" w:rsidR="00A10B50" w:rsidRPr="007404EF" w:rsidRDefault="00A10B50" w:rsidP="003B2F58">
                  <w:pPr>
                    <w:pStyle w:val="Bibliography"/>
                    <w:ind w:left="720" w:hanging="720"/>
                    <w:rPr>
                      <w:noProof/>
                    </w:rPr>
                  </w:pPr>
                  <w:r w:rsidRPr="007404EF">
                    <w:rPr>
                      <w:noProof/>
                    </w:rPr>
                    <w:t xml:space="preserve">how2electronics. (2021, August 3). </w:t>
                  </w:r>
                  <w:r w:rsidRPr="007404EF">
                    <w:rPr>
                      <w:i/>
                      <w:iCs/>
                      <w:noProof/>
                    </w:rPr>
                    <w:t>Home Automation using Google Firebase &amp; NodeMCU ESP8266</w:t>
                  </w:r>
                  <w:r w:rsidRPr="007404EF">
                    <w:rPr>
                      <w:noProof/>
                    </w:rPr>
                    <w:t>. Retrieved from how2electronics: https://how2electronics.com/home-automation-using-google-firebase-nodemcu-esp8266/</w:t>
                  </w:r>
                </w:p>
                <w:p w14:paraId="2A2EDDB7" w14:textId="77777777" w:rsidR="00A10B50" w:rsidRPr="007404EF" w:rsidRDefault="00A10B50" w:rsidP="003B2F58">
                  <w:pPr>
                    <w:pStyle w:val="Bibliography"/>
                    <w:ind w:left="720" w:hanging="720"/>
                    <w:rPr>
                      <w:noProof/>
                    </w:rPr>
                  </w:pPr>
                  <w:r w:rsidRPr="007404EF">
                    <w:rPr>
                      <w:noProof/>
                    </w:rPr>
                    <w:t xml:space="preserve">Intan Sari Areni, A. W. (2020, November 10). </w:t>
                  </w:r>
                  <w:r w:rsidRPr="007404EF">
                    <w:rPr>
                      <w:i/>
                      <w:iCs/>
                      <w:noProof/>
                    </w:rPr>
                    <w:t>IoT-Based of Automatic Electrical Appliance for SmartHome.</w:t>
                  </w:r>
                  <w:r w:rsidRPr="007404EF">
                    <w:rPr>
                      <w:noProof/>
                    </w:rPr>
                    <w:t xml:space="preserve"> Retrieved from https://online-journals.org/index.php/i-jim/article/view/15649/8145</w:t>
                  </w:r>
                </w:p>
                <w:p w14:paraId="62FC789D" w14:textId="77777777" w:rsidR="00A10B50" w:rsidRPr="007404EF" w:rsidRDefault="00A10B50" w:rsidP="003B2F58">
                  <w:pPr>
                    <w:pStyle w:val="Bibliography"/>
                    <w:ind w:left="720" w:hanging="720"/>
                    <w:rPr>
                      <w:noProof/>
                    </w:rPr>
                  </w:pPr>
                  <w:r w:rsidRPr="007404EF">
                    <w:rPr>
                      <w:noProof/>
                    </w:rPr>
                    <w:t xml:space="preserve">javaTpoint. (n.d.). </w:t>
                  </w:r>
                  <w:r w:rsidRPr="007404EF">
                    <w:rPr>
                      <w:i/>
                      <w:iCs/>
                      <w:noProof/>
                    </w:rPr>
                    <w:t>Firebase: Realtime Database</w:t>
                  </w:r>
                  <w:r w:rsidRPr="007404EF">
                    <w:rPr>
                      <w:noProof/>
                    </w:rPr>
                    <w:t>. Retrieved from javaTpoint: https://www.javatpoint.com/firebase-realtime-database</w:t>
                  </w:r>
                </w:p>
                <w:p w14:paraId="0AAC15A6" w14:textId="77777777" w:rsidR="00A10B50" w:rsidRPr="007404EF" w:rsidRDefault="00A10B50" w:rsidP="003B2F58">
                  <w:pPr>
                    <w:pStyle w:val="Bibliography"/>
                    <w:ind w:left="720" w:hanging="720"/>
                    <w:rPr>
                      <w:noProof/>
                    </w:rPr>
                  </w:pPr>
                  <w:r w:rsidRPr="007404EF">
                    <w:rPr>
                      <w:noProof/>
                    </w:rPr>
                    <w:t xml:space="preserve">jwslcd. (n.d.). </w:t>
                  </w:r>
                  <w:r w:rsidRPr="007404EF">
                    <w:rPr>
                      <w:i/>
                      <w:iCs/>
                      <w:noProof/>
                    </w:rPr>
                    <w:t>What To Know About a 7 Inch TFT LCD Panel?</w:t>
                  </w:r>
                  <w:r w:rsidRPr="007404EF">
                    <w:rPr>
                      <w:noProof/>
                    </w:rPr>
                    <w:t xml:space="preserve"> Retrieved from jwslcd: https://www.jwslcd.com/what-to-know-about-a-7-inch-tft-lcd-panel.html</w:t>
                  </w:r>
                </w:p>
                <w:p w14:paraId="499231AE" w14:textId="77777777" w:rsidR="003B2F58" w:rsidRPr="007404EF" w:rsidRDefault="00A10B50" w:rsidP="003B2F58">
                  <w:pPr>
                    <w:pStyle w:val="Bibliography"/>
                    <w:ind w:left="720" w:hanging="720"/>
                    <w:rPr>
                      <w:noProof/>
                    </w:rPr>
                    <w:sectPr w:rsidR="003B2F58" w:rsidRPr="007404EF" w:rsidSect="001B7C96">
                      <w:footerReference w:type="default" r:id="rId83"/>
                      <w:pgSz w:w="12240" w:h="15840"/>
                      <w:pgMar w:top="1440" w:right="1440" w:bottom="1440" w:left="1440" w:header="720" w:footer="720" w:gutter="0"/>
                      <w:cols w:space="720"/>
                      <w:docGrid w:linePitch="360"/>
                    </w:sectPr>
                  </w:pPr>
                  <w:r w:rsidRPr="007404EF">
                    <w:rPr>
                      <w:noProof/>
                    </w:rPr>
                    <w:t xml:space="preserve">Karsten Cheng Kai Phua*, W. W. (2021). </w:t>
                  </w:r>
                  <w:r w:rsidRPr="007404EF">
                    <w:rPr>
                      <w:i/>
                      <w:iCs/>
                      <w:noProof/>
                    </w:rPr>
                    <w:t>Control Home Appliances Through Internet of Things To Assist Elderly In Their Daily Routine.</w:t>
                  </w:r>
                  <w:r w:rsidRPr="007404EF">
                    <w:rPr>
                      <w:noProof/>
                    </w:rPr>
                    <w:t xml:space="preserve"> Retrieved from https://www.researchgate.net/publication/348744608_Control_Home_Appliances_Through_Internet_of_Things_To_Assist_Elderly_In_Their_Daily_Routine</w:t>
                  </w:r>
                </w:p>
                <w:p w14:paraId="26572AC4" w14:textId="77777777" w:rsidR="00A10B50" w:rsidRPr="007404EF" w:rsidRDefault="00A10B50" w:rsidP="003B2F58">
                  <w:pPr>
                    <w:pStyle w:val="Bibliography"/>
                    <w:ind w:left="720" w:hanging="720"/>
                    <w:rPr>
                      <w:noProof/>
                    </w:rPr>
                  </w:pPr>
                  <w:r w:rsidRPr="007404EF">
                    <w:rPr>
                      <w:noProof/>
                    </w:rPr>
                    <w:lastRenderedPageBreak/>
                    <w:t xml:space="preserve">marco. (2022, February 3). </w:t>
                  </w:r>
                  <w:r w:rsidRPr="007404EF">
                    <w:rPr>
                      <w:i/>
                      <w:iCs/>
                      <w:noProof/>
                    </w:rPr>
                    <w:t>DHT22 Temperature and Humidity Sensor Interfacing with Pic Microcontroller</w:t>
                  </w:r>
                  <w:r w:rsidRPr="007404EF">
                    <w:rPr>
                      <w:noProof/>
                    </w:rPr>
                    <w:t>. Retrieved from microcontrollerslab: https://microcontrollerslab.com/dht22-temperature-humidity-sensor-interfacing-pic-microcontroller/#:~:text=DHT22%20Introduction.%20The%20DHT-22%20is%20a%20sensor%20which,and%20humidity%20with%20higher%20accuracy%20and%20wider%20range.</w:t>
                  </w:r>
                </w:p>
                <w:p w14:paraId="791065D6" w14:textId="77777777" w:rsidR="00A10B50" w:rsidRPr="007404EF" w:rsidRDefault="00A10B50" w:rsidP="003B2F58">
                  <w:pPr>
                    <w:pStyle w:val="Bibliography"/>
                    <w:ind w:left="720" w:hanging="720"/>
                    <w:rPr>
                      <w:noProof/>
                    </w:rPr>
                  </w:pPr>
                  <w:r w:rsidRPr="007404EF">
                    <w:rPr>
                      <w:noProof/>
                    </w:rPr>
                    <w:t xml:space="preserve">Mr. Kalyan Chenumalla, M. S. (2019, November). </w:t>
                  </w:r>
                  <w:r w:rsidRPr="007404EF">
                    <w:rPr>
                      <w:i/>
                      <w:iCs/>
                      <w:noProof/>
                    </w:rPr>
                    <w:t>Google Assistant Controlled Home Automation.</w:t>
                  </w:r>
                  <w:r w:rsidRPr="007404EF">
                    <w:rPr>
                      <w:noProof/>
                    </w:rPr>
                    <w:t xml:space="preserve"> Retrieved from https://ieee-vecsb.org/wp-content/uploads/sites/45/Google-assistant-controlled-home-automation.pdf</w:t>
                  </w:r>
                </w:p>
                <w:p w14:paraId="051FAB45" w14:textId="77777777" w:rsidR="00A10B50" w:rsidRPr="007404EF" w:rsidRDefault="00A10B50" w:rsidP="003B2F58">
                  <w:pPr>
                    <w:pStyle w:val="Bibliography"/>
                    <w:ind w:left="720" w:hanging="720"/>
                    <w:rPr>
                      <w:noProof/>
                    </w:rPr>
                  </w:pPr>
                  <w:r w:rsidRPr="007404EF">
                    <w:rPr>
                      <w:noProof/>
                    </w:rPr>
                    <w:t xml:space="preserve">OurPCB. (n.d.). </w:t>
                  </w:r>
                  <w:r w:rsidRPr="007404EF">
                    <w:rPr>
                      <w:i/>
                      <w:iCs/>
                      <w:noProof/>
                    </w:rPr>
                    <w:t>Relay Module: A Complete Guide</w:t>
                  </w:r>
                  <w:r w:rsidRPr="007404EF">
                    <w:rPr>
                      <w:noProof/>
                    </w:rPr>
                    <w:t>. Retrieved from OurPCB: https://www.ourpcb.com/relay-module.html#:~:text=A%20relay%20module%20is%20an%20array%20of%20one,is%20because%20it%20comes%20with%20a%20few%20advantages.</w:t>
                  </w:r>
                </w:p>
                <w:p w14:paraId="2AFA3888" w14:textId="77777777" w:rsidR="00A10B50" w:rsidRPr="007404EF" w:rsidRDefault="00A10B50" w:rsidP="003B2F58">
                  <w:pPr>
                    <w:pStyle w:val="Bibliography"/>
                    <w:ind w:left="720" w:hanging="720"/>
                    <w:rPr>
                      <w:noProof/>
                    </w:rPr>
                  </w:pPr>
                  <w:r w:rsidRPr="007404EF">
                    <w:rPr>
                      <w:noProof/>
                    </w:rPr>
                    <w:t xml:space="preserve">Pedamkar, P. (n.d.). </w:t>
                  </w:r>
                  <w:r w:rsidRPr="007404EF">
                    <w:rPr>
                      <w:i/>
                      <w:iCs/>
                      <w:noProof/>
                    </w:rPr>
                    <w:t>Prototype Model.</w:t>
                  </w:r>
                  <w:r w:rsidRPr="007404EF">
                    <w:rPr>
                      <w:noProof/>
                    </w:rPr>
                    <w:t xml:space="preserve"> Retrieved from educba: https://www.educba.com/prototype-model/</w:t>
                  </w:r>
                </w:p>
                <w:p w14:paraId="5C57714D" w14:textId="77777777" w:rsidR="00A10B50" w:rsidRPr="007404EF" w:rsidRDefault="00A10B50" w:rsidP="003B2F58">
                  <w:pPr>
                    <w:pStyle w:val="Bibliography"/>
                    <w:ind w:left="720" w:hanging="720"/>
                    <w:rPr>
                      <w:noProof/>
                    </w:rPr>
                  </w:pPr>
                  <w:r w:rsidRPr="007404EF">
                    <w:rPr>
                      <w:noProof/>
                    </w:rPr>
                    <w:t xml:space="preserve">Pounder, L. (2021, April 23). </w:t>
                  </w:r>
                  <w:r w:rsidRPr="007404EF">
                    <w:rPr>
                      <w:i/>
                      <w:iCs/>
                      <w:noProof/>
                    </w:rPr>
                    <w:t>How to Use an OLED Display With Raspberry Pi Pico (Updated).</w:t>
                  </w:r>
                  <w:r w:rsidRPr="007404EF">
                    <w:rPr>
                      <w:noProof/>
                    </w:rPr>
                    <w:t xml:space="preserve"> Retrieved from tom's HARDWARE: https://www.tomshardware.com/how-to/oled-display-raspberry-pi-pico</w:t>
                  </w:r>
                </w:p>
                <w:p w14:paraId="21A28425" w14:textId="77777777" w:rsidR="00A10B50" w:rsidRPr="007404EF" w:rsidRDefault="00A10B50" w:rsidP="003B2F58">
                  <w:pPr>
                    <w:pStyle w:val="Bibliography"/>
                    <w:ind w:left="720" w:hanging="720"/>
                    <w:rPr>
                      <w:noProof/>
                    </w:rPr>
                  </w:pPr>
                  <w:r w:rsidRPr="007404EF">
                    <w:rPr>
                      <w:noProof/>
                    </w:rPr>
                    <w:t xml:space="preserve">Price, M. (2022, April 6). </w:t>
                  </w:r>
                  <w:r w:rsidRPr="007404EF">
                    <w:rPr>
                      <w:i/>
                      <w:iCs/>
                      <w:noProof/>
                    </w:rPr>
                    <w:t>Want to Save on Your Utility Bills? Try These Smart Home Devices</w:t>
                  </w:r>
                  <w:r w:rsidRPr="007404EF">
                    <w:rPr>
                      <w:noProof/>
                    </w:rPr>
                    <w:t>. Retrieved from https://www.cnet.com/home/energy-and-utilities/want-to-save-on-your-utility-bills-try-these-smart-home-devices/</w:t>
                  </w:r>
                </w:p>
                <w:p w14:paraId="72B44BDE" w14:textId="77777777" w:rsidR="00A10B50" w:rsidRPr="007404EF" w:rsidRDefault="00A10B50" w:rsidP="003B2F58">
                  <w:pPr>
                    <w:pStyle w:val="Bibliography"/>
                    <w:ind w:left="720" w:hanging="720"/>
                    <w:rPr>
                      <w:noProof/>
                    </w:rPr>
                  </w:pPr>
                  <w:r w:rsidRPr="007404EF">
                    <w:rPr>
                      <w:noProof/>
                    </w:rPr>
                    <w:t xml:space="preserve">techZero. (2018, July 25). </w:t>
                  </w:r>
                  <w:r w:rsidRPr="007404EF">
                    <w:rPr>
                      <w:i/>
                      <w:iCs/>
                      <w:noProof/>
                    </w:rPr>
                    <w:t>ESP8266 WiFi Module</w:t>
                  </w:r>
                  <w:r w:rsidRPr="007404EF">
                    <w:rPr>
                      <w:noProof/>
                    </w:rPr>
                    <w:t>. Retrieved from techZeero: https://techzeero.com/sensors-modules/esp8266-wifi-module/</w:t>
                  </w:r>
                </w:p>
                <w:p w14:paraId="09CF67FB" w14:textId="77777777" w:rsidR="00A10B50" w:rsidRPr="007404EF" w:rsidRDefault="00A10B50" w:rsidP="003B2F58">
                  <w:pPr>
                    <w:pStyle w:val="Bibliography"/>
                    <w:ind w:left="720" w:hanging="720"/>
                    <w:rPr>
                      <w:noProof/>
                    </w:rPr>
                  </w:pPr>
                  <w:r w:rsidRPr="007404EF">
                    <w:rPr>
                      <w:noProof/>
                    </w:rPr>
                    <w:t xml:space="preserve">Tolcheva, S. (2021, February 23). </w:t>
                  </w:r>
                  <w:r w:rsidRPr="007404EF">
                    <w:rPr>
                      <w:i/>
                      <w:iCs/>
                      <w:noProof/>
                    </w:rPr>
                    <w:t>What Is a Google Nest Mini and Who Is It For?</w:t>
                  </w:r>
                  <w:r w:rsidRPr="007404EF">
                    <w:rPr>
                      <w:noProof/>
                    </w:rPr>
                    <w:t xml:space="preserve"> Retrieved from makeusof: https://www.makeuseof.com/what-is-a-google-nest-mini/</w:t>
                  </w:r>
                </w:p>
                <w:p w14:paraId="455752CF" w14:textId="77777777" w:rsidR="003B2F58" w:rsidRPr="007404EF" w:rsidRDefault="003B2F58" w:rsidP="003B2F58">
                  <w:pPr>
                    <w:pStyle w:val="Bibliography"/>
                    <w:ind w:left="720" w:hanging="720"/>
                    <w:rPr>
                      <w:i/>
                      <w:iCs/>
                      <w:noProof/>
                    </w:rPr>
                    <w:sectPr w:rsidR="003B2F58" w:rsidRPr="007404EF" w:rsidSect="001B7C96">
                      <w:footerReference w:type="default" r:id="rId84"/>
                      <w:pgSz w:w="12240" w:h="15840"/>
                      <w:pgMar w:top="1440" w:right="1440" w:bottom="1440" w:left="1440" w:header="720" w:footer="720" w:gutter="0"/>
                      <w:cols w:space="720"/>
                      <w:docGrid w:linePitch="360"/>
                    </w:sectPr>
                  </w:pPr>
                </w:p>
                <w:p w14:paraId="74D4C40C" w14:textId="77777777" w:rsidR="00A10B50" w:rsidRPr="007404EF" w:rsidRDefault="00A10B50" w:rsidP="003B2F58">
                  <w:pPr>
                    <w:pStyle w:val="Bibliography"/>
                    <w:ind w:left="720" w:hanging="720"/>
                    <w:rPr>
                      <w:noProof/>
                    </w:rPr>
                  </w:pPr>
                  <w:r w:rsidRPr="007404EF">
                    <w:rPr>
                      <w:i/>
                      <w:iCs/>
                      <w:noProof/>
                    </w:rPr>
                    <w:lastRenderedPageBreak/>
                    <w:t>Uni Assignment Centre</w:t>
                  </w:r>
                  <w:r w:rsidRPr="007404EF">
                    <w:rPr>
                      <w:noProof/>
                    </w:rPr>
                    <w:t>. (n.d.). Retrieved from The Introduction To Smart Home Technologies Information Technology Essay: https://www.uniassignment.com/essay-samples/information-technology/the-introduction-to-smart-home-technologies-information-technology-essay.php</w:t>
                  </w:r>
                </w:p>
                <w:p w14:paraId="21720596" w14:textId="77777777" w:rsidR="00A10B50" w:rsidRPr="007404EF" w:rsidRDefault="00A10B50" w:rsidP="003B2F58">
                  <w:pPr>
                    <w:pStyle w:val="Bibliography"/>
                    <w:ind w:left="720" w:hanging="720"/>
                    <w:rPr>
                      <w:noProof/>
                    </w:rPr>
                  </w:pPr>
                  <w:r w:rsidRPr="007404EF">
                    <w:rPr>
                      <w:i/>
                      <w:iCs/>
                      <w:noProof/>
                    </w:rPr>
                    <w:t>What is a Raspberry Pi?</w:t>
                  </w:r>
                  <w:r w:rsidRPr="007404EF">
                    <w:rPr>
                      <w:noProof/>
                    </w:rPr>
                    <w:t xml:space="preserve"> (n.d.). Retrieved from Raspberry Pi Foundation: https://www.raspberrypi.org/help/what-%20is-a-raspberry-pi/</w:t>
                  </w:r>
                </w:p>
                <w:p w14:paraId="2E4CFD79" w14:textId="77777777" w:rsidR="00A10B50" w:rsidRPr="007404EF" w:rsidRDefault="00A10B50" w:rsidP="003B2F58">
                  <w:pPr>
                    <w:pStyle w:val="Bibliography"/>
                    <w:ind w:left="720" w:hanging="720"/>
                    <w:rPr>
                      <w:noProof/>
                    </w:rPr>
                  </w:pPr>
                  <w:r w:rsidRPr="007404EF">
                    <w:rPr>
                      <w:i/>
                      <w:iCs/>
                      <w:noProof/>
                    </w:rPr>
                    <w:t>What Problem Does Smart Home Automation Solve?</w:t>
                  </w:r>
                  <w:r w:rsidRPr="007404EF">
                    <w:rPr>
                      <w:noProof/>
                    </w:rPr>
                    <w:t xml:space="preserve"> (n.d.). Retrieved from https://geargadgetsandgizmos.com/what-problem-does-smart-home-automation-solve/</w:t>
                  </w:r>
                </w:p>
                <w:p w14:paraId="291688D7" w14:textId="08BB70DC" w:rsidR="00487FFC" w:rsidRPr="007404EF" w:rsidRDefault="00487FFC" w:rsidP="003B2F58">
                  <w:pPr>
                    <w:rPr>
                      <w:rFonts w:cs="Times New Roman"/>
                    </w:rPr>
                  </w:pPr>
                  <w:r w:rsidRPr="007404EF">
                    <w:rPr>
                      <w:rFonts w:cs="Times New Roman"/>
                      <w:b/>
                      <w:bCs/>
                      <w:noProof/>
                      <w:szCs w:val="24"/>
                    </w:rPr>
                    <w:fldChar w:fldCharType="end"/>
                  </w:r>
                </w:p>
              </w:sdtContent>
            </w:sdt>
            <w:p w14:paraId="7928E22C" w14:textId="608C6EC7" w:rsidR="00C67A86" w:rsidRPr="007404EF" w:rsidRDefault="008B22E5" w:rsidP="00487FFC">
              <w:pPr>
                <w:pStyle w:val="Bibliography"/>
                <w:ind w:left="720" w:hanging="720"/>
                <w:jc w:val="both"/>
              </w:pPr>
            </w:p>
          </w:sdtContent>
        </w:sdt>
      </w:sdtContent>
    </w:sdt>
    <w:p w14:paraId="065A7D9E" w14:textId="77777777" w:rsidR="00DF3A7D" w:rsidRPr="007404EF" w:rsidRDefault="00DF3A7D" w:rsidP="008A1DF0">
      <w:pPr>
        <w:jc w:val="both"/>
        <w:sectPr w:rsidR="00DF3A7D" w:rsidRPr="007404EF" w:rsidSect="001B7C96">
          <w:footerReference w:type="default" r:id="rId85"/>
          <w:pgSz w:w="12240" w:h="15840"/>
          <w:pgMar w:top="1440" w:right="1440" w:bottom="1440" w:left="1440" w:header="720" w:footer="720" w:gutter="0"/>
          <w:cols w:space="720"/>
          <w:docGrid w:linePitch="360"/>
        </w:sectPr>
      </w:pPr>
    </w:p>
    <w:p w14:paraId="2EAF89C1" w14:textId="5C3F1714" w:rsidR="00983233" w:rsidRPr="007404EF" w:rsidRDefault="00DF3A7D" w:rsidP="008A1DF0">
      <w:pPr>
        <w:jc w:val="both"/>
        <w:rPr>
          <w:b/>
          <w:bCs/>
        </w:rPr>
      </w:pPr>
      <w:r w:rsidRPr="007404EF">
        <w:rPr>
          <w:b/>
          <w:bCs/>
        </w:rPr>
        <w:lastRenderedPageBreak/>
        <w:t>APPENDIX A</w:t>
      </w:r>
    </w:p>
    <w:p w14:paraId="7B654509" w14:textId="624839DA" w:rsidR="00DF3A7D" w:rsidRPr="007404EF" w:rsidRDefault="00DF3A7D" w:rsidP="008A1DF0">
      <w:pPr>
        <w:jc w:val="both"/>
      </w:pPr>
      <w:r w:rsidRPr="007404EF">
        <w:t>Project Flowchart.</w:t>
      </w:r>
    </w:p>
    <w:p w14:paraId="6D3A6443" w14:textId="77777777" w:rsidR="00DF3A7D" w:rsidRPr="007404EF" w:rsidRDefault="00DF3A7D" w:rsidP="00DF3A7D">
      <w:pPr>
        <w:jc w:val="center"/>
        <w:sectPr w:rsidR="00DF3A7D" w:rsidRPr="007404EF" w:rsidSect="001B7C96">
          <w:footerReference w:type="default" r:id="rId86"/>
          <w:pgSz w:w="12240" w:h="15840"/>
          <w:pgMar w:top="1440" w:right="1440" w:bottom="1440" w:left="1440" w:header="720" w:footer="720" w:gutter="0"/>
          <w:cols w:space="720"/>
          <w:docGrid w:linePitch="360"/>
        </w:sectPr>
      </w:pPr>
      <w:r w:rsidRPr="007404EF">
        <w:rPr>
          <w:noProof/>
          <w:lang w:val="en-US"/>
        </w:rPr>
        <w:drawing>
          <wp:inline distT="0" distB="0" distL="0" distR="0" wp14:anchorId="682BC3BA" wp14:editId="61718D1A">
            <wp:extent cx="7340184" cy="4860744"/>
            <wp:effectExtent l="0" t="0" r="0" b="0"/>
            <wp:docPr id="20" name="Picture 20" descr="A picture containing text, gallery,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gallery, room&#10;&#10;Description automatically generated"/>
                    <pic:cNvPicPr>
                      <a:picLocks noChangeAspect="1" noChangeArrowheads="1"/>
                    </pic:cNvPicPr>
                  </pic:nvPicPr>
                  <pic:blipFill rotWithShape="1">
                    <a:blip r:embed="rId87">
                      <a:extLst>
                        <a:ext uri="{28A0092B-C50C-407E-A947-70E740481C1C}">
                          <a14:useLocalDpi xmlns:a14="http://schemas.microsoft.com/office/drawing/2010/main" val="0"/>
                        </a:ext>
                      </a:extLst>
                    </a:blip>
                    <a:srcRect l="1923" t="8120" r="3205" b="8120"/>
                    <a:stretch/>
                  </pic:blipFill>
                  <pic:spPr bwMode="auto">
                    <a:xfrm rot="5400000">
                      <a:off x="0" y="0"/>
                      <a:ext cx="7350904" cy="4867843"/>
                    </a:xfrm>
                    <a:prstGeom prst="rect">
                      <a:avLst/>
                    </a:prstGeom>
                    <a:noFill/>
                    <a:ln>
                      <a:noFill/>
                    </a:ln>
                    <a:extLst>
                      <a:ext uri="{53640926-AAD7-44D8-BBD7-CCE9431645EC}">
                        <a14:shadowObscured xmlns:a14="http://schemas.microsoft.com/office/drawing/2010/main"/>
                      </a:ext>
                    </a:extLst>
                  </pic:spPr>
                </pic:pic>
              </a:graphicData>
            </a:graphic>
          </wp:inline>
        </w:drawing>
      </w:r>
    </w:p>
    <w:p w14:paraId="455AC0AD" w14:textId="5130CBD6" w:rsidR="00DF3A7D" w:rsidRPr="007404EF" w:rsidRDefault="00DF3A7D" w:rsidP="00DF3A7D">
      <w:pPr>
        <w:rPr>
          <w:b/>
          <w:bCs/>
        </w:rPr>
      </w:pPr>
      <w:r w:rsidRPr="007404EF">
        <w:rPr>
          <w:b/>
          <w:bCs/>
        </w:rPr>
        <w:lastRenderedPageBreak/>
        <w:t>APPENDIX B</w:t>
      </w:r>
    </w:p>
    <w:p w14:paraId="14F6F948" w14:textId="77777777" w:rsidR="00DF3A7D" w:rsidRPr="007404EF" w:rsidRDefault="00DF3A7D" w:rsidP="00DF3A7D">
      <w:pPr>
        <w:jc w:val="center"/>
        <w:sectPr w:rsidR="00DF3A7D" w:rsidRPr="007404EF" w:rsidSect="001B7C96">
          <w:footerReference w:type="default" r:id="rId88"/>
          <w:pgSz w:w="12240" w:h="15840"/>
          <w:pgMar w:top="1440" w:right="1440" w:bottom="1440" w:left="1440" w:header="720" w:footer="720" w:gutter="0"/>
          <w:cols w:space="720"/>
          <w:docGrid w:linePitch="360"/>
        </w:sectPr>
      </w:pPr>
      <w:r w:rsidRPr="007404EF">
        <w:rPr>
          <w:noProof/>
          <w:lang w:val="en-US"/>
        </w:rPr>
        <w:drawing>
          <wp:inline distT="0" distB="0" distL="0" distR="0" wp14:anchorId="295CD1CC" wp14:editId="68335955">
            <wp:extent cx="5057775" cy="7805027"/>
            <wp:effectExtent l="0" t="0" r="0" b="571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89"/>
                    <a:srcRect l="11218" t="6664" r="11698"/>
                    <a:stretch/>
                  </pic:blipFill>
                  <pic:spPr bwMode="auto">
                    <a:xfrm>
                      <a:off x="0" y="0"/>
                      <a:ext cx="5062261" cy="7811950"/>
                    </a:xfrm>
                    <a:prstGeom prst="rect">
                      <a:avLst/>
                    </a:prstGeom>
                    <a:ln>
                      <a:noFill/>
                    </a:ln>
                    <a:extLst>
                      <a:ext uri="{53640926-AAD7-44D8-BBD7-CCE9431645EC}">
                        <a14:shadowObscured xmlns:a14="http://schemas.microsoft.com/office/drawing/2010/main"/>
                      </a:ext>
                    </a:extLst>
                  </pic:spPr>
                </pic:pic>
              </a:graphicData>
            </a:graphic>
          </wp:inline>
        </w:drawing>
      </w:r>
    </w:p>
    <w:p w14:paraId="1740F01D" w14:textId="77777777" w:rsidR="00DF3A7D" w:rsidRPr="007404EF" w:rsidRDefault="00DF3A7D" w:rsidP="00DF3A7D">
      <w:pPr>
        <w:jc w:val="center"/>
        <w:sectPr w:rsidR="00DF3A7D" w:rsidRPr="007404EF" w:rsidSect="001B7C96">
          <w:footerReference w:type="default" r:id="rId90"/>
          <w:pgSz w:w="12240" w:h="15840"/>
          <w:pgMar w:top="1440" w:right="1440" w:bottom="1440" w:left="1440" w:header="720" w:footer="720" w:gutter="0"/>
          <w:cols w:space="720"/>
          <w:docGrid w:linePitch="360"/>
        </w:sectPr>
      </w:pPr>
      <w:r w:rsidRPr="007404EF">
        <w:rPr>
          <w:noProof/>
          <w:lang w:val="en-US"/>
        </w:rPr>
        <w:lastRenderedPageBreak/>
        <w:drawing>
          <wp:inline distT="0" distB="0" distL="0" distR="0" wp14:anchorId="43F71F71" wp14:editId="7EF1A481">
            <wp:extent cx="5943600" cy="8217535"/>
            <wp:effectExtent l="0" t="0" r="0"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91"/>
                    <a:stretch>
                      <a:fillRect/>
                    </a:stretch>
                  </pic:blipFill>
                  <pic:spPr>
                    <a:xfrm>
                      <a:off x="0" y="0"/>
                      <a:ext cx="5943600" cy="8217535"/>
                    </a:xfrm>
                    <a:prstGeom prst="rect">
                      <a:avLst/>
                    </a:prstGeom>
                  </pic:spPr>
                </pic:pic>
              </a:graphicData>
            </a:graphic>
          </wp:inline>
        </w:drawing>
      </w:r>
    </w:p>
    <w:p w14:paraId="40F8493E" w14:textId="77777777" w:rsidR="00DF3A7D" w:rsidRPr="007404EF" w:rsidRDefault="00DF3A7D" w:rsidP="00DF3A7D">
      <w:pPr>
        <w:jc w:val="center"/>
        <w:sectPr w:rsidR="00DF3A7D" w:rsidRPr="007404EF" w:rsidSect="001B7C96">
          <w:footerReference w:type="default" r:id="rId92"/>
          <w:pgSz w:w="12240" w:h="15840"/>
          <w:pgMar w:top="1440" w:right="1440" w:bottom="1440" w:left="1440" w:header="720" w:footer="720" w:gutter="0"/>
          <w:cols w:space="720"/>
          <w:docGrid w:linePitch="360"/>
        </w:sectPr>
      </w:pPr>
      <w:r w:rsidRPr="007404EF">
        <w:rPr>
          <w:noProof/>
          <w:lang w:val="en-US"/>
        </w:rPr>
        <w:lastRenderedPageBreak/>
        <w:drawing>
          <wp:inline distT="0" distB="0" distL="0" distR="0" wp14:anchorId="1BED583C" wp14:editId="4153A546">
            <wp:extent cx="5886450" cy="8222615"/>
            <wp:effectExtent l="0" t="0" r="0" b="698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93"/>
                    <a:srcRect l="961"/>
                    <a:stretch/>
                  </pic:blipFill>
                  <pic:spPr bwMode="auto">
                    <a:xfrm>
                      <a:off x="0" y="0"/>
                      <a:ext cx="5886450" cy="8222615"/>
                    </a:xfrm>
                    <a:prstGeom prst="rect">
                      <a:avLst/>
                    </a:prstGeom>
                    <a:ln>
                      <a:noFill/>
                    </a:ln>
                    <a:extLst>
                      <a:ext uri="{53640926-AAD7-44D8-BBD7-CCE9431645EC}">
                        <a14:shadowObscured xmlns:a14="http://schemas.microsoft.com/office/drawing/2010/main"/>
                      </a:ext>
                    </a:extLst>
                  </pic:spPr>
                </pic:pic>
              </a:graphicData>
            </a:graphic>
          </wp:inline>
        </w:drawing>
      </w:r>
    </w:p>
    <w:p w14:paraId="3EAFEA43" w14:textId="77777777" w:rsidR="00DF3A7D" w:rsidRPr="007404EF" w:rsidRDefault="00DF3A7D" w:rsidP="00DF3A7D">
      <w:pPr>
        <w:jc w:val="center"/>
        <w:sectPr w:rsidR="00DF3A7D" w:rsidRPr="007404EF" w:rsidSect="001B7C96">
          <w:footerReference w:type="default" r:id="rId94"/>
          <w:pgSz w:w="12240" w:h="15840"/>
          <w:pgMar w:top="1440" w:right="1440" w:bottom="1440" w:left="1440" w:header="720" w:footer="720" w:gutter="0"/>
          <w:cols w:space="720"/>
          <w:docGrid w:linePitch="360"/>
        </w:sectPr>
      </w:pPr>
      <w:r w:rsidRPr="007404EF">
        <w:rPr>
          <w:noProof/>
          <w:lang w:val="en-US"/>
        </w:rPr>
        <w:lastRenderedPageBreak/>
        <w:drawing>
          <wp:inline distT="0" distB="0" distL="0" distR="0" wp14:anchorId="68A5F34A" wp14:editId="1EFF2EB7">
            <wp:extent cx="6182973" cy="7905750"/>
            <wp:effectExtent l="0" t="0" r="889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95"/>
                    <a:stretch>
                      <a:fillRect/>
                    </a:stretch>
                  </pic:blipFill>
                  <pic:spPr>
                    <a:xfrm>
                      <a:off x="0" y="0"/>
                      <a:ext cx="6189740" cy="7914402"/>
                    </a:xfrm>
                    <a:prstGeom prst="rect">
                      <a:avLst/>
                    </a:prstGeom>
                  </pic:spPr>
                </pic:pic>
              </a:graphicData>
            </a:graphic>
          </wp:inline>
        </w:drawing>
      </w:r>
    </w:p>
    <w:p w14:paraId="2BDA4786" w14:textId="77777777" w:rsidR="00DF3A7D" w:rsidRPr="007404EF" w:rsidRDefault="00DF3A7D" w:rsidP="00DF3A7D">
      <w:pPr>
        <w:jc w:val="center"/>
        <w:sectPr w:rsidR="00DF3A7D" w:rsidRPr="007404EF" w:rsidSect="001B7C96">
          <w:footerReference w:type="default" r:id="rId96"/>
          <w:pgSz w:w="12240" w:h="15840"/>
          <w:pgMar w:top="1440" w:right="1440" w:bottom="1440" w:left="1440" w:header="720" w:footer="720" w:gutter="0"/>
          <w:cols w:space="720"/>
          <w:docGrid w:linePitch="360"/>
        </w:sectPr>
      </w:pPr>
      <w:r w:rsidRPr="007404EF">
        <w:rPr>
          <w:noProof/>
          <w:lang w:val="en-US"/>
        </w:rPr>
        <w:lastRenderedPageBreak/>
        <w:drawing>
          <wp:inline distT="0" distB="0" distL="0" distR="0" wp14:anchorId="5CF7BA4A" wp14:editId="26B293BC">
            <wp:extent cx="5798185" cy="8229600"/>
            <wp:effectExtent l="0" t="0" r="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97"/>
                    <a:stretch>
                      <a:fillRect/>
                    </a:stretch>
                  </pic:blipFill>
                  <pic:spPr>
                    <a:xfrm>
                      <a:off x="0" y="0"/>
                      <a:ext cx="5798185" cy="8229600"/>
                    </a:xfrm>
                    <a:prstGeom prst="rect">
                      <a:avLst/>
                    </a:prstGeom>
                  </pic:spPr>
                </pic:pic>
              </a:graphicData>
            </a:graphic>
          </wp:inline>
        </w:drawing>
      </w:r>
    </w:p>
    <w:p w14:paraId="26970129" w14:textId="77777777" w:rsidR="00126961" w:rsidRPr="007404EF" w:rsidRDefault="00126961" w:rsidP="00DF3A7D">
      <w:pPr>
        <w:jc w:val="center"/>
        <w:sectPr w:rsidR="00126961" w:rsidRPr="007404EF" w:rsidSect="001B7C96">
          <w:footerReference w:type="default" r:id="rId98"/>
          <w:pgSz w:w="12240" w:h="15840"/>
          <w:pgMar w:top="1440" w:right="1440" w:bottom="1440" w:left="1440" w:header="720" w:footer="720" w:gutter="0"/>
          <w:cols w:space="720"/>
          <w:docGrid w:linePitch="360"/>
        </w:sectPr>
      </w:pPr>
      <w:r w:rsidRPr="007404EF">
        <w:rPr>
          <w:noProof/>
          <w:lang w:val="en-US"/>
        </w:rPr>
        <w:lastRenderedPageBreak/>
        <w:drawing>
          <wp:inline distT="0" distB="0" distL="0" distR="0" wp14:anchorId="52CD6445" wp14:editId="2C8C8A01">
            <wp:extent cx="5814695" cy="822960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99"/>
                    <a:stretch>
                      <a:fillRect/>
                    </a:stretch>
                  </pic:blipFill>
                  <pic:spPr>
                    <a:xfrm>
                      <a:off x="0" y="0"/>
                      <a:ext cx="5814695" cy="8229600"/>
                    </a:xfrm>
                    <a:prstGeom prst="rect">
                      <a:avLst/>
                    </a:prstGeom>
                  </pic:spPr>
                </pic:pic>
              </a:graphicData>
            </a:graphic>
          </wp:inline>
        </w:drawing>
      </w:r>
    </w:p>
    <w:p w14:paraId="5808C242" w14:textId="2FD1AA69" w:rsidR="00DF3A7D" w:rsidRPr="007404EF" w:rsidRDefault="00126961" w:rsidP="00DF3A7D">
      <w:pPr>
        <w:jc w:val="center"/>
      </w:pPr>
      <w:r w:rsidRPr="007404EF">
        <w:rPr>
          <w:noProof/>
          <w:lang w:val="en-US"/>
        </w:rPr>
        <w:lastRenderedPageBreak/>
        <w:drawing>
          <wp:inline distT="0" distB="0" distL="0" distR="0" wp14:anchorId="19835A89" wp14:editId="5F34EBD2">
            <wp:extent cx="5863590" cy="8229600"/>
            <wp:effectExtent l="0" t="0" r="381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00"/>
                    <a:stretch>
                      <a:fillRect/>
                    </a:stretch>
                  </pic:blipFill>
                  <pic:spPr>
                    <a:xfrm>
                      <a:off x="0" y="0"/>
                      <a:ext cx="5863590" cy="8229600"/>
                    </a:xfrm>
                    <a:prstGeom prst="rect">
                      <a:avLst/>
                    </a:prstGeom>
                  </pic:spPr>
                </pic:pic>
              </a:graphicData>
            </a:graphic>
          </wp:inline>
        </w:drawing>
      </w:r>
    </w:p>
    <w:sectPr w:rsidR="00DF3A7D" w:rsidRPr="007404EF" w:rsidSect="001B7C96">
      <w:footerReference w:type="default" r:id="rId1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341B9" w14:textId="77777777" w:rsidR="008B22E5" w:rsidRDefault="008B22E5" w:rsidP="00D37D31">
      <w:pPr>
        <w:spacing w:after="0" w:line="240" w:lineRule="auto"/>
      </w:pPr>
      <w:r>
        <w:separator/>
      </w:r>
    </w:p>
  </w:endnote>
  <w:endnote w:type="continuationSeparator" w:id="0">
    <w:p w14:paraId="632CDC41" w14:textId="77777777" w:rsidR="008B22E5" w:rsidRDefault="008B22E5" w:rsidP="00D37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85818" w14:textId="6B904438" w:rsidR="00D37D31" w:rsidRDefault="00D37D31">
    <w:pPr>
      <w:pStyle w:val="Footer"/>
      <w:jc w:val="right"/>
    </w:pPr>
  </w:p>
  <w:p w14:paraId="56E919E5" w14:textId="77777777" w:rsidR="00D37D31" w:rsidRDefault="00D37D31">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3207357"/>
      <w:docPartObj>
        <w:docPartGallery w:val="Page Numbers (Bottom of Page)"/>
        <w:docPartUnique/>
      </w:docPartObj>
    </w:sdtPr>
    <w:sdtEndPr>
      <w:rPr>
        <w:noProof/>
      </w:rPr>
    </w:sdtEndPr>
    <w:sdtContent>
      <w:p w14:paraId="192B7D6A" w14:textId="6FED27D7" w:rsidR="001F3613" w:rsidRDefault="00F809B8">
        <w:pPr>
          <w:pStyle w:val="Footer"/>
          <w:jc w:val="right"/>
        </w:pPr>
        <w:r>
          <w:t>9</w:t>
        </w:r>
      </w:p>
    </w:sdtContent>
  </w:sdt>
  <w:p w14:paraId="347714CA" w14:textId="77777777" w:rsidR="001F3613" w:rsidRDefault="001F3613">
    <w:pPr>
      <w:pStyle w:val="Foote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661608"/>
      <w:docPartObj>
        <w:docPartGallery w:val="Page Numbers (Bottom of Page)"/>
        <w:docPartUnique/>
      </w:docPartObj>
    </w:sdtPr>
    <w:sdtEndPr>
      <w:rPr>
        <w:noProof/>
      </w:rPr>
    </w:sdtEndPr>
    <w:sdtContent>
      <w:p w14:paraId="2F3AF814" w14:textId="59FE756E" w:rsidR="001F3613" w:rsidRDefault="00F809B8">
        <w:pPr>
          <w:pStyle w:val="Footer"/>
          <w:jc w:val="right"/>
        </w:pPr>
        <w:r>
          <w:t>10</w:t>
        </w:r>
      </w:p>
    </w:sdtContent>
  </w:sdt>
  <w:p w14:paraId="044BE412" w14:textId="77777777" w:rsidR="001F3613" w:rsidRDefault="001F3613">
    <w:pPr>
      <w:pStyle w:val="Foote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704208"/>
      <w:docPartObj>
        <w:docPartGallery w:val="Page Numbers (Bottom of Page)"/>
        <w:docPartUnique/>
      </w:docPartObj>
    </w:sdtPr>
    <w:sdtEndPr>
      <w:rPr>
        <w:noProof/>
      </w:rPr>
    </w:sdtEndPr>
    <w:sdtContent>
      <w:p w14:paraId="0C79E0F9" w14:textId="1ED03154" w:rsidR="001F3613" w:rsidRDefault="001F3613">
        <w:pPr>
          <w:pStyle w:val="Footer"/>
          <w:jc w:val="right"/>
        </w:pPr>
        <w:r>
          <w:t>1</w:t>
        </w:r>
        <w:r w:rsidR="00F809B8">
          <w:t>1</w:t>
        </w:r>
      </w:p>
    </w:sdtContent>
  </w:sdt>
  <w:p w14:paraId="3AB86AE7" w14:textId="77777777" w:rsidR="001F3613" w:rsidRDefault="001F3613">
    <w:pPr>
      <w:pStyle w:val="Foote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3796246"/>
      <w:docPartObj>
        <w:docPartGallery w:val="Page Numbers (Bottom of Page)"/>
        <w:docPartUnique/>
      </w:docPartObj>
    </w:sdtPr>
    <w:sdtEndPr>
      <w:rPr>
        <w:noProof/>
      </w:rPr>
    </w:sdtEndPr>
    <w:sdtContent>
      <w:p w14:paraId="0293B078" w14:textId="2C655736" w:rsidR="001F3613" w:rsidRDefault="001F3613">
        <w:pPr>
          <w:pStyle w:val="Footer"/>
          <w:jc w:val="right"/>
        </w:pPr>
        <w:r>
          <w:t>1</w:t>
        </w:r>
        <w:r w:rsidR="00F809B8">
          <w:t>2</w:t>
        </w:r>
      </w:p>
    </w:sdtContent>
  </w:sdt>
  <w:p w14:paraId="76E5A3DD" w14:textId="77777777" w:rsidR="001F3613" w:rsidRDefault="001F3613">
    <w:pPr>
      <w:pStyle w:val="Foote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2814771"/>
      <w:docPartObj>
        <w:docPartGallery w:val="Page Numbers (Bottom of Page)"/>
        <w:docPartUnique/>
      </w:docPartObj>
    </w:sdtPr>
    <w:sdtEndPr>
      <w:rPr>
        <w:noProof/>
      </w:rPr>
    </w:sdtEndPr>
    <w:sdtContent>
      <w:p w14:paraId="641B81CE" w14:textId="1E69CE6F" w:rsidR="001F3613" w:rsidRDefault="001F3613">
        <w:pPr>
          <w:pStyle w:val="Footer"/>
          <w:jc w:val="right"/>
        </w:pPr>
        <w:r>
          <w:t>1</w:t>
        </w:r>
        <w:r w:rsidR="00F809B8">
          <w:t>3</w:t>
        </w:r>
      </w:p>
    </w:sdtContent>
  </w:sdt>
  <w:p w14:paraId="0E4FAFD4" w14:textId="77777777" w:rsidR="001F3613" w:rsidRDefault="001F3613">
    <w:pPr>
      <w:pStyle w:val="Foote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4157068"/>
      <w:docPartObj>
        <w:docPartGallery w:val="Page Numbers (Bottom of Page)"/>
        <w:docPartUnique/>
      </w:docPartObj>
    </w:sdtPr>
    <w:sdtEndPr>
      <w:rPr>
        <w:noProof/>
      </w:rPr>
    </w:sdtEndPr>
    <w:sdtContent>
      <w:p w14:paraId="4731E569" w14:textId="03B919B0" w:rsidR="001F3613" w:rsidRDefault="001F3613">
        <w:pPr>
          <w:pStyle w:val="Footer"/>
          <w:jc w:val="right"/>
        </w:pPr>
        <w:r>
          <w:t>1</w:t>
        </w:r>
        <w:r w:rsidR="00F809B8">
          <w:t>4</w:t>
        </w:r>
      </w:p>
    </w:sdtContent>
  </w:sdt>
  <w:p w14:paraId="603AB7FF" w14:textId="77777777" w:rsidR="001F3613" w:rsidRDefault="001F3613">
    <w:pPr>
      <w:pStyle w:val="Foote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9716778"/>
      <w:docPartObj>
        <w:docPartGallery w:val="Page Numbers (Bottom of Page)"/>
        <w:docPartUnique/>
      </w:docPartObj>
    </w:sdtPr>
    <w:sdtEndPr>
      <w:rPr>
        <w:noProof/>
      </w:rPr>
    </w:sdtEndPr>
    <w:sdtContent>
      <w:p w14:paraId="33EF0158" w14:textId="7D693904" w:rsidR="001F3613" w:rsidRDefault="001F3613">
        <w:pPr>
          <w:pStyle w:val="Footer"/>
          <w:jc w:val="right"/>
        </w:pPr>
        <w:r>
          <w:t>1</w:t>
        </w:r>
        <w:r w:rsidR="00F809B8">
          <w:t>5</w:t>
        </w:r>
      </w:p>
    </w:sdtContent>
  </w:sdt>
  <w:p w14:paraId="73135EA3" w14:textId="77777777" w:rsidR="001F3613" w:rsidRDefault="001F3613">
    <w:pPr>
      <w:pStyle w:val="Foote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858805"/>
      <w:docPartObj>
        <w:docPartGallery w:val="Page Numbers (Bottom of Page)"/>
        <w:docPartUnique/>
      </w:docPartObj>
    </w:sdtPr>
    <w:sdtEndPr>
      <w:rPr>
        <w:noProof/>
      </w:rPr>
    </w:sdtEndPr>
    <w:sdtContent>
      <w:p w14:paraId="167AFCCD" w14:textId="212ED867" w:rsidR="001F3613" w:rsidRDefault="001F3613">
        <w:pPr>
          <w:pStyle w:val="Footer"/>
          <w:jc w:val="right"/>
        </w:pPr>
        <w:r>
          <w:t>1</w:t>
        </w:r>
        <w:r w:rsidR="00F809B8">
          <w:t>6</w:t>
        </w:r>
      </w:p>
    </w:sdtContent>
  </w:sdt>
  <w:p w14:paraId="07410CDB" w14:textId="77777777" w:rsidR="001F3613" w:rsidRDefault="001F3613">
    <w:pPr>
      <w:pStyle w:val="Foote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9753172"/>
      <w:docPartObj>
        <w:docPartGallery w:val="Page Numbers (Bottom of Page)"/>
        <w:docPartUnique/>
      </w:docPartObj>
    </w:sdtPr>
    <w:sdtEndPr>
      <w:rPr>
        <w:noProof/>
      </w:rPr>
    </w:sdtEndPr>
    <w:sdtContent>
      <w:p w14:paraId="0378E516" w14:textId="6DB8A918" w:rsidR="001F3613" w:rsidRDefault="001F3613">
        <w:pPr>
          <w:pStyle w:val="Footer"/>
          <w:jc w:val="right"/>
        </w:pPr>
        <w:r>
          <w:t>1</w:t>
        </w:r>
        <w:r w:rsidR="00F809B8">
          <w:t>7</w:t>
        </w:r>
      </w:p>
    </w:sdtContent>
  </w:sdt>
  <w:p w14:paraId="4FF933C4" w14:textId="77777777" w:rsidR="001F3613" w:rsidRDefault="001F3613">
    <w:pPr>
      <w:pStyle w:val="Foote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096620"/>
      <w:docPartObj>
        <w:docPartGallery w:val="Page Numbers (Bottom of Page)"/>
        <w:docPartUnique/>
      </w:docPartObj>
    </w:sdtPr>
    <w:sdtEndPr>
      <w:rPr>
        <w:noProof/>
      </w:rPr>
    </w:sdtEndPr>
    <w:sdtContent>
      <w:p w14:paraId="00083003" w14:textId="7402AC86" w:rsidR="00B2181E" w:rsidRDefault="00B2181E">
        <w:pPr>
          <w:pStyle w:val="Footer"/>
          <w:jc w:val="right"/>
        </w:pPr>
        <w:r>
          <w:t>1</w:t>
        </w:r>
        <w:r w:rsidR="00F809B8">
          <w:t>8</w:t>
        </w:r>
      </w:p>
    </w:sdtContent>
  </w:sdt>
  <w:p w14:paraId="5526A0A4" w14:textId="77777777" w:rsidR="00B2181E" w:rsidRDefault="00B2181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477509"/>
      <w:docPartObj>
        <w:docPartGallery w:val="Page Numbers (Bottom of Page)"/>
        <w:docPartUnique/>
      </w:docPartObj>
    </w:sdtPr>
    <w:sdtEndPr>
      <w:rPr>
        <w:noProof/>
      </w:rPr>
    </w:sdtEndPr>
    <w:sdtContent>
      <w:p w14:paraId="64F6401C" w14:textId="3221FE86" w:rsidR="00D37D31" w:rsidRDefault="00D37D31">
        <w:pPr>
          <w:pStyle w:val="Footer"/>
          <w:jc w:val="right"/>
        </w:pPr>
        <w:r>
          <w:t>1</w:t>
        </w:r>
      </w:p>
    </w:sdtContent>
  </w:sdt>
  <w:p w14:paraId="56064EB5" w14:textId="77777777" w:rsidR="00D37D31" w:rsidRDefault="00D37D31">
    <w:pPr>
      <w:pStyle w:val="Foote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5486"/>
      <w:docPartObj>
        <w:docPartGallery w:val="Page Numbers (Bottom of Page)"/>
        <w:docPartUnique/>
      </w:docPartObj>
    </w:sdtPr>
    <w:sdtEndPr>
      <w:rPr>
        <w:noProof/>
      </w:rPr>
    </w:sdtEndPr>
    <w:sdtContent>
      <w:p w14:paraId="6B22EF80" w14:textId="4E9DA29C" w:rsidR="00B2181E" w:rsidRDefault="00B2181E">
        <w:pPr>
          <w:pStyle w:val="Footer"/>
          <w:jc w:val="right"/>
        </w:pPr>
        <w:r>
          <w:t>1</w:t>
        </w:r>
        <w:r w:rsidR="005C2D6F">
          <w:t>9</w:t>
        </w:r>
      </w:p>
    </w:sdtContent>
  </w:sdt>
  <w:p w14:paraId="364B0477" w14:textId="77777777" w:rsidR="00B2181E" w:rsidRDefault="00B2181E">
    <w:pPr>
      <w:pStyle w:val="Foote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5213468"/>
      <w:docPartObj>
        <w:docPartGallery w:val="Page Numbers (Bottom of Page)"/>
        <w:docPartUnique/>
      </w:docPartObj>
    </w:sdtPr>
    <w:sdtEndPr>
      <w:rPr>
        <w:noProof/>
      </w:rPr>
    </w:sdtEndPr>
    <w:sdtContent>
      <w:p w14:paraId="4119F7AC" w14:textId="49BE2090" w:rsidR="00B2181E" w:rsidRDefault="005B09CE">
        <w:pPr>
          <w:pStyle w:val="Footer"/>
          <w:jc w:val="right"/>
        </w:pPr>
        <w:r>
          <w:t>20</w:t>
        </w:r>
      </w:p>
    </w:sdtContent>
  </w:sdt>
  <w:p w14:paraId="1C3F594E" w14:textId="77777777" w:rsidR="00B2181E" w:rsidRDefault="00B2181E">
    <w:pPr>
      <w:pStyle w:val="Foote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217106"/>
      <w:docPartObj>
        <w:docPartGallery w:val="Page Numbers (Bottom of Page)"/>
        <w:docPartUnique/>
      </w:docPartObj>
    </w:sdtPr>
    <w:sdtEndPr>
      <w:rPr>
        <w:noProof/>
      </w:rPr>
    </w:sdtEndPr>
    <w:sdtContent>
      <w:p w14:paraId="4BC6BC17" w14:textId="362BFE37" w:rsidR="00B2181E" w:rsidRDefault="00B2181E">
        <w:pPr>
          <w:pStyle w:val="Footer"/>
          <w:jc w:val="right"/>
        </w:pPr>
        <w:r>
          <w:t>2</w:t>
        </w:r>
        <w:r w:rsidR="005B09CE">
          <w:t>1</w:t>
        </w:r>
      </w:p>
    </w:sdtContent>
  </w:sdt>
  <w:p w14:paraId="222AA83B" w14:textId="77777777" w:rsidR="00B2181E" w:rsidRDefault="00B2181E">
    <w:pPr>
      <w:pStyle w:val="Foote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5868543"/>
      <w:docPartObj>
        <w:docPartGallery w:val="Page Numbers (Bottom of Page)"/>
        <w:docPartUnique/>
      </w:docPartObj>
    </w:sdtPr>
    <w:sdtEndPr>
      <w:rPr>
        <w:noProof/>
      </w:rPr>
    </w:sdtEndPr>
    <w:sdtContent>
      <w:p w14:paraId="33BB3CFA" w14:textId="17981B3E" w:rsidR="00B2181E" w:rsidRDefault="00B2181E">
        <w:pPr>
          <w:pStyle w:val="Footer"/>
          <w:jc w:val="right"/>
        </w:pPr>
        <w:r>
          <w:t>2</w:t>
        </w:r>
        <w:r w:rsidR="005B09CE">
          <w:t>2</w:t>
        </w:r>
      </w:p>
    </w:sdtContent>
  </w:sdt>
  <w:p w14:paraId="311F1F22" w14:textId="77777777" w:rsidR="00B2181E" w:rsidRDefault="00B2181E">
    <w:pPr>
      <w:pStyle w:val="Footer"/>
    </w:pPr>
  </w:p>
</w:ftr>
</file>

<file path=word/footer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7308085"/>
      <w:docPartObj>
        <w:docPartGallery w:val="Page Numbers (Bottom of Page)"/>
        <w:docPartUnique/>
      </w:docPartObj>
    </w:sdtPr>
    <w:sdtEndPr>
      <w:rPr>
        <w:noProof/>
      </w:rPr>
    </w:sdtEndPr>
    <w:sdtContent>
      <w:p w14:paraId="2485020A" w14:textId="2C5113BA" w:rsidR="00B2181E" w:rsidRDefault="00B2181E">
        <w:pPr>
          <w:pStyle w:val="Footer"/>
          <w:jc w:val="right"/>
        </w:pPr>
        <w:r>
          <w:t>2</w:t>
        </w:r>
        <w:r w:rsidR="005B09CE">
          <w:t>3</w:t>
        </w:r>
      </w:p>
    </w:sdtContent>
  </w:sdt>
  <w:p w14:paraId="1DAC06E3" w14:textId="77777777" w:rsidR="00B2181E" w:rsidRDefault="00B2181E">
    <w:pPr>
      <w:pStyle w:val="Footer"/>
    </w:pPr>
  </w:p>
</w:ftr>
</file>

<file path=word/footer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504846"/>
      <w:docPartObj>
        <w:docPartGallery w:val="Page Numbers (Bottom of Page)"/>
        <w:docPartUnique/>
      </w:docPartObj>
    </w:sdtPr>
    <w:sdtEndPr>
      <w:rPr>
        <w:noProof/>
      </w:rPr>
    </w:sdtEndPr>
    <w:sdtContent>
      <w:p w14:paraId="7F319064" w14:textId="55384E68" w:rsidR="00B2181E" w:rsidRDefault="00B2181E">
        <w:pPr>
          <w:pStyle w:val="Footer"/>
          <w:jc w:val="right"/>
        </w:pPr>
        <w:r>
          <w:t>2</w:t>
        </w:r>
        <w:r w:rsidR="005B09CE">
          <w:t>4</w:t>
        </w:r>
      </w:p>
    </w:sdtContent>
  </w:sdt>
  <w:p w14:paraId="2B7D3F0C" w14:textId="77777777" w:rsidR="00B2181E" w:rsidRDefault="00B2181E">
    <w:pPr>
      <w:pStyle w:val="Footer"/>
    </w:pPr>
  </w:p>
</w:ftr>
</file>

<file path=word/footer2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13063"/>
      <w:docPartObj>
        <w:docPartGallery w:val="Page Numbers (Bottom of Page)"/>
        <w:docPartUnique/>
      </w:docPartObj>
    </w:sdtPr>
    <w:sdtEndPr>
      <w:rPr>
        <w:noProof/>
      </w:rPr>
    </w:sdtEndPr>
    <w:sdtContent>
      <w:p w14:paraId="48050B2A" w14:textId="5A14728D" w:rsidR="00B2181E" w:rsidRDefault="00B2181E">
        <w:pPr>
          <w:pStyle w:val="Footer"/>
          <w:jc w:val="right"/>
        </w:pPr>
        <w:r>
          <w:t>2</w:t>
        </w:r>
        <w:r w:rsidR="005B09CE">
          <w:t>5</w:t>
        </w:r>
      </w:p>
    </w:sdtContent>
  </w:sdt>
  <w:p w14:paraId="048A13D7" w14:textId="77777777" w:rsidR="00B2181E" w:rsidRDefault="00B2181E">
    <w:pPr>
      <w:pStyle w:val="Footer"/>
    </w:pPr>
  </w:p>
</w:ftr>
</file>

<file path=word/footer2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3457239"/>
      <w:docPartObj>
        <w:docPartGallery w:val="Page Numbers (Bottom of Page)"/>
        <w:docPartUnique/>
      </w:docPartObj>
    </w:sdtPr>
    <w:sdtEndPr>
      <w:rPr>
        <w:noProof/>
      </w:rPr>
    </w:sdtEndPr>
    <w:sdtContent>
      <w:p w14:paraId="4AEB666C" w14:textId="6647B5C9" w:rsidR="00B2181E" w:rsidRDefault="00B2181E">
        <w:pPr>
          <w:pStyle w:val="Footer"/>
          <w:jc w:val="right"/>
        </w:pPr>
        <w:r>
          <w:t>2</w:t>
        </w:r>
        <w:r w:rsidR="005B09CE">
          <w:t>6</w:t>
        </w:r>
      </w:p>
    </w:sdtContent>
  </w:sdt>
  <w:p w14:paraId="43C52875" w14:textId="77777777" w:rsidR="00B2181E" w:rsidRDefault="00B2181E">
    <w:pPr>
      <w:pStyle w:val="Footer"/>
    </w:pPr>
  </w:p>
</w:ftr>
</file>

<file path=word/footer2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9269718"/>
      <w:docPartObj>
        <w:docPartGallery w:val="Page Numbers (Bottom of Page)"/>
        <w:docPartUnique/>
      </w:docPartObj>
    </w:sdtPr>
    <w:sdtEndPr>
      <w:rPr>
        <w:noProof/>
      </w:rPr>
    </w:sdtEndPr>
    <w:sdtContent>
      <w:p w14:paraId="6913E6C4" w14:textId="29958466" w:rsidR="00F90B24" w:rsidRDefault="00F90B24">
        <w:pPr>
          <w:pStyle w:val="Footer"/>
          <w:jc w:val="right"/>
        </w:pPr>
        <w:r>
          <w:t>2</w:t>
        </w:r>
        <w:r w:rsidR="005B09CE">
          <w:t>7</w:t>
        </w:r>
      </w:p>
    </w:sdtContent>
  </w:sdt>
  <w:p w14:paraId="3B88DA4D" w14:textId="77777777" w:rsidR="00F90B24" w:rsidRDefault="00F90B24">
    <w:pPr>
      <w:pStyle w:val="Footer"/>
    </w:pPr>
  </w:p>
</w:ftr>
</file>

<file path=word/footer2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4787525"/>
      <w:docPartObj>
        <w:docPartGallery w:val="Page Numbers (Bottom of Page)"/>
        <w:docPartUnique/>
      </w:docPartObj>
    </w:sdtPr>
    <w:sdtEndPr>
      <w:rPr>
        <w:noProof/>
      </w:rPr>
    </w:sdtEndPr>
    <w:sdtContent>
      <w:p w14:paraId="4AB7C3C1" w14:textId="2446B825" w:rsidR="00F90B24" w:rsidRDefault="00F90B24">
        <w:pPr>
          <w:pStyle w:val="Footer"/>
          <w:jc w:val="right"/>
        </w:pPr>
        <w:r>
          <w:t>2</w:t>
        </w:r>
        <w:r w:rsidR="005B09CE">
          <w:t>8</w:t>
        </w:r>
      </w:p>
    </w:sdtContent>
  </w:sdt>
  <w:p w14:paraId="06DD9623" w14:textId="77777777" w:rsidR="00F90B24" w:rsidRDefault="00F90B2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338909"/>
      <w:docPartObj>
        <w:docPartGallery w:val="Page Numbers (Bottom of Page)"/>
        <w:docPartUnique/>
      </w:docPartObj>
    </w:sdtPr>
    <w:sdtEndPr>
      <w:rPr>
        <w:noProof/>
      </w:rPr>
    </w:sdtEndPr>
    <w:sdtContent>
      <w:p w14:paraId="6E71C6A5" w14:textId="7296B4E8" w:rsidR="00D37D31" w:rsidRDefault="00D37D31">
        <w:pPr>
          <w:pStyle w:val="Footer"/>
          <w:jc w:val="right"/>
        </w:pPr>
        <w:r>
          <w:t>2</w:t>
        </w:r>
      </w:p>
    </w:sdtContent>
  </w:sdt>
  <w:p w14:paraId="1DDE90C5" w14:textId="77777777" w:rsidR="00D37D31" w:rsidRDefault="00D37D31">
    <w:pPr>
      <w:pStyle w:val="Footer"/>
    </w:pPr>
  </w:p>
</w:ftr>
</file>

<file path=word/footer3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058138"/>
      <w:docPartObj>
        <w:docPartGallery w:val="Page Numbers (Bottom of Page)"/>
        <w:docPartUnique/>
      </w:docPartObj>
    </w:sdtPr>
    <w:sdtEndPr>
      <w:rPr>
        <w:noProof/>
      </w:rPr>
    </w:sdtEndPr>
    <w:sdtContent>
      <w:p w14:paraId="3869D6A3" w14:textId="21403194" w:rsidR="00F90B24" w:rsidRDefault="00F90B24">
        <w:pPr>
          <w:pStyle w:val="Footer"/>
          <w:jc w:val="right"/>
        </w:pPr>
        <w:r>
          <w:t>2</w:t>
        </w:r>
        <w:r w:rsidR="005B09CE">
          <w:t>9</w:t>
        </w:r>
      </w:p>
    </w:sdtContent>
  </w:sdt>
  <w:p w14:paraId="4F5BEB94" w14:textId="77777777" w:rsidR="00F90B24" w:rsidRDefault="00F90B24">
    <w:pPr>
      <w:pStyle w:val="Footer"/>
    </w:pPr>
  </w:p>
</w:ftr>
</file>

<file path=word/footer3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2275"/>
      <w:docPartObj>
        <w:docPartGallery w:val="Page Numbers (Bottom of Page)"/>
        <w:docPartUnique/>
      </w:docPartObj>
    </w:sdtPr>
    <w:sdtEndPr>
      <w:rPr>
        <w:noProof/>
      </w:rPr>
    </w:sdtEndPr>
    <w:sdtContent>
      <w:p w14:paraId="13AA8EF9" w14:textId="33CFAA76" w:rsidR="00F90B24" w:rsidRDefault="005B09CE">
        <w:pPr>
          <w:pStyle w:val="Footer"/>
          <w:jc w:val="right"/>
        </w:pPr>
        <w:r>
          <w:t>30</w:t>
        </w:r>
      </w:p>
    </w:sdtContent>
  </w:sdt>
  <w:p w14:paraId="113B9657" w14:textId="77777777" w:rsidR="00F90B24" w:rsidRDefault="00F90B24">
    <w:pPr>
      <w:pStyle w:val="Footer"/>
    </w:pPr>
  </w:p>
</w:ftr>
</file>

<file path=word/footer3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5918768"/>
      <w:docPartObj>
        <w:docPartGallery w:val="Page Numbers (Bottom of Page)"/>
        <w:docPartUnique/>
      </w:docPartObj>
    </w:sdtPr>
    <w:sdtEndPr>
      <w:rPr>
        <w:noProof/>
      </w:rPr>
    </w:sdtEndPr>
    <w:sdtContent>
      <w:p w14:paraId="450601AF" w14:textId="4E65FCCF" w:rsidR="00F90B24" w:rsidRDefault="00F90B24">
        <w:pPr>
          <w:pStyle w:val="Footer"/>
          <w:jc w:val="right"/>
        </w:pPr>
        <w:r>
          <w:t>3</w:t>
        </w:r>
        <w:r w:rsidR="005B09CE">
          <w:t>1</w:t>
        </w:r>
      </w:p>
    </w:sdtContent>
  </w:sdt>
  <w:p w14:paraId="127B5E0F" w14:textId="77777777" w:rsidR="00F90B24" w:rsidRDefault="00F90B24">
    <w:pPr>
      <w:pStyle w:val="Footer"/>
    </w:pPr>
  </w:p>
</w:ftr>
</file>

<file path=word/footer3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4361216"/>
      <w:docPartObj>
        <w:docPartGallery w:val="Page Numbers (Bottom of Page)"/>
        <w:docPartUnique/>
      </w:docPartObj>
    </w:sdtPr>
    <w:sdtEndPr>
      <w:rPr>
        <w:noProof/>
      </w:rPr>
    </w:sdtEndPr>
    <w:sdtContent>
      <w:p w14:paraId="4E77FA9F" w14:textId="609F6882" w:rsidR="00F90B24" w:rsidRDefault="00F90B24">
        <w:pPr>
          <w:pStyle w:val="Footer"/>
          <w:jc w:val="right"/>
        </w:pPr>
        <w:r>
          <w:t>3</w:t>
        </w:r>
        <w:r w:rsidR="005B09CE">
          <w:t>2</w:t>
        </w:r>
      </w:p>
    </w:sdtContent>
  </w:sdt>
  <w:p w14:paraId="6BD677F5" w14:textId="77777777" w:rsidR="00F90B24" w:rsidRDefault="00F90B24">
    <w:pPr>
      <w:pStyle w:val="Footer"/>
    </w:pPr>
  </w:p>
</w:ftr>
</file>

<file path=word/footer3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6368557"/>
      <w:docPartObj>
        <w:docPartGallery w:val="Page Numbers (Bottom of Page)"/>
        <w:docPartUnique/>
      </w:docPartObj>
    </w:sdtPr>
    <w:sdtEndPr>
      <w:rPr>
        <w:noProof/>
      </w:rPr>
    </w:sdtEndPr>
    <w:sdtContent>
      <w:p w14:paraId="0921650D" w14:textId="6A9301DC" w:rsidR="00F90B24" w:rsidRDefault="00F90B24">
        <w:pPr>
          <w:pStyle w:val="Footer"/>
          <w:jc w:val="right"/>
        </w:pPr>
        <w:r>
          <w:t>3</w:t>
        </w:r>
        <w:r w:rsidR="005B09CE">
          <w:t>3</w:t>
        </w:r>
      </w:p>
    </w:sdtContent>
  </w:sdt>
  <w:p w14:paraId="612E5A32" w14:textId="77777777" w:rsidR="00F90B24" w:rsidRDefault="00F90B24">
    <w:pPr>
      <w:pStyle w:val="Footer"/>
    </w:pPr>
  </w:p>
</w:ftr>
</file>

<file path=word/footer3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10307"/>
      <w:docPartObj>
        <w:docPartGallery w:val="Page Numbers (Bottom of Page)"/>
        <w:docPartUnique/>
      </w:docPartObj>
    </w:sdtPr>
    <w:sdtEndPr>
      <w:rPr>
        <w:noProof/>
      </w:rPr>
    </w:sdtEndPr>
    <w:sdtContent>
      <w:p w14:paraId="4E8E5F58" w14:textId="3D84AEED" w:rsidR="00F90B24" w:rsidRDefault="00F90B24">
        <w:pPr>
          <w:pStyle w:val="Footer"/>
          <w:jc w:val="right"/>
        </w:pPr>
        <w:r>
          <w:t>3</w:t>
        </w:r>
        <w:r w:rsidR="005B09CE">
          <w:t>4</w:t>
        </w:r>
      </w:p>
    </w:sdtContent>
  </w:sdt>
  <w:p w14:paraId="46EC83BE" w14:textId="77777777" w:rsidR="00F90B24" w:rsidRDefault="00F90B24">
    <w:pPr>
      <w:pStyle w:val="Footer"/>
    </w:pPr>
  </w:p>
</w:ftr>
</file>

<file path=word/footer3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7626926"/>
      <w:docPartObj>
        <w:docPartGallery w:val="Page Numbers (Bottom of Page)"/>
        <w:docPartUnique/>
      </w:docPartObj>
    </w:sdtPr>
    <w:sdtEndPr>
      <w:rPr>
        <w:noProof/>
      </w:rPr>
    </w:sdtEndPr>
    <w:sdtContent>
      <w:p w14:paraId="3D819594" w14:textId="39A118FC" w:rsidR="00BF3266" w:rsidRDefault="00BF3266">
        <w:pPr>
          <w:pStyle w:val="Footer"/>
          <w:jc w:val="right"/>
        </w:pPr>
        <w:r>
          <w:t>3</w:t>
        </w:r>
        <w:r w:rsidR="005B09CE">
          <w:t>5</w:t>
        </w:r>
      </w:p>
    </w:sdtContent>
  </w:sdt>
  <w:p w14:paraId="2F54362B" w14:textId="77777777" w:rsidR="00BF3266" w:rsidRDefault="00BF3266">
    <w:pPr>
      <w:pStyle w:val="Footer"/>
    </w:pPr>
  </w:p>
</w:ftr>
</file>

<file path=word/footer3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294145"/>
      <w:docPartObj>
        <w:docPartGallery w:val="Page Numbers (Bottom of Page)"/>
        <w:docPartUnique/>
      </w:docPartObj>
    </w:sdtPr>
    <w:sdtEndPr>
      <w:rPr>
        <w:noProof/>
      </w:rPr>
    </w:sdtEndPr>
    <w:sdtContent>
      <w:p w14:paraId="576D66AE" w14:textId="16DAFED0" w:rsidR="00BF3266" w:rsidRDefault="00BF3266">
        <w:pPr>
          <w:pStyle w:val="Footer"/>
          <w:jc w:val="right"/>
        </w:pPr>
        <w:r>
          <w:t>3</w:t>
        </w:r>
        <w:r w:rsidR="005B09CE">
          <w:t>6</w:t>
        </w:r>
      </w:p>
    </w:sdtContent>
  </w:sdt>
  <w:p w14:paraId="1B090551" w14:textId="77777777" w:rsidR="00BF3266" w:rsidRDefault="00BF3266">
    <w:pPr>
      <w:pStyle w:val="Footer"/>
    </w:pPr>
  </w:p>
</w:ftr>
</file>

<file path=word/footer3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782568"/>
      <w:docPartObj>
        <w:docPartGallery w:val="Page Numbers (Bottom of Page)"/>
        <w:docPartUnique/>
      </w:docPartObj>
    </w:sdtPr>
    <w:sdtEndPr>
      <w:rPr>
        <w:noProof/>
      </w:rPr>
    </w:sdtEndPr>
    <w:sdtContent>
      <w:p w14:paraId="550603CB" w14:textId="1D92CDB0" w:rsidR="00BF3266" w:rsidRDefault="00BF3266">
        <w:pPr>
          <w:pStyle w:val="Footer"/>
          <w:jc w:val="right"/>
        </w:pPr>
        <w:r>
          <w:t>3</w:t>
        </w:r>
        <w:r w:rsidR="005B09CE">
          <w:t>7</w:t>
        </w:r>
      </w:p>
    </w:sdtContent>
  </w:sdt>
  <w:p w14:paraId="62CC5F5B" w14:textId="77777777" w:rsidR="00BF3266" w:rsidRDefault="00BF3266">
    <w:pPr>
      <w:pStyle w:val="Footer"/>
    </w:pPr>
  </w:p>
</w:ftr>
</file>

<file path=word/footer3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697645"/>
      <w:docPartObj>
        <w:docPartGallery w:val="Page Numbers (Bottom of Page)"/>
        <w:docPartUnique/>
      </w:docPartObj>
    </w:sdtPr>
    <w:sdtEndPr>
      <w:rPr>
        <w:noProof/>
      </w:rPr>
    </w:sdtEndPr>
    <w:sdtContent>
      <w:p w14:paraId="5E42C547" w14:textId="544632F3" w:rsidR="00BF3266" w:rsidRDefault="00BF3266">
        <w:pPr>
          <w:pStyle w:val="Footer"/>
          <w:jc w:val="right"/>
        </w:pPr>
        <w:r>
          <w:t>3</w:t>
        </w:r>
        <w:r w:rsidR="005B09CE">
          <w:t>8</w:t>
        </w:r>
      </w:p>
    </w:sdtContent>
  </w:sdt>
  <w:p w14:paraId="42972782" w14:textId="77777777" w:rsidR="00BF3266" w:rsidRDefault="00BF326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720602"/>
      <w:docPartObj>
        <w:docPartGallery w:val="Page Numbers (Bottom of Page)"/>
        <w:docPartUnique/>
      </w:docPartObj>
    </w:sdtPr>
    <w:sdtEndPr>
      <w:rPr>
        <w:noProof/>
      </w:rPr>
    </w:sdtEndPr>
    <w:sdtContent>
      <w:p w14:paraId="5BBCC8AC" w14:textId="51B001F5" w:rsidR="001F3613" w:rsidRDefault="001F3613">
        <w:pPr>
          <w:pStyle w:val="Footer"/>
          <w:jc w:val="right"/>
        </w:pPr>
        <w:r>
          <w:t>3</w:t>
        </w:r>
      </w:p>
    </w:sdtContent>
  </w:sdt>
  <w:p w14:paraId="746B4DCA" w14:textId="77777777" w:rsidR="001F3613" w:rsidRDefault="001F3613">
    <w:pPr>
      <w:pStyle w:val="Footer"/>
    </w:pPr>
  </w:p>
</w:ftr>
</file>

<file path=word/footer4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0695257"/>
      <w:docPartObj>
        <w:docPartGallery w:val="Page Numbers (Bottom of Page)"/>
        <w:docPartUnique/>
      </w:docPartObj>
    </w:sdtPr>
    <w:sdtEndPr>
      <w:rPr>
        <w:noProof/>
      </w:rPr>
    </w:sdtEndPr>
    <w:sdtContent>
      <w:p w14:paraId="102FAD31" w14:textId="1C2C9780" w:rsidR="00BF3266" w:rsidRDefault="00BF3266">
        <w:pPr>
          <w:pStyle w:val="Footer"/>
          <w:jc w:val="right"/>
        </w:pPr>
        <w:r>
          <w:t>3</w:t>
        </w:r>
        <w:r w:rsidR="005B09CE">
          <w:t>9</w:t>
        </w:r>
      </w:p>
    </w:sdtContent>
  </w:sdt>
  <w:p w14:paraId="1013D79E" w14:textId="77777777" w:rsidR="00BF3266" w:rsidRDefault="00BF3266">
    <w:pPr>
      <w:pStyle w:val="Footer"/>
    </w:pPr>
  </w:p>
</w:ftr>
</file>

<file path=word/footer4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4793874"/>
      <w:docPartObj>
        <w:docPartGallery w:val="Page Numbers (Bottom of Page)"/>
        <w:docPartUnique/>
      </w:docPartObj>
    </w:sdtPr>
    <w:sdtEndPr>
      <w:rPr>
        <w:noProof/>
      </w:rPr>
    </w:sdtEndPr>
    <w:sdtContent>
      <w:p w14:paraId="3A1D29A6" w14:textId="031B8182" w:rsidR="00BF3266" w:rsidRDefault="005B09CE">
        <w:pPr>
          <w:pStyle w:val="Footer"/>
          <w:jc w:val="right"/>
        </w:pPr>
        <w:r>
          <w:t>40</w:t>
        </w:r>
      </w:p>
    </w:sdtContent>
  </w:sdt>
  <w:p w14:paraId="0BD3A5BE" w14:textId="77777777" w:rsidR="00BF3266" w:rsidRDefault="00BF3266">
    <w:pPr>
      <w:pStyle w:val="Footer"/>
    </w:pPr>
  </w:p>
</w:ftr>
</file>

<file path=word/footer4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361854"/>
      <w:docPartObj>
        <w:docPartGallery w:val="Page Numbers (Bottom of Page)"/>
        <w:docPartUnique/>
      </w:docPartObj>
    </w:sdtPr>
    <w:sdtEndPr>
      <w:rPr>
        <w:noProof/>
      </w:rPr>
    </w:sdtEndPr>
    <w:sdtContent>
      <w:p w14:paraId="647722F2" w14:textId="3B426167" w:rsidR="00BF3266" w:rsidRDefault="00BF3266">
        <w:pPr>
          <w:pStyle w:val="Footer"/>
          <w:jc w:val="right"/>
        </w:pPr>
        <w:r>
          <w:t>4</w:t>
        </w:r>
        <w:r w:rsidR="005B09CE">
          <w:t>1</w:t>
        </w:r>
      </w:p>
    </w:sdtContent>
  </w:sdt>
  <w:p w14:paraId="49848B75" w14:textId="77777777" w:rsidR="00BF3266" w:rsidRDefault="00BF3266">
    <w:pPr>
      <w:pStyle w:val="Footer"/>
    </w:pPr>
  </w:p>
</w:ftr>
</file>

<file path=word/footer4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5157318"/>
      <w:docPartObj>
        <w:docPartGallery w:val="Page Numbers (Bottom of Page)"/>
        <w:docPartUnique/>
      </w:docPartObj>
    </w:sdtPr>
    <w:sdtEndPr>
      <w:rPr>
        <w:noProof/>
      </w:rPr>
    </w:sdtEndPr>
    <w:sdtContent>
      <w:p w14:paraId="77EE01B4" w14:textId="21986B5F" w:rsidR="00BF3266" w:rsidRDefault="00BF3266">
        <w:pPr>
          <w:pStyle w:val="Footer"/>
          <w:jc w:val="right"/>
        </w:pPr>
        <w:r>
          <w:t>4</w:t>
        </w:r>
        <w:r w:rsidR="005B09CE">
          <w:t>2</w:t>
        </w:r>
      </w:p>
    </w:sdtContent>
  </w:sdt>
  <w:p w14:paraId="00C456D2" w14:textId="77777777" w:rsidR="00BF3266" w:rsidRDefault="00BF3266">
    <w:pPr>
      <w:pStyle w:val="Footer"/>
    </w:pPr>
  </w:p>
</w:ftr>
</file>

<file path=word/footer4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1183680"/>
      <w:docPartObj>
        <w:docPartGallery w:val="Page Numbers (Bottom of Page)"/>
        <w:docPartUnique/>
      </w:docPartObj>
    </w:sdtPr>
    <w:sdtEndPr>
      <w:rPr>
        <w:noProof/>
      </w:rPr>
    </w:sdtEndPr>
    <w:sdtContent>
      <w:p w14:paraId="5A5F4AEC" w14:textId="3076CDB4" w:rsidR="00BF3266" w:rsidRDefault="00BF3266">
        <w:pPr>
          <w:pStyle w:val="Footer"/>
          <w:jc w:val="right"/>
        </w:pPr>
        <w:r>
          <w:t>4</w:t>
        </w:r>
        <w:r w:rsidR="005B09CE">
          <w:t>3</w:t>
        </w:r>
      </w:p>
    </w:sdtContent>
  </w:sdt>
  <w:p w14:paraId="14CA25B7" w14:textId="77777777" w:rsidR="00BF3266" w:rsidRDefault="00BF3266">
    <w:pPr>
      <w:pStyle w:val="Footer"/>
    </w:pPr>
  </w:p>
</w:ftr>
</file>

<file path=word/footer4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7261863"/>
      <w:docPartObj>
        <w:docPartGallery w:val="Page Numbers (Bottom of Page)"/>
        <w:docPartUnique/>
      </w:docPartObj>
    </w:sdtPr>
    <w:sdtEndPr>
      <w:rPr>
        <w:noProof/>
      </w:rPr>
    </w:sdtEndPr>
    <w:sdtContent>
      <w:p w14:paraId="229D4D20" w14:textId="162654A1" w:rsidR="00BF3266" w:rsidRDefault="00BF3266">
        <w:pPr>
          <w:pStyle w:val="Footer"/>
          <w:jc w:val="right"/>
        </w:pPr>
        <w:r>
          <w:t>4</w:t>
        </w:r>
        <w:r w:rsidR="005B09CE">
          <w:t>4</w:t>
        </w:r>
      </w:p>
    </w:sdtContent>
  </w:sdt>
  <w:p w14:paraId="07A47E79" w14:textId="77777777" w:rsidR="00BF3266" w:rsidRDefault="00BF3266">
    <w:pPr>
      <w:pStyle w:val="Footer"/>
    </w:pPr>
  </w:p>
</w:ftr>
</file>

<file path=word/footer4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841092"/>
      <w:docPartObj>
        <w:docPartGallery w:val="Page Numbers (Bottom of Page)"/>
        <w:docPartUnique/>
      </w:docPartObj>
    </w:sdtPr>
    <w:sdtEndPr>
      <w:rPr>
        <w:noProof/>
      </w:rPr>
    </w:sdtEndPr>
    <w:sdtContent>
      <w:p w14:paraId="065640E9" w14:textId="4A4E386C" w:rsidR="00BF3266" w:rsidRDefault="00BF3266">
        <w:pPr>
          <w:pStyle w:val="Footer"/>
          <w:jc w:val="right"/>
        </w:pPr>
        <w:r>
          <w:t>4</w:t>
        </w:r>
        <w:r w:rsidR="005B09CE">
          <w:t>5</w:t>
        </w:r>
      </w:p>
    </w:sdtContent>
  </w:sdt>
  <w:p w14:paraId="3604DA73" w14:textId="77777777" w:rsidR="00BF3266" w:rsidRDefault="00BF3266">
    <w:pPr>
      <w:pStyle w:val="Footer"/>
    </w:pPr>
  </w:p>
</w:ftr>
</file>

<file path=word/footer4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1174659"/>
      <w:docPartObj>
        <w:docPartGallery w:val="Page Numbers (Bottom of Page)"/>
        <w:docPartUnique/>
      </w:docPartObj>
    </w:sdtPr>
    <w:sdtEndPr>
      <w:rPr>
        <w:noProof/>
      </w:rPr>
    </w:sdtEndPr>
    <w:sdtContent>
      <w:p w14:paraId="60C7AF80" w14:textId="479FD418" w:rsidR="009D00F4" w:rsidRDefault="009D00F4">
        <w:pPr>
          <w:pStyle w:val="Footer"/>
          <w:jc w:val="right"/>
        </w:pPr>
        <w:r>
          <w:t>46</w:t>
        </w:r>
      </w:p>
    </w:sdtContent>
  </w:sdt>
  <w:p w14:paraId="67A4A5AD" w14:textId="77777777" w:rsidR="009D00F4" w:rsidRDefault="009D00F4">
    <w:pPr>
      <w:pStyle w:val="Footer"/>
    </w:pPr>
  </w:p>
</w:ftr>
</file>

<file path=word/footer4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1523033"/>
      <w:docPartObj>
        <w:docPartGallery w:val="Page Numbers (Bottom of Page)"/>
        <w:docPartUnique/>
      </w:docPartObj>
    </w:sdtPr>
    <w:sdtEndPr>
      <w:rPr>
        <w:noProof/>
      </w:rPr>
    </w:sdtEndPr>
    <w:sdtContent>
      <w:p w14:paraId="2BF4BE3E" w14:textId="2405A1B6" w:rsidR="009D00F4" w:rsidRDefault="009D00F4">
        <w:pPr>
          <w:pStyle w:val="Footer"/>
          <w:jc w:val="right"/>
        </w:pPr>
        <w:r>
          <w:t>47</w:t>
        </w:r>
      </w:p>
    </w:sdtContent>
  </w:sdt>
  <w:p w14:paraId="67330FC3" w14:textId="77777777" w:rsidR="009D00F4" w:rsidRDefault="009D00F4">
    <w:pPr>
      <w:pStyle w:val="Footer"/>
    </w:pPr>
  </w:p>
</w:ftr>
</file>

<file path=word/footer4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4148106"/>
      <w:docPartObj>
        <w:docPartGallery w:val="Page Numbers (Bottom of Page)"/>
        <w:docPartUnique/>
      </w:docPartObj>
    </w:sdtPr>
    <w:sdtEndPr>
      <w:rPr>
        <w:noProof/>
      </w:rPr>
    </w:sdtEndPr>
    <w:sdtContent>
      <w:p w14:paraId="23C28072" w14:textId="3173255F" w:rsidR="009D00F4" w:rsidRDefault="009D00F4">
        <w:pPr>
          <w:pStyle w:val="Footer"/>
          <w:jc w:val="right"/>
        </w:pPr>
        <w:r>
          <w:t>4</w:t>
        </w:r>
        <w:r w:rsidR="00C36D06">
          <w:t>8</w:t>
        </w:r>
      </w:p>
    </w:sdtContent>
  </w:sdt>
  <w:p w14:paraId="77C66968" w14:textId="77777777" w:rsidR="009D00F4" w:rsidRDefault="009D00F4">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1203578"/>
      <w:docPartObj>
        <w:docPartGallery w:val="Page Numbers (Bottom of Page)"/>
        <w:docPartUnique/>
      </w:docPartObj>
    </w:sdtPr>
    <w:sdtEndPr>
      <w:rPr>
        <w:noProof/>
      </w:rPr>
    </w:sdtEndPr>
    <w:sdtContent>
      <w:p w14:paraId="25B4D6D5" w14:textId="0E107795" w:rsidR="001F3613" w:rsidRDefault="001F3613">
        <w:pPr>
          <w:pStyle w:val="Footer"/>
          <w:jc w:val="right"/>
        </w:pPr>
        <w:r>
          <w:t>4</w:t>
        </w:r>
      </w:p>
    </w:sdtContent>
  </w:sdt>
  <w:p w14:paraId="25A26540" w14:textId="77777777" w:rsidR="001F3613" w:rsidRDefault="001F3613">
    <w:pPr>
      <w:pStyle w:val="Footer"/>
    </w:pPr>
  </w:p>
</w:ftr>
</file>

<file path=word/footer5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501593"/>
      <w:docPartObj>
        <w:docPartGallery w:val="Page Numbers (Bottom of Page)"/>
        <w:docPartUnique/>
      </w:docPartObj>
    </w:sdtPr>
    <w:sdtEndPr>
      <w:rPr>
        <w:noProof/>
      </w:rPr>
    </w:sdtEndPr>
    <w:sdtContent>
      <w:p w14:paraId="4744C9B4" w14:textId="16AD9C74" w:rsidR="009D00F4" w:rsidRDefault="009D00F4">
        <w:pPr>
          <w:pStyle w:val="Footer"/>
          <w:jc w:val="right"/>
        </w:pPr>
        <w:r>
          <w:t>49</w:t>
        </w:r>
      </w:p>
    </w:sdtContent>
  </w:sdt>
  <w:p w14:paraId="34FADAEE" w14:textId="77777777" w:rsidR="009D00F4" w:rsidRDefault="009D00F4">
    <w:pPr>
      <w:pStyle w:val="Footer"/>
    </w:pPr>
  </w:p>
</w:ftr>
</file>

<file path=word/footer5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1179819"/>
      <w:docPartObj>
        <w:docPartGallery w:val="Page Numbers (Bottom of Page)"/>
        <w:docPartUnique/>
      </w:docPartObj>
    </w:sdtPr>
    <w:sdtEndPr>
      <w:rPr>
        <w:noProof/>
      </w:rPr>
    </w:sdtEndPr>
    <w:sdtContent>
      <w:p w14:paraId="6BE3A781" w14:textId="714ADFC6" w:rsidR="00380C98" w:rsidRDefault="00380C98">
        <w:pPr>
          <w:pStyle w:val="Footer"/>
          <w:jc w:val="right"/>
        </w:pPr>
        <w:r>
          <w:t>50</w:t>
        </w:r>
      </w:p>
    </w:sdtContent>
  </w:sdt>
  <w:p w14:paraId="179DE40C" w14:textId="77777777" w:rsidR="00380C98" w:rsidRDefault="00380C98">
    <w:pPr>
      <w:pStyle w:val="Footer"/>
    </w:pPr>
  </w:p>
</w:ftr>
</file>

<file path=word/footer5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4418389"/>
      <w:docPartObj>
        <w:docPartGallery w:val="Page Numbers (Bottom of Page)"/>
        <w:docPartUnique/>
      </w:docPartObj>
    </w:sdtPr>
    <w:sdtEndPr>
      <w:rPr>
        <w:noProof/>
      </w:rPr>
    </w:sdtEndPr>
    <w:sdtContent>
      <w:p w14:paraId="1D12105C" w14:textId="66465D2B" w:rsidR="00380C98" w:rsidRDefault="00380C98">
        <w:pPr>
          <w:pStyle w:val="Footer"/>
          <w:jc w:val="right"/>
        </w:pPr>
        <w:r>
          <w:t>51</w:t>
        </w:r>
      </w:p>
    </w:sdtContent>
  </w:sdt>
  <w:p w14:paraId="590A5810" w14:textId="77777777" w:rsidR="00380C98" w:rsidRDefault="00380C98">
    <w:pPr>
      <w:pStyle w:val="Footer"/>
    </w:pPr>
  </w:p>
</w:ftr>
</file>

<file path=word/footer5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3268558"/>
      <w:docPartObj>
        <w:docPartGallery w:val="Page Numbers (Bottom of Page)"/>
        <w:docPartUnique/>
      </w:docPartObj>
    </w:sdtPr>
    <w:sdtEndPr>
      <w:rPr>
        <w:noProof/>
      </w:rPr>
    </w:sdtEndPr>
    <w:sdtContent>
      <w:p w14:paraId="6181E0A7" w14:textId="1EE0455F" w:rsidR="00380C98" w:rsidRDefault="00380C98">
        <w:pPr>
          <w:pStyle w:val="Footer"/>
          <w:jc w:val="right"/>
        </w:pPr>
        <w:r>
          <w:t>52</w:t>
        </w:r>
      </w:p>
    </w:sdtContent>
  </w:sdt>
  <w:p w14:paraId="4E944454" w14:textId="77777777" w:rsidR="00380C98" w:rsidRDefault="00380C98">
    <w:pPr>
      <w:pStyle w:val="Footer"/>
    </w:pPr>
  </w:p>
</w:ftr>
</file>

<file path=word/footer5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613823"/>
      <w:docPartObj>
        <w:docPartGallery w:val="Page Numbers (Bottom of Page)"/>
        <w:docPartUnique/>
      </w:docPartObj>
    </w:sdtPr>
    <w:sdtEndPr>
      <w:rPr>
        <w:noProof/>
      </w:rPr>
    </w:sdtEndPr>
    <w:sdtContent>
      <w:p w14:paraId="7568CDF1" w14:textId="4183AF44" w:rsidR="00380C98" w:rsidRDefault="00380C98">
        <w:pPr>
          <w:pStyle w:val="Footer"/>
          <w:jc w:val="right"/>
        </w:pPr>
        <w:r>
          <w:t>53</w:t>
        </w:r>
      </w:p>
    </w:sdtContent>
  </w:sdt>
  <w:p w14:paraId="50B1A045" w14:textId="77777777" w:rsidR="00380C98" w:rsidRDefault="00380C98">
    <w:pPr>
      <w:pStyle w:val="Footer"/>
    </w:pPr>
  </w:p>
</w:ftr>
</file>

<file path=word/footer5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8755822"/>
      <w:docPartObj>
        <w:docPartGallery w:val="Page Numbers (Bottom of Page)"/>
        <w:docPartUnique/>
      </w:docPartObj>
    </w:sdtPr>
    <w:sdtEndPr>
      <w:rPr>
        <w:noProof/>
      </w:rPr>
    </w:sdtEndPr>
    <w:sdtContent>
      <w:p w14:paraId="794185B6" w14:textId="63B23828" w:rsidR="00380C98" w:rsidRDefault="00380C98">
        <w:pPr>
          <w:pStyle w:val="Footer"/>
          <w:jc w:val="right"/>
        </w:pPr>
        <w:r>
          <w:t>54</w:t>
        </w:r>
      </w:p>
    </w:sdtContent>
  </w:sdt>
  <w:p w14:paraId="61B398AB" w14:textId="77777777" w:rsidR="00380C98" w:rsidRDefault="00380C98">
    <w:pPr>
      <w:pStyle w:val="Footer"/>
    </w:pPr>
  </w:p>
</w:ftr>
</file>

<file path=word/footer5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192088"/>
      <w:docPartObj>
        <w:docPartGallery w:val="Page Numbers (Bottom of Page)"/>
        <w:docPartUnique/>
      </w:docPartObj>
    </w:sdtPr>
    <w:sdtEndPr>
      <w:rPr>
        <w:noProof/>
      </w:rPr>
    </w:sdtEndPr>
    <w:sdtContent>
      <w:p w14:paraId="72C3F447" w14:textId="4B0418CA" w:rsidR="00380C98" w:rsidRDefault="00380C98">
        <w:pPr>
          <w:pStyle w:val="Footer"/>
          <w:jc w:val="right"/>
        </w:pPr>
        <w:r>
          <w:t>55</w:t>
        </w:r>
      </w:p>
    </w:sdtContent>
  </w:sdt>
  <w:p w14:paraId="627F2E11" w14:textId="77777777" w:rsidR="00380C98" w:rsidRDefault="00380C98">
    <w:pPr>
      <w:pStyle w:val="Footer"/>
    </w:pPr>
  </w:p>
</w:ftr>
</file>

<file path=word/footer5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748564"/>
      <w:docPartObj>
        <w:docPartGallery w:val="Page Numbers (Bottom of Page)"/>
        <w:docPartUnique/>
      </w:docPartObj>
    </w:sdtPr>
    <w:sdtEndPr>
      <w:rPr>
        <w:noProof/>
      </w:rPr>
    </w:sdtEndPr>
    <w:sdtContent>
      <w:p w14:paraId="1196EB14" w14:textId="7CECA9BE" w:rsidR="00380C98" w:rsidRDefault="00380C98">
        <w:pPr>
          <w:pStyle w:val="Footer"/>
          <w:jc w:val="right"/>
        </w:pPr>
        <w:r>
          <w:t>56</w:t>
        </w:r>
      </w:p>
    </w:sdtContent>
  </w:sdt>
  <w:p w14:paraId="65C51C3B" w14:textId="77777777" w:rsidR="00380C98" w:rsidRDefault="00380C98">
    <w:pPr>
      <w:pStyle w:val="Footer"/>
    </w:pPr>
  </w:p>
</w:ftr>
</file>

<file path=word/footer5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3998412"/>
      <w:docPartObj>
        <w:docPartGallery w:val="Page Numbers (Bottom of Page)"/>
        <w:docPartUnique/>
      </w:docPartObj>
    </w:sdtPr>
    <w:sdtEndPr>
      <w:rPr>
        <w:noProof/>
      </w:rPr>
    </w:sdtEndPr>
    <w:sdtContent>
      <w:p w14:paraId="35CEE89D" w14:textId="5773163A" w:rsidR="00380C98" w:rsidRDefault="00380C98">
        <w:pPr>
          <w:pStyle w:val="Footer"/>
          <w:jc w:val="right"/>
        </w:pPr>
        <w:r>
          <w:t>57</w:t>
        </w:r>
      </w:p>
    </w:sdtContent>
  </w:sdt>
  <w:p w14:paraId="5DBEA101" w14:textId="77777777" w:rsidR="00380C98" w:rsidRDefault="00380C98">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7966839"/>
      <w:docPartObj>
        <w:docPartGallery w:val="Page Numbers (Bottom of Page)"/>
        <w:docPartUnique/>
      </w:docPartObj>
    </w:sdtPr>
    <w:sdtEndPr>
      <w:rPr>
        <w:noProof/>
      </w:rPr>
    </w:sdtEndPr>
    <w:sdtContent>
      <w:p w14:paraId="0D477B84" w14:textId="4A3E6389" w:rsidR="001F3613" w:rsidRDefault="001F3613">
        <w:pPr>
          <w:pStyle w:val="Footer"/>
          <w:jc w:val="right"/>
        </w:pPr>
        <w:r>
          <w:t>5</w:t>
        </w:r>
      </w:p>
    </w:sdtContent>
  </w:sdt>
  <w:p w14:paraId="0A5A28DC" w14:textId="77777777" w:rsidR="001F3613" w:rsidRDefault="001F3613">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7540552"/>
      <w:docPartObj>
        <w:docPartGallery w:val="Page Numbers (Bottom of Page)"/>
        <w:docPartUnique/>
      </w:docPartObj>
    </w:sdtPr>
    <w:sdtEndPr>
      <w:rPr>
        <w:noProof/>
      </w:rPr>
    </w:sdtEndPr>
    <w:sdtContent>
      <w:p w14:paraId="172B69DA" w14:textId="43515396" w:rsidR="001F3613" w:rsidRDefault="001F3613">
        <w:pPr>
          <w:pStyle w:val="Footer"/>
          <w:jc w:val="right"/>
        </w:pPr>
        <w:r>
          <w:t>6</w:t>
        </w:r>
      </w:p>
    </w:sdtContent>
  </w:sdt>
  <w:p w14:paraId="77889666" w14:textId="77777777" w:rsidR="001F3613" w:rsidRDefault="001F3613">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1979226"/>
      <w:docPartObj>
        <w:docPartGallery w:val="Page Numbers (Bottom of Page)"/>
        <w:docPartUnique/>
      </w:docPartObj>
    </w:sdtPr>
    <w:sdtEndPr>
      <w:rPr>
        <w:noProof/>
      </w:rPr>
    </w:sdtEndPr>
    <w:sdtContent>
      <w:p w14:paraId="2F831D34" w14:textId="1A97D2D3" w:rsidR="001F3613" w:rsidRDefault="001F3613">
        <w:pPr>
          <w:pStyle w:val="Footer"/>
          <w:jc w:val="right"/>
        </w:pPr>
        <w:r>
          <w:t>7</w:t>
        </w:r>
      </w:p>
    </w:sdtContent>
  </w:sdt>
  <w:p w14:paraId="54042E54" w14:textId="77777777" w:rsidR="001F3613" w:rsidRDefault="001F3613">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363040"/>
      <w:docPartObj>
        <w:docPartGallery w:val="Page Numbers (Bottom of Page)"/>
        <w:docPartUnique/>
      </w:docPartObj>
    </w:sdtPr>
    <w:sdtEndPr>
      <w:rPr>
        <w:noProof/>
      </w:rPr>
    </w:sdtEndPr>
    <w:sdtContent>
      <w:p w14:paraId="7DD67B26" w14:textId="77A5338A" w:rsidR="00F809B8" w:rsidRDefault="00F809B8">
        <w:pPr>
          <w:pStyle w:val="Footer"/>
          <w:jc w:val="right"/>
        </w:pPr>
        <w:r>
          <w:t>8</w:t>
        </w:r>
      </w:p>
    </w:sdtContent>
  </w:sdt>
  <w:p w14:paraId="283F588B" w14:textId="77777777" w:rsidR="00F809B8" w:rsidRDefault="00F809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9668A" w14:textId="77777777" w:rsidR="008B22E5" w:rsidRDefault="008B22E5" w:rsidP="00D37D31">
      <w:pPr>
        <w:spacing w:after="0" w:line="240" w:lineRule="auto"/>
      </w:pPr>
      <w:r>
        <w:separator/>
      </w:r>
    </w:p>
  </w:footnote>
  <w:footnote w:type="continuationSeparator" w:id="0">
    <w:p w14:paraId="0E95645A" w14:textId="77777777" w:rsidR="008B22E5" w:rsidRDefault="008B22E5" w:rsidP="00D37D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004C"/>
    <w:multiLevelType w:val="hybridMultilevel"/>
    <w:tmpl w:val="CC2E80B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66566"/>
    <w:multiLevelType w:val="hybridMultilevel"/>
    <w:tmpl w:val="E79026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6E47EEE"/>
    <w:multiLevelType w:val="hybridMultilevel"/>
    <w:tmpl w:val="9E1AE1D4"/>
    <w:lvl w:ilvl="0" w:tplc="FFFFFFFF">
      <w:start w:val="1"/>
      <w:numFmt w:val="low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7AB6B48"/>
    <w:multiLevelType w:val="hybridMultilevel"/>
    <w:tmpl w:val="0F94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E3DE9"/>
    <w:multiLevelType w:val="hybridMultilevel"/>
    <w:tmpl w:val="CC54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677B8"/>
    <w:multiLevelType w:val="hybridMultilevel"/>
    <w:tmpl w:val="1D54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312598"/>
    <w:multiLevelType w:val="hybridMultilevel"/>
    <w:tmpl w:val="F2C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F357E"/>
    <w:multiLevelType w:val="hybridMultilevel"/>
    <w:tmpl w:val="E594DC04"/>
    <w:lvl w:ilvl="0" w:tplc="E53CF26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5549D"/>
    <w:multiLevelType w:val="hybridMultilevel"/>
    <w:tmpl w:val="97227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C93172"/>
    <w:multiLevelType w:val="multilevel"/>
    <w:tmpl w:val="491AB9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36E0C89"/>
    <w:multiLevelType w:val="hybridMultilevel"/>
    <w:tmpl w:val="6A84A04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59C30EE"/>
    <w:multiLevelType w:val="hybridMultilevel"/>
    <w:tmpl w:val="5E6A6E6E"/>
    <w:lvl w:ilvl="0" w:tplc="9760C4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5FA4DEC"/>
    <w:multiLevelType w:val="multilevel"/>
    <w:tmpl w:val="183C037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8040986"/>
    <w:multiLevelType w:val="hybridMultilevel"/>
    <w:tmpl w:val="FBB2A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3428ED"/>
    <w:multiLevelType w:val="hybridMultilevel"/>
    <w:tmpl w:val="28128DF8"/>
    <w:lvl w:ilvl="0" w:tplc="E53CF26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4"/>
  </w:num>
  <w:num w:numId="3">
    <w:abstractNumId w:val="7"/>
  </w:num>
  <w:num w:numId="4">
    <w:abstractNumId w:val="0"/>
  </w:num>
  <w:num w:numId="5">
    <w:abstractNumId w:val="12"/>
  </w:num>
  <w:num w:numId="6">
    <w:abstractNumId w:val="10"/>
  </w:num>
  <w:num w:numId="7">
    <w:abstractNumId w:val="2"/>
  </w:num>
  <w:num w:numId="8">
    <w:abstractNumId w:val="3"/>
  </w:num>
  <w:num w:numId="9">
    <w:abstractNumId w:val="11"/>
  </w:num>
  <w:num w:numId="10">
    <w:abstractNumId w:val="6"/>
  </w:num>
  <w:num w:numId="11">
    <w:abstractNumId w:val="5"/>
  </w:num>
  <w:num w:numId="12">
    <w:abstractNumId w:val="13"/>
  </w:num>
  <w:num w:numId="13">
    <w:abstractNumId w:val="4"/>
  </w:num>
  <w:num w:numId="14">
    <w:abstractNumId w:val="8"/>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MjWyNDIwsjAyMTBX0lEKTi0uzszPAykwqQUAV7RbtiwAAAA="/>
  </w:docVars>
  <w:rsids>
    <w:rsidRoot w:val="0080669B"/>
    <w:rsid w:val="0000325D"/>
    <w:rsid w:val="000058C5"/>
    <w:rsid w:val="00007E75"/>
    <w:rsid w:val="000260A2"/>
    <w:rsid w:val="00061ED7"/>
    <w:rsid w:val="00065671"/>
    <w:rsid w:val="00083958"/>
    <w:rsid w:val="000930D5"/>
    <w:rsid w:val="000A6851"/>
    <w:rsid w:val="000D2ED1"/>
    <w:rsid w:val="000D4953"/>
    <w:rsid w:val="000E56FC"/>
    <w:rsid w:val="000E7009"/>
    <w:rsid w:val="000F74CE"/>
    <w:rsid w:val="00107B4A"/>
    <w:rsid w:val="001142F9"/>
    <w:rsid w:val="001213A5"/>
    <w:rsid w:val="001234D0"/>
    <w:rsid w:val="00126961"/>
    <w:rsid w:val="00136182"/>
    <w:rsid w:val="001620D4"/>
    <w:rsid w:val="001660FE"/>
    <w:rsid w:val="0018007B"/>
    <w:rsid w:val="001A682C"/>
    <w:rsid w:val="001B181C"/>
    <w:rsid w:val="001B3302"/>
    <w:rsid w:val="001B36E3"/>
    <w:rsid w:val="001B7C96"/>
    <w:rsid w:val="001C3FBC"/>
    <w:rsid w:val="001D1BC4"/>
    <w:rsid w:val="001D40D5"/>
    <w:rsid w:val="001D5532"/>
    <w:rsid w:val="001D7DD9"/>
    <w:rsid w:val="001E1F76"/>
    <w:rsid w:val="001E291C"/>
    <w:rsid w:val="001F3613"/>
    <w:rsid w:val="001F556C"/>
    <w:rsid w:val="002045A6"/>
    <w:rsid w:val="0021005C"/>
    <w:rsid w:val="002103D4"/>
    <w:rsid w:val="0021406F"/>
    <w:rsid w:val="00223B77"/>
    <w:rsid w:val="0023423E"/>
    <w:rsid w:val="00247F00"/>
    <w:rsid w:val="0027361E"/>
    <w:rsid w:val="002748B4"/>
    <w:rsid w:val="0029774E"/>
    <w:rsid w:val="002B271C"/>
    <w:rsid w:val="002B4DD6"/>
    <w:rsid w:val="002C3F75"/>
    <w:rsid w:val="002C6C62"/>
    <w:rsid w:val="002C70C9"/>
    <w:rsid w:val="002D41FD"/>
    <w:rsid w:val="002E1C6A"/>
    <w:rsid w:val="002F6C6C"/>
    <w:rsid w:val="00315725"/>
    <w:rsid w:val="003175B0"/>
    <w:rsid w:val="00320265"/>
    <w:rsid w:val="00321387"/>
    <w:rsid w:val="0032669C"/>
    <w:rsid w:val="00336B49"/>
    <w:rsid w:val="00346207"/>
    <w:rsid w:val="00347527"/>
    <w:rsid w:val="00370571"/>
    <w:rsid w:val="00380C98"/>
    <w:rsid w:val="003860DB"/>
    <w:rsid w:val="00394BC9"/>
    <w:rsid w:val="00395C09"/>
    <w:rsid w:val="003961CC"/>
    <w:rsid w:val="00397068"/>
    <w:rsid w:val="003A4A68"/>
    <w:rsid w:val="003B2F58"/>
    <w:rsid w:val="003B764C"/>
    <w:rsid w:val="003D16D9"/>
    <w:rsid w:val="003D2BC5"/>
    <w:rsid w:val="003E31F3"/>
    <w:rsid w:val="003F295C"/>
    <w:rsid w:val="003F39B2"/>
    <w:rsid w:val="00412D71"/>
    <w:rsid w:val="00417298"/>
    <w:rsid w:val="0042220F"/>
    <w:rsid w:val="00434423"/>
    <w:rsid w:val="0043684D"/>
    <w:rsid w:val="0044045B"/>
    <w:rsid w:val="0045589B"/>
    <w:rsid w:val="00457474"/>
    <w:rsid w:val="004603D5"/>
    <w:rsid w:val="00474293"/>
    <w:rsid w:val="004874BD"/>
    <w:rsid w:val="00487FFC"/>
    <w:rsid w:val="00491138"/>
    <w:rsid w:val="004A0644"/>
    <w:rsid w:val="004B5627"/>
    <w:rsid w:val="004B6BD9"/>
    <w:rsid w:val="004C0CDF"/>
    <w:rsid w:val="004E5E82"/>
    <w:rsid w:val="004F04AF"/>
    <w:rsid w:val="004F6BC4"/>
    <w:rsid w:val="00511737"/>
    <w:rsid w:val="005161A4"/>
    <w:rsid w:val="00522942"/>
    <w:rsid w:val="00526639"/>
    <w:rsid w:val="005370E1"/>
    <w:rsid w:val="00544F8F"/>
    <w:rsid w:val="0056004A"/>
    <w:rsid w:val="005B09CE"/>
    <w:rsid w:val="005B5177"/>
    <w:rsid w:val="005C2D6F"/>
    <w:rsid w:val="005F04F0"/>
    <w:rsid w:val="005F6B73"/>
    <w:rsid w:val="00602533"/>
    <w:rsid w:val="00606122"/>
    <w:rsid w:val="0062242F"/>
    <w:rsid w:val="006306CF"/>
    <w:rsid w:val="006309C9"/>
    <w:rsid w:val="0063144E"/>
    <w:rsid w:val="00633216"/>
    <w:rsid w:val="00636EA1"/>
    <w:rsid w:val="00643F58"/>
    <w:rsid w:val="00646ADE"/>
    <w:rsid w:val="00664AC3"/>
    <w:rsid w:val="00665478"/>
    <w:rsid w:val="006730EE"/>
    <w:rsid w:val="0068045C"/>
    <w:rsid w:val="00680DEF"/>
    <w:rsid w:val="006A60C7"/>
    <w:rsid w:val="006B2E54"/>
    <w:rsid w:val="006C3FE9"/>
    <w:rsid w:val="006C525D"/>
    <w:rsid w:val="006D2E44"/>
    <w:rsid w:val="006D369D"/>
    <w:rsid w:val="006E1BFB"/>
    <w:rsid w:val="006E2602"/>
    <w:rsid w:val="006E2A76"/>
    <w:rsid w:val="006F6C1F"/>
    <w:rsid w:val="006F7151"/>
    <w:rsid w:val="0070714C"/>
    <w:rsid w:val="00716A8E"/>
    <w:rsid w:val="00717119"/>
    <w:rsid w:val="00721416"/>
    <w:rsid w:val="00724616"/>
    <w:rsid w:val="00737C9C"/>
    <w:rsid w:val="007400B1"/>
    <w:rsid w:val="007404EF"/>
    <w:rsid w:val="00763194"/>
    <w:rsid w:val="00766AEF"/>
    <w:rsid w:val="00770186"/>
    <w:rsid w:val="00777A61"/>
    <w:rsid w:val="00782E5F"/>
    <w:rsid w:val="0078618F"/>
    <w:rsid w:val="007A011B"/>
    <w:rsid w:val="007B1EBE"/>
    <w:rsid w:val="007B2D2C"/>
    <w:rsid w:val="007B3FEC"/>
    <w:rsid w:val="007B5A7C"/>
    <w:rsid w:val="007C5CFF"/>
    <w:rsid w:val="007C5F77"/>
    <w:rsid w:val="007D2F4B"/>
    <w:rsid w:val="007D3AC0"/>
    <w:rsid w:val="007D7D6F"/>
    <w:rsid w:val="007F3DCB"/>
    <w:rsid w:val="0080669B"/>
    <w:rsid w:val="00810CE9"/>
    <w:rsid w:val="00814B9C"/>
    <w:rsid w:val="00815148"/>
    <w:rsid w:val="00863723"/>
    <w:rsid w:val="00867E06"/>
    <w:rsid w:val="00871936"/>
    <w:rsid w:val="00881D47"/>
    <w:rsid w:val="00894814"/>
    <w:rsid w:val="00895A0F"/>
    <w:rsid w:val="008A1DF0"/>
    <w:rsid w:val="008B22E5"/>
    <w:rsid w:val="008C0ECA"/>
    <w:rsid w:val="008C4609"/>
    <w:rsid w:val="008C5A9A"/>
    <w:rsid w:val="008C5D17"/>
    <w:rsid w:val="008E7904"/>
    <w:rsid w:val="008F40A5"/>
    <w:rsid w:val="008F5C5D"/>
    <w:rsid w:val="00906DFE"/>
    <w:rsid w:val="0091180D"/>
    <w:rsid w:val="00912965"/>
    <w:rsid w:val="00923F69"/>
    <w:rsid w:val="00933E27"/>
    <w:rsid w:val="00934556"/>
    <w:rsid w:val="00947014"/>
    <w:rsid w:val="00951CC7"/>
    <w:rsid w:val="00953366"/>
    <w:rsid w:val="00956AB5"/>
    <w:rsid w:val="00970F1C"/>
    <w:rsid w:val="00973E13"/>
    <w:rsid w:val="0098029F"/>
    <w:rsid w:val="0098156E"/>
    <w:rsid w:val="00982192"/>
    <w:rsid w:val="00983233"/>
    <w:rsid w:val="009845C8"/>
    <w:rsid w:val="00987331"/>
    <w:rsid w:val="00991576"/>
    <w:rsid w:val="009A5236"/>
    <w:rsid w:val="009A7F21"/>
    <w:rsid w:val="009B2A9C"/>
    <w:rsid w:val="009B3B8F"/>
    <w:rsid w:val="009C3743"/>
    <w:rsid w:val="009D00F4"/>
    <w:rsid w:val="009D4F01"/>
    <w:rsid w:val="009E1BD0"/>
    <w:rsid w:val="00A0102D"/>
    <w:rsid w:val="00A016A7"/>
    <w:rsid w:val="00A028E0"/>
    <w:rsid w:val="00A10B50"/>
    <w:rsid w:val="00A34167"/>
    <w:rsid w:val="00A35C89"/>
    <w:rsid w:val="00A36B93"/>
    <w:rsid w:val="00A5048A"/>
    <w:rsid w:val="00A5111F"/>
    <w:rsid w:val="00A571BF"/>
    <w:rsid w:val="00A62781"/>
    <w:rsid w:val="00A6695C"/>
    <w:rsid w:val="00A71C13"/>
    <w:rsid w:val="00A872FA"/>
    <w:rsid w:val="00AB077F"/>
    <w:rsid w:val="00AB10CD"/>
    <w:rsid w:val="00AB3D5B"/>
    <w:rsid w:val="00AB7889"/>
    <w:rsid w:val="00AC3F8D"/>
    <w:rsid w:val="00AD2F4E"/>
    <w:rsid w:val="00AD42F6"/>
    <w:rsid w:val="00AE25F9"/>
    <w:rsid w:val="00B00086"/>
    <w:rsid w:val="00B12AA0"/>
    <w:rsid w:val="00B13E8D"/>
    <w:rsid w:val="00B201A4"/>
    <w:rsid w:val="00B2181E"/>
    <w:rsid w:val="00B326DB"/>
    <w:rsid w:val="00B32B8F"/>
    <w:rsid w:val="00B40E26"/>
    <w:rsid w:val="00B44587"/>
    <w:rsid w:val="00B46BF2"/>
    <w:rsid w:val="00B51E7B"/>
    <w:rsid w:val="00B9132D"/>
    <w:rsid w:val="00B977F3"/>
    <w:rsid w:val="00BB2786"/>
    <w:rsid w:val="00BC1DFF"/>
    <w:rsid w:val="00BC4896"/>
    <w:rsid w:val="00BD5B3D"/>
    <w:rsid w:val="00BD7F8C"/>
    <w:rsid w:val="00BE1ABA"/>
    <w:rsid w:val="00BF3266"/>
    <w:rsid w:val="00BF4A51"/>
    <w:rsid w:val="00BF7A46"/>
    <w:rsid w:val="00C04C63"/>
    <w:rsid w:val="00C16B3B"/>
    <w:rsid w:val="00C30367"/>
    <w:rsid w:val="00C36D06"/>
    <w:rsid w:val="00C46A96"/>
    <w:rsid w:val="00C56E8F"/>
    <w:rsid w:val="00C67A86"/>
    <w:rsid w:val="00C73488"/>
    <w:rsid w:val="00C86DD6"/>
    <w:rsid w:val="00C912DB"/>
    <w:rsid w:val="00C921D9"/>
    <w:rsid w:val="00CA3F08"/>
    <w:rsid w:val="00CA5C38"/>
    <w:rsid w:val="00CC0089"/>
    <w:rsid w:val="00CC1EEB"/>
    <w:rsid w:val="00CD52E6"/>
    <w:rsid w:val="00CF2FED"/>
    <w:rsid w:val="00D35A8E"/>
    <w:rsid w:val="00D37D31"/>
    <w:rsid w:val="00D43B29"/>
    <w:rsid w:val="00D56022"/>
    <w:rsid w:val="00D6220F"/>
    <w:rsid w:val="00D66046"/>
    <w:rsid w:val="00D80E00"/>
    <w:rsid w:val="00D83AAB"/>
    <w:rsid w:val="00D91375"/>
    <w:rsid w:val="00D93372"/>
    <w:rsid w:val="00DA1E6F"/>
    <w:rsid w:val="00DC1292"/>
    <w:rsid w:val="00DE0868"/>
    <w:rsid w:val="00DF3A7D"/>
    <w:rsid w:val="00E1054D"/>
    <w:rsid w:val="00E20E48"/>
    <w:rsid w:val="00E30C58"/>
    <w:rsid w:val="00E32CA0"/>
    <w:rsid w:val="00E35989"/>
    <w:rsid w:val="00E73FEA"/>
    <w:rsid w:val="00E77A6A"/>
    <w:rsid w:val="00E96CCB"/>
    <w:rsid w:val="00EB2F4A"/>
    <w:rsid w:val="00EB4A7F"/>
    <w:rsid w:val="00EB5170"/>
    <w:rsid w:val="00ED2727"/>
    <w:rsid w:val="00EE1B34"/>
    <w:rsid w:val="00EE1E14"/>
    <w:rsid w:val="00EE7231"/>
    <w:rsid w:val="00EF05FE"/>
    <w:rsid w:val="00EF7C43"/>
    <w:rsid w:val="00F04E1E"/>
    <w:rsid w:val="00F24FB1"/>
    <w:rsid w:val="00F2631B"/>
    <w:rsid w:val="00F34CBD"/>
    <w:rsid w:val="00F34DDD"/>
    <w:rsid w:val="00F63FED"/>
    <w:rsid w:val="00F809B8"/>
    <w:rsid w:val="00F90B24"/>
    <w:rsid w:val="00FA239B"/>
    <w:rsid w:val="00FA5380"/>
    <w:rsid w:val="00FB1FCD"/>
    <w:rsid w:val="00FB3671"/>
    <w:rsid w:val="00FC57B4"/>
    <w:rsid w:val="00FE35BB"/>
    <w:rsid w:val="00FF0D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DDE238"/>
  <w15:chartTrackingRefBased/>
  <w15:docId w15:val="{A72CC4EC-B534-43B9-9367-6E59D364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80669B"/>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669B"/>
    <w:rPr>
      <w:rFonts w:asciiTheme="majorHAnsi" w:eastAsiaTheme="majorEastAsia" w:hAnsiTheme="majorHAnsi" w:cstheme="majorBidi"/>
      <w:b/>
      <w:bCs/>
      <w:color w:val="2F5496" w:themeColor="accent1" w:themeShade="BF"/>
      <w:sz w:val="28"/>
      <w:szCs w:val="28"/>
    </w:rPr>
  </w:style>
  <w:style w:type="paragraph" w:styleId="ListParagraph">
    <w:name w:val="List Paragraph"/>
    <w:basedOn w:val="Normal"/>
    <w:uiPriority w:val="34"/>
    <w:qFormat/>
    <w:rsid w:val="0042220F"/>
    <w:pPr>
      <w:ind w:left="720"/>
      <w:contextualSpacing/>
    </w:pPr>
  </w:style>
  <w:style w:type="table" w:styleId="TableGrid">
    <w:name w:val="Table Grid"/>
    <w:basedOn w:val="TableNormal"/>
    <w:uiPriority w:val="39"/>
    <w:rsid w:val="008151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874BD"/>
    <w:pPr>
      <w:spacing w:before="100" w:beforeAutospacing="1" w:after="100" w:afterAutospacing="1" w:line="240" w:lineRule="auto"/>
    </w:pPr>
    <w:rPr>
      <w:rFonts w:eastAsia="Times New Roman" w:cs="Times New Roman"/>
      <w:szCs w:val="24"/>
      <w:lang w:val="en-US"/>
    </w:rPr>
  </w:style>
  <w:style w:type="paragraph" w:styleId="Bibliography">
    <w:name w:val="Bibliography"/>
    <w:basedOn w:val="Normal"/>
    <w:next w:val="Normal"/>
    <w:uiPriority w:val="37"/>
    <w:unhideWhenUsed/>
    <w:rsid w:val="00083958"/>
  </w:style>
  <w:style w:type="paragraph" w:styleId="TOCHeading">
    <w:name w:val="TOC Heading"/>
    <w:basedOn w:val="Heading1"/>
    <w:next w:val="Normal"/>
    <w:uiPriority w:val="39"/>
    <w:unhideWhenUsed/>
    <w:qFormat/>
    <w:rsid w:val="007A011B"/>
    <w:pPr>
      <w:spacing w:before="240" w:line="259" w:lineRule="auto"/>
      <w:outlineLvl w:val="9"/>
    </w:pPr>
    <w:rPr>
      <w:b w:val="0"/>
      <w:bCs w:val="0"/>
      <w:sz w:val="32"/>
      <w:szCs w:val="32"/>
    </w:rPr>
  </w:style>
  <w:style w:type="paragraph" w:styleId="Header">
    <w:name w:val="header"/>
    <w:basedOn w:val="Normal"/>
    <w:link w:val="HeaderChar"/>
    <w:uiPriority w:val="99"/>
    <w:unhideWhenUsed/>
    <w:rsid w:val="00D37D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D31"/>
    <w:rPr>
      <w:lang w:val="en-GB"/>
    </w:rPr>
  </w:style>
  <w:style w:type="paragraph" w:styleId="Footer">
    <w:name w:val="footer"/>
    <w:basedOn w:val="Normal"/>
    <w:link w:val="FooterChar"/>
    <w:uiPriority w:val="99"/>
    <w:unhideWhenUsed/>
    <w:rsid w:val="00D37D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D31"/>
    <w:rPr>
      <w:lang w:val="en-GB"/>
    </w:rPr>
  </w:style>
  <w:style w:type="character" w:styleId="CommentReference">
    <w:name w:val="annotation reference"/>
    <w:basedOn w:val="DefaultParagraphFont"/>
    <w:uiPriority w:val="99"/>
    <w:semiHidden/>
    <w:unhideWhenUsed/>
    <w:rsid w:val="00D6220F"/>
    <w:rPr>
      <w:sz w:val="16"/>
      <w:szCs w:val="16"/>
    </w:rPr>
  </w:style>
  <w:style w:type="paragraph" w:styleId="CommentText">
    <w:name w:val="annotation text"/>
    <w:basedOn w:val="Normal"/>
    <w:link w:val="CommentTextChar"/>
    <w:uiPriority w:val="99"/>
    <w:semiHidden/>
    <w:unhideWhenUsed/>
    <w:rsid w:val="00D6220F"/>
    <w:pPr>
      <w:spacing w:line="240" w:lineRule="auto"/>
    </w:pPr>
    <w:rPr>
      <w:sz w:val="20"/>
      <w:szCs w:val="20"/>
    </w:rPr>
  </w:style>
  <w:style w:type="character" w:customStyle="1" w:styleId="CommentTextChar">
    <w:name w:val="Comment Text Char"/>
    <w:basedOn w:val="DefaultParagraphFont"/>
    <w:link w:val="CommentText"/>
    <w:uiPriority w:val="99"/>
    <w:semiHidden/>
    <w:rsid w:val="00D6220F"/>
    <w:rPr>
      <w:sz w:val="20"/>
      <w:szCs w:val="20"/>
      <w:lang w:val="en-GB"/>
    </w:rPr>
  </w:style>
  <w:style w:type="paragraph" w:styleId="CommentSubject">
    <w:name w:val="annotation subject"/>
    <w:basedOn w:val="CommentText"/>
    <w:next w:val="CommentText"/>
    <w:link w:val="CommentSubjectChar"/>
    <w:uiPriority w:val="99"/>
    <w:semiHidden/>
    <w:unhideWhenUsed/>
    <w:rsid w:val="00D6220F"/>
    <w:rPr>
      <w:b/>
      <w:bCs/>
    </w:rPr>
  </w:style>
  <w:style w:type="character" w:customStyle="1" w:styleId="CommentSubjectChar">
    <w:name w:val="Comment Subject Char"/>
    <w:basedOn w:val="CommentTextChar"/>
    <w:link w:val="CommentSubject"/>
    <w:uiPriority w:val="99"/>
    <w:semiHidden/>
    <w:rsid w:val="00D6220F"/>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1545">
      <w:bodyDiv w:val="1"/>
      <w:marLeft w:val="0"/>
      <w:marRight w:val="0"/>
      <w:marTop w:val="0"/>
      <w:marBottom w:val="0"/>
      <w:divBdr>
        <w:top w:val="none" w:sz="0" w:space="0" w:color="auto"/>
        <w:left w:val="none" w:sz="0" w:space="0" w:color="auto"/>
        <w:bottom w:val="none" w:sz="0" w:space="0" w:color="auto"/>
        <w:right w:val="none" w:sz="0" w:space="0" w:color="auto"/>
      </w:divBdr>
    </w:div>
    <w:div w:id="18891865">
      <w:bodyDiv w:val="1"/>
      <w:marLeft w:val="0"/>
      <w:marRight w:val="0"/>
      <w:marTop w:val="0"/>
      <w:marBottom w:val="0"/>
      <w:divBdr>
        <w:top w:val="none" w:sz="0" w:space="0" w:color="auto"/>
        <w:left w:val="none" w:sz="0" w:space="0" w:color="auto"/>
        <w:bottom w:val="none" w:sz="0" w:space="0" w:color="auto"/>
        <w:right w:val="none" w:sz="0" w:space="0" w:color="auto"/>
      </w:divBdr>
    </w:div>
    <w:div w:id="43022616">
      <w:bodyDiv w:val="1"/>
      <w:marLeft w:val="0"/>
      <w:marRight w:val="0"/>
      <w:marTop w:val="0"/>
      <w:marBottom w:val="0"/>
      <w:divBdr>
        <w:top w:val="none" w:sz="0" w:space="0" w:color="auto"/>
        <w:left w:val="none" w:sz="0" w:space="0" w:color="auto"/>
        <w:bottom w:val="none" w:sz="0" w:space="0" w:color="auto"/>
        <w:right w:val="none" w:sz="0" w:space="0" w:color="auto"/>
      </w:divBdr>
    </w:div>
    <w:div w:id="73402007">
      <w:bodyDiv w:val="1"/>
      <w:marLeft w:val="0"/>
      <w:marRight w:val="0"/>
      <w:marTop w:val="0"/>
      <w:marBottom w:val="0"/>
      <w:divBdr>
        <w:top w:val="none" w:sz="0" w:space="0" w:color="auto"/>
        <w:left w:val="none" w:sz="0" w:space="0" w:color="auto"/>
        <w:bottom w:val="none" w:sz="0" w:space="0" w:color="auto"/>
        <w:right w:val="none" w:sz="0" w:space="0" w:color="auto"/>
      </w:divBdr>
    </w:div>
    <w:div w:id="79567180">
      <w:bodyDiv w:val="1"/>
      <w:marLeft w:val="0"/>
      <w:marRight w:val="0"/>
      <w:marTop w:val="0"/>
      <w:marBottom w:val="0"/>
      <w:divBdr>
        <w:top w:val="none" w:sz="0" w:space="0" w:color="auto"/>
        <w:left w:val="none" w:sz="0" w:space="0" w:color="auto"/>
        <w:bottom w:val="none" w:sz="0" w:space="0" w:color="auto"/>
        <w:right w:val="none" w:sz="0" w:space="0" w:color="auto"/>
      </w:divBdr>
    </w:div>
    <w:div w:id="80880755">
      <w:bodyDiv w:val="1"/>
      <w:marLeft w:val="0"/>
      <w:marRight w:val="0"/>
      <w:marTop w:val="0"/>
      <w:marBottom w:val="0"/>
      <w:divBdr>
        <w:top w:val="none" w:sz="0" w:space="0" w:color="auto"/>
        <w:left w:val="none" w:sz="0" w:space="0" w:color="auto"/>
        <w:bottom w:val="none" w:sz="0" w:space="0" w:color="auto"/>
        <w:right w:val="none" w:sz="0" w:space="0" w:color="auto"/>
      </w:divBdr>
    </w:div>
    <w:div w:id="93675370">
      <w:bodyDiv w:val="1"/>
      <w:marLeft w:val="0"/>
      <w:marRight w:val="0"/>
      <w:marTop w:val="0"/>
      <w:marBottom w:val="0"/>
      <w:divBdr>
        <w:top w:val="none" w:sz="0" w:space="0" w:color="auto"/>
        <w:left w:val="none" w:sz="0" w:space="0" w:color="auto"/>
        <w:bottom w:val="none" w:sz="0" w:space="0" w:color="auto"/>
        <w:right w:val="none" w:sz="0" w:space="0" w:color="auto"/>
      </w:divBdr>
    </w:div>
    <w:div w:id="96951523">
      <w:bodyDiv w:val="1"/>
      <w:marLeft w:val="0"/>
      <w:marRight w:val="0"/>
      <w:marTop w:val="0"/>
      <w:marBottom w:val="0"/>
      <w:divBdr>
        <w:top w:val="none" w:sz="0" w:space="0" w:color="auto"/>
        <w:left w:val="none" w:sz="0" w:space="0" w:color="auto"/>
        <w:bottom w:val="none" w:sz="0" w:space="0" w:color="auto"/>
        <w:right w:val="none" w:sz="0" w:space="0" w:color="auto"/>
      </w:divBdr>
    </w:div>
    <w:div w:id="103116401">
      <w:bodyDiv w:val="1"/>
      <w:marLeft w:val="0"/>
      <w:marRight w:val="0"/>
      <w:marTop w:val="0"/>
      <w:marBottom w:val="0"/>
      <w:divBdr>
        <w:top w:val="none" w:sz="0" w:space="0" w:color="auto"/>
        <w:left w:val="none" w:sz="0" w:space="0" w:color="auto"/>
        <w:bottom w:val="none" w:sz="0" w:space="0" w:color="auto"/>
        <w:right w:val="none" w:sz="0" w:space="0" w:color="auto"/>
      </w:divBdr>
    </w:div>
    <w:div w:id="103886074">
      <w:bodyDiv w:val="1"/>
      <w:marLeft w:val="0"/>
      <w:marRight w:val="0"/>
      <w:marTop w:val="0"/>
      <w:marBottom w:val="0"/>
      <w:divBdr>
        <w:top w:val="none" w:sz="0" w:space="0" w:color="auto"/>
        <w:left w:val="none" w:sz="0" w:space="0" w:color="auto"/>
        <w:bottom w:val="none" w:sz="0" w:space="0" w:color="auto"/>
        <w:right w:val="none" w:sz="0" w:space="0" w:color="auto"/>
      </w:divBdr>
    </w:div>
    <w:div w:id="122386370">
      <w:bodyDiv w:val="1"/>
      <w:marLeft w:val="0"/>
      <w:marRight w:val="0"/>
      <w:marTop w:val="0"/>
      <w:marBottom w:val="0"/>
      <w:divBdr>
        <w:top w:val="none" w:sz="0" w:space="0" w:color="auto"/>
        <w:left w:val="none" w:sz="0" w:space="0" w:color="auto"/>
        <w:bottom w:val="none" w:sz="0" w:space="0" w:color="auto"/>
        <w:right w:val="none" w:sz="0" w:space="0" w:color="auto"/>
      </w:divBdr>
    </w:div>
    <w:div w:id="123621407">
      <w:bodyDiv w:val="1"/>
      <w:marLeft w:val="0"/>
      <w:marRight w:val="0"/>
      <w:marTop w:val="0"/>
      <w:marBottom w:val="0"/>
      <w:divBdr>
        <w:top w:val="none" w:sz="0" w:space="0" w:color="auto"/>
        <w:left w:val="none" w:sz="0" w:space="0" w:color="auto"/>
        <w:bottom w:val="none" w:sz="0" w:space="0" w:color="auto"/>
        <w:right w:val="none" w:sz="0" w:space="0" w:color="auto"/>
      </w:divBdr>
    </w:div>
    <w:div w:id="128205916">
      <w:bodyDiv w:val="1"/>
      <w:marLeft w:val="0"/>
      <w:marRight w:val="0"/>
      <w:marTop w:val="0"/>
      <w:marBottom w:val="0"/>
      <w:divBdr>
        <w:top w:val="none" w:sz="0" w:space="0" w:color="auto"/>
        <w:left w:val="none" w:sz="0" w:space="0" w:color="auto"/>
        <w:bottom w:val="none" w:sz="0" w:space="0" w:color="auto"/>
        <w:right w:val="none" w:sz="0" w:space="0" w:color="auto"/>
      </w:divBdr>
    </w:div>
    <w:div w:id="145320454">
      <w:bodyDiv w:val="1"/>
      <w:marLeft w:val="0"/>
      <w:marRight w:val="0"/>
      <w:marTop w:val="0"/>
      <w:marBottom w:val="0"/>
      <w:divBdr>
        <w:top w:val="none" w:sz="0" w:space="0" w:color="auto"/>
        <w:left w:val="none" w:sz="0" w:space="0" w:color="auto"/>
        <w:bottom w:val="none" w:sz="0" w:space="0" w:color="auto"/>
        <w:right w:val="none" w:sz="0" w:space="0" w:color="auto"/>
      </w:divBdr>
    </w:div>
    <w:div w:id="149298086">
      <w:bodyDiv w:val="1"/>
      <w:marLeft w:val="0"/>
      <w:marRight w:val="0"/>
      <w:marTop w:val="0"/>
      <w:marBottom w:val="0"/>
      <w:divBdr>
        <w:top w:val="none" w:sz="0" w:space="0" w:color="auto"/>
        <w:left w:val="none" w:sz="0" w:space="0" w:color="auto"/>
        <w:bottom w:val="none" w:sz="0" w:space="0" w:color="auto"/>
        <w:right w:val="none" w:sz="0" w:space="0" w:color="auto"/>
      </w:divBdr>
    </w:div>
    <w:div w:id="155850721">
      <w:bodyDiv w:val="1"/>
      <w:marLeft w:val="0"/>
      <w:marRight w:val="0"/>
      <w:marTop w:val="0"/>
      <w:marBottom w:val="0"/>
      <w:divBdr>
        <w:top w:val="none" w:sz="0" w:space="0" w:color="auto"/>
        <w:left w:val="none" w:sz="0" w:space="0" w:color="auto"/>
        <w:bottom w:val="none" w:sz="0" w:space="0" w:color="auto"/>
        <w:right w:val="none" w:sz="0" w:space="0" w:color="auto"/>
      </w:divBdr>
    </w:div>
    <w:div w:id="159203474">
      <w:bodyDiv w:val="1"/>
      <w:marLeft w:val="0"/>
      <w:marRight w:val="0"/>
      <w:marTop w:val="0"/>
      <w:marBottom w:val="0"/>
      <w:divBdr>
        <w:top w:val="none" w:sz="0" w:space="0" w:color="auto"/>
        <w:left w:val="none" w:sz="0" w:space="0" w:color="auto"/>
        <w:bottom w:val="none" w:sz="0" w:space="0" w:color="auto"/>
        <w:right w:val="none" w:sz="0" w:space="0" w:color="auto"/>
      </w:divBdr>
    </w:div>
    <w:div w:id="174462844">
      <w:bodyDiv w:val="1"/>
      <w:marLeft w:val="0"/>
      <w:marRight w:val="0"/>
      <w:marTop w:val="0"/>
      <w:marBottom w:val="0"/>
      <w:divBdr>
        <w:top w:val="none" w:sz="0" w:space="0" w:color="auto"/>
        <w:left w:val="none" w:sz="0" w:space="0" w:color="auto"/>
        <w:bottom w:val="none" w:sz="0" w:space="0" w:color="auto"/>
        <w:right w:val="none" w:sz="0" w:space="0" w:color="auto"/>
      </w:divBdr>
    </w:div>
    <w:div w:id="176234553">
      <w:bodyDiv w:val="1"/>
      <w:marLeft w:val="0"/>
      <w:marRight w:val="0"/>
      <w:marTop w:val="0"/>
      <w:marBottom w:val="0"/>
      <w:divBdr>
        <w:top w:val="none" w:sz="0" w:space="0" w:color="auto"/>
        <w:left w:val="none" w:sz="0" w:space="0" w:color="auto"/>
        <w:bottom w:val="none" w:sz="0" w:space="0" w:color="auto"/>
        <w:right w:val="none" w:sz="0" w:space="0" w:color="auto"/>
      </w:divBdr>
    </w:div>
    <w:div w:id="228267987">
      <w:bodyDiv w:val="1"/>
      <w:marLeft w:val="0"/>
      <w:marRight w:val="0"/>
      <w:marTop w:val="0"/>
      <w:marBottom w:val="0"/>
      <w:divBdr>
        <w:top w:val="none" w:sz="0" w:space="0" w:color="auto"/>
        <w:left w:val="none" w:sz="0" w:space="0" w:color="auto"/>
        <w:bottom w:val="none" w:sz="0" w:space="0" w:color="auto"/>
        <w:right w:val="none" w:sz="0" w:space="0" w:color="auto"/>
      </w:divBdr>
    </w:div>
    <w:div w:id="260451737">
      <w:bodyDiv w:val="1"/>
      <w:marLeft w:val="0"/>
      <w:marRight w:val="0"/>
      <w:marTop w:val="0"/>
      <w:marBottom w:val="0"/>
      <w:divBdr>
        <w:top w:val="none" w:sz="0" w:space="0" w:color="auto"/>
        <w:left w:val="none" w:sz="0" w:space="0" w:color="auto"/>
        <w:bottom w:val="none" w:sz="0" w:space="0" w:color="auto"/>
        <w:right w:val="none" w:sz="0" w:space="0" w:color="auto"/>
      </w:divBdr>
    </w:div>
    <w:div w:id="277875231">
      <w:bodyDiv w:val="1"/>
      <w:marLeft w:val="0"/>
      <w:marRight w:val="0"/>
      <w:marTop w:val="0"/>
      <w:marBottom w:val="0"/>
      <w:divBdr>
        <w:top w:val="none" w:sz="0" w:space="0" w:color="auto"/>
        <w:left w:val="none" w:sz="0" w:space="0" w:color="auto"/>
        <w:bottom w:val="none" w:sz="0" w:space="0" w:color="auto"/>
        <w:right w:val="none" w:sz="0" w:space="0" w:color="auto"/>
      </w:divBdr>
    </w:div>
    <w:div w:id="284505625">
      <w:bodyDiv w:val="1"/>
      <w:marLeft w:val="0"/>
      <w:marRight w:val="0"/>
      <w:marTop w:val="0"/>
      <w:marBottom w:val="0"/>
      <w:divBdr>
        <w:top w:val="none" w:sz="0" w:space="0" w:color="auto"/>
        <w:left w:val="none" w:sz="0" w:space="0" w:color="auto"/>
        <w:bottom w:val="none" w:sz="0" w:space="0" w:color="auto"/>
        <w:right w:val="none" w:sz="0" w:space="0" w:color="auto"/>
      </w:divBdr>
    </w:div>
    <w:div w:id="294681582">
      <w:bodyDiv w:val="1"/>
      <w:marLeft w:val="0"/>
      <w:marRight w:val="0"/>
      <w:marTop w:val="0"/>
      <w:marBottom w:val="0"/>
      <w:divBdr>
        <w:top w:val="none" w:sz="0" w:space="0" w:color="auto"/>
        <w:left w:val="none" w:sz="0" w:space="0" w:color="auto"/>
        <w:bottom w:val="none" w:sz="0" w:space="0" w:color="auto"/>
        <w:right w:val="none" w:sz="0" w:space="0" w:color="auto"/>
      </w:divBdr>
    </w:div>
    <w:div w:id="296835766">
      <w:bodyDiv w:val="1"/>
      <w:marLeft w:val="0"/>
      <w:marRight w:val="0"/>
      <w:marTop w:val="0"/>
      <w:marBottom w:val="0"/>
      <w:divBdr>
        <w:top w:val="none" w:sz="0" w:space="0" w:color="auto"/>
        <w:left w:val="none" w:sz="0" w:space="0" w:color="auto"/>
        <w:bottom w:val="none" w:sz="0" w:space="0" w:color="auto"/>
        <w:right w:val="none" w:sz="0" w:space="0" w:color="auto"/>
      </w:divBdr>
    </w:div>
    <w:div w:id="314068905">
      <w:bodyDiv w:val="1"/>
      <w:marLeft w:val="0"/>
      <w:marRight w:val="0"/>
      <w:marTop w:val="0"/>
      <w:marBottom w:val="0"/>
      <w:divBdr>
        <w:top w:val="none" w:sz="0" w:space="0" w:color="auto"/>
        <w:left w:val="none" w:sz="0" w:space="0" w:color="auto"/>
        <w:bottom w:val="none" w:sz="0" w:space="0" w:color="auto"/>
        <w:right w:val="none" w:sz="0" w:space="0" w:color="auto"/>
      </w:divBdr>
    </w:div>
    <w:div w:id="316957834">
      <w:bodyDiv w:val="1"/>
      <w:marLeft w:val="0"/>
      <w:marRight w:val="0"/>
      <w:marTop w:val="0"/>
      <w:marBottom w:val="0"/>
      <w:divBdr>
        <w:top w:val="none" w:sz="0" w:space="0" w:color="auto"/>
        <w:left w:val="none" w:sz="0" w:space="0" w:color="auto"/>
        <w:bottom w:val="none" w:sz="0" w:space="0" w:color="auto"/>
        <w:right w:val="none" w:sz="0" w:space="0" w:color="auto"/>
      </w:divBdr>
    </w:div>
    <w:div w:id="337199901">
      <w:bodyDiv w:val="1"/>
      <w:marLeft w:val="0"/>
      <w:marRight w:val="0"/>
      <w:marTop w:val="0"/>
      <w:marBottom w:val="0"/>
      <w:divBdr>
        <w:top w:val="none" w:sz="0" w:space="0" w:color="auto"/>
        <w:left w:val="none" w:sz="0" w:space="0" w:color="auto"/>
        <w:bottom w:val="none" w:sz="0" w:space="0" w:color="auto"/>
        <w:right w:val="none" w:sz="0" w:space="0" w:color="auto"/>
      </w:divBdr>
    </w:div>
    <w:div w:id="338234417">
      <w:bodyDiv w:val="1"/>
      <w:marLeft w:val="0"/>
      <w:marRight w:val="0"/>
      <w:marTop w:val="0"/>
      <w:marBottom w:val="0"/>
      <w:divBdr>
        <w:top w:val="none" w:sz="0" w:space="0" w:color="auto"/>
        <w:left w:val="none" w:sz="0" w:space="0" w:color="auto"/>
        <w:bottom w:val="none" w:sz="0" w:space="0" w:color="auto"/>
        <w:right w:val="none" w:sz="0" w:space="0" w:color="auto"/>
      </w:divBdr>
    </w:div>
    <w:div w:id="346369860">
      <w:bodyDiv w:val="1"/>
      <w:marLeft w:val="0"/>
      <w:marRight w:val="0"/>
      <w:marTop w:val="0"/>
      <w:marBottom w:val="0"/>
      <w:divBdr>
        <w:top w:val="none" w:sz="0" w:space="0" w:color="auto"/>
        <w:left w:val="none" w:sz="0" w:space="0" w:color="auto"/>
        <w:bottom w:val="none" w:sz="0" w:space="0" w:color="auto"/>
        <w:right w:val="none" w:sz="0" w:space="0" w:color="auto"/>
      </w:divBdr>
    </w:div>
    <w:div w:id="348525320">
      <w:bodyDiv w:val="1"/>
      <w:marLeft w:val="0"/>
      <w:marRight w:val="0"/>
      <w:marTop w:val="0"/>
      <w:marBottom w:val="0"/>
      <w:divBdr>
        <w:top w:val="none" w:sz="0" w:space="0" w:color="auto"/>
        <w:left w:val="none" w:sz="0" w:space="0" w:color="auto"/>
        <w:bottom w:val="none" w:sz="0" w:space="0" w:color="auto"/>
        <w:right w:val="none" w:sz="0" w:space="0" w:color="auto"/>
      </w:divBdr>
    </w:div>
    <w:div w:id="350571704">
      <w:bodyDiv w:val="1"/>
      <w:marLeft w:val="0"/>
      <w:marRight w:val="0"/>
      <w:marTop w:val="0"/>
      <w:marBottom w:val="0"/>
      <w:divBdr>
        <w:top w:val="none" w:sz="0" w:space="0" w:color="auto"/>
        <w:left w:val="none" w:sz="0" w:space="0" w:color="auto"/>
        <w:bottom w:val="none" w:sz="0" w:space="0" w:color="auto"/>
        <w:right w:val="none" w:sz="0" w:space="0" w:color="auto"/>
      </w:divBdr>
    </w:div>
    <w:div w:id="365256829">
      <w:bodyDiv w:val="1"/>
      <w:marLeft w:val="0"/>
      <w:marRight w:val="0"/>
      <w:marTop w:val="0"/>
      <w:marBottom w:val="0"/>
      <w:divBdr>
        <w:top w:val="none" w:sz="0" w:space="0" w:color="auto"/>
        <w:left w:val="none" w:sz="0" w:space="0" w:color="auto"/>
        <w:bottom w:val="none" w:sz="0" w:space="0" w:color="auto"/>
        <w:right w:val="none" w:sz="0" w:space="0" w:color="auto"/>
      </w:divBdr>
    </w:div>
    <w:div w:id="369845177">
      <w:bodyDiv w:val="1"/>
      <w:marLeft w:val="0"/>
      <w:marRight w:val="0"/>
      <w:marTop w:val="0"/>
      <w:marBottom w:val="0"/>
      <w:divBdr>
        <w:top w:val="none" w:sz="0" w:space="0" w:color="auto"/>
        <w:left w:val="none" w:sz="0" w:space="0" w:color="auto"/>
        <w:bottom w:val="none" w:sz="0" w:space="0" w:color="auto"/>
        <w:right w:val="none" w:sz="0" w:space="0" w:color="auto"/>
      </w:divBdr>
    </w:div>
    <w:div w:id="393167021">
      <w:bodyDiv w:val="1"/>
      <w:marLeft w:val="0"/>
      <w:marRight w:val="0"/>
      <w:marTop w:val="0"/>
      <w:marBottom w:val="0"/>
      <w:divBdr>
        <w:top w:val="none" w:sz="0" w:space="0" w:color="auto"/>
        <w:left w:val="none" w:sz="0" w:space="0" w:color="auto"/>
        <w:bottom w:val="none" w:sz="0" w:space="0" w:color="auto"/>
        <w:right w:val="none" w:sz="0" w:space="0" w:color="auto"/>
      </w:divBdr>
    </w:div>
    <w:div w:id="403526128">
      <w:bodyDiv w:val="1"/>
      <w:marLeft w:val="0"/>
      <w:marRight w:val="0"/>
      <w:marTop w:val="0"/>
      <w:marBottom w:val="0"/>
      <w:divBdr>
        <w:top w:val="none" w:sz="0" w:space="0" w:color="auto"/>
        <w:left w:val="none" w:sz="0" w:space="0" w:color="auto"/>
        <w:bottom w:val="none" w:sz="0" w:space="0" w:color="auto"/>
        <w:right w:val="none" w:sz="0" w:space="0" w:color="auto"/>
      </w:divBdr>
    </w:div>
    <w:div w:id="410859551">
      <w:bodyDiv w:val="1"/>
      <w:marLeft w:val="0"/>
      <w:marRight w:val="0"/>
      <w:marTop w:val="0"/>
      <w:marBottom w:val="0"/>
      <w:divBdr>
        <w:top w:val="none" w:sz="0" w:space="0" w:color="auto"/>
        <w:left w:val="none" w:sz="0" w:space="0" w:color="auto"/>
        <w:bottom w:val="none" w:sz="0" w:space="0" w:color="auto"/>
        <w:right w:val="none" w:sz="0" w:space="0" w:color="auto"/>
      </w:divBdr>
    </w:div>
    <w:div w:id="417530837">
      <w:bodyDiv w:val="1"/>
      <w:marLeft w:val="0"/>
      <w:marRight w:val="0"/>
      <w:marTop w:val="0"/>
      <w:marBottom w:val="0"/>
      <w:divBdr>
        <w:top w:val="none" w:sz="0" w:space="0" w:color="auto"/>
        <w:left w:val="none" w:sz="0" w:space="0" w:color="auto"/>
        <w:bottom w:val="none" w:sz="0" w:space="0" w:color="auto"/>
        <w:right w:val="none" w:sz="0" w:space="0" w:color="auto"/>
      </w:divBdr>
    </w:div>
    <w:div w:id="424614477">
      <w:bodyDiv w:val="1"/>
      <w:marLeft w:val="0"/>
      <w:marRight w:val="0"/>
      <w:marTop w:val="0"/>
      <w:marBottom w:val="0"/>
      <w:divBdr>
        <w:top w:val="none" w:sz="0" w:space="0" w:color="auto"/>
        <w:left w:val="none" w:sz="0" w:space="0" w:color="auto"/>
        <w:bottom w:val="none" w:sz="0" w:space="0" w:color="auto"/>
        <w:right w:val="none" w:sz="0" w:space="0" w:color="auto"/>
      </w:divBdr>
    </w:div>
    <w:div w:id="426464477">
      <w:bodyDiv w:val="1"/>
      <w:marLeft w:val="0"/>
      <w:marRight w:val="0"/>
      <w:marTop w:val="0"/>
      <w:marBottom w:val="0"/>
      <w:divBdr>
        <w:top w:val="none" w:sz="0" w:space="0" w:color="auto"/>
        <w:left w:val="none" w:sz="0" w:space="0" w:color="auto"/>
        <w:bottom w:val="none" w:sz="0" w:space="0" w:color="auto"/>
        <w:right w:val="none" w:sz="0" w:space="0" w:color="auto"/>
      </w:divBdr>
    </w:div>
    <w:div w:id="434861022">
      <w:bodyDiv w:val="1"/>
      <w:marLeft w:val="0"/>
      <w:marRight w:val="0"/>
      <w:marTop w:val="0"/>
      <w:marBottom w:val="0"/>
      <w:divBdr>
        <w:top w:val="none" w:sz="0" w:space="0" w:color="auto"/>
        <w:left w:val="none" w:sz="0" w:space="0" w:color="auto"/>
        <w:bottom w:val="none" w:sz="0" w:space="0" w:color="auto"/>
        <w:right w:val="none" w:sz="0" w:space="0" w:color="auto"/>
      </w:divBdr>
    </w:div>
    <w:div w:id="443967634">
      <w:bodyDiv w:val="1"/>
      <w:marLeft w:val="0"/>
      <w:marRight w:val="0"/>
      <w:marTop w:val="0"/>
      <w:marBottom w:val="0"/>
      <w:divBdr>
        <w:top w:val="none" w:sz="0" w:space="0" w:color="auto"/>
        <w:left w:val="none" w:sz="0" w:space="0" w:color="auto"/>
        <w:bottom w:val="none" w:sz="0" w:space="0" w:color="auto"/>
        <w:right w:val="none" w:sz="0" w:space="0" w:color="auto"/>
      </w:divBdr>
    </w:div>
    <w:div w:id="459955816">
      <w:bodyDiv w:val="1"/>
      <w:marLeft w:val="0"/>
      <w:marRight w:val="0"/>
      <w:marTop w:val="0"/>
      <w:marBottom w:val="0"/>
      <w:divBdr>
        <w:top w:val="none" w:sz="0" w:space="0" w:color="auto"/>
        <w:left w:val="none" w:sz="0" w:space="0" w:color="auto"/>
        <w:bottom w:val="none" w:sz="0" w:space="0" w:color="auto"/>
        <w:right w:val="none" w:sz="0" w:space="0" w:color="auto"/>
      </w:divBdr>
    </w:div>
    <w:div w:id="489516448">
      <w:bodyDiv w:val="1"/>
      <w:marLeft w:val="0"/>
      <w:marRight w:val="0"/>
      <w:marTop w:val="0"/>
      <w:marBottom w:val="0"/>
      <w:divBdr>
        <w:top w:val="none" w:sz="0" w:space="0" w:color="auto"/>
        <w:left w:val="none" w:sz="0" w:space="0" w:color="auto"/>
        <w:bottom w:val="none" w:sz="0" w:space="0" w:color="auto"/>
        <w:right w:val="none" w:sz="0" w:space="0" w:color="auto"/>
      </w:divBdr>
    </w:div>
    <w:div w:id="538710993">
      <w:bodyDiv w:val="1"/>
      <w:marLeft w:val="0"/>
      <w:marRight w:val="0"/>
      <w:marTop w:val="0"/>
      <w:marBottom w:val="0"/>
      <w:divBdr>
        <w:top w:val="none" w:sz="0" w:space="0" w:color="auto"/>
        <w:left w:val="none" w:sz="0" w:space="0" w:color="auto"/>
        <w:bottom w:val="none" w:sz="0" w:space="0" w:color="auto"/>
        <w:right w:val="none" w:sz="0" w:space="0" w:color="auto"/>
      </w:divBdr>
    </w:div>
    <w:div w:id="538933609">
      <w:bodyDiv w:val="1"/>
      <w:marLeft w:val="0"/>
      <w:marRight w:val="0"/>
      <w:marTop w:val="0"/>
      <w:marBottom w:val="0"/>
      <w:divBdr>
        <w:top w:val="none" w:sz="0" w:space="0" w:color="auto"/>
        <w:left w:val="none" w:sz="0" w:space="0" w:color="auto"/>
        <w:bottom w:val="none" w:sz="0" w:space="0" w:color="auto"/>
        <w:right w:val="none" w:sz="0" w:space="0" w:color="auto"/>
      </w:divBdr>
    </w:div>
    <w:div w:id="550969752">
      <w:bodyDiv w:val="1"/>
      <w:marLeft w:val="0"/>
      <w:marRight w:val="0"/>
      <w:marTop w:val="0"/>
      <w:marBottom w:val="0"/>
      <w:divBdr>
        <w:top w:val="none" w:sz="0" w:space="0" w:color="auto"/>
        <w:left w:val="none" w:sz="0" w:space="0" w:color="auto"/>
        <w:bottom w:val="none" w:sz="0" w:space="0" w:color="auto"/>
        <w:right w:val="none" w:sz="0" w:space="0" w:color="auto"/>
      </w:divBdr>
    </w:div>
    <w:div w:id="554705654">
      <w:bodyDiv w:val="1"/>
      <w:marLeft w:val="0"/>
      <w:marRight w:val="0"/>
      <w:marTop w:val="0"/>
      <w:marBottom w:val="0"/>
      <w:divBdr>
        <w:top w:val="none" w:sz="0" w:space="0" w:color="auto"/>
        <w:left w:val="none" w:sz="0" w:space="0" w:color="auto"/>
        <w:bottom w:val="none" w:sz="0" w:space="0" w:color="auto"/>
        <w:right w:val="none" w:sz="0" w:space="0" w:color="auto"/>
      </w:divBdr>
    </w:div>
    <w:div w:id="570240274">
      <w:bodyDiv w:val="1"/>
      <w:marLeft w:val="0"/>
      <w:marRight w:val="0"/>
      <w:marTop w:val="0"/>
      <w:marBottom w:val="0"/>
      <w:divBdr>
        <w:top w:val="none" w:sz="0" w:space="0" w:color="auto"/>
        <w:left w:val="none" w:sz="0" w:space="0" w:color="auto"/>
        <w:bottom w:val="none" w:sz="0" w:space="0" w:color="auto"/>
        <w:right w:val="none" w:sz="0" w:space="0" w:color="auto"/>
      </w:divBdr>
    </w:div>
    <w:div w:id="575289488">
      <w:bodyDiv w:val="1"/>
      <w:marLeft w:val="0"/>
      <w:marRight w:val="0"/>
      <w:marTop w:val="0"/>
      <w:marBottom w:val="0"/>
      <w:divBdr>
        <w:top w:val="none" w:sz="0" w:space="0" w:color="auto"/>
        <w:left w:val="none" w:sz="0" w:space="0" w:color="auto"/>
        <w:bottom w:val="none" w:sz="0" w:space="0" w:color="auto"/>
        <w:right w:val="none" w:sz="0" w:space="0" w:color="auto"/>
      </w:divBdr>
    </w:div>
    <w:div w:id="576088600">
      <w:bodyDiv w:val="1"/>
      <w:marLeft w:val="0"/>
      <w:marRight w:val="0"/>
      <w:marTop w:val="0"/>
      <w:marBottom w:val="0"/>
      <w:divBdr>
        <w:top w:val="none" w:sz="0" w:space="0" w:color="auto"/>
        <w:left w:val="none" w:sz="0" w:space="0" w:color="auto"/>
        <w:bottom w:val="none" w:sz="0" w:space="0" w:color="auto"/>
        <w:right w:val="none" w:sz="0" w:space="0" w:color="auto"/>
      </w:divBdr>
    </w:div>
    <w:div w:id="579562033">
      <w:bodyDiv w:val="1"/>
      <w:marLeft w:val="0"/>
      <w:marRight w:val="0"/>
      <w:marTop w:val="0"/>
      <w:marBottom w:val="0"/>
      <w:divBdr>
        <w:top w:val="none" w:sz="0" w:space="0" w:color="auto"/>
        <w:left w:val="none" w:sz="0" w:space="0" w:color="auto"/>
        <w:bottom w:val="none" w:sz="0" w:space="0" w:color="auto"/>
        <w:right w:val="none" w:sz="0" w:space="0" w:color="auto"/>
      </w:divBdr>
    </w:div>
    <w:div w:id="585573999">
      <w:bodyDiv w:val="1"/>
      <w:marLeft w:val="0"/>
      <w:marRight w:val="0"/>
      <w:marTop w:val="0"/>
      <w:marBottom w:val="0"/>
      <w:divBdr>
        <w:top w:val="none" w:sz="0" w:space="0" w:color="auto"/>
        <w:left w:val="none" w:sz="0" w:space="0" w:color="auto"/>
        <w:bottom w:val="none" w:sz="0" w:space="0" w:color="auto"/>
        <w:right w:val="none" w:sz="0" w:space="0" w:color="auto"/>
      </w:divBdr>
    </w:div>
    <w:div w:id="633095736">
      <w:bodyDiv w:val="1"/>
      <w:marLeft w:val="0"/>
      <w:marRight w:val="0"/>
      <w:marTop w:val="0"/>
      <w:marBottom w:val="0"/>
      <w:divBdr>
        <w:top w:val="none" w:sz="0" w:space="0" w:color="auto"/>
        <w:left w:val="none" w:sz="0" w:space="0" w:color="auto"/>
        <w:bottom w:val="none" w:sz="0" w:space="0" w:color="auto"/>
        <w:right w:val="none" w:sz="0" w:space="0" w:color="auto"/>
      </w:divBdr>
    </w:div>
    <w:div w:id="633371182">
      <w:bodyDiv w:val="1"/>
      <w:marLeft w:val="0"/>
      <w:marRight w:val="0"/>
      <w:marTop w:val="0"/>
      <w:marBottom w:val="0"/>
      <w:divBdr>
        <w:top w:val="none" w:sz="0" w:space="0" w:color="auto"/>
        <w:left w:val="none" w:sz="0" w:space="0" w:color="auto"/>
        <w:bottom w:val="none" w:sz="0" w:space="0" w:color="auto"/>
        <w:right w:val="none" w:sz="0" w:space="0" w:color="auto"/>
      </w:divBdr>
    </w:div>
    <w:div w:id="633564018">
      <w:bodyDiv w:val="1"/>
      <w:marLeft w:val="0"/>
      <w:marRight w:val="0"/>
      <w:marTop w:val="0"/>
      <w:marBottom w:val="0"/>
      <w:divBdr>
        <w:top w:val="none" w:sz="0" w:space="0" w:color="auto"/>
        <w:left w:val="none" w:sz="0" w:space="0" w:color="auto"/>
        <w:bottom w:val="none" w:sz="0" w:space="0" w:color="auto"/>
        <w:right w:val="none" w:sz="0" w:space="0" w:color="auto"/>
      </w:divBdr>
    </w:div>
    <w:div w:id="636646242">
      <w:bodyDiv w:val="1"/>
      <w:marLeft w:val="0"/>
      <w:marRight w:val="0"/>
      <w:marTop w:val="0"/>
      <w:marBottom w:val="0"/>
      <w:divBdr>
        <w:top w:val="none" w:sz="0" w:space="0" w:color="auto"/>
        <w:left w:val="none" w:sz="0" w:space="0" w:color="auto"/>
        <w:bottom w:val="none" w:sz="0" w:space="0" w:color="auto"/>
        <w:right w:val="none" w:sz="0" w:space="0" w:color="auto"/>
      </w:divBdr>
    </w:div>
    <w:div w:id="644045888">
      <w:bodyDiv w:val="1"/>
      <w:marLeft w:val="0"/>
      <w:marRight w:val="0"/>
      <w:marTop w:val="0"/>
      <w:marBottom w:val="0"/>
      <w:divBdr>
        <w:top w:val="none" w:sz="0" w:space="0" w:color="auto"/>
        <w:left w:val="none" w:sz="0" w:space="0" w:color="auto"/>
        <w:bottom w:val="none" w:sz="0" w:space="0" w:color="auto"/>
        <w:right w:val="none" w:sz="0" w:space="0" w:color="auto"/>
      </w:divBdr>
    </w:div>
    <w:div w:id="666833643">
      <w:bodyDiv w:val="1"/>
      <w:marLeft w:val="0"/>
      <w:marRight w:val="0"/>
      <w:marTop w:val="0"/>
      <w:marBottom w:val="0"/>
      <w:divBdr>
        <w:top w:val="none" w:sz="0" w:space="0" w:color="auto"/>
        <w:left w:val="none" w:sz="0" w:space="0" w:color="auto"/>
        <w:bottom w:val="none" w:sz="0" w:space="0" w:color="auto"/>
        <w:right w:val="none" w:sz="0" w:space="0" w:color="auto"/>
      </w:divBdr>
    </w:div>
    <w:div w:id="675157798">
      <w:bodyDiv w:val="1"/>
      <w:marLeft w:val="0"/>
      <w:marRight w:val="0"/>
      <w:marTop w:val="0"/>
      <w:marBottom w:val="0"/>
      <w:divBdr>
        <w:top w:val="none" w:sz="0" w:space="0" w:color="auto"/>
        <w:left w:val="none" w:sz="0" w:space="0" w:color="auto"/>
        <w:bottom w:val="none" w:sz="0" w:space="0" w:color="auto"/>
        <w:right w:val="none" w:sz="0" w:space="0" w:color="auto"/>
      </w:divBdr>
    </w:div>
    <w:div w:id="677926181">
      <w:bodyDiv w:val="1"/>
      <w:marLeft w:val="0"/>
      <w:marRight w:val="0"/>
      <w:marTop w:val="0"/>
      <w:marBottom w:val="0"/>
      <w:divBdr>
        <w:top w:val="none" w:sz="0" w:space="0" w:color="auto"/>
        <w:left w:val="none" w:sz="0" w:space="0" w:color="auto"/>
        <w:bottom w:val="none" w:sz="0" w:space="0" w:color="auto"/>
        <w:right w:val="none" w:sz="0" w:space="0" w:color="auto"/>
      </w:divBdr>
    </w:div>
    <w:div w:id="732705658">
      <w:bodyDiv w:val="1"/>
      <w:marLeft w:val="0"/>
      <w:marRight w:val="0"/>
      <w:marTop w:val="0"/>
      <w:marBottom w:val="0"/>
      <w:divBdr>
        <w:top w:val="none" w:sz="0" w:space="0" w:color="auto"/>
        <w:left w:val="none" w:sz="0" w:space="0" w:color="auto"/>
        <w:bottom w:val="none" w:sz="0" w:space="0" w:color="auto"/>
        <w:right w:val="none" w:sz="0" w:space="0" w:color="auto"/>
      </w:divBdr>
    </w:div>
    <w:div w:id="743647119">
      <w:bodyDiv w:val="1"/>
      <w:marLeft w:val="0"/>
      <w:marRight w:val="0"/>
      <w:marTop w:val="0"/>
      <w:marBottom w:val="0"/>
      <w:divBdr>
        <w:top w:val="none" w:sz="0" w:space="0" w:color="auto"/>
        <w:left w:val="none" w:sz="0" w:space="0" w:color="auto"/>
        <w:bottom w:val="none" w:sz="0" w:space="0" w:color="auto"/>
        <w:right w:val="none" w:sz="0" w:space="0" w:color="auto"/>
      </w:divBdr>
    </w:div>
    <w:div w:id="751194428">
      <w:bodyDiv w:val="1"/>
      <w:marLeft w:val="0"/>
      <w:marRight w:val="0"/>
      <w:marTop w:val="0"/>
      <w:marBottom w:val="0"/>
      <w:divBdr>
        <w:top w:val="none" w:sz="0" w:space="0" w:color="auto"/>
        <w:left w:val="none" w:sz="0" w:space="0" w:color="auto"/>
        <w:bottom w:val="none" w:sz="0" w:space="0" w:color="auto"/>
        <w:right w:val="none" w:sz="0" w:space="0" w:color="auto"/>
      </w:divBdr>
    </w:div>
    <w:div w:id="760107504">
      <w:bodyDiv w:val="1"/>
      <w:marLeft w:val="0"/>
      <w:marRight w:val="0"/>
      <w:marTop w:val="0"/>
      <w:marBottom w:val="0"/>
      <w:divBdr>
        <w:top w:val="none" w:sz="0" w:space="0" w:color="auto"/>
        <w:left w:val="none" w:sz="0" w:space="0" w:color="auto"/>
        <w:bottom w:val="none" w:sz="0" w:space="0" w:color="auto"/>
        <w:right w:val="none" w:sz="0" w:space="0" w:color="auto"/>
      </w:divBdr>
    </w:div>
    <w:div w:id="775715495">
      <w:bodyDiv w:val="1"/>
      <w:marLeft w:val="0"/>
      <w:marRight w:val="0"/>
      <w:marTop w:val="0"/>
      <w:marBottom w:val="0"/>
      <w:divBdr>
        <w:top w:val="none" w:sz="0" w:space="0" w:color="auto"/>
        <w:left w:val="none" w:sz="0" w:space="0" w:color="auto"/>
        <w:bottom w:val="none" w:sz="0" w:space="0" w:color="auto"/>
        <w:right w:val="none" w:sz="0" w:space="0" w:color="auto"/>
      </w:divBdr>
    </w:div>
    <w:div w:id="777482148">
      <w:bodyDiv w:val="1"/>
      <w:marLeft w:val="0"/>
      <w:marRight w:val="0"/>
      <w:marTop w:val="0"/>
      <w:marBottom w:val="0"/>
      <w:divBdr>
        <w:top w:val="none" w:sz="0" w:space="0" w:color="auto"/>
        <w:left w:val="none" w:sz="0" w:space="0" w:color="auto"/>
        <w:bottom w:val="none" w:sz="0" w:space="0" w:color="auto"/>
        <w:right w:val="none" w:sz="0" w:space="0" w:color="auto"/>
      </w:divBdr>
    </w:div>
    <w:div w:id="796920122">
      <w:bodyDiv w:val="1"/>
      <w:marLeft w:val="0"/>
      <w:marRight w:val="0"/>
      <w:marTop w:val="0"/>
      <w:marBottom w:val="0"/>
      <w:divBdr>
        <w:top w:val="none" w:sz="0" w:space="0" w:color="auto"/>
        <w:left w:val="none" w:sz="0" w:space="0" w:color="auto"/>
        <w:bottom w:val="none" w:sz="0" w:space="0" w:color="auto"/>
        <w:right w:val="none" w:sz="0" w:space="0" w:color="auto"/>
      </w:divBdr>
    </w:div>
    <w:div w:id="871116984">
      <w:bodyDiv w:val="1"/>
      <w:marLeft w:val="0"/>
      <w:marRight w:val="0"/>
      <w:marTop w:val="0"/>
      <w:marBottom w:val="0"/>
      <w:divBdr>
        <w:top w:val="none" w:sz="0" w:space="0" w:color="auto"/>
        <w:left w:val="none" w:sz="0" w:space="0" w:color="auto"/>
        <w:bottom w:val="none" w:sz="0" w:space="0" w:color="auto"/>
        <w:right w:val="none" w:sz="0" w:space="0" w:color="auto"/>
      </w:divBdr>
    </w:div>
    <w:div w:id="875196765">
      <w:bodyDiv w:val="1"/>
      <w:marLeft w:val="0"/>
      <w:marRight w:val="0"/>
      <w:marTop w:val="0"/>
      <w:marBottom w:val="0"/>
      <w:divBdr>
        <w:top w:val="none" w:sz="0" w:space="0" w:color="auto"/>
        <w:left w:val="none" w:sz="0" w:space="0" w:color="auto"/>
        <w:bottom w:val="none" w:sz="0" w:space="0" w:color="auto"/>
        <w:right w:val="none" w:sz="0" w:space="0" w:color="auto"/>
      </w:divBdr>
    </w:div>
    <w:div w:id="876509076">
      <w:bodyDiv w:val="1"/>
      <w:marLeft w:val="0"/>
      <w:marRight w:val="0"/>
      <w:marTop w:val="0"/>
      <w:marBottom w:val="0"/>
      <w:divBdr>
        <w:top w:val="none" w:sz="0" w:space="0" w:color="auto"/>
        <w:left w:val="none" w:sz="0" w:space="0" w:color="auto"/>
        <w:bottom w:val="none" w:sz="0" w:space="0" w:color="auto"/>
        <w:right w:val="none" w:sz="0" w:space="0" w:color="auto"/>
      </w:divBdr>
    </w:div>
    <w:div w:id="879586414">
      <w:bodyDiv w:val="1"/>
      <w:marLeft w:val="0"/>
      <w:marRight w:val="0"/>
      <w:marTop w:val="0"/>
      <w:marBottom w:val="0"/>
      <w:divBdr>
        <w:top w:val="none" w:sz="0" w:space="0" w:color="auto"/>
        <w:left w:val="none" w:sz="0" w:space="0" w:color="auto"/>
        <w:bottom w:val="none" w:sz="0" w:space="0" w:color="auto"/>
        <w:right w:val="none" w:sz="0" w:space="0" w:color="auto"/>
      </w:divBdr>
    </w:div>
    <w:div w:id="890532539">
      <w:bodyDiv w:val="1"/>
      <w:marLeft w:val="0"/>
      <w:marRight w:val="0"/>
      <w:marTop w:val="0"/>
      <w:marBottom w:val="0"/>
      <w:divBdr>
        <w:top w:val="none" w:sz="0" w:space="0" w:color="auto"/>
        <w:left w:val="none" w:sz="0" w:space="0" w:color="auto"/>
        <w:bottom w:val="none" w:sz="0" w:space="0" w:color="auto"/>
        <w:right w:val="none" w:sz="0" w:space="0" w:color="auto"/>
      </w:divBdr>
    </w:div>
    <w:div w:id="896355115">
      <w:bodyDiv w:val="1"/>
      <w:marLeft w:val="0"/>
      <w:marRight w:val="0"/>
      <w:marTop w:val="0"/>
      <w:marBottom w:val="0"/>
      <w:divBdr>
        <w:top w:val="none" w:sz="0" w:space="0" w:color="auto"/>
        <w:left w:val="none" w:sz="0" w:space="0" w:color="auto"/>
        <w:bottom w:val="none" w:sz="0" w:space="0" w:color="auto"/>
        <w:right w:val="none" w:sz="0" w:space="0" w:color="auto"/>
      </w:divBdr>
    </w:div>
    <w:div w:id="899487249">
      <w:bodyDiv w:val="1"/>
      <w:marLeft w:val="0"/>
      <w:marRight w:val="0"/>
      <w:marTop w:val="0"/>
      <w:marBottom w:val="0"/>
      <w:divBdr>
        <w:top w:val="none" w:sz="0" w:space="0" w:color="auto"/>
        <w:left w:val="none" w:sz="0" w:space="0" w:color="auto"/>
        <w:bottom w:val="none" w:sz="0" w:space="0" w:color="auto"/>
        <w:right w:val="none" w:sz="0" w:space="0" w:color="auto"/>
      </w:divBdr>
    </w:div>
    <w:div w:id="902712323">
      <w:bodyDiv w:val="1"/>
      <w:marLeft w:val="0"/>
      <w:marRight w:val="0"/>
      <w:marTop w:val="0"/>
      <w:marBottom w:val="0"/>
      <w:divBdr>
        <w:top w:val="none" w:sz="0" w:space="0" w:color="auto"/>
        <w:left w:val="none" w:sz="0" w:space="0" w:color="auto"/>
        <w:bottom w:val="none" w:sz="0" w:space="0" w:color="auto"/>
        <w:right w:val="none" w:sz="0" w:space="0" w:color="auto"/>
      </w:divBdr>
    </w:div>
    <w:div w:id="909510036">
      <w:bodyDiv w:val="1"/>
      <w:marLeft w:val="0"/>
      <w:marRight w:val="0"/>
      <w:marTop w:val="0"/>
      <w:marBottom w:val="0"/>
      <w:divBdr>
        <w:top w:val="none" w:sz="0" w:space="0" w:color="auto"/>
        <w:left w:val="none" w:sz="0" w:space="0" w:color="auto"/>
        <w:bottom w:val="none" w:sz="0" w:space="0" w:color="auto"/>
        <w:right w:val="none" w:sz="0" w:space="0" w:color="auto"/>
      </w:divBdr>
    </w:div>
    <w:div w:id="913704378">
      <w:bodyDiv w:val="1"/>
      <w:marLeft w:val="0"/>
      <w:marRight w:val="0"/>
      <w:marTop w:val="0"/>
      <w:marBottom w:val="0"/>
      <w:divBdr>
        <w:top w:val="none" w:sz="0" w:space="0" w:color="auto"/>
        <w:left w:val="none" w:sz="0" w:space="0" w:color="auto"/>
        <w:bottom w:val="none" w:sz="0" w:space="0" w:color="auto"/>
        <w:right w:val="none" w:sz="0" w:space="0" w:color="auto"/>
      </w:divBdr>
    </w:div>
    <w:div w:id="914166158">
      <w:bodyDiv w:val="1"/>
      <w:marLeft w:val="0"/>
      <w:marRight w:val="0"/>
      <w:marTop w:val="0"/>
      <w:marBottom w:val="0"/>
      <w:divBdr>
        <w:top w:val="none" w:sz="0" w:space="0" w:color="auto"/>
        <w:left w:val="none" w:sz="0" w:space="0" w:color="auto"/>
        <w:bottom w:val="none" w:sz="0" w:space="0" w:color="auto"/>
        <w:right w:val="none" w:sz="0" w:space="0" w:color="auto"/>
      </w:divBdr>
    </w:div>
    <w:div w:id="917401640">
      <w:bodyDiv w:val="1"/>
      <w:marLeft w:val="0"/>
      <w:marRight w:val="0"/>
      <w:marTop w:val="0"/>
      <w:marBottom w:val="0"/>
      <w:divBdr>
        <w:top w:val="none" w:sz="0" w:space="0" w:color="auto"/>
        <w:left w:val="none" w:sz="0" w:space="0" w:color="auto"/>
        <w:bottom w:val="none" w:sz="0" w:space="0" w:color="auto"/>
        <w:right w:val="none" w:sz="0" w:space="0" w:color="auto"/>
      </w:divBdr>
    </w:div>
    <w:div w:id="931012895">
      <w:bodyDiv w:val="1"/>
      <w:marLeft w:val="0"/>
      <w:marRight w:val="0"/>
      <w:marTop w:val="0"/>
      <w:marBottom w:val="0"/>
      <w:divBdr>
        <w:top w:val="none" w:sz="0" w:space="0" w:color="auto"/>
        <w:left w:val="none" w:sz="0" w:space="0" w:color="auto"/>
        <w:bottom w:val="none" w:sz="0" w:space="0" w:color="auto"/>
        <w:right w:val="none" w:sz="0" w:space="0" w:color="auto"/>
      </w:divBdr>
      <w:divsChild>
        <w:div w:id="614218427">
          <w:marLeft w:val="0"/>
          <w:marRight w:val="0"/>
          <w:marTop w:val="0"/>
          <w:marBottom w:val="0"/>
          <w:divBdr>
            <w:top w:val="none" w:sz="0" w:space="0" w:color="auto"/>
            <w:left w:val="none" w:sz="0" w:space="0" w:color="auto"/>
            <w:bottom w:val="none" w:sz="0" w:space="0" w:color="auto"/>
            <w:right w:val="none" w:sz="0" w:space="0" w:color="auto"/>
          </w:divBdr>
        </w:div>
      </w:divsChild>
    </w:div>
    <w:div w:id="954141431">
      <w:bodyDiv w:val="1"/>
      <w:marLeft w:val="0"/>
      <w:marRight w:val="0"/>
      <w:marTop w:val="0"/>
      <w:marBottom w:val="0"/>
      <w:divBdr>
        <w:top w:val="none" w:sz="0" w:space="0" w:color="auto"/>
        <w:left w:val="none" w:sz="0" w:space="0" w:color="auto"/>
        <w:bottom w:val="none" w:sz="0" w:space="0" w:color="auto"/>
        <w:right w:val="none" w:sz="0" w:space="0" w:color="auto"/>
      </w:divBdr>
    </w:div>
    <w:div w:id="957099940">
      <w:bodyDiv w:val="1"/>
      <w:marLeft w:val="0"/>
      <w:marRight w:val="0"/>
      <w:marTop w:val="0"/>
      <w:marBottom w:val="0"/>
      <w:divBdr>
        <w:top w:val="none" w:sz="0" w:space="0" w:color="auto"/>
        <w:left w:val="none" w:sz="0" w:space="0" w:color="auto"/>
        <w:bottom w:val="none" w:sz="0" w:space="0" w:color="auto"/>
        <w:right w:val="none" w:sz="0" w:space="0" w:color="auto"/>
      </w:divBdr>
    </w:div>
    <w:div w:id="1022322709">
      <w:bodyDiv w:val="1"/>
      <w:marLeft w:val="0"/>
      <w:marRight w:val="0"/>
      <w:marTop w:val="0"/>
      <w:marBottom w:val="0"/>
      <w:divBdr>
        <w:top w:val="none" w:sz="0" w:space="0" w:color="auto"/>
        <w:left w:val="none" w:sz="0" w:space="0" w:color="auto"/>
        <w:bottom w:val="none" w:sz="0" w:space="0" w:color="auto"/>
        <w:right w:val="none" w:sz="0" w:space="0" w:color="auto"/>
      </w:divBdr>
    </w:div>
    <w:div w:id="1024599282">
      <w:bodyDiv w:val="1"/>
      <w:marLeft w:val="0"/>
      <w:marRight w:val="0"/>
      <w:marTop w:val="0"/>
      <w:marBottom w:val="0"/>
      <w:divBdr>
        <w:top w:val="none" w:sz="0" w:space="0" w:color="auto"/>
        <w:left w:val="none" w:sz="0" w:space="0" w:color="auto"/>
        <w:bottom w:val="none" w:sz="0" w:space="0" w:color="auto"/>
        <w:right w:val="none" w:sz="0" w:space="0" w:color="auto"/>
      </w:divBdr>
    </w:div>
    <w:div w:id="1051149340">
      <w:bodyDiv w:val="1"/>
      <w:marLeft w:val="0"/>
      <w:marRight w:val="0"/>
      <w:marTop w:val="0"/>
      <w:marBottom w:val="0"/>
      <w:divBdr>
        <w:top w:val="none" w:sz="0" w:space="0" w:color="auto"/>
        <w:left w:val="none" w:sz="0" w:space="0" w:color="auto"/>
        <w:bottom w:val="none" w:sz="0" w:space="0" w:color="auto"/>
        <w:right w:val="none" w:sz="0" w:space="0" w:color="auto"/>
      </w:divBdr>
    </w:div>
    <w:div w:id="1090926426">
      <w:bodyDiv w:val="1"/>
      <w:marLeft w:val="0"/>
      <w:marRight w:val="0"/>
      <w:marTop w:val="0"/>
      <w:marBottom w:val="0"/>
      <w:divBdr>
        <w:top w:val="none" w:sz="0" w:space="0" w:color="auto"/>
        <w:left w:val="none" w:sz="0" w:space="0" w:color="auto"/>
        <w:bottom w:val="none" w:sz="0" w:space="0" w:color="auto"/>
        <w:right w:val="none" w:sz="0" w:space="0" w:color="auto"/>
      </w:divBdr>
    </w:div>
    <w:div w:id="1110393946">
      <w:bodyDiv w:val="1"/>
      <w:marLeft w:val="0"/>
      <w:marRight w:val="0"/>
      <w:marTop w:val="0"/>
      <w:marBottom w:val="0"/>
      <w:divBdr>
        <w:top w:val="none" w:sz="0" w:space="0" w:color="auto"/>
        <w:left w:val="none" w:sz="0" w:space="0" w:color="auto"/>
        <w:bottom w:val="none" w:sz="0" w:space="0" w:color="auto"/>
        <w:right w:val="none" w:sz="0" w:space="0" w:color="auto"/>
      </w:divBdr>
    </w:div>
    <w:div w:id="1118447126">
      <w:bodyDiv w:val="1"/>
      <w:marLeft w:val="0"/>
      <w:marRight w:val="0"/>
      <w:marTop w:val="0"/>
      <w:marBottom w:val="0"/>
      <w:divBdr>
        <w:top w:val="none" w:sz="0" w:space="0" w:color="auto"/>
        <w:left w:val="none" w:sz="0" w:space="0" w:color="auto"/>
        <w:bottom w:val="none" w:sz="0" w:space="0" w:color="auto"/>
        <w:right w:val="none" w:sz="0" w:space="0" w:color="auto"/>
      </w:divBdr>
    </w:div>
    <w:div w:id="1125931188">
      <w:bodyDiv w:val="1"/>
      <w:marLeft w:val="0"/>
      <w:marRight w:val="0"/>
      <w:marTop w:val="0"/>
      <w:marBottom w:val="0"/>
      <w:divBdr>
        <w:top w:val="none" w:sz="0" w:space="0" w:color="auto"/>
        <w:left w:val="none" w:sz="0" w:space="0" w:color="auto"/>
        <w:bottom w:val="none" w:sz="0" w:space="0" w:color="auto"/>
        <w:right w:val="none" w:sz="0" w:space="0" w:color="auto"/>
      </w:divBdr>
    </w:div>
    <w:div w:id="1133524331">
      <w:bodyDiv w:val="1"/>
      <w:marLeft w:val="0"/>
      <w:marRight w:val="0"/>
      <w:marTop w:val="0"/>
      <w:marBottom w:val="0"/>
      <w:divBdr>
        <w:top w:val="none" w:sz="0" w:space="0" w:color="auto"/>
        <w:left w:val="none" w:sz="0" w:space="0" w:color="auto"/>
        <w:bottom w:val="none" w:sz="0" w:space="0" w:color="auto"/>
        <w:right w:val="none" w:sz="0" w:space="0" w:color="auto"/>
      </w:divBdr>
    </w:div>
    <w:div w:id="1139882209">
      <w:bodyDiv w:val="1"/>
      <w:marLeft w:val="0"/>
      <w:marRight w:val="0"/>
      <w:marTop w:val="0"/>
      <w:marBottom w:val="0"/>
      <w:divBdr>
        <w:top w:val="none" w:sz="0" w:space="0" w:color="auto"/>
        <w:left w:val="none" w:sz="0" w:space="0" w:color="auto"/>
        <w:bottom w:val="none" w:sz="0" w:space="0" w:color="auto"/>
        <w:right w:val="none" w:sz="0" w:space="0" w:color="auto"/>
      </w:divBdr>
    </w:div>
    <w:div w:id="1142964592">
      <w:bodyDiv w:val="1"/>
      <w:marLeft w:val="0"/>
      <w:marRight w:val="0"/>
      <w:marTop w:val="0"/>
      <w:marBottom w:val="0"/>
      <w:divBdr>
        <w:top w:val="none" w:sz="0" w:space="0" w:color="auto"/>
        <w:left w:val="none" w:sz="0" w:space="0" w:color="auto"/>
        <w:bottom w:val="none" w:sz="0" w:space="0" w:color="auto"/>
        <w:right w:val="none" w:sz="0" w:space="0" w:color="auto"/>
      </w:divBdr>
    </w:div>
    <w:div w:id="1151024149">
      <w:bodyDiv w:val="1"/>
      <w:marLeft w:val="0"/>
      <w:marRight w:val="0"/>
      <w:marTop w:val="0"/>
      <w:marBottom w:val="0"/>
      <w:divBdr>
        <w:top w:val="none" w:sz="0" w:space="0" w:color="auto"/>
        <w:left w:val="none" w:sz="0" w:space="0" w:color="auto"/>
        <w:bottom w:val="none" w:sz="0" w:space="0" w:color="auto"/>
        <w:right w:val="none" w:sz="0" w:space="0" w:color="auto"/>
      </w:divBdr>
    </w:div>
    <w:div w:id="1165323791">
      <w:bodyDiv w:val="1"/>
      <w:marLeft w:val="0"/>
      <w:marRight w:val="0"/>
      <w:marTop w:val="0"/>
      <w:marBottom w:val="0"/>
      <w:divBdr>
        <w:top w:val="none" w:sz="0" w:space="0" w:color="auto"/>
        <w:left w:val="none" w:sz="0" w:space="0" w:color="auto"/>
        <w:bottom w:val="none" w:sz="0" w:space="0" w:color="auto"/>
        <w:right w:val="none" w:sz="0" w:space="0" w:color="auto"/>
      </w:divBdr>
    </w:div>
    <w:div w:id="1172405093">
      <w:bodyDiv w:val="1"/>
      <w:marLeft w:val="0"/>
      <w:marRight w:val="0"/>
      <w:marTop w:val="0"/>
      <w:marBottom w:val="0"/>
      <w:divBdr>
        <w:top w:val="none" w:sz="0" w:space="0" w:color="auto"/>
        <w:left w:val="none" w:sz="0" w:space="0" w:color="auto"/>
        <w:bottom w:val="none" w:sz="0" w:space="0" w:color="auto"/>
        <w:right w:val="none" w:sz="0" w:space="0" w:color="auto"/>
      </w:divBdr>
    </w:div>
    <w:div w:id="1204290694">
      <w:bodyDiv w:val="1"/>
      <w:marLeft w:val="0"/>
      <w:marRight w:val="0"/>
      <w:marTop w:val="0"/>
      <w:marBottom w:val="0"/>
      <w:divBdr>
        <w:top w:val="none" w:sz="0" w:space="0" w:color="auto"/>
        <w:left w:val="none" w:sz="0" w:space="0" w:color="auto"/>
        <w:bottom w:val="none" w:sz="0" w:space="0" w:color="auto"/>
        <w:right w:val="none" w:sz="0" w:space="0" w:color="auto"/>
      </w:divBdr>
    </w:div>
    <w:div w:id="1220898795">
      <w:bodyDiv w:val="1"/>
      <w:marLeft w:val="0"/>
      <w:marRight w:val="0"/>
      <w:marTop w:val="0"/>
      <w:marBottom w:val="0"/>
      <w:divBdr>
        <w:top w:val="none" w:sz="0" w:space="0" w:color="auto"/>
        <w:left w:val="none" w:sz="0" w:space="0" w:color="auto"/>
        <w:bottom w:val="none" w:sz="0" w:space="0" w:color="auto"/>
        <w:right w:val="none" w:sz="0" w:space="0" w:color="auto"/>
      </w:divBdr>
    </w:div>
    <w:div w:id="1227455120">
      <w:bodyDiv w:val="1"/>
      <w:marLeft w:val="0"/>
      <w:marRight w:val="0"/>
      <w:marTop w:val="0"/>
      <w:marBottom w:val="0"/>
      <w:divBdr>
        <w:top w:val="none" w:sz="0" w:space="0" w:color="auto"/>
        <w:left w:val="none" w:sz="0" w:space="0" w:color="auto"/>
        <w:bottom w:val="none" w:sz="0" w:space="0" w:color="auto"/>
        <w:right w:val="none" w:sz="0" w:space="0" w:color="auto"/>
      </w:divBdr>
    </w:div>
    <w:div w:id="1230188294">
      <w:bodyDiv w:val="1"/>
      <w:marLeft w:val="0"/>
      <w:marRight w:val="0"/>
      <w:marTop w:val="0"/>
      <w:marBottom w:val="0"/>
      <w:divBdr>
        <w:top w:val="none" w:sz="0" w:space="0" w:color="auto"/>
        <w:left w:val="none" w:sz="0" w:space="0" w:color="auto"/>
        <w:bottom w:val="none" w:sz="0" w:space="0" w:color="auto"/>
        <w:right w:val="none" w:sz="0" w:space="0" w:color="auto"/>
      </w:divBdr>
    </w:div>
    <w:div w:id="1244953155">
      <w:bodyDiv w:val="1"/>
      <w:marLeft w:val="0"/>
      <w:marRight w:val="0"/>
      <w:marTop w:val="0"/>
      <w:marBottom w:val="0"/>
      <w:divBdr>
        <w:top w:val="none" w:sz="0" w:space="0" w:color="auto"/>
        <w:left w:val="none" w:sz="0" w:space="0" w:color="auto"/>
        <w:bottom w:val="none" w:sz="0" w:space="0" w:color="auto"/>
        <w:right w:val="none" w:sz="0" w:space="0" w:color="auto"/>
      </w:divBdr>
    </w:div>
    <w:div w:id="1247686651">
      <w:bodyDiv w:val="1"/>
      <w:marLeft w:val="0"/>
      <w:marRight w:val="0"/>
      <w:marTop w:val="0"/>
      <w:marBottom w:val="0"/>
      <w:divBdr>
        <w:top w:val="none" w:sz="0" w:space="0" w:color="auto"/>
        <w:left w:val="none" w:sz="0" w:space="0" w:color="auto"/>
        <w:bottom w:val="none" w:sz="0" w:space="0" w:color="auto"/>
        <w:right w:val="none" w:sz="0" w:space="0" w:color="auto"/>
      </w:divBdr>
    </w:div>
    <w:div w:id="1260790372">
      <w:bodyDiv w:val="1"/>
      <w:marLeft w:val="0"/>
      <w:marRight w:val="0"/>
      <w:marTop w:val="0"/>
      <w:marBottom w:val="0"/>
      <w:divBdr>
        <w:top w:val="none" w:sz="0" w:space="0" w:color="auto"/>
        <w:left w:val="none" w:sz="0" w:space="0" w:color="auto"/>
        <w:bottom w:val="none" w:sz="0" w:space="0" w:color="auto"/>
        <w:right w:val="none" w:sz="0" w:space="0" w:color="auto"/>
      </w:divBdr>
    </w:div>
    <w:div w:id="1278027965">
      <w:bodyDiv w:val="1"/>
      <w:marLeft w:val="0"/>
      <w:marRight w:val="0"/>
      <w:marTop w:val="0"/>
      <w:marBottom w:val="0"/>
      <w:divBdr>
        <w:top w:val="none" w:sz="0" w:space="0" w:color="auto"/>
        <w:left w:val="none" w:sz="0" w:space="0" w:color="auto"/>
        <w:bottom w:val="none" w:sz="0" w:space="0" w:color="auto"/>
        <w:right w:val="none" w:sz="0" w:space="0" w:color="auto"/>
      </w:divBdr>
    </w:div>
    <w:div w:id="1293942847">
      <w:bodyDiv w:val="1"/>
      <w:marLeft w:val="0"/>
      <w:marRight w:val="0"/>
      <w:marTop w:val="0"/>
      <w:marBottom w:val="0"/>
      <w:divBdr>
        <w:top w:val="none" w:sz="0" w:space="0" w:color="auto"/>
        <w:left w:val="none" w:sz="0" w:space="0" w:color="auto"/>
        <w:bottom w:val="none" w:sz="0" w:space="0" w:color="auto"/>
        <w:right w:val="none" w:sz="0" w:space="0" w:color="auto"/>
      </w:divBdr>
    </w:div>
    <w:div w:id="1305622592">
      <w:bodyDiv w:val="1"/>
      <w:marLeft w:val="0"/>
      <w:marRight w:val="0"/>
      <w:marTop w:val="0"/>
      <w:marBottom w:val="0"/>
      <w:divBdr>
        <w:top w:val="none" w:sz="0" w:space="0" w:color="auto"/>
        <w:left w:val="none" w:sz="0" w:space="0" w:color="auto"/>
        <w:bottom w:val="none" w:sz="0" w:space="0" w:color="auto"/>
        <w:right w:val="none" w:sz="0" w:space="0" w:color="auto"/>
      </w:divBdr>
    </w:div>
    <w:div w:id="1315716078">
      <w:bodyDiv w:val="1"/>
      <w:marLeft w:val="0"/>
      <w:marRight w:val="0"/>
      <w:marTop w:val="0"/>
      <w:marBottom w:val="0"/>
      <w:divBdr>
        <w:top w:val="none" w:sz="0" w:space="0" w:color="auto"/>
        <w:left w:val="none" w:sz="0" w:space="0" w:color="auto"/>
        <w:bottom w:val="none" w:sz="0" w:space="0" w:color="auto"/>
        <w:right w:val="none" w:sz="0" w:space="0" w:color="auto"/>
      </w:divBdr>
    </w:div>
    <w:div w:id="1324117540">
      <w:bodyDiv w:val="1"/>
      <w:marLeft w:val="0"/>
      <w:marRight w:val="0"/>
      <w:marTop w:val="0"/>
      <w:marBottom w:val="0"/>
      <w:divBdr>
        <w:top w:val="none" w:sz="0" w:space="0" w:color="auto"/>
        <w:left w:val="none" w:sz="0" w:space="0" w:color="auto"/>
        <w:bottom w:val="none" w:sz="0" w:space="0" w:color="auto"/>
        <w:right w:val="none" w:sz="0" w:space="0" w:color="auto"/>
      </w:divBdr>
    </w:div>
    <w:div w:id="1343707743">
      <w:bodyDiv w:val="1"/>
      <w:marLeft w:val="0"/>
      <w:marRight w:val="0"/>
      <w:marTop w:val="0"/>
      <w:marBottom w:val="0"/>
      <w:divBdr>
        <w:top w:val="none" w:sz="0" w:space="0" w:color="auto"/>
        <w:left w:val="none" w:sz="0" w:space="0" w:color="auto"/>
        <w:bottom w:val="none" w:sz="0" w:space="0" w:color="auto"/>
        <w:right w:val="none" w:sz="0" w:space="0" w:color="auto"/>
      </w:divBdr>
    </w:div>
    <w:div w:id="1347560716">
      <w:bodyDiv w:val="1"/>
      <w:marLeft w:val="0"/>
      <w:marRight w:val="0"/>
      <w:marTop w:val="0"/>
      <w:marBottom w:val="0"/>
      <w:divBdr>
        <w:top w:val="none" w:sz="0" w:space="0" w:color="auto"/>
        <w:left w:val="none" w:sz="0" w:space="0" w:color="auto"/>
        <w:bottom w:val="none" w:sz="0" w:space="0" w:color="auto"/>
        <w:right w:val="none" w:sz="0" w:space="0" w:color="auto"/>
      </w:divBdr>
    </w:div>
    <w:div w:id="1353608896">
      <w:bodyDiv w:val="1"/>
      <w:marLeft w:val="0"/>
      <w:marRight w:val="0"/>
      <w:marTop w:val="0"/>
      <w:marBottom w:val="0"/>
      <w:divBdr>
        <w:top w:val="none" w:sz="0" w:space="0" w:color="auto"/>
        <w:left w:val="none" w:sz="0" w:space="0" w:color="auto"/>
        <w:bottom w:val="none" w:sz="0" w:space="0" w:color="auto"/>
        <w:right w:val="none" w:sz="0" w:space="0" w:color="auto"/>
      </w:divBdr>
    </w:div>
    <w:div w:id="1358196349">
      <w:bodyDiv w:val="1"/>
      <w:marLeft w:val="0"/>
      <w:marRight w:val="0"/>
      <w:marTop w:val="0"/>
      <w:marBottom w:val="0"/>
      <w:divBdr>
        <w:top w:val="none" w:sz="0" w:space="0" w:color="auto"/>
        <w:left w:val="none" w:sz="0" w:space="0" w:color="auto"/>
        <w:bottom w:val="none" w:sz="0" w:space="0" w:color="auto"/>
        <w:right w:val="none" w:sz="0" w:space="0" w:color="auto"/>
      </w:divBdr>
    </w:div>
    <w:div w:id="1361858653">
      <w:bodyDiv w:val="1"/>
      <w:marLeft w:val="0"/>
      <w:marRight w:val="0"/>
      <w:marTop w:val="0"/>
      <w:marBottom w:val="0"/>
      <w:divBdr>
        <w:top w:val="none" w:sz="0" w:space="0" w:color="auto"/>
        <w:left w:val="none" w:sz="0" w:space="0" w:color="auto"/>
        <w:bottom w:val="none" w:sz="0" w:space="0" w:color="auto"/>
        <w:right w:val="none" w:sz="0" w:space="0" w:color="auto"/>
      </w:divBdr>
    </w:div>
    <w:div w:id="1386441694">
      <w:bodyDiv w:val="1"/>
      <w:marLeft w:val="0"/>
      <w:marRight w:val="0"/>
      <w:marTop w:val="0"/>
      <w:marBottom w:val="0"/>
      <w:divBdr>
        <w:top w:val="none" w:sz="0" w:space="0" w:color="auto"/>
        <w:left w:val="none" w:sz="0" w:space="0" w:color="auto"/>
        <w:bottom w:val="none" w:sz="0" w:space="0" w:color="auto"/>
        <w:right w:val="none" w:sz="0" w:space="0" w:color="auto"/>
      </w:divBdr>
      <w:divsChild>
        <w:div w:id="731848762">
          <w:marLeft w:val="0"/>
          <w:marRight w:val="0"/>
          <w:marTop w:val="0"/>
          <w:marBottom w:val="0"/>
          <w:divBdr>
            <w:top w:val="none" w:sz="0" w:space="0" w:color="auto"/>
            <w:left w:val="none" w:sz="0" w:space="0" w:color="auto"/>
            <w:bottom w:val="none" w:sz="0" w:space="0" w:color="auto"/>
            <w:right w:val="none" w:sz="0" w:space="0" w:color="auto"/>
          </w:divBdr>
        </w:div>
      </w:divsChild>
    </w:div>
    <w:div w:id="1386636006">
      <w:bodyDiv w:val="1"/>
      <w:marLeft w:val="0"/>
      <w:marRight w:val="0"/>
      <w:marTop w:val="0"/>
      <w:marBottom w:val="0"/>
      <w:divBdr>
        <w:top w:val="none" w:sz="0" w:space="0" w:color="auto"/>
        <w:left w:val="none" w:sz="0" w:space="0" w:color="auto"/>
        <w:bottom w:val="none" w:sz="0" w:space="0" w:color="auto"/>
        <w:right w:val="none" w:sz="0" w:space="0" w:color="auto"/>
      </w:divBdr>
    </w:div>
    <w:div w:id="1394308889">
      <w:bodyDiv w:val="1"/>
      <w:marLeft w:val="0"/>
      <w:marRight w:val="0"/>
      <w:marTop w:val="0"/>
      <w:marBottom w:val="0"/>
      <w:divBdr>
        <w:top w:val="none" w:sz="0" w:space="0" w:color="auto"/>
        <w:left w:val="none" w:sz="0" w:space="0" w:color="auto"/>
        <w:bottom w:val="none" w:sz="0" w:space="0" w:color="auto"/>
        <w:right w:val="none" w:sz="0" w:space="0" w:color="auto"/>
      </w:divBdr>
    </w:div>
    <w:div w:id="1396122467">
      <w:bodyDiv w:val="1"/>
      <w:marLeft w:val="0"/>
      <w:marRight w:val="0"/>
      <w:marTop w:val="0"/>
      <w:marBottom w:val="0"/>
      <w:divBdr>
        <w:top w:val="none" w:sz="0" w:space="0" w:color="auto"/>
        <w:left w:val="none" w:sz="0" w:space="0" w:color="auto"/>
        <w:bottom w:val="none" w:sz="0" w:space="0" w:color="auto"/>
        <w:right w:val="none" w:sz="0" w:space="0" w:color="auto"/>
      </w:divBdr>
    </w:div>
    <w:div w:id="1398438288">
      <w:bodyDiv w:val="1"/>
      <w:marLeft w:val="0"/>
      <w:marRight w:val="0"/>
      <w:marTop w:val="0"/>
      <w:marBottom w:val="0"/>
      <w:divBdr>
        <w:top w:val="none" w:sz="0" w:space="0" w:color="auto"/>
        <w:left w:val="none" w:sz="0" w:space="0" w:color="auto"/>
        <w:bottom w:val="none" w:sz="0" w:space="0" w:color="auto"/>
        <w:right w:val="none" w:sz="0" w:space="0" w:color="auto"/>
      </w:divBdr>
    </w:div>
    <w:div w:id="1401489131">
      <w:bodyDiv w:val="1"/>
      <w:marLeft w:val="0"/>
      <w:marRight w:val="0"/>
      <w:marTop w:val="0"/>
      <w:marBottom w:val="0"/>
      <w:divBdr>
        <w:top w:val="none" w:sz="0" w:space="0" w:color="auto"/>
        <w:left w:val="none" w:sz="0" w:space="0" w:color="auto"/>
        <w:bottom w:val="none" w:sz="0" w:space="0" w:color="auto"/>
        <w:right w:val="none" w:sz="0" w:space="0" w:color="auto"/>
      </w:divBdr>
      <w:divsChild>
        <w:div w:id="832136681">
          <w:marLeft w:val="0"/>
          <w:marRight w:val="0"/>
          <w:marTop w:val="0"/>
          <w:marBottom w:val="0"/>
          <w:divBdr>
            <w:top w:val="none" w:sz="0" w:space="0" w:color="auto"/>
            <w:left w:val="none" w:sz="0" w:space="0" w:color="auto"/>
            <w:bottom w:val="none" w:sz="0" w:space="0" w:color="auto"/>
            <w:right w:val="none" w:sz="0" w:space="0" w:color="auto"/>
          </w:divBdr>
        </w:div>
      </w:divsChild>
    </w:div>
    <w:div w:id="1403063954">
      <w:bodyDiv w:val="1"/>
      <w:marLeft w:val="0"/>
      <w:marRight w:val="0"/>
      <w:marTop w:val="0"/>
      <w:marBottom w:val="0"/>
      <w:divBdr>
        <w:top w:val="none" w:sz="0" w:space="0" w:color="auto"/>
        <w:left w:val="none" w:sz="0" w:space="0" w:color="auto"/>
        <w:bottom w:val="none" w:sz="0" w:space="0" w:color="auto"/>
        <w:right w:val="none" w:sz="0" w:space="0" w:color="auto"/>
      </w:divBdr>
    </w:div>
    <w:div w:id="1424834332">
      <w:bodyDiv w:val="1"/>
      <w:marLeft w:val="0"/>
      <w:marRight w:val="0"/>
      <w:marTop w:val="0"/>
      <w:marBottom w:val="0"/>
      <w:divBdr>
        <w:top w:val="none" w:sz="0" w:space="0" w:color="auto"/>
        <w:left w:val="none" w:sz="0" w:space="0" w:color="auto"/>
        <w:bottom w:val="none" w:sz="0" w:space="0" w:color="auto"/>
        <w:right w:val="none" w:sz="0" w:space="0" w:color="auto"/>
      </w:divBdr>
    </w:div>
    <w:div w:id="1426266707">
      <w:bodyDiv w:val="1"/>
      <w:marLeft w:val="0"/>
      <w:marRight w:val="0"/>
      <w:marTop w:val="0"/>
      <w:marBottom w:val="0"/>
      <w:divBdr>
        <w:top w:val="none" w:sz="0" w:space="0" w:color="auto"/>
        <w:left w:val="none" w:sz="0" w:space="0" w:color="auto"/>
        <w:bottom w:val="none" w:sz="0" w:space="0" w:color="auto"/>
        <w:right w:val="none" w:sz="0" w:space="0" w:color="auto"/>
      </w:divBdr>
    </w:div>
    <w:div w:id="1431897795">
      <w:bodyDiv w:val="1"/>
      <w:marLeft w:val="0"/>
      <w:marRight w:val="0"/>
      <w:marTop w:val="0"/>
      <w:marBottom w:val="0"/>
      <w:divBdr>
        <w:top w:val="none" w:sz="0" w:space="0" w:color="auto"/>
        <w:left w:val="none" w:sz="0" w:space="0" w:color="auto"/>
        <w:bottom w:val="none" w:sz="0" w:space="0" w:color="auto"/>
        <w:right w:val="none" w:sz="0" w:space="0" w:color="auto"/>
      </w:divBdr>
    </w:div>
    <w:div w:id="1433552933">
      <w:bodyDiv w:val="1"/>
      <w:marLeft w:val="0"/>
      <w:marRight w:val="0"/>
      <w:marTop w:val="0"/>
      <w:marBottom w:val="0"/>
      <w:divBdr>
        <w:top w:val="none" w:sz="0" w:space="0" w:color="auto"/>
        <w:left w:val="none" w:sz="0" w:space="0" w:color="auto"/>
        <w:bottom w:val="none" w:sz="0" w:space="0" w:color="auto"/>
        <w:right w:val="none" w:sz="0" w:space="0" w:color="auto"/>
      </w:divBdr>
    </w:div>
    <w:div w:id="1450052176">
      <w:bodyDiv w:val="1"/>
      <w:marLeft w:val="0"/>
      <w:marRight w:val="0"/>
      <w:marTop w:val="0"/>
      <w:marBottom w:val="0"/>
      <w:divBdr>
        <w:top w:val="none" w:sz="0" w:space="0" w:color="auto"/>
        <w:left w:val="none" w:sz="0" w:space="0" w:color="auto"/>
        <w:bottom w:val="none" w:sz="0" w:space="0" w:color="auto"/>
        <w:right w:val="none" w:sz="0" w:space="0" w:color="auto"/>
      </w:divBdr>
    </w:div>
    <w:div w:id="1454790353">
      <w:bodyDiv w:val="1"/>
      <w:marLeft w:val="0"/>
      <w:marRight w:val="0"/>
      <w:marTop w:val="0"/>
      <w:marBottom w:val="0"/>
      <w:divBdr>
        <w:top w:val="none" w:sz="0" w:space="0" w:color="auto"/>
        <w:left w:val="none" w:sz="0" w:space="0" w:color="auto"/>
        <w:bottom w:val="none" w:sz="0" w:space="0" w:color="auto"/>
        <w:right w:val="none" w:sz="0" w:space="0" w:color="auto"/>
      </w:divBdr>
    </w:div>
    <w:div w:id="1456410423">
      <w:bodyDiv w:val="1"/>
      <w:marLeft w:val="0"/>
      <w:marRight w:val="0"/>
      <w:marTop w:val="0"/>
      <w:marBottom w:val="0"/>
      <w:divBdr>
        <w:top w:val="none" w:sz="0" w:space="0" w:color="auto"/>
        <w:left w:val="none" w:sz="0" w:space="0" w:color="auto"/>
        <w:bottom w:val="none" w:sz="0" w:space="0" w:color="auto"/>
        <w:right w:val="none" w:sz="0" w:space="0" w:color="auto"/>
      </w:divBdr>
    </w:div>
    <w:div w:id="1460147672">
      <w:bodyDiv w:val="1"/>
      <w:marLeft w:val="0"/>
      <w:marRight w:val="0"/>
      <w:marTop w:val="0"/>
      <w:marBottom w:val="0"/>
      <w:divBdr>
        <w:top w:val="none" w:sz="0" w:space="0" w:color="auto"/>
        <w:left w:val="none" w:sz="0" w:space="0" w:color="auto"/>
        <w:bottom w:val="none" w:sz="0" w:space="0" w:color="auto"/>
        <w:right w:val="none" w:sz="0" w:space="0" w:color="auto"/>
      </w:divBdr>
    </w:div>
    <w:div w:id="1466506777">
      <w:bodyDiv w:val="1"/>
      <w:marLeft w:val="0"/>
      <w:marRight w:val="0"/>
      <w:marTop w:val="0"/>
      <w:marBottom w:val="0"/>
      <w:divBdr>
        <w:top w:val="none" w:sz="0" w:space="0" w:color="auto"/>
        <w:left w:val="none" w:sz="0" w:space="0" w:color="auto"/>
        <w:bottom w:val="none" w:sz="0" w:space="0" w:color="auto"/>
        <w:right w:val="none" w:sz="0" w:space="0" w:color="auto"/>
      </w:divBdr>
    </w:div>
    <w:div w:id="1478036835">
      <w:bodyDiv w:val="1"/>
      <w:marLeft w:val="0"/>
      <w:marRight w:val="0"/>
      <w:marTop w:val="0"/>
      <w:marBottom w:val="0"/>
      <w:divBdr>
        <w:top w:val="none" w:sz="0" w:space="0" w:color="auto"/>
        <w:left w:val="none" w:sz="0" w:space="0" w:color="auto"/>
        <w:bottom w:val="none" w:sz="0" w:space="0" w:color="auto"/>
        <w:right w:val="none" w:sz="0" w:space="0" w:color="auto"/>
      </w:divBdr>
    </w:div>
    <w:div w:id="1480224916">
      <w:bodyDiv w:val="1"/>
      <w:marLeft w:val="0"/>
      <w:marRight w:val="0"/>
      <w:marTop w:val="0"/>
      <w:marBottom w:val="0"/>
      <w:divBdr>
        <w:top w:val="none" w:sz="0" w:space="0" w:color="auto"/>
        <w:left w:val="none" w:sz="0" w:space="0" w:color="auto"/>
        <w:bottom w:val="none" w:sz="0" w:space="0" w:color="auto"/>
        <w:right w:val="none" w:sz="0" w:space="0" w:color="auto"/>
      </w:divBdr>
    </w:div>
    <w:div w:id="1507284844">
      <w:bodyDiv w:val="1"/>
      <w:marLeft w:val="0"/>
      <w:marRight w:val="0"/>
      <w:marTop w:val="0"/>
      <w:marBottom w:val="0"/>
      <w:divBdr>
        <w:top w:val="none" w:sz="0" w:space="0" w:color="auto"/>
        <w:left w:val="none" w:sz="0" w:space="0" w:color="auto"/>
        <w:bottom w:val="none" w:sz="0" w:space="0" w:color="auto"/>
        <w:right w:val="none" w:sz="0" w:space="0" w:color="auto"/>
      </w:divBdr>
    </w:div>
    <w:div w:id="1509052763">
      <w:bodyDiv w:val="1"/>
      <w:marLeft w:val="0"/>
      <w:marRight w:val="0"/>
      <w:marTop w:val="0"/>
      <w:marBottom w:val="0"/>
      <w:divBdr>
        <w:top w:val="none" w:sz="0" w:space="0" w:color="auto"/>
        <w:left w:val="none" w:sz="0" w:space="0" w:color="auto"/>
        <w:bottom w:val="none" w:sz="0" w:space="0" w:color="auto"/>
        <w:right w:val="none" w:sz="0" w:space="0" w:color="auto"/>
      </w:divBdr>
    </w:div>
    <w:div w:id="1533417175">
      <w:bodyDiv w:val="1"/>
      <w:marLeft w:val="0"/>
      <w:marRight w:val="0"/>
      <w:marTop w:val="0"/>
      <w:marBottom w:val="0"/>
      <w:divBdr>
        <w:top w:val="none" w:sz="0" w:space="0" w:color="auto"/>
        <w:left w:val="none" w:sz="0" w:space="0" w:color="auto"/>
        <w:bottom w:val="none" w:sz="0" w:space="0" w:color="auto"/>
        <w:right w:val="none" w:sz="0" w:space="0" w:color="auto"/>
      </w:divBdr>
    </w:div>
    <w:div w:id="1571428212">
      <w:bodyDiv w:val="1"/>
      <w:marLeft w:val="0"/>
      <w:marRight w:val="0"/>
      <w:marTop w:val="0"/>
      <w:marBottom w:val="0"/>
      <w:divBdr>
        <w:top w:val="none" w:sz="0" w:space="0" w:color="auto"/>
        <w:left w:val="none" w:sz="0" w:space="0" w:color="auto"/>
        <w:bottom w:val="none" w:sz="0" w:space="0" w:color="auto"/>
        <w:right w:val="none" w:sz="0" w:space="0" w:color="auto"/>
      </w:divBdr>
    </w:div>
    <w:div w:id="1590388183">
      <w:bodyDiv w:val="1"/>
      <w:marLeft w:val="0"/>
      <w:marRight w:val="0"/>
      <w:marTop w:val="0"/>
      <w:marBottom w:val="0"/>
      <w:divBdr>
        <w:top w:val="none" w:sz="0" w:space="0" w:color="auto"/>
        <w:left w:val="none" w:sz="0" w:space="0" w:color="auto"/>
        <w:bottom w:val="none" w:sz="0" w:space="0" w:color="auto"/>
        <w:right w:val="none" w:sz="0" w:space="0" w:color="auto"/>
      </w:divBdr>
    </w:div>
    <w:div w:id="1612280244">
      <w:bodyDiv w:val="1"/>
      <w:marLeft w:val="0"/>
      <w:marRight w:val="0"/>
      <w:marTop w:val="0"/>
      <w:marBottom w:val="0"/>
      <w:divBdr>
        <w:top w:val="none" w:sz="0" w:space="0" w:color="auto"/>
        <w:left w:val="none" w:sz="0" w:space="0" w:color="auto"/>
        <w:bottom w:val="none" w:sz="0" w:space="0" w:color="auto"/>
        <w:right w:val="none" w:sz="0" w:space="0" w:color="auto"/>
      </w:divBdr>
    </w:div>
    <w:div w:id="1618946237">
      <w:bodyDiv w:val="1"/>
      <w:marLeft w:val="0"/>
      <w:marRight w:val="0"/>
      <w:marTop w:val="0"/>
      <w:marBottom w:val="0"/>
      <w:divBdr>
        <w:top w:val="none" w:sz="0" w:space="0" w:color="auto"/>
        <w:left w:val="none" w:sz="0" w:space="0" w:color="auto"/>
        <w:bottom w:val="none" w:sz="0" w:space="0" w:color="auto"/>
        <w:right w:val="none" w:sz="0" w:space="0" w:color="auto"/>
      </w:divBdr>
    </w:div>
    <w:div w:id="1644698502">
      <w:bodyDiv w:val="1"/>
      <w:marLeft w:val="0"/>
      <w:marRight w:val="0"/>
      <w:marTop w:val="0"/>
      <w:marBottom w:val="0"/>
      <w:divBdr>
        <w:top w:val="none" w:sz="0" w:space="0" w:color="auto"/>
        <w:left w:val="none" w:sz="0" w:space="0" w:color="auto"/>
        <w:bottom w:val="none" w:sz="0" w:space="0" w:color="auto"/>
        <w:right w:val="none" w:sz="0" w:space="0" w:color="auto"/>
      </w:divBdr>
    </w:div>
    <w:div w:id="1646816247">
      <w:bodyDiv w:val="1"/>
      <w:marLeft w:val="0"/>
      <w:marRight w:val="0"/>
      <w:marTop w:val="0"/>
      <w:marBottom w:val="0"/>
      <w:divBdr>
        <w:top w:val="none" w:sz="0" w:space="0" w:color="auto"/>
        <w:left w:val="none" w:sz="0" w:space="0" w:color="auto"/>
        <w:bottom w:val="none" w:sz="0" w:space="0" w:color="auto"/>
        <w:right w:val="none" w:sz="0" w:space="0" w:color="auto"/>
      </w:divBdr>
    </w:div>
    <w:div w:id="1650281811">
      <w:bodyDiv w:val="1"/>
      <w:marLeft w:val="0"/>
      <w:marRight w:val="0"/>
      <w:marTop w:val="0"/>
      <w:marBottom w:val="0"/>
      <w:divBdr>
        <w:top w:val="none" w:sz="0" w:space="0" w:color="auto"/>
        <w:left w:val="none" w:sz="0" w:space="0" w:color="auto"/>
        <w:bottom w:val="none" w:sz="0" w:space="0" w:color="auto"/>
        <w:right w:val="none" w:sz="0" w:space="0" w:color="auto"/>
      </w:divBdr>
    </w:div>
    <w:div w:id="1703818573">
      <w:bodyDiv w:val="1"/>
      <w:marLeft w:val="0"/>
      <w:marRight w:val="0"/>
      <w:marTop w:val="0"/>
      <w:marBottom w:val="0"/>
      <w:divBdr>
        <w:top w:val="none" w:sz="0" w:space="0" w:color="auto"/>
        <w:left w:val="none" w:sz="0" w:space="0" w:color="auto"/>
        <w:bottom w:val="none" w:sz="0" w:space="0" w:color="auto"/>
        <w:right w:val="none" w:sz="0" w:space="0" w:color="auto"/>
      </w:divBdr>
    </w:div>
    <w:div w:id="1710455533">
      <w:bodyDiv w:val="1"/>
      <w:marLeft w:val="0"/>
      <w:marRight w:val="0"/>
      <w:marTop w:val="0"/>
      <w:marBottom w:val="0"/>
      <w:divBdr>
        <w:top w:val="none" w:sz="0" w:space="0" w:color="auto"/>
        <w:left w:val="none" w:sz="0" w:space="0" w:color="auto"/>
        <w:bottom w:val="none" w:sz="0" w:space="0" w:color="auto"/>
        <w:right w:val="none" w:sz="0" w:space="0" w:color="auto"/>
      </w:divBdr>
    </w:div>
    <w:div w:id="1727096192">
      <w:bodyDiv w:val="1"/>
      <w:marLeft w:val="0"/>
      <w:marRight w:val="0"/>
      <w:marTop w:val="0"/>
      <w:marBottom w:val="0"/>
      <w:divBdr>
        <w:top w:val="none" w:sz="0" w:space="0" w:color="auto"/>
        <w:left w:val="none" w:sz="0" w:space="0" w:color="auto"/>
        <w:bottom w:val="none" w:sz="0" w:space="0" w:color="auto"/>
        <w:right w:val="none" w:sz="0" w:space="0" w:color="auto"/>
      </w:divBdr>
    </w:div>
    <w:div w:id="1760440114">
      <w:bodyDiv w:val="1"/>
      <w:marLeft w:val="0"/>
      <w:marRight w:val="0"/>
      <w:marTop w:val="0"/>
      <w:marBottom w:val="0"/>
      <w:divBdr>
        <w:top w:val="none" w:sz="0" w:space="0" w:color="auto"/>
        <w:left w:val="none" w:sz="0" w:space="0" w:color="auto"/>
        <w:bottom w:val="none" w:sz="0" w:space="0" w:color="auto"/>
        <w:right w:val="none" w:sz="0" w:space="0" w:color="auto"/>
      </w:divBdr>
    </w:div>
    <w:div w:id="1767385694">
      <w:bodyDiv w:val="1"/>
      <w:marLeft w:val="0"/>
      <w:marRight w:val="0"/>
      <w:marTop w:val="0"/>
      <w:marBottom w:val="0"/>
      <w:divBdr>
        <w:top w:val="none" w:sz="0" w:space="0" w:color="auto"/>
        <w:left w:val="none" w:sz="0" w:space="0" w:color="auto"/>
        <w:bottom w:val="none" w:sz="0" w:space="0" w:color="auto"/>
        <w:right w:val="none" w:sz="0" w:space="0" w:color="auto"/>
      </w:divBdr>
    </w:div>
    <w:div w:id="1773352855">
      <w:bodyDiv w:val="1"/>
      <w:marLeft w:val="0"/>
      <w:marRight w:val="0"/>
      <w:marTop w:val="0"/>
      <w:marBottom w:val="0"/>
      <w:divBdr>
        <w:top w:val="none" w:sz="0" w:space="0" w:color="auto"/>
        <w:left w:val="none" w:sz="0" w:space="0" w:color="auto"/>
        <w:bottom w:val="none" w:sz="0" w:space="0" w:color="auto"/>
        <w:right w:val="none" w:sz="0" w:space="0" w:color="auto"/>
      </w:divBdr>
    </w:div>
    <w:div w:id="1775780201">
      <w:bodyDiv w:val="1"/>
      <w:marLeft w:val="0"/>
      <w:marRight w:val="0"/>
      <w:marTop w:val="0"/>
      <w:marBottom w:val="0"/>
      <w:divBdr>
        <w:top w:val="none" w:sz="0" w:space="0" w:color="auto"/>
        <w:left w:val="none" w:sz="0" w:space="0" w:color="auto"/>
        <w:bottom w:val="none" w:sz="0" w:space="0" w:color="auto"/>
        <w:right w:val="none" w:sz="0" w:space="0" w:color="auto"/>
      </w:divBdr>
    </w:div>
    <w:div w:id="1798602060">
      <w:bodyDiv w:val="1"/>
      <w:marLeft w:val="0"/>
      <w:marRight w:val="0"/>
      <w:marTop w:val="0"/>
      <w:marBottom w:val="0"/>
      <w:divBdr>
        <w:top w:val="none" w:sz="0" w:space="0" w:color="auto"/>
        <w:left w:val="none" w:sz="0" w:space="0" w:color="auto"/>
        <w:bottom w:val="none" w:sz="0" w:space="0" w:color="auto"/>
        <w:right w:val="none" w:sz="0" w:space="0" w:color="auto"/>
      </w:divBdr>
    </w:div>
    <w:div w:id="1802111232">
      <w:bodyDiv w:val="1"/>
      <w:marLeft w:val="0"/>
      <w:marRight w:val="0"/>
      <w:marTop w:val="0"/>
      <w:marBottom w:val="0"/>
      <w:divBdr>
        <w:top w:val="none" w:sz="0" w:space="0" w:color="auto"/>
        <w:left w:val="none" w:sz="0" w:space="0" w:color="auto"/>
        <w:bottom w:val="none" w:sz="0" w:space="0" w:color="auto"/>
        <w:right w:val="none" w:sz="0" w:space="0" w:color="auto"/>
      </w:divBdr>
    </w:div>
    <w:div w:id="1802578512">
      <w:bodyDiv w:val="1"/>
      <w:marLeft w:val="0"/>
      <w:marRight w:val="0"/>
      <w:marTop w:val="0"/>
      <w:marBottom w:val="0"/>
      <w:divBdr>
        <w:top w:val="none" w:sz="0" w:space="0" w:color="auto"/>
        <w:left w:val="none" w:sz="0" w:space="0" w:color="auto"/>
        <w:bottom w:val="none" w:sz="0" w:space="0" w:color="auto"/>
        <w:right w:val="none" w:sz="0" w:space="0" w:color="auto"/>
      </w:divBdr>
    </w:div>
    <w:div w:id="1808007222">
      <w:bodyDiv w:val="1"/>
      <w:marLeft w:val="0"/>
      <w:marRight w:val="0"/>
      <w:marTop w:val="0"/>
      <w:marBottom w:val="0"/>
      <w:divBdr>
        <w:top w:val="none" w:sz="0" w:space="0" w:color="auto"/>
        <w:left w:val="none" w:sz="0" w:space="0" w:color="auto"/>
        <w:bottom w:val="none" w:sz="0" w:space="0" w:color="auto"/>
        <w:right w:val="none" w:sz="0" w:space="0" w:color="auto"/>
      </w:divBdr>
    </w:div>
    <w:div w:id="1814373613">
      <w:bodyDiv w:val="1"/>
      <w:marLeft w:val="0"/>
      <w:marRight w:val="0"/>
      <w:marTop w:val="0"/>
      <w:marBottom w:val="0"/>
      <w:divBdr>
        <w:top w:val="none" w:sz="0" w:space="0" w:color="auto"/>
        <w:left w:val="none" w:sz="0" w:space="0" w:color="auto"/>
        <w:bottom w:val="none" w:sz="0" w:space="0" w:color="auto"/>
        <w:right w:val="none" w:sz="0" w:space="0" w:color="auto"/>
      </w:divBdr>
    </w:div>
    <w:div w:id="1834294166">
      <w:bodyDiv w:val="1"/>
      <w:marLeft w:val="0"/>
      <w:marRight w:val="0"/>
      <w:marTop w:val="0"/>
      <w:marBottom w:val="0"/>
      <w:divBdr>
        <w:top w:val="none" w:sz="0" w:space="0" w:color="auto"/>
        <w:left w:val="none" w:sz="0" w:space="0" w:color="auto"/>
        <w:bottom w:val="none" w:sz="0" w:space="0" w:color="auto"/>
        <w:right w:val="none" w:sz="0" w:space="0" w:color="auto"/>
      </w:divBdr>
    </w:div>
    <w:div w:id="1836844634">
      <w:bodyDiv w:val="1"/>
      <w:marLeft w:val="0"/>
      <w:marRight w:val="0"/>
      <w:marTop w:val="0"/>
      <w:marBottom w:val="0"/>
      <w:divBdr>
        <w:top w:val="none" w:sz="0" w:space="0" w:color="auto"/>
        <w:left w:val="none" w:sz="0" w:space="0" w:color="auto"/>
        <w:bottom w:val="none" w:sz="0" w:space="0" w:color="auto"/>
        <w:right w:val="none" w:sz="0" w:space="0" w:color="auto"/>
      </w:divBdr>
    </w:div>
    <w:div w:id="1851480586">
      <w:bodyDiv w:val="1"/>
      <w:marLeft w:val="0"/>
      <w:marRight w:val="0"/>
      <w:marTop w:val="0"/>
      <w:marBottom w:val="0"/>
      <w:divBdr>
        <w:top w:val="none" w:sz="0" w:space="0" w:color="auto"/>
        <w:left w:val="none" w:sz="0" w:space="0" w:color="auto"/>
        <w:bottom w:val="none" w:sz="0" w:space="0" w:color="auto"/>
        <w:right w:val="none" w:sz="0" w:space="0" w:color="auto"/>
      </w:divBdr>
    </w:div>
    <w:div w:id="1858811416">
      <w:bodyDiv w:val="1"/>
      <w:marLeft w:val="0"/>
      <w:marRight w:val="0"/>
      <w:marTop w:val="0"/>
      <w:marBottom w:val="0"/>
      <w:divBdr>
        <w:top w:val="none" w:sz="0" w:space="0" w:color="auto"/>
        <w:left w:val="none" w:sz="0" w:space="0" w:color="auto"/>
        <w:bottom w:val="none" w:sz="0" w:space="0" w:color="auto"/>
        <w:right w:val="none" w:sz="0" w:space="0" w:color="auto"/>
      </w:divBdr>
    </w:div>
    <w:div w:id="1865098591">
      <w:bodyDiv w:val="1"/>
      <w:marLeft w:val="0"/>
      <w:marRight w:val="0"/>
      <w:marTop w:val="0"/>
      <w:marBottom w:val="0"/>
      <w:divBdr>
        <w:top w:val="none" w:sz="0" w:space="0" w:color="auto"/>
        <w:left w:val="none" w:sz="0" w:space="0" w:color="auto"/>
        <w:bottom w:val="none" w:sz="0" w:space="0" w:color="auto"/>
        <w:right w:val="none" w:sz="0" w:space="0" w:color="auto"/>
      </w:divBdr>
    </w:div>
    <w:div w:id="1875194943">
      <w:bodyDiv w:val="1"/>
      <w:marLeft w:val="0"/>
      <w:marRight w:val="0"/>
      <w:marTop w:val="0"/>
      <w:marBottom w:val="0"/>
      <w:divBdr>
        <w:top w:val="none" w:sz="0" w:space="0" w:color="auto"/>
        <w:left w:val="none" w:sz="0" w:space="0" w:color="auto"/>
        <w:bottom w:val="none" w:sz="0" w:space="0" w:color="auto"/>
        <w:right w:val="none" w:sz="0" w:space="0" w:color="auto"/>
      </w:divBdr>
    </w:div>
    <w:div w:id="1916625799">
      <w:bodyDiv w:val="1"/>
      <w:marLeft w:val="0"/>
      <w:marRight w:val="0"/>
      <w:marTop w:val="0"/>
      <w:marBottom w:val="0"/>
      <w:divBdr>
        <w:top w:val="none" w:sz="0" w:space="0" w:color="auto"/>
        <w:left w:val="none" w:sz="0" w:space="0" w:color="auto"/>
        <w:bottom w:val="none" w:sz="0" w:space="0" w:color="auto"/>
        <w:right w:val="none" w:sz="0" w:space="0" w:color="auto"/>
      </w:divBdr>
    </w:div>
    <w:div w:id="1943758167">
      <w:bodyDiv w:val="1"/>
      <w:marLeft w:val="0"/>
      <w:marRight w:val="0"/>
      <w:marTop w:val="0"/>
      <w:marBottom w:val="0"/>
      <w:divBdr>
        <w:top w:val="none" w:sz="0" w:space="0" w:color="auto"/>
        <w:left w:val="none" w:sz="0" w:space="0" w:color="auto"/>
        <w:bottom w:val="none" w:sz="0" w:space="0" w:color="auto"/>
        <w:right w:val="none" w:sz="0" w:space="0" w:color="auto"/>
      </w:divBdr>
    </w:div>
    <w:div w:id="1944419276">
      <w:bodyDiv w:val="1"/>
      <w:marLeft w:val="0"/>
      <w:marRight w:val="0"/>
      <w:marTop w:val="0"/>
      <w:marBottom w:val="0"/>
      <w:divBdr>
        <w:top w:val="none" w:sz="0" w:space="0" w:color="auto"/>
        <w:left w:val="none" w:sz="0" w:space="0" w:color="auto"/>
        <w:bottom w:val="none" w:sz="0" w:space="0" w:color="auto"/>
        <w:right w:val="none" w:sz="0" w:space="0" w:color="auto"/>
      </w:divBdr>
    </w:div>
    <w:div w:id="1995142725">
      <w:bodyDiv w:val="1"/>
      <w:marLeft w:val="0"/>
      <w:marRight w:val="0"/>
      <w:marTop w:val="0"/>
      <w:marBottom w:val="0"/>
      <w:divBdr>
        <w:top w:val="none" w:sz="0" w:space="0" w:color="auto"/>
        <w:left w:val="none" w:sz="0" w:space="0" w:color="auto"/>
        <w:bottom w:val="none" w:sz="0" w:space="0" w:color="auto"/>
        <w:right w:val="none" w:sz="0" w:space="0" w:color="auto"/>
      </w:divBdr>
    </w:div>
    <w:div w:id="1995334092">
      <w:bodyDiv w:val="1"/>
      <w:marLeft w:val="0"/>
      <w:marRight w:val="0"/>
      <w:marTop w:val="0"/>
      <w:marBottom w:val="0"/>
      <w:divBdr>
        <w:top w:val="none" w:sz="0" w:space="0" w:color="auto"/>
        <w:left w:val="none" w:sz="0" w:space="0" w:color="auto"/>
        <w:bottom w:val="none" w:sz="0" w:space="0" w:color="auto"/>
        <w:right w:val="none" w:sz="0" w:space="0" w:color="auto"/>
      </w:divBdr>
    </w:div>
    <w:div w:id="2003006847">
      <w:bodyDiv w:val="1"/>
      <w:marLeft w:val="0"/>
      <w:marRight w:val="0"/>
      <w:marTop w:val="0"/>
      <w:marBottom w:val="0"/>
      <w:divBdr>
        <w:top w:val="none" w:sz="0" w:space="0" w:color="auto"/>
        <w:left w:val="none" w:sz="0" w:space="0" w:color="auto"/>
        <w:bottom w:val="none" w:sz="0" w:space="0" w:color="auto"/>
        <w:right w:val="none" w:sz="0" w:space="0" w:color="auto"/>
      </w:divBdr>
    </w:div>
    <w:div w:id="2021157588">
      <w:bodyDiv w:val="1"/>
      <w:marLeft w:val="0"/>
      <w:marRight w:val="0"/>
      <w:marTop w:val="0"/>
      <w:marBottom w:val="0"/>
      <w:divBdr>
        <w:top w:val="none" w:sz="0" w:space="0" w:color="auto"/>
        <w:left w:val="none" w:sz="0" w:space="0" w:color="auto"/>
        <w:bottom w:val="none" w:sz="0" w:space="0" w:color="auto"/>
        <w:right w:val="none" w:sz="0" w:space="0" w:color="auto"/>
      </w:divBdr>
    </w:div>
    <w:div w:id="2027514634">
      <w:bodyDiv w:val="1"/>
      <w:marLeft w:val="0"/>
      <w:marRight w:val="0"/>
      <w:marTop w:val="0"/>
      <w:marBottom w:val="0"/>
      <w:divBdr>
        <w:top w:val="none" w:sz="0" w:space="0" w:color="auto"/>
        <w:left w:val="none" w:sz="0" w:space="0" w:color="auto"/>
        <w:bottom w:val="none" w:sz="0" w:space="0" w:color="auto"/>
        <w:right w:val="none" w:sz="0" w:space="0" w:color="auto"/>
      </w:divBdr>
    </w:div>
    <w:div w:id="2040203711">
      <w:bodyDiv w:val="1"/>
      <w:marLeft w:val="0"/>
      <w:marRight w:val="0"/>
      <w:marTop w:val="0"/>
      <w:marBottom w:val="0"/>
      <w:divBdr>
        <w:top w:val="none" w:sz="0" w:space="0" w:color="auto"/>
        <w:left w:val="none" w:sz="0" w:space="0" w:color="auto"/>
        <w:bottom w:val="none" w:sz="0" w:space="0" w:color="auto"/>
        <w:right w:val="none" w:sz="0" w:space="0" w:color="auto"/>
      </w:divBdr>
    </w:div>
    <w:div w:id="2051108091">
      <w:bodyDiv w:val="1"/>
      <w:marLeft w:val="0"/>
      <w:marRight w:val="0"/>
      <w:marTop w:val="0"/>
      <w:marBottom w:val="0"/>
      <w:divBdr>
        <w:top w:val="none" w:sz="0" w:space="0" w:color="auto"/>
        <w:left w:val="none" w:sz="0" w:space="0" w:color="auto"/>
        <w:bottom w:val="none" w:sz="0" w:space="0" w:color="auto"/>
        <w:right w:val="none" w:sz="0" w:space="0" w:color="auto"/>
      </w:divBdr>
    </w:div>
    <w:div w:id="2056810711">
      <w:bodyDiv w:val="1"/>
      <w:marLeft w:val="0"/>
      <w:marRight w:val="0"/>
      <w:marTop w:val="0"/>
      <w:marBottom w:val="0"/>
      <w:divBdr>
        <w:top w:val="none" w:sz="0" w:space="0" w:color="auto"/>
        <w:left w:val="none" w:sz="0" w:space="0" w:color="auto"/>
        <w:bottom w:val="none" w:sz="0" w:space="0" w:color="auto"/>
        <w:right w:val="none" w:sz="0" w:space="0" w:color="auto"/>
      </w:divBdr>
    </w:div>
    <w:div w:id="2069955487">
      <w:bodyDiv w:val="1"/>
      <w:marLeft w:val="0"/>
      <w:marRight w:val="0"/>
      <w:marTop w:val="0"/>
      <w:marBottom w:val="0"/>
      <w:divBdr>
        <w:top w:val="none" w:sz="0" w:space="0" w:color="auto"/>
        <w:left w:val="none" w:sz="0" w:space="0" w:color="auto"/>
        <w:bottom w:val="none" w:sz="0" w:space="0" w:color="auto"/>
        <w:right w:val="none" w:sz="0" w:space="0" w:color="auto"/>
      </w:divBdr>
    </w:div>
    <w:div w:id="2075853484">
      <w:bodyDiv w:val="1"/>
      <w:marLeft w:val="0"/>
      <w:marRight w:val="0"/>
      <w:marTop w:val="0"/>
      <w:marBottom w:val="0"/>
      <w:divBdr>
        <w:top w:val="none" w:sz="0" w:space="0" w:color="auto"/>
        <w:left w:val="none" w:sz="0" w:space="0" w:color="auto"/>
        <w:bottom w:val="none" w:sz="0" w:space="0" w:color="auto"/>
        <w:right w:val="none" w:sz="0" w:space="0" w:color="auto"/>
      </w:divBdr>
    </w:div>
    <w:div w:id="2082945464">
      <w:bodyDiv w:val="1"/>
      <w:marLeft w:val="0"/>
      <w:marRight w:val="0"/>
      <w:marTop w:val="0"/>
      <w:marBottom w:val="0"/>
      <w:divBdr>
        <w:top w:val="none" w:sz="0" w:space="0" w:color="auto"/>
        <w:left w:val="none" w:sz="0" w:space="0" w:color="auto"/>
        <w:bottom w:val="none" w:sz="0" w:space="0" w:color="auto"/>
        <w:right w:val="none" w:sz="0" w:space="0" w:color="auto"/>
      </w:divBdr>
    </w:div>
    <w:div w:id="2099398519">
      <w:bodyDiv w:val="1"/>
      <w:marLeft w:val="0"/>
      <w:marRight w:val="0"/>
      <w:marTop w:val="0"/>
      <w:marBottom w:val="0"/>
      <w:divBdr>
        <w:top w:val="none" w:sz="0" w:space="0" w:color="auto"/>
        <w:left w:val="none" w:sz="0" w:space="0" w:color="auto"/>
        <w:bottom w:val="none" w:sz="0" w:space="0" w:color="auto"/>
        <w:right w:val="none" w:sz="0" w:space="0" w:color="auto"/>
      </w:divBdr>
    </w:div>
    <w:div w:id="2102681125">
      <w:bodyDiv w:val="1"/>
      <w:marLeft w:val="0"/>
      <w:marRight w:val="0"/>
      <w:marTop w:val="0"/>
      <w:marBottom w:val="0"/>
      <w:divBdr>
        <w:top w:val="none" w:sz="0" w:space="0" w:color="auto"/>
        <w:left w:val="none" w:sz="0" w:space="0" w:color="auto"/>
        <w:bottom w:val="none" w:sz="0" w:space="0" w:color="auto"/>
        <w:right w:val="none" w:sz="0" w:space="0" w:color="auto"/>
      </w:divBdr>
    </w:div>
    <w:div w:id="2104910252">
      <w:bodyDiv w:val="1"/>
      <w:marLeft w:val="0"/>
      <w:marRight w:val="0"/>
      <w:marTop w:val="0"/>
      <w:marBottom w:val="0"/>
      <w:divBdr>
        <w:top w:val="none" w:sz="0" w:space="0" w:color="auto"/>
        <w:left w:val="none" w:sz="0" w:space="0" w:color="auto"/>
        <w:bottom w:val="none" w:sz="0" w:space="0" w:color="auto"/>
        <w:right w:val="none" w:sz="0" w:space="0" w:color="auto"/>
      </w:divBdr>
    </w:div>
    <w:div w:id="2116316193">
      <w:bodyDiv w:val="1"/>
      <w:marLeft w:val="0"/>
      <w:marRight w:val="0"/>
      <w:marTop w:val="0"/>
      <w:marBottom w:val="0"/>
      <w:divBdr>
        <w:top w:val="none" w:sz="0" w:space="0" w:color="auto"/>
        <w:left w:val="none" w:sz="0" w:space="0" w:color="auto"/>
        <w:bottom w:val="none" w:sz="0" w:space="0" w:color="auto"/>
        <w:right w:val="none" w:sz="0" w:space="0" w:color="auto"/>
      </w:divBdr>
    </w:div>
    <w:div w:id="2127920880">
      <w:bodyDiv w:val="1"/>
      <w:marLeft w:val="0"/>
      <w:marRight w:val="0"/>
      <w:marTop w:val="0"/>
      <w:marBottom w:val="0"/>
      <w:divBdr>
        <w:top w:val="none" w:sz="0" w:space="0" w:color="auto"/>
        <w:left w:val="none" w:sz="0" w:space="0" w:color="auto"/>
        <w:bottom w:val="none" w:sz="0" w:space="0" w:color="auto"/>
        <w:right w:val="none" w:sz="0" w:space="0" w:color="auto"/>
      </w:divBdr>
    </w:div>
    <w:div w:id="2131046972">
      <w:bodyDiv w:val="1"/>
      <w:marLeft w:val="0"/>
      <w:marRight w:val="0"/>
      <w:marTop w:val="0"/>
      <w:marBottom w:val="0"/>
      <w:divBdr>
        <w:top w:val="none" w:sz="0" w:space="0" w:color="auto"/>
        <w:left w:val="none" w:sz="0" w:space="0" w:color="auto"/>
        <w:bottom w:val="none" w:sz="0" w:space="0" w:color="auto"/>
        <w:right w:val="none" w:sz="0" w:space="0" w:color="auto"/>
      </w:divBdr>
    </w:div>
    <w:div w:id="2136823843">
      <w:bodyDiv w:val="1"/>
      <w:marLeft w:val="0"/>
      <w:marRight w:val="0"/>
      <w:marTop w:val="0"/>
      <w:marBottom w:val="0"/>
      <w:divBdr>
        <w:top w:val="none" w:sz="0" w:space="0" w:color="auto"/>
        <w:left w:val="none" w:sz="0" w:space="0" w:color="auto"/>
        <w:bottom w:val="none" w:sz="0" w:space="0" w:color="auto"/>
        <w:right w:val="none" w:sz="0" w:space="0" w:color="auto"/>
      </w:divBdr>
    </w:div>
    <w:div w:id="2137066552">
      <w:bodyDiv w:val="1"/>
      <w:marLeft w:val="0"/>
      <w:marRight w:val="0"/>
      <w:marTop w:val="0"/>
      <w:marBottom w:val="0"/>
      <w:divBdr>
        <w:top w:val="none" w:sz="0" w:space="0" w:color="auto"/>
        <w:left w:val="none" w:sz="0" w:space="0" w:color="auto"/>
        <w:bottom w:val="none" w:sz="0" w:space="0" w:color="auto"/>
        <w:right w:val="none" w:sz="0" w:space="0" w:color="auto"/>
      </w:divBdr>
    </w:div>
    <w:div w:id="2139637218">
      <w:bodyDiv w:val="1"/>
      <w:marLeft w:val="0"/>
      <w:marRight w:val="0"/>
      <w:marTop w:val="0"/>
      <w:marBottom w:val="0"/>
      <w:divBdr>
        <w:top w:val="none" w:sz="0" w:space="0" w:color="auto"/>
        <w:left w:val="none" w:sz="0" w:space="0" w:color="auto"/>
        <w:bottom w:val="none" w:sz="0" w:space="0" w:color="auto"/>
        <w:right w:val="none" w:sz="0" w:space="0" w:color="auto"/>
      </w:divBdr>
    </w:div>
    <w:div w:id="213976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16.xml"/><Relationship Id="rId21" Type="http://schemas.openxmlformats.org/officeDocument/2006/relationships/footer" Target="footer12.xml"/><Relationship Id="rId42" Type="http://schemas.openxmlformats.org/officeDocument/2006/relationships/footer" Target="footer25.xml"/><Relationship Id="rId47" Type="http://schemas.openxmlformats.org/officeDocument/2006/relationships/image" Target="media/image13.jpeg"/><Relationship Id="rId63" Type="http://schemas.openxmlformats.org/officeDocument/2006/relationships/footer" Target="footer33.xml"/><Relationship Id="rId68" Type="http://schemas.openxmlformats.org/officeDocument/2006/relationships/image" Target="media/image25.png"/><Relationship Id="rId84" Type="http://schemas.openxmlformats.org/officeDocument/2006/relationships/footer" Target="footer49.xml"/><Relationship Id="rId89" Type="http://schemas.openxmlformats.org/officeDocument/2006/relationships/image" Target="media/image30.png"/><Relationship Id="rId16" Type="http://schemas.openxmlformats.org/officeDocument/2006/relationships/footer" Target="footer7.xml"/><Relationship Id="rId11" Type="http://schemas.openxmlformats.org/officeDocument/2006/relationships/image" Target="media/image2.png"/><Relationship Id="rId32" Type="http://schemas.openxmlformats.org/officeDocument/2006/relationships/image" Target="media/image5.png"/><Relationship Id="rId37" Type="http://schemas.openxmlformats.org/officeDocument/2006/relationships/image" Target="media/image8.png"/><Relationship Id="rId53" Type="http://schemas.openxmlformats.org/officeDocument/2006/relationships/image" Target="media/image17.jpeg"/><Relationship Id="rId58" Type="http://schemas.openxmlformats.org/officeDocument/2006/relationships/image" Target="media/image20.png"/><Relationship Id="rId74" Type="http://schemas.openxmlformats.org/officeDocument/2006/relationships/footer" Target="footer41.xml"/><Relationship Id="rId79" Type="http://schemas.openxmlformats.org/officeDocument/2006/relationships/footer" Target="footer45.xm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footer" Target="footer53.xml"/><Relationship Id="rId95" Type="http://schemas.openxmlformats.org/officeDocument/2006/relationships/image" Target="media/image33.png"/><Relationship Id="rId22" Type="http://schemas.openxmlformats.org/officeDocument/2006/relationships/image" Target="media/image3.jpeg"/><Relationship Id="rId27" Type="http://schemas.openxmlformats.org/officeDocument/2006/relationships/footer" Target="footer17.xml"/><Relationship Id="rId43" Type="http://schemas.openxmlformats.org/officeDocument/2006/relationships/image" Target="media/image11.png"/><Relationship Id="rId48" Type="http://schemas.openxmlformats.org/officeDocument/2006/relationships/image" Target="media/image14.jpeg"/><Relationship Id="rId64" Type="http://schemas.openxmlformats.org/officeDocument/2006/relationships/footer" Target="footer34.xml"/><Relationship Id="rId69" Type="http://schemas.openxmlformats.org/officeDocument/2006/relationships/footer" Target="footer37.xml"/><Relationship Id="rId80" Type="http://schemas.openxmlformats.org/officeDocument/2006/relationships/image" Target="media/image28.png"/><Relationship Id="rId85" Type="http://schemas.openxmlformats.org/officeDocument/2006/relationships/footer" Target="footer50.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footer" Target="footer15.xml"/><Relationship Id="rId33" Type="http://schemas.openxmlformats.org/officeDocument/2006/relationships/image" Target="media/image6.png"/><Relationship Id="rId38" Type="http://schemas.openxmlformats.org/officeDocument/2006/relationships/footer" Target="footer23.xml"/><Relationship Id="rId46" Type="http://schemas.openxmlformats.org/officeDocument/2006/relationships/footer" Target="footer27.xml"/><Relationship Id="rId59" Type="http://schemas.openxmlformats.org/officeDocument/2006/relationships/image" Target="media/image21.jpeg"/><Relationship Id="rId67" Type="http://schemas.openxmlformats.org/officeDocument/2006/relationships/footer" Target="footer36.xml"/><Relationship Id="rId103" Type="http://schemas.openxmlformats.org/officeDocument/2006/relationships/theme" Target="theme/theme1.xml"/><Relationship Id="rId20" Type="http://schemas.openxmlformats.org/officeDocument/2006/relationships/footer" Target="footer11.xml"/><Relationship Id="rId41" Type="http://schemas.openxmlformats.org/officeDocument/2006/relationships/image" Target="media/image10.png"/><Relationship Id="rId54" Type="http://schemas.openxmlformats.org/officeDocument/2006/relationships/footer" Target="footer30.xml"/><Relationship Id="rId62" Type="http://schemas.openxmlformats.org/officeDocument/2006/relationships/image" Target="media/image23.jpeg"/><Relationship Id="rId70" Type="http://schemas.openxmlformats.org/officeDocument/2006/relationships/footer" Target="footer38.xml"/><Relationship Id="rId75" Type="http://schemas.openxmlformats.org/officeDocument/2006/relationships/image" Target="media/image27.png"/><Relationship Id="rId83" Type="http://schemas.openxmlformats.org/officeDocument/2006/relationships/footer" Target="footer48.xml"/><Relationship Id="rId88" Type="http://schemas.openxmlformats.org/officeDocument/2006/relationships/footer" Target="footer52.xml"/><Relationship Id="rId91" Type="http://schemas.openxmlformats.org/officeDocument/2006/relationships/image" Target="media/image31.png"/><Relationship Id="rId96" Type="http://schemas.openxmlformats.org/officeDocument/2006/relationships/footer" Target="footer5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footer" Target="footer18.xml"/><Relationship Id="rId36" Type="http://schemas.openxmlformats.org/officeDocument/2006/relationships/footer" Target="footer22.xml"/><Relationship Id="rId49" Type="http://schemas.openxmlformats.org/officeDocument/2006/relationships/footer" Target="footer28.xml"/><Relationship Id="rId57" Type="http://schemas.openxmlformats.org/officeDocument/2006/relationships/footer" Target="footer31.xml"/><Relationship Id="rId10" Type="http://schemas.openxmlformats.org/officeDocument/2006/relationships/footer" Target="footer2.xml"/><Relationship Id="rId31" Type="http://schemas.openxmlformats.org/officeDocument/2006/relationships/footer" Target="footer20.xml"/><Relationship Id="rId44" Type="http://schemas.openxmlformats.org/officeDocument/2006/relationships/footer" Target="footer26.xml"/><Relationship Id="rId52" Type="http://schemas.openxmlformats.org/officeDocument/2006/relationships/footer" Target="footer29.xml"/><Relationship Id="rId60" Type="http://schemas.openxmlformats.org/officeDocument/2006/relationships/footer" Target="footer32.xml"/><Relationship Id="rId65" Type="http://schemas.openxmlformats.org/officeDocument/2006/relationships/footer" Target="footer35.xml"/><Relationship Id="rId73" Type="http://schemas.openxmlformats.org/officeDocument/2006/relationships/image" Target="media/image26.png"/><Relationship Id="rId78" Type="http://schemas.openxmlformats.org/officeDocument/2006/relationships/footer" Target="footer44.xml"/><Relationship Id="rId81" Type="http://schemas.openxmlformats.org/officeDocument/2006/relationships/footer" Target="footer46.xml"/><Relationship Id="rId86" Type="http://schemas.openxmlformats.org/officeDocument/2006/relationships/footer" Target="footer51.xml"/><Relationship Id="rId94" Type="http://schemas.openxmlformats.org/officeDocument/2006/relationships/footer" Target="footer55.xml"/><Relationship Id="rId99" Type="http://schemas.openxmlformats.org/officeDocument/2006/relationships/image" Target="media/image35.png"/><Relationship Id="rId101" Type="http://schemas.openxmlformats.org/officeDocument/2006/relationships/footer" Target="footer58.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9.xml"/><Relationship Id="rId39" Type="http://schemas.openxmlformats.org/officeDocument/2006/relationships/image" Target="media/image9.jpeg"/><Relationship Id="rId34" Type="http://schemas.openxmlformats.org/officeDocument/2006/relationships/footer" Target="footer21.xml"/><Relationship Id="rId50" Type="http://schemas.openxmlformats.org/officeDocument/2006/relationships/image" Target="media/image15.png"/><Relationship Id="rId55" Type="http://schemas.openxmlformats.org/officeDocument/2006/relationships/image" Target="media/image18.jpeg"/><Relationship Id="rId76" Type="http://schemas.openxmlformats.org/officeDocument/2006/relationships/footer" Target="footer42.xml"/><Relationship Id="rId97"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oter" Target="footer39.xml"/><Relationship Id="rId92" Type="http://schemas.openxmlformats.org/officeDocument/2006/relationships/footer" Target="footer54.xml"/><Relationship Id="rId2" Type="http://schemas.openxmlformats.org/officeDocument/2006/relationships/numbering" Target="numbering.xml"/><Relationship Id="rId29" Type="http://schemas.openxmlformats.org/officeDocument/2006/relationships/footer" Target="footer19.xml"/><Relationship Id="rId24" Type="http://schemas.openxmlformats.org/officeDocument/2006/relationships/footer" Target="footer14.xml"/><Relationship Id="rId40" Type="http://schemas.openxmlformats.org/officeDocument/2006/relationships/footer" Target="footer24.xml"/><Relationship Id="rId45" Type="http://schemas.openxmlformats.org/officeDocument/2006/relationships/image" Target="media/image12.png"/><Relationship Id="rId66" Type="http://schemas.openxmlformats.org/officeDocument/2006/relationships/image" Target="media/image24.png"/><Relationship Id="rId87" Type="http://schemas.openxmlformats.org/officeDocument/2006/relationships/image" Target="media/image29.png"/><Relationship Id="rId61" Type="http://schemas.openxmlformats.org/officeDocument/2006/relationships/image" Target="media/image22.png"/><Relationship Id="rId82" Type="http://schemas.openxmlformats.org/officeDocument/2006/relationships/footer" Target="footer47.xml"/><Relationship Id="rId19" Type="http://schemas.openxmlformats.org/officeDocument/2006/relationships/footer" Target="footer10.xml"/><Relationship Id="rId14" Type="http://schemas.openxmlformats.org/officeDocument/2006/relationships/footer" Target="footer5.xml"/><Relationship Id="rId30" Type="http://schemas.openxmlformats.org/officeDocument/2006/relationships/image" Target="media/image4.png"/><Relationship Id="rId35" Type="http://schemas.openxmlformats.org/officeDocument/2006/relationships/image" Target="media/image7.png"/><Relationship Id="rId56" Type="http://schemas.openxmlformats.org/officeDocument/2006/relationships/image" Target="media/image19.jpeg"/><Relationship Id="rId77" Type="http://schemas.openxmlformats.org/officeDocument/2006/relationships/footer" Target="footer43.xml"/><Relationship Id="rId100"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16.jpeg"/><Relationship Id="rId72" Type="http://schemas.openxmlformats.org/officeDocument/2006/relationships/footer" Target="footer40.xml"/><Relationship Id="rId93" Type="http://schemas.openxmlformats.org/officeDocument/2006/relationships/image" Target="media/image32.png"/><Relationship Id="rId98" Type="http://schemas.openxmlformats.org/officeDocument/2006/relationships/footer" Target="footer57.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ur19</b:Tag>
    <b:SourceType>DocumentFromInternetSite</b:SourceType>
    <b:Guid>{86869342-AD39-4812-9343-AAFC35D6BAAE}</b:Guid>
    <b:Title>Home Automation Based on IOT</b:Title>
    <b:Year>2019</b:Year>
    <b:Month>December</b:Month>
    <b:URL>http://repository.psa.edu.my/bitstream/123456789/2127/1/HOME%20AUTOMATION%20BASED%20ON%20IOT.pdf</b:URL>
    <b:Author>
      <b:Author>
        <b:NameList>
          <b:Person>
            <b:Last>Aman</b:Last>
            <b:First>Nur</b:First>
            <b:Middle>Amalina Binti Kamarul</b:Middle>
          </b:Person>
        </b:NameList>
      </b:Author>
    </b:Author>
    <b:RefOrder>7</b:RefOrder>
  </b:Source>
  <b:Source>
    <b:Tag>IMA18</b:Tag>
    <b:SourceType>DocumentFromInternetSite</b:SourceType>
    <b:Guid>{FA0B2269-73B3-45F9-AED7-ABA81868B4C8}</b:Guid>
    <b:Author>
      <b:Author>
        <b:NameList>
          <b:Person>
            <b:Last>HARKARE</b:Last>
            <b:First>IMAD</b:First>
            <b:Middle>ANWAR</b:Middle>
          </b:Person>
        </b:NameList>
      </b:Author>
    </b:Author>
    <b:Title>Smart Home Automation and Energy Management</b:Title>
    <b:InternetSiteTitle>Electronics Lovers</b:InternetSiteTitle>
    <b:Year>2018</b:Year>
    <b:Month>August</b:Month>
    <b:Day>15</b:Day>
    <b:URL>https://www.electronicslovers.com/2018/08/smart-home-automation-and-energy-management-final-year-project-2018.html</b:URL>
    <b:RefOrder>5</b:RefOrder>
  </b:Source>
  <b:Source>
    <b:Tag>Tar</b:Tag>
    <b:SourceType>DocumentFromInternetSite</b:SourceType>
    <b:Guid>{9F90E5B6-B7F5-40EB-992C-82B293E6E1B6}</b:Guid>
    <b:Author>
      <b:Author>
        <b:NameList>
          <b:Person>
            <b:Last>Agrwal</b:Last>
            <b:First>Tarun</b:First>
          </b:Person>
        </b:NameList>
      </b:Author>
    </b:Author>
    <b:Title>Wireless Home Automation using IOT</b:Title>
    <b:InternetSiteTitle>elprocus</b:InternetSiteTitle>
    <b:URL>https://www.elprocus.com/wireless-home-automation-using-internet-of-things/#:~:text=Home%20Automation%20using%20IOT%20Project%20Block%20Diagram%20The,load.%20Designing%20DIY%20Blocks%20of%20Home%20Automation%20System</b:URL>
    <b:RefOrder>6</b:RefOrder>
  </b:Source>
  <b:Source>
    <b:Tag>Uni</b:Tag>
    <b:SourceType>InternetSite</b:SourceType>
    <b:Guid>{6C0B01A9-A9A3-4C40-9DD4-5CD8A22F4699}</b:Guid>
    <b:Title>Uni Assignment Centre</b:Title>
    <b:InternetSiteTitle>The Introduction To Smart Home Technologies Information Technology Essay</b:InternetSiteTitle>
    <b:URL>https://www.uniassignment.com/essay-samples/information-technology/the-introduction-to-smart-home-technologies-information-technology-essay.php</b:URL>
    <b:RefOrder>23</b:RefOrder>
  </b:Source>
  <b:Source>
    <b:Tag>Mol22</b:Tag>
    <b:SourceType>InternetSite</b:SourceType>
    <b:Guid>{140AEEE8-1385-45CD-882C-5C0A3A66737C}</b:Guid>
    <b:Author>
      <b:Author>
        <b:NameList>
          <b:Person>
            <b:Last>Price</b:Last>
            <b:First>Molly</b:First>
          </b:Person>
        </b:NameList>
      </b:Author>
    </b:Author>
    <b:Title>Want to Save on Your Utility Bills? Try These Smart Home Devices</b:Title>
    <b:Year>2022</b:Year>
    <b:Month>April</b:Month>
    <b:Day>6</b:Day>
    <b:URL>https://www.cnet.com/home/energy-and-utilities/want-to-save-on-your-utility-bills-try-these-smart-home-devices/</b:URL>
    <b:RefOrder>24</b:RefOrder>
  </b:Source>
  <b:Source>
    <b:Tag>Wha</b:Tag>
    <b:SourceType>InternetSite</b:SourceType>
    <b:Guid>{9E7F1A69-7CC4-45ED-9F1B-E2A8086129EA}</b:Guid>
    <b:Title>What Problem Does Smart Home Automation Solve?</b:Title>
    <b:URL>https://geargadgetsandgizmos.com/what-problem-does-smart-home-automation-solve/</b:URL>
    <b:RefOrder>25</b:RefOrder>
  </b:Source>
  <b:Source>
    <b:Tag>Bot</b:Tag>
    <b:SourceType>InternetSite</b:SourceType>
    <b:Guid>{423009A8-E3D4-4858-92B3-5177BC919FBD}</b:Guid>
    <b:Title>What is Arduino IDE? And its different functions.</b:Title>
    <b:InternetSiteTitle>Botsolvers</b:InternetSiteTitle>
    <b:URL>https://botsolvers.com/what-is-arduino-ide-and-its-different-functions/</b:URL>
    <b:Author>
      <b:Author>
        <b:NameList>
          <b:Person>
            <b:Last>Botsolvers</b:Last>
          </b:Person>
        </b:NameList>
      </b:Author>
    </b:Author>
    <b:RefOrder>18</b:RefOrder>
  </b:Source>
  <b:Source>
    <b:Tag>jav</b:Tag>
    <b:SourceType>InternetSite</b:SourceType>
    <b:Guid>{35459610-CD3D-4143-9947-8AE0FC97CDD6}</b:Guid>
    <b:Author>
      <b:Author>
        <b:NameList>
          <b:Person>
            <b:Last>javaTpoint</b:Last>
          </b:Person>
        </b:NameList>
      </b:Author>
    </b:Author>
    <b:Title>Firebase: Realtime Database</b:Title>
    <b:InternetSiteTitle>javaTpoint</b:InternetSiteTitle>
    <b:URL>https://www.javatpoint.com/firebase-realtime-database</b:URL>
    <b:RefOrder>17</b:RefOrder>
  </b:Source>
  <b:Source>
    <b:Tag>how21</b:Tag>
    <b:SourceType>InternetSite</b:SourceType>
    <b:Guid>{09CD316D-8359-4C27-BA3E-37A896DD4E02}</b:Guid>
    <b:Author>
      <b:Author>
        <b:NameList>
          <b:Person>
            <b:Last>how2electronics</b:Last>
          </b:Person>
        </b:NameList>
      </b:Author>
    </b:Author>
    <b:Title>Home Automation using Google Firebase &amp; NodeMCU ESP8266</b:Title>
    <b:InternetSiteTitle>how2electronics</b:InternetSiteTitle>
    <b:Year>2021</b:Year>
    <b:Month>August</b:Month>
    <b:Day>3</b:Day>
    <b:URL>https://how2electronics.com/home-automation-using-google-firebase-nodemcu-esp8266/</b:URL>
    <b:RefOrder>26</b:RefOrder>
  </b:Source>
  <b:Source>
    <b:Tag>Vis18</b:Tag>
    <b:SourceType>InternetSite</b:SourceType>
    <b:Guid>{042DC71E-D691-4E07-BC51-97F759DA39A4}</b:Guid>
    <b:Author>
      <b:Author>
        <b:NameList>
          <b:Person>
            <b:Last>Gupta</b:Last>
            <b:First>Vishal</b:First>
          </b:Person>
        </b:NameList>
      </b:Author>
    </b:Author>
    <b:Title>DIY Smart Home : Google Home + Raspberry Pi</b:Title>
    <b:InternetSiteTitle>Vishal Gupta</b:InternetSiteTitle>
    <b:Year>2018</b:Year>
    <b:Month>December</b:Month>
    <b:Day>26</b:Day>
    <b:URL>http://vishalgupta.me/smart-home/</b:URL>
    <b:RefOrder>21</b:RefOrder>
  </b:Source>
  <b:Source>
    <b:Tag>Sil21</b:Tag>
    <b:SourceType>InternetSite</b:SourceType>
    <b:Guid>{0C959385-9467-425D-A09A-3F7439C27842}</b:Guid>
    <b:Author>
      <b:Author>
        <b:NameList>
          <b:Person>
            <b:Last>Tolcheva</b:Last>
            <b:First>Silmona</b:First>
          </b:Person>
        </b:NameList>
      </b:Author>
    </b:Author>
    <b:Title>What Is a Google Nest Mini and Who Is It For?</b:Title>
    <b:InternetSiteTitle>makeusof</b:InternetSiteTitle>
    <b:Year>2021</b:Year>
    <b:Month>February</b:Month>
    <b:Day>23</b:Day>
    <b:URL>https://www.makeuseof.com/what-is-a-google-nest-mini/</b:URL>
    <b:RefOrder>15</b:RefOrder>
  </b:Source>
  <b:Source>
    <b:Tag>mar22</b:Tag>
    <b:SourceType>InternetSite</b:SourceType>
    <b:Guid>{F90B1911-8D87-42BE-AEA0-C9F75100EC4C}</b:Guid>
    <b:Author>
      <b:Author>
        <b:NameList>
          <b:Person>
            <b:Last>marco</b:Last>
          </b:Person>
        </b:NameList>
      </b:Author>
    </b:Author>
    <b:Title>DHT22 Temperature and Humidity Sensor Interfacing with Pic Microcontroller</b:Title>
    <b:InternetSiteTitle>microcontrollerslab</b:InternetSiteTitle>
    <b:Year>2022</b:Year>
    <b:Month>February</b:Month>
    <b:Day>3</b:Day>
    <b:URL>https://microcontrollerslab.com/dht22-temperature-humidity-sensor-interfacing-pic-microcontroller/#:~:text=DHT22%20Introduction.%20The%20DHT-22%20is%20a%20sensor%20which,and%20humidity%20with%20higher%20accuracy%20and%20wider%20range.</b:URL>
    <b:RefOrder>13</b:RefOrder>
  </b:Source>
  <b:Source>
    <b:Tag>jws</b:Tag>
    <b:SourceType>InternetSite</b:SourceType>
    <b:Guid>{F9D6AC5F-1F15-446E-85B9-1E9CFA757410}</b:Guid>
    <b:Author>
      <b:Author>
        <b:NameList>
          <b:Person>
            <b:Last>jwslcd</b:Last>
          </b:Person>
        </b:NameList>
      </b:Author>
    </b:Author>
    <b:Title>What To Know About a 7 Inch TFT LCD Panel?</b:Title>
    <b:InternetSiteTitle>jwslcd</b:InternetSiteTitle>
    <b:URL>https://www.jwslcd.com/what-to-know-about-a-7-inch-tft-lcd-panel.html</b:URL>
    <b:RefOrder>27</b:RefOrder>
  </b:Source>
  <b:Source>
    <b:Tag>com20</b:Tag>
    <b:SourceType>InternetSite</b:SourceType>
    <b:Guid>{8F502DA6-5CC8-4B6D-BEEF-6C4CC35DBBC3}</b:Guid>
    <b:Author>
      <b:Author>
        <b:NameList>
          <b:Person>
            <b:Last>components101</b:Last>
          </b:Person>
        </b:NameList>
      </b:Author>
    </b:Author>
    <b:Title>NodeMCU ESP8266</b:Title>
    <b:InternetSiteTitle>components101</b:InternetSiteTitle>
    <b:Year>2020</b:Year>
    <b:Month>April</b:Month>
    <b:Day>22</b:Day>
    <b:URL>https://components101.com/development-boards/nodemcu-esp8266-pinout-features-and-datasheet</b:URL>
    <b:RefOrder>12</b:RefOrder>
  </b:Source>
  <b:Source>
    <b:Tag>Our</b:Tag>
    <b:SourceType>InternetSite</b:SourceType>
    <b:Guid>{F2D3D2DD-D3F8-4C25-BE37-3F8A81552B66}</b:Guid>
    <b:Author>
      <b:Author>
        <b:NameList>
          <b:Person>
            <b:Last>OurPCB</b:Last>
          </b:Person>
        </b:NameList>
      </b:Author>
    </b:Author>
    <b:Title>Relay Module: A Complete Guide</b:Title>
    <b:InternetSiteTitle>OurPCB</b:InternetSiteTitle>
    <b:URL>https://www.ourpcb.com/relay-module.html#:~:text=A%20relay%20module%20is%20an%20array%20of%20one,is%20because%20it%20comes%20with%20a%20few%20advantages.</b:URL>
    <b:RefOrder>14</b:RefOrder>
  </b:Source>
  <b:Source>
    <b:Tag>tec18</b:Tag>
    <b:SourceType>InternetSite</b:SourceType>
    <b:Guid>{11A2C501-6200-4636-AA8F-DD4DF96A536F}</b:Guid>
    <b:Author>
      <b:Author>
        <b:NameList>
          <b:Person>
            <b:Last>techZero</b:Last>
          </b:Person>
        </b:NameList>
      </b:Author>
    </b:Author>
    <b:Title>ESP8266 WiFi Module</b:Title>
    <b:InternetSiteTitle>techZeero</b:InternetSiteTitle>
    <b:Year>2018</b:Year>
    <b:Month>July</b:Month>
    <b:Day>25</b:Day>
    <b:URL>https://techzeero.com/sensors-modules/esp8266-wifi-module/</b:URL>
    <b:RefOrder>11</b:RefOrder>
  </b:Source>
  <b:Source>
    <b:Tag>Int20</b:Tag>
    <b:SourceType>DocumentFromInternetSite</b:SourceType>
    <b:Guid>{BF3C2B6B-D5C7-4378-8020-886ACF853B6E}</b:Guid>
    <b:Title>IoT-Based of Automatic Electrical Appliance for SmartHome</b:Title>
    <b:Year>2020</b:Year>
    <b:Month>November</b:Month>
    <b:Day>10</b:Day>
    <b:URL>https://online-journals.org/index.php/i-jim/article/view/15649/8145</b:URL>
    <b:Author>
      <b:Author>
        <b:NameList>
          <b:Person>
            <b:Last>Intan Sari Areni</b:Last>
            <b:First>Ahmad</b:First>
            <b:Middle>Waridi, Indrabayu, Christoforus Yohannes</b:Middle>
          </b:Person>
        </b:NameList>
      </b:Author>
    </b:Author>
    <b:RefOrder>1</b:RefOrder>
  </b:Source>
  <b:Source>
    <b:Tag>Kar21</b:Tag>
    <b:SourceType>DocumentFromInternetSite</b:SourceType>
    <b:Guid>{91EEF923-B53C-4DA3-B62D-49AE08BB8218}</b:Guid>
    <b:Title>Control Home Appliances Through Internet of Things To Assist Elderly In Their Daily Routine</b:Title>
    <b:Year>2021</b:Year>
    <b:URL>https://www.researchgate.net/publication/348744608_Control_Home_Appliances_Through_Internet_of_Things_To_Assist_Elderly_In_Their_Daily_Routine</b:URL>
    <b:Author>
      <b:Author>
        <b:NameList>
          <b:Person>
            <b:Last>Karsten Cheng Kai Phua*</b:Last>
            <b:First>Wei</b:First>
            <b:Middle>Wei Goh, Mohsen Marjani</b:Middle>
          </b:Person>
        </b:NameList>
      </b:Author>
    </b:Author>
    <b:RefOrder>2</b:RefOrder>
  </b:Source>
  <b:Source>
    <b:Tag>Dha17</b:Tag>
    <b:SourceType>DocumentFromInternetSite</b:SourceType>
    <b:Guid>{9C67514B-1400-4C22-AE83-92DB8945873F}</b:Guid>
    <b:Title>Smart Home Automation using IOT</b:Title>
    <b:Year>2017</b:Year>
    <b:Month>February</b:Month>
    <b:URL>https://www.ijarcce.com/upload/2016/february-16/IJARCCE%20131.pdf</b:URL>
    <b:Author>
      <b:Author>
        <b:NameList>
          <b:Person>
            <b:Last>Dhakad Kunal</b:Last>
            <b:First>Dhake</b:First>
            <b:Middle>Tushar, Undegaonkar Pooja, Zope Vaibhav, Vinay Lodha</b:Middle>
          </b:Person>
        </b:NameList>
      </b:Author>
    </b:Author>
    <b:RefOrder>3</b:RefOrder>
  </b:Source>
  <b:Source>
    <b:Tag>MrK19</b:Tag>
    <b:SourceType>DocumentFromInternetSite</b:SourceType>
    <b:Guid>{4048DA93-3D37-47FD-B73F-46229BF51D89}</b:Guid>
    <b:Title>Google Assistant Controlled Home Automation</b:Title>
    <b:Year>2019</b:Year>
    <b:Month>November</b:Month>
    <b:URL>https://ieee-vecsb.org/wp-content/uploads/sites/45/Google-assistant-controlled-home-automation.pdf</b:URL>
    <b:Author>
      <b:Author>
        <b:NameList>
          <b:Person>
            <b:Last>Mr. Kalyan Chenumalla</b:Last>
            <b:First>Mr.</b:First>
            <b:Middle>Srikanth Gottam, Mr. Prashanth Kusuma, Ms. P. Bhavya Shri</b:Middle>
          </b:Person>
        </b:NameList>
      </b:Author>
    </b:Author>
    <b:RefOrder>4</b:RefOrder>
  </b:Source>
  <b:Source>
    <b:Tag>GMa17</b:Tag>
    <b:SourceType>DocumentFromInternetSite</b:SourceType>
    <b:Guid>{08C3F4FD-6B21-4894-A85D-9AB616D4E079}</b:Guid>
    <b:Title>IOT Based Home Automation Using Arduino</b:Title>
    <b:InternetSiteTitle>ResearchGate</b:InternetSiteTitle>
    <b:Year>2017</b:Year>
    <b:Month>August</b:Month>
    <b:URL>https://www.researchgate.net/publication/321874873_IOT_Based_Home_Automation_Using_Arduino</b:URL>
    <b:Author>
      <b:Author>
        <b:NameList>
          <b:Person>
            <b:Last>G.Mahalakshmi</b:Last>
            <b:First>M.Vigneshwaran</b:First>
          </b:Person>
        </b:NameList>
      </b:Author>
    </b:Author>
    <b:RefOrder>8</b:RefOrder>
  </b:Source>
  <b:Source>
    <b:Tag>Aak20</b:Tag>
    <b:SourceType>DocumentFromInternetSite</b:SourceType>
    <b:Guid>{33AAF540-1A99-4956-A039-16AEB5F6D6B4}</b:Guid>
    <b:Title>IoT Based Smart Home Automation System</b:Title>
    <b:InternetSiteTitle>AcademiaEdu</b:InternetSiteTitle>
    <b:Year>2020</b:Year>
    <b:URL>https://www.academia.edu/47402701/IoT_Based_Smart_Home_Automation_System</b:URL>
    <b:Author>
      <b:Author>
        <b:NameList>
          <b:Person>
            <b:Last>Aakriti Tyagi</b:Last>
            <b:First>Smita</b:First>
            <b:Middle>Deshmukh, Gayatri Dindokar, Shraddha Kale, Mayur Karale, Bhagyashree Dhakulkar</b:Middle>
          </b:Person>
        </b:NameList>
      </b:Author>
    </b:Author>
    <b:RefOrder>9</b:RefOrder>
  </b:Source>
  <b:Source>
    <b:Tag>Ras</b:Tag>
    <b:SourceType>InternetSite</b:SourceType>
    <b:Guid>{8E6D6453-E31F-4CF2-8966-103504869A4B}</b:Guid>
    <b:Title>What is a Raspberry Pi?</b:Title>
    <b:InternetSiteTitle>Raspberry Pi Foundation</b:InternetSiteTitle>
    <b:URL>https://www.raspberrypi.org/help/what-%20is-a-raspberry-pi/</b:URL>
    <b:RefOrder>10</b:RefOrder>
  </b:Source>
  <b:Source>
    <b:Tag>Les21</b:Tag>
    <b:SourceType>DocumentFromInternetSite</b:SourceType>
    <b:Guid>{FB1A3F03-5AB3-4C54-A835-F6B9295FEF12}</b:Guid>
    <b:Author>
      <b:Author>
        <b:NameList>
          <b:Person>
            <b:Last>Pounder</b:Last>
            <b:First>Les</b:First>
          </b:Person>
        </b:NameList>
      </b:Author>
    </b:Author>
    <b:Title>How to Use an OLED Display With Raspberry Pi Pico (Updated)</b:Title>
    <b:InternetSiteTitle>tom's HARDWARE</b:InternetSiteTitle>
    <b:Year>2021</b:Year>
    <b:Month>April</b:Month>
    <b:Day>23</b:Day>
    <b:URL>https://www.tomshardware.com/how-to/oled-display-raspberry-pi-pico</b:URL>
    <b:RefOrder>16</b:RefOrder>
  </b:Source>
  <b:Source>
    <b:Tag>Jam20</b:Tag>
    <b:SourceType>DocumentFromInternetSite</b:SourceType>
    <b:Guid>{14383302-666C-4B80-9E97-ABABE33D2F9F}</b:Guid>
    <b:Author>
      <b:Author>
        <b:NameList>
          <b:Person>
            <b:Last>A.Martin</b:Last>
            <b:First>James</b:First>
          </b:Person>
        </b:NameList>
      </b:Author>
    </b:Author>
    <b:Title>What is IFTTT? How to use If This, Then That services</b:Title>
    <b:InternetSiteTitle>COMPUTERWORLD</b:InternetSiteTitle>
    <b:Year>2020</b:Year>
    <b:Month>September</b:Month>
    <b:Day>25</b:Day>
    <b:URL>https://www.computerworld.com/article/3239304/what-is-ifttt-how-to-use-if-this-then-that-services.html</b:URL>
    <b:RefOrder>19</b:RefOrder>
  </b:Source>
  <b:Source>
    <b:Tag>Joe21</b:Tag>
    <b:SourceType>DocumentFromInternetSite</b:SourceType>
    <b:Guid>{CFC92E17-CAF8-464C-BD54-DA3B7B62C83A}</b:Guid>
    <b:Author>
      <b:Author>
        <b:NameList>
          <b:Person>
            <b:Last>Fedewa</b:Last>
            <b:First>Joe</b:First>
          </b:Person>
        </b:NameList>
      </b:Author>
    </b:Author>
    <b:Title>What Is Google Assistant, and What Can It Do?</b:Title>
    <b:InternetSiteTitle>How-To Geek</b:InternetSiteTitle>
    <b:Year>2021</b:Year>
    <b:Month>January</b:Month>
    <b:Day>13</b:Day>
    <b:URL>https://www.howtogeek.com/692895/what-is-google-assistant-and-what-can-it-do/</b:URL>
    <b:RefOrder>20</b:RefOrder>
  </b:Source>
  <b:Source>
    <b:Tag>Pri</b:Tag>
    <b:SourceType>DocumentFromInternetSite</b:SourceType>
    <b:Guid>{11F76DAD-E043-4186-B1E1-5229E3CF3DBE}</b:Guid>
    <b:Author>
      <b:Author>
        <b:NameList>
          <b:Person>
            <b:Last>Pedamkar</b:Last>
            <b:First>Priya</b:First>
          </b:Person>
        </b:NameList>
      </b:Author>
    </b:Author>
    <b:Title>Prototype Model</b:Title>
    <b:InternetSiteTitle>educba</b:InternetSiteTitle>
    <b:URL>https://www.educba.com/prototype-model/</b:URL>
    <b:RefOrder>22</b:RefOrder>
  </b:Source>
</b:Sources>
</file>

<file path=customXml/itemProps1.xml><?xml version="1.0" encoding="utf-8"?>
<ds:datastoreItem xmlns:ds="http://schemas.openxmlformats.org/officeDocument/2006/customXml" ds:itemID="{04B749CA-46F4-457D-8168-6210115B7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9</Pages>
  <Words>9076</Words>
  <Characters>51735</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AR BIN ROZMAN</dc:creator>
  <cp:keywords/>
  <dc:description/>
  <cp:lastModifiedBy>User</cp:lastModifiedBy>
  <cp:revision>4</cp:revision>
  <dcterms:created xsi:type="dcterms:W3CDTF">2022-06-06T07:41:00Z</dcterms:created>
  <dcterms:modified xsi:type="dcterms:W3CDTF">2022-06-07T13:46:00Z</dcterms:modified>
</cp:coreProperties>
</file>